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4EB7F9" w14:textId="193A1C01" w:rsidR="00B22BF9" w:rsidRPr="00982153" w:rsidRDefault="00C43A2A" w:rsidP="00C43A2A">
      <w:pPr>
        <w:keepNext/>
        <w:spacing w:line="240" w:lineRule="auto"/>
        <w:jc w:val="center"/>
        <w:rPr>
          <w:rFonts w:cstheme="minorHAnsi"/>
          <w:sz w:val="32"/>
          <w:szCs w:val="32"/>
        </w:rPr>
      </w:pPr>
      <w:bookmarkStart w:id="0" w:name="_Ref142467510"/>
      <w:r w:rsidRPr="00C43A2A">
        <w:rPr>
          <w:b/>
          <w:bCs/>
          <w:sz w:val="36"/>
          <w:szCs w:val="36"/>
        </w:rPr>
        <w:t>Anexo N°</w:t>
      </w:r>
      <w:r w:rsidRPr="00C43A2A">
        <w:rPr>
          <w:b/>
          <w:bCs/>
          <w:sz w:val="36"/>
          <w:szCs w:val="36"/>
        </w:rPr>
        <w:fldChar w:fldCharType="begin"/>
      </w:r>
      <w:r w:rsidRPr="00C43A2A">
        <w:rPr>
          <w:b/>
          <w:bCs/>
          <w:sz w:val="36"/>
          <w:szCs w:val="36"/>
        </w:rPr>
        <w:instrText xml:space="preserve"> SEQ Anexo_N° \* ARABIC </w:instrText>
      </w:r>
      <w:r w:rsidRPr="00C43A2A">
        <w:rPr>
          <w:b/>
          <w:bCs/>
          <w:sz w:val="36"/>
          <w:szCs w:val="36"/>
        </w:rPr>
        <w:fldChar w:fldCharType="separate"/>
      </w:r>
      <w:r w:rsidR="00055000">
        <w:rPr>
          <w:b/>
          <w:bCs/>
          <w:noProof/>
          <w:sz w:val="36"/>
          <w:szCs w:val="36"/>
        </w:rPr>
        <w:t>10</w:t>
      </w:r>
      <w:r w:rsidRPr="00C43A2A">
        <w:rPr>
          <w:b/>
          <w:bCs/>
          <w:sz w:val="36"/>
          <w:szCs w:val="36"/>
        </w:rPr>
        <w:fldChar w:fldCharType="end"/>
      </w:r>
      <w:bookmarkEnd w:id="0"/>
    </w:p>
    <w:p w14:paraId="5B642C25" w14:textId="789C9A21" w:rsidR="0023263D" w:rsidRDefault="0023263D" w:rsidP="0023263D">
      <w:pPr>
        <w:jc w:val="center"/>
        <w:rPr>
          <w:b/>
          <w:bCs/>
        </w:rPr>
      </w:pPr>
      <w:r>
        <w:rPr>
          <w:b/>
          <w:bCs/>
        </w:rPr>
        <w:t>PR</w:t>
      </w:r>
      <w:r w:rsidR="008350AA">
        <w:rPr>
          <w:b/>
          <w:bCs/>
        </w:rPr>
        <w:t>OPUESTA ECONÓMICA</w:t>
      </w:r>
      <w:r>
        <w:rPr>
          <w:b/>
          <w:bCs/>
        </w:rPr>
        <w:t xml:space="preserve"> DEL PROYECTO EMPRESA </w:t>
      </w:r>
      <w:r w:rsidR="004627F8">
        <w:rPr>
          <w:b/>
          <w:bCs/>
        </w:rPr>
        <w:t>POSTULANTE</w:t>
      </w:r>
    </w:p>
    <w:p w14:paraId="2CFE7E0E" w14:textId="2290EAC7" w:rsidR="0023263D" w:rsidRPr="005C4353" w:rsidRDefault="00177250" w:rsidP="00F41603">
      <w:pPr>
        <w:spacing w:before="80" w:after="28"/>
        <w:ind w:left="132"/>
        <w:jc w:val="center"/>
        <w:rPr>
          <w:b/>
          <w:sz w:val="16"/>
          <w:szCs w:val="32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58242" behindDoc="1" locked="0" layoutInCell="1" allowOverlap="1" wp14:anchorId="51A426F6" wp14:editId="3310B232">
                <wp:simplePos x="0" y="0"/>
                <wp:positionH relativeFrom="page">
                  <wp:posOffset>1115060</wp:posOffset>
                </wp:positionH>
                <wp:positionV relativeFrom="paragraph">
                  <wp:posOffset>229870</wp:posOffset>
                </wp:positionV>
                <wp:extent cx="2926080" cy="829945"/>
                <wp:effectExtent l="0" t="0" r="0" b="0"/>
                <wp:wrapTopAndBottom/>
                <wp:docPr id="1261695905" name="Grupo 12616959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26080" cy="829945"/>
                          <a:chOff x="1151" y="-2241"/>
                          <a:chExt cx="3461" cy="1070"/>
                        </a:xfrm>
                      </wpg:grpSpPr>
                      <wps:wsp>
                        <wps:cNvPr id="6" name="Freeform 3"/>
                        <wps:cNvSpPr>
                          <a:spLocks/>
                        </wps:cNvSpPr>
                        <wps:spPr bwMode="auto">
                          <a:xfrm>
                            <a:off x="1151" y="-2241"/>
                            <a:ext cx="3461" cy="1070"/>
                          </a:xfrm>
                          <a:custGeom>
                            <a:avLst/>
                            <a:gdLst>
                              <a:gd name="T0" fmla="+- 0 4612 1152"/>
                              <a:gd name="T1" fmla="*/ T0 w 3461"/>
                              <a:gd name="T2" fmla="+- 0 140 140"/>
                              <a:gd name="T3" fmla="*/ 140 h 1070"/>
                              <a:gd name="T4" fmla="+- 0 1162 1152"/>
                              <a:gd name="T5" fmla="*/ T4 w 3461"/>
                              <a:gd name="T6" fmla="+- 0 140 140"/>
                              <a:gd name="T7" fmla="*/ 140 h 1070"/>
                              <a:gd name="T8" fmla="+- 0 1152 1152"/>
                              <a:gd name="T9" fmla="*/ T8 w 3461"/>
                              <a:gd name="T10" fmla="+- 0 140 140"/>
                              <a:gd name="T11" fmla="*/ 140 h 1070"/>
                              <a:gd name="T12" fmla="+- 0 1152 1152"/>
                              <a:gd name="T13" fmla="*/ T12 w 3461"/>
                              <a:gd name="T14" fmla="+- 0 1209 140"/>
                              <a:gd name="T15" fmla="*/ 1209 h 1070"/>
                              <a:gd name="T16" fmla="+- 0 1162 1152"/>
                              <a:gd name="T17" fmla="*/ T16 w 3461"/>
                              <a:gd name="T18" fmla="+- 0 1209 140"/>
                              <a:gd name="T19" fmla="*/ 1209 h 1070"/>
                              <a:gd name="T20" fmla="+- 0 4597 1152"/>
                              <a:gd name="T21" fmla="*/ T20 w 3461"/>
                              <a:gd name="T22" fmla="+- 0 1209 140"/>
                              <a:gd name="T23" fmla="*/ 1209 h 1070"/>
                              <a:gd name="T24" fmla="+- 0 4612 1152"/>
                              <a:gd name="T25" fmla="*/ T24 w 3461"/>
                              <a:gd name="T26" fmla="+- 0 1209 140"/>
                              <a:gd name="T27" fmla="*/ 1209 h 1070"/>
                              <a:gd name="T28" fmla="+- 0 4612 1152"/>
                              <a:gd name="T29" fmla="*/ T28 w 3461"/>
                              <a:gd name="T30" fmla="+- 0 1194 140"/>
                              <a:gd name="T31" fmla="*/ 1194 h 1070"/>
                              <a:gd name="T32" fmla="+- 0 4612 1152"/>
                              <a:gd name="T33" fmla="*/ T32 w 3461"/>
                              <a:gd name="T34" fmla="+- 0 155 140"/>
                              <a:gd name="T35" fmla="*/ 155 h 1070"/>
                              <a:gd name="T36" fmla="+- 0 4597 1152"/>
                              <a:gd name="T37" fmla="*/ T36 w 3461"/>
                              <a:gd name="T38" fmla="+- 0 155 140"/>
                              <a:gd name="T39" fmla="*/ 155 h 1070"/>
                              <a:gd name="T40" fmla="+- 0 4597 1152"/>
                              <a:gd name="T41" fmla="*/ T40 w 3461"/>
                              <a:gd name="T42" fmla="+- 0 1194 140"/>
                              <a:gd name="T43" fmla="*/ 1194 h 1070"/>
                              <a:gd name="T44" fmla="+- 0 1162 1152"/>
                              <a:gd name="T45" fmla="*/ T44 w 3461"/>
                              <a:gd name="T46" fmla="+- 0 1194 140"/>
                              <a:gd name="T47" fmla="*/ 1194 h 1070"/>
                              <a:gd name="T48" fmla="+- 0 1162 1152"/>
                              <a:gd name="T49" fmla="*/ T48 w 3461"/>
                              <a:gd name="T50" fmla="+- 0 155 140"/>
                              <a:gd name="T51" fmla="*/ 155 h 1070"/>
                              <a:gd name="T52" fmla="+- 0 4612 1152"/>
                              <a:gd name="T53" fmla="*/ T52 w 3461"/>
                              <a:gd name="T54" fmla="+- 0 155 140"/>
                              <a:gd name="T55" fmla="*/ 155 h 1070"/>
                              <a:gd name="T56" fmla="+- 0 4612 1152"/>
                              <a:gd name="T57" fmla="*/ T56 w 3461"/>
                              <a:gd name="T58" fmla="+- 0 140 140"/>
                              <a:gd name="T59" fmla="*/ 140 h 107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</a:cxnLst>
                            <a:rect l="0" t="0" r="r" b="b"/>
                            <a:pathLst>
                              <a:path w="3461" h="1070">
                                <a:moveTo>
                                  <a:pt x="3460" y="0"/>
                                </a:moveTo>
                                <a:lnTo>
                                  <a:pt x="1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069"/>
                                </a:lnTo>
                                <a:lnTo>
                                  <a:pt x="10" y="1069"/>
                                </a:lnTo>
                                <a:lnTo>
                                  <a:pt x="3445" y="1069"/>
                                </a:lnTo>
                                <a:lnTo>
                                  <a:pt x="3460" y="1069"/>
                                </a:lnTo>
                                <a:lnTo>
                                  <a:pt x="3460" y="1054"/>
                                </a:lnTo>
                                <a:lnTo>
                                  <a:pt x="3460" y="15"/>
                                </a:lnTo>
                                <a:lnTo>
                                  <a:pt x="3445" y="15"/>
                                </a:lnTo>
                                <a:lnTo>
                                  <a:pt x="3445" y="1054"/>
                                </a:lnTo>
                                <a:lnTo>
                                  <a:pt x="10" y="1054"/>
                                </a:lnTo>
                                <a:lnTo>
                                  <a:pt x="10" y="15"/>
                                </a:lnTo>
                                <a:lnTo>
                                  <a:pt x="3460" y="15"/>
                                </a:lnTo>
                                <a:lnTo>
                                  <a:pt x="346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55681496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1177" y="-2224"/>
                            <a:ext cx="3435" cy="10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C45F31C" w14:textId="77777777" w:rsidR="0023263D" w:rsidRDefault="0023263D" w:rsidP="0023263D">
                              <w:pPr>
                                <w:spacing w:before="3" w:after="0" w:line="266" w:lineRule="auto"/>
                                <w:ind w:left="11" w:right="2478"/>
                                <w:rPr>
                                  <w:b/>
                                  <w:spacing w:val="1"/>
                                  <w:w w:val="105"/>
                                  <w:sz w:val="11"/>
                                </w:rPr>
                              </w:pPr>
                              <w:r>
                                <w:rPr>
                                  <w:b/>
                                  <w:w w:val="105"/>
                                  <w:sz w:val="11"/>
                                </w:rPr>
                                <w:t>Datos Cliente</w:t>
                              </w:r>
                              <w:r>
                                <w:rPr>
                                  <w:b/>
                                  <w:spacing w:val="1"/>
                                  <w:w w:val="105"/>
                                  <w:sz w:val="11"/>
                                </w:rPr>
                                <w:t xml:space="preserve"> </w:t>
                              </w:r>
                            </w:p>
                            <w:p w14:paraId="728C3AA8" w14:textId="77777777" w:rsidR="0023263D" w:rsidRDefault="0023263D" w:rsidP="0023263D">
                              <w:pPr>
                                <w:spacing w:before="3" w:after="0" w:line="266" w:lineRule="auto"/>
                                <w:ind w:left="11" w:right="2478"/>
                                <w:rPr>
                                  <w:spacing w:val="-22"/>
                                  <w:sz w:val="11"/>
                                </w:rPr>
                              </w:pPr>
                              <w:r>
                                <w:rPr>
                                  <w:sz w:val="11"/>
                                </w:rPr>
                                <w:t>Contacto</w:t>
                              </w:r>
                              <w:r>
                                <w:rPr>
                                  <w:spacing w:val="1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sz w:val="11"/>
                                </w:rPr>
                                <w:t>Comercial:</w:t>
                              </w:r>
                              <w:r>
                                <w:rPr>
                                  <w:spacing w:val="-22"/>
                                  <w:sz w:val="11"/>
                                </w:rPr>
                                <w:t xml:space="preserve"> </w:t>
                              </w:r>
                            </w:p>
                            <w:p w14:paraId="08B335CC" w14:textId="77777777" w:rsidR="0023263D" w:rsidRDefault="0023263D" w:rsidP="0023263D">
                              <w:pPr>
                                <w:spacing w:before="3" w:after="0" w:line="266" w:lineRule="auto"/>
                                <w:ind w:left="11" w:right="2478"/>
                                <w:rPr>
                                  <w:sz w:val="11"/>
                                </w:rPr>
                              </w:pPr>
                              <w:r>
                                <w:rPr>
                                  <w:w w:val="105"/>
                                  <w:sz w:val="11"/>
                                </w:rPr>
                                <w:t>e-mail:</w:t>
                              </w:r>
                            </w:p>
                            <w:p w14:paraId="5E2382D6" w14:textId="77777777" w:rsidR="0023263D" w:rsidRDefault="0023263D" w:rsidP="0023263D">
                              <w:pPr>
                                <w:spacing w:after="0" w:line="266" w:lineRule="auto"/>
                                <w:ind w:left="11" w:right="2478"/>
                                <w:rPr>
                                  <w:spacing w:val="1"/>
                                  <w:sz w:val="11"/>
                                </w:rPr>
                              </w:pPr>
                              <w:r>
                                <w:rPr>
                                  <w:sz w:val="11"/>
                                </w:rPr>
                                <w:t>Contacto</w:t>
                              </w:r>
                              <w:r>
                                <w:rPr>
                                  <w:spacing w:val="7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sz w:val="11"/>
                                </w:rPr>
                                <w:t>Técnico:</w:t>
                              </w:r>
                              <w:r>
                                <w:rPr>
                                  <w:spacing w:val="1"/>
                                  <w:sz w:val="11"/>
                                </w:rPr>
                                <w:t xml:space="preserve"> </w:t>
                              </w:r>
                            </w:p>
                            <w:p w14:paraId="135F40A2" w14:textId="77777777" w:rsidR="0023263D" w:rsidRDefault="0023263D" w:rsidP="0023263D">
                              <w:pPr>
                                <w:spacing w:after="0" w:line="266" w:lineRule="auto"/>
                                <w:ind w:left="11" w:right="2478"/>
                                <w:rPr>
                                  <w:sz w:val="11"/>
                                </w:rPr>
                              </w:pPr>
                              <w:r>
                                <w:rPr>
                                  <w:w w:val="105"/>
                                  <w:sz w:val="11"/>
                                </w:rPr>
                                <w:t>email:</w:t>
                              </w:r>
                            </w:p>
                            <w:p w14:paraId="483F481D" w14:textId="64A89752" w:rsidR="0023263D" w:rsidRDefault="00ED5241" w:rsidP="0023263D">
                              <w:pPr>
                                <w:spacing w:after="0"/>
                                <w:ind w:left="11"/>
                                <w:rPr>
                                  <w:sz w:val="11"/>
                                </w:rPr>
                              </w:pPr>
                              <w:r>
                                <w:rPr>
                                  <w:w w:val="105"/>
                                  <w:sz w:val="11"/>
                                </w:rPr>
                                <w:t>teléfono</w:t>
                              </w:r>
                              <w:r w:rsidR="0023263D">
                                <w:rPr>
                                  <w:w w:val="105"/>
                                  <w:sz w:val="11"/>
                                </w:rPr>
                                <w:t>:</w:t>
                              </w:r>
                            </w:p>
                            <w:p w14:paraId="3EBE6264" w14:textId="77777777" w:rsidR="0023263D" w:rsidRDefault="0023263D" w:rsidP="0023263D">
                              <w:pPr>
                                <w:spacing w:before="20" w:after="0"/>
                                <w:ind w:left="11"/>
                                <w:rPr>
                                  <w:sz w:val="11"/>
                                </w:rPr>
                              </w:pPr>
                              <w:r>
                                <w:rPr>
                                  <w:w w:val="105"/>
                                  <w:sz w:val="11"/>
                                </w:rPr>
                                <w:t>Ubicación</w:t>
                              </w:r>
                              <w:r>
                                <w:rPr>
                                  <w:spacing w:val="-5"/>
                                  <w:w w:val="105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1"/>
                                </w:rPr>
                                <w:t>Instalación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1A426F6" id="Grupo 1261695905" o:spid="_x0000_s1026" style="position:absolute;left:0;text-align:left;margin-left:87.8pt;margin-top:18.1pt;width:230.4pt;height:65.35pt;z-index:-251658238;mso-wrap-distance-left:0;mso-wrap-distance-right:0;mso-position-horizontal-relative:page" coordorigin="1151,-2241" coordsize="3461,10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">
                <v:shape id="Freeform 3" o:spid="_x0000_s1027" style="position:absolute;left:1151;top:-2241;width:3461;height:1070;visibility:visible;mso-wrap-style:square;v-text-anchor:top" coordsize="3461,10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" path="m3460,l10,,,,,1069r10,l3445,1069r15,l3460,1054r,-1039l3445,15r,1039l10,1054,10,15r3450,l3460,xe" fillcolor="black" stroked="f">
                  <v:path arrowok="t" o:connecttype="custom" o:connectlocs="3460,140;10,140;0,140;0,1209;10,1209;3445,1209;3460,1209;3460,1194;3460,155;3445,155;3445,1194;10,1194;10,155;3460,155;3460,140" o:connectangles="0,0,0,0,0,0,0,0,0,0,0,0,0,0,0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8" type="#_x0000_t202" style="position:absolute;left:1177;top:-2224;width:3435;height:10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" filled="f" stroked="f">
                  <v:textbox inset="0,0,0,0">
                    <w:txbxContent>
                      <w:p w14:paraId="0C45F31C" w14:textId="77777777" w:rsidR="0023263D" w:rsidRDefault="0023263D" w:rsidP="0023263D">
                        <w:pPr>
                          <w:spacing w:before="3" w:after="0" w:line="266" w:lineRule="auto"/>
                          <w:ind w:left="11" w:right="2478"/>
                          <w:rPr>
                            <w:b/>
                            <w:spacing w:val="1"/>
                            <w:w w:val="105"/>
                            <w:sz w:val="11"/>
                          </w:rPr>
                        </w:pPr>
                        <w:r>
                          <w:rPr>
                            <w:b/>
                            <w:w w:val="105"/>
                            <w:sz w:val="11"/>
                          </w:rPr>
                          <w:t>Datos Cliente</w:t>
                        </w:r>
                        <w:r>
                          <w:rPr>
                            <w:b/>
                            <w:spacing w:val="1"/>
                            <w:w w:val="105"/>
                            <w:sz w:val="11"/>
                          </w:rPr>
                          <w:t xml:space="preserve"> </w:t>
                        </w:r>
                      </w:p>
                      <w:p w14:paraId="728C3AA8" w14:textId="77777777" w:rsidR="0023263D" w:rsidRDefault="0023263D" w:rsidP="0023263D">
                        <w:pPr>
                          <w:spacing w:before="3" w:after="0" w:line="266" w:lineRule="auto"/>
                          <w:ind w:left="11" w:right="2478"/>
                          <w:rPr>
                            <w:spacing w:val="-22"/>
                            <w:sz w:val="11"/>
                          </w:rPr>
                        </w:pPr>
                        <w:r>
                          <w:rPr>
                            <w:sz w:val="11"/>
                          </w:rPr>
                          <w:t>Contacto</w:t>
                        </w:r>
                        <w:r>
                          <w:rPr>
                            <w:spacing w:val="1"/>
                            <w:sz w:val="11"/>
                          </w:rPr>
                          <w:t xml:space="preserve"> </w:t>
                        </w:r>
                        <w:r>
                          <w:rPr>
                            <w:sz w:val="11"/>
                          </w:rPr>
                          <w:t>Comercial:</w:t>
                        </w:r>
                        <w:r>
                          <w:rPr>
                            <w:spacing w:val="-22"/>
                            <w:sz w:val="11"/>
                          </w:rPr>
                          <w:t xml:space="preserve"> </w:t>
                        </w:r>
                      </w:p>
                      <w:p w14:paraId="08B335CC" w14:textId="77777777" w:rsidR="0023263D" w:rsidRDefault="0023263D" w:rsidP="0023263D">
                        <w:pPr>
                          <w:spacing w:before="3" w:after="0" w:line="266" w:lineRule="auto"/>
                          <w:ind w:left="11" w:right="2478"/>
                          <w:rPr>
                            <w:sz w:val="11"/>
                          </w:rPr>
                        </w:pPr>
                        <w:r>
                          <w:rPr>
                            <w:w w:val="105"/>
                            <w:sz w:val="11"/>
                          </w:rPr>
                          <w:t>e-mail:</w:t>
                        </w:r>
                      </w:p>
                      <w:p w14:paraId="5E2382D6" w14:textId="77777777" w:rsidR="0023263D" w:rsidRDefault="0023263D" w:rsidP="0023263D">
                        <w:pPr>
                          <w:spacing w:after="0" w:line="266" w:lineRule="auto"/>
                          <w:ind w:left="11" w:right="2478"/>
                          <w:rPr>
                            <w:spacing w:val="1"/>
                            <w:sz w:val="11"/>
                          </w:rPr>
                        </w:pPr>
                        <w:r>
                          <w:rPr>
                            <w:sz w:val="11"/>
                          </w:rPr>
                          <w:t>Contacto</w:t>
                        </w:r>
                        <w:r>
                          <w:rPr>
                            <w:spacing w:val="7"/>
                            <w:sz w:val="11"/>
                          </w:rPr>
                          <w:t xml:space="preserve"> </w:t>
                        </w:r>
                        <w:r>
                          <w:rPr>
                            <w:sz w:val="11"/>
                          </w:rPr>
                          <w:t>Técnico:</w:t>
                        </w:r>
                        <w:r>
                          <w:rPr>
                            <w:spacing w:val="1"/>
                            <w:sz w:val="11"/>
                          </w:rPr>
                          <w:t xml:space="preserve"> </w:t>
                        </w:r>
                      </w:p>
                      <w:p w14:paraId="135F40A2" w14:textId="77777777" w:rsidR="0023263D" w:rsidRDefault="0023263D" w:rsidP="0023263D">
                        <w:pPr>
                          <w:spacing w:after="0" w:line="266" w:lineRule="auto"/>
                          <w:ind w:left="11" w:right="2478"/>
                          <w:rPr>
                            <w:sz w:val="11"/>
                          </w:rPr>
                        </w:pPr>
                        <w:r>
                          <w:rPr>
                            <w:w w:val="105"/>
                            <w:sz w:val="11"/>
                          </w:rPr>
                          <w:t>email:</w:t>
                        </w:r>
                      </w:p>
                      <w:p w14:paraId="483F481D" w14:textId="64A89752" w:rsidR="0023263D" w:rsidRDefault="00ED5241" w:rsidP="0023263D">
                        <w:pPr>
                          <w:spacing w:after="0"/>
                          <w:ind w:left="11"/>
                          <w:rPr>
                            <w:sz w:val="11"/>
                          </w:rPr>
                        </w:pPr>
                        <w:r>
                          <w:rPr>
                            <w:w w:val="105"/>
                            <w:sz w:val="11"/>
                          </w:rPr>
                          <w:t>teléfono</w:t>
                        </w:r>
                        <w:r w:rsidR="0023263D">
                          <w:rPr>
                            <w:w w:val="105"/>
                            <w:sz w:val="11"/>
                          </w:rPr>
                          <w:t>:</w:t>
                        </w:r>
                      </w:p>
                      <w:p w14:paraId="3EBE6264" w14:textId="77777777" w:rsidR="0023263D" w:rsidRDefault="0023263D" w:rsidP="0023263D">
                        <w:pPr>
                          <w:spacing w:before="20" w:after="0"/>
                          <w:ind w:left="11"/>
                          <w:rPr>
                            <w:sz w:val="11"/>
                          </w:rPr>
                        </w:pPr>
                        <w:r>
                          <w:rPr>
                            <w:w w:val="105"/>
                            <w:sz w:val="11"/>
                          </w:rPr>
                          <w:t>Ubicación</w:t>
                        </w:r>
                        <w:r>
                          <w:rPr>
                            <w:spacing w:val="-5"/>
                            <w:w w:val="105"/>
                            <w:sz w:val="11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1"/>
                          </w:rPr>
                          <w:t>Instalación: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251658243" behindDoc="1" locked="0" layoutInCell="1" allowOverlap="1" wp14:anchorId="6F2B8410" wp14:editId="1A0AE85C">
                <wp:simplePos x="0" y="0"/>
                <wp:positionH relativeFrom="page">
                  <wp:posOffset>4206875</wp:posOffset>
                </wp:positionH>
                <wp:positionV relativeFrom="paragraph">
                  <wp:posOffset>226695</wp:posOffset>
                </wp:positionV>
                <wp:extent cx="2797810" cy="830580"/>
                <wp:effectExtent l="0" t="1905" r="0" b="0"/>
                <wp:wrapTopAndBottom/>
                <wp:docPr id="1922993638" name="Grupo 19229936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97810" cy="830580"/>
                          <a:chOff x="5962" y="-2057"/>
                          <a:chExt cx="3638" cy="1091"/>
                        </a:xfrm>
                      </wpg:grpSpPr>
                      <wps:wsp>
                        <wps:cNvPr id="1806684901" name="AutoShape 6"/>
                        <wps:cNvSpPr>
                          <a:spLocks/>
                        </wps:cNvSpPr>
                        <wps:spPr bwMode="auto">
                          <a:xfrm>
                            <a:off x="5962" y="-2057"/>
                            <a:ext cx="3507" cy="1070"/>
                          </a:xfrm>
                          <a:custGeom>
                            <a:avLst/>
                            <a:gdLst>
                              <a:gd name="T0" fmla="*/ 15 w 3507"/>
                              <a:gd name="T1" fmla="*/ 140 h 1070"/>
                              <a:gd name="T2" fmla="*/ 0 w 3507"/>
                              <a:gd name="T3" fmla="*/ 140 h 1070"/>
                              <a:gd name="T4" fmla="*/ 0 w 3507"/>
                              <a:gd name="T5" fmla="*/ 1209 h 1070"/>
                              <a:gd name="T6" fmla="*/ 15 w 3507"/>
                              <a:gd name="T7" fmla="*/ 1209 h 1070"/>
                              <a:gd name="T8" fmla="*/ 15 w 3507"/>
                              <a:gd name="T9" fmla="*/ 140 h 1070"/>
                              <a:gd name="T10" fmla="*/ 3506 w 3507"/>
                              <a:gd name="T11" fmla="*/ 155 h 1070"/>
                              <a:gd name="T12" fmla="*/ 3496 w 3507"/>
                              <a:gd name="T13" fmla="*/ 155 h 1070"/>
                              <a:gd name="T14" fmla="*/ 3496 w 3507"/>
                              <a:gd name="T15" fmla="*/ 1209 h 1070"/>
                              <a:gd name="T16" fmla="*/ 3506 w 3507"/>
                              <a:gd name="T17" fmla="*/ 1209 h 1070"/>
                              <a:gd name="T18" fmla="*/ 3506 w 3507"/>
                              <a:gd name="T19" fmla="*/ 155 h 1070"/>
                              <a:gd name="T20" fmla="*/ 0 60000 65536"/>
                              <a:gd name="T21" fmla="*/ 0 60000 65536"/>
                              <a:gd name="T22" fmla="*/ 0 60000 65536"/>
                              <a:gd name="T23" fmla="*/ 0 60000 65536"/>
                              <a:gd name="T24" fmla="*/ 0 60000 65536"/>
                              <a:gd name="T25" fmla="*/ 0 60000 65536"/>
                              <a:gd name="T26" fmla="*/ 0 60000 65536"/>
                              <a:gd name="T27" fmla="*/ 0 60000 65536"/>
                              <a:gd name="T28" fmla="*/ 0 60000 65536"/>
                              <a:gd name="T29" fmla="*/ 0 60000 65536"/>
                            </a:gdLst>
                            <a:ahLst/>
                            <a:cxnLst>
                              <a:cxn ang="T20">
                                <a:pos x="T0" y="T1"/>
                              </a:cxn>
                              <a:cxn ang="T21">
                                <a:pos x="T2" y="T3"/>
                              </a:cxn>
                              <a:cxn ang="T22">
                                <a:pos x="T4" y="T5"/>
                              </a:cxn>
                              <a:cxn ang="T23">
                                <a:pos x="T6" y="T7"/>
                              </a:cxn>
                              <a:cxn ang="T24">
                                <a:pos x="T8" y="T9"/>
                              </a:cxn>
                              <a:cxn ang="T25">
                                <a:pos x="T10" y="T11"/>
                              </a:cxn>
                              <a:cxn ang="T26">
                                <a:pos x="T12" y="T13"/>
                              </a:cxn>
                              <a:cxn ang="T27">
                                <a:pos x="T14" y="T15"/>
                              </a:cxn>
                              <a:cxn ang="T28">
                                <a:pos x="T16" y="T17"/>
                              </a:cxn>
                              <a:cxn ang="T29">
                                <a:pos x="T18" y="T19"/>
                              </a:cxn>
                            </a:cxnLst>
                            <a:rect l="0" t="0" r="r" b="b"/>
                            <a:pathLst>
                              <a:path w="3507" h="1070">
                                <a:moveTo>
                                  <a:pt x="1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069"/>
                                </a:lnTo>
                                <a:lnTo>
                                  <a:pt x="15" y="1069"/>
                                </a:lnTo>
                                <a:lnTo>
                                  <a:pt x="15" y="0"/>
                                </a:lnTo>
                                <a:close/>
                                <a:moveTo>
                                  <a:pt x="3506" y="15"/>
                                </a:moveTo>
                                <a:lnTo>
                                  <a:pt x="3496" y="15"/>
                                </a:lnTo>
                                <a:lnTo>
                                  <a:pt x="3496" y="1069"/>
                                </a:lnTo>
                                <a:lnTo>
                                  <a:pt x="3506" y="1069"/>
                                </a:lnTo>
                                <a:lnTo>
                                  <a:pt x="3506" y="1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37467014" name="AutoShape 7"/>
                        <wps:cNvSpPr>
                          <a:spLocks/>
                        </wps:cNvSpPr>
                        <wps:spPr bwMode="auto">
                          <a:xfrm>
                            <a:off x="5962" y="-2036"/>
                            <a:ext cx="3491" cy="1070"/>
                          </a:xfrm>
                          <a:custGeom>
                            <a:avLst/>
                            <a:gdLst>
                              <a:gd name="T0" fmla="*/ 3491 w 3491"/>
                              <a:gd name="T1" fmla="*/ 1194 h 1070"/>
                              <a:gd name="T2" fmla="*/ 0 w 3491"/>
                              <a:gd name="T3" fmla="*/ 1194 h 1070"/>
                              <a:gd name="T4" fmla="*/ 0 w 3491"/>
                              <a:gd name="T5" fmla="*/ 1209 h 1070"/>
                              <a:gd name="T6" fmla="*/ 3491 w 3491"/>
                              <a:gd name="T7" fmla="*/ 1209 h 1070"/>
                              <a:gd name="T8" fmla="*/ 3491 w 3491"/>
                              <a:gd name="T9" fmla="*/ 1194 h 1070"/>
                              <a:gd name="T10" fmla="*/ 3491 w 3491"/>
                              <a:gd name="T11" fmla="*/ 140 h 1070"/>
                              <a:gd name="T12" fmla="*/ 0 w 3491"/>
                              <a:gd name="T13" fmla="*/ 140 h 1070"/>
                              <a:gd name="T14" fmla="*/ 0 w 3491"/>
                              <a:gd name="T15" fmla="*/ 155 h 1070"/>
                              <a:gd name="T16" fmla="*/ 3491 w 3491"/>
                              <a:gd name="T17" fmla="*/ 155 h 1070"/>
                              <a:gd name="T18" fmla="*/ 3491 w 3491"/>
                              <a:gd name="T19" fmla="*/ 140 h 1070"/>
                              <a:gd name="T20" fmla="*/ 0 60000 65536"/>
                              <a:gd name="T21" fmla="*/ 0 60000 65536"/>
                              <a:gd name="T22" fmla="*/ 0 60000 65536"/>
                              <a:gd name="T23" fmla="*/ 0 60000 65536"/>
                              <a:gd name="T24" fmla="*/ 0 60000 65536"/>
                              <a:gd name="T25" fmla="*/ 0 60000 65536"/>
                              <a:gd name="T26" fmla="*/ 0 60000 65536"/>
                              <a:gd name="T27" fmla="*/ 0 60000 65536"/>
                              <a:gd name="T28" fmla="*/ 0 60000 65536"/>
                              <a:gd name="T29" fmla="*/ 0 60000 65536"/>
                            </a:gdLst>
                            <a:ahLst/>
                            <a:cxnLst>
                              <a:cxn ang="T20">
                                <a:pos x="T0" y="T1"/>
                              </a:cxn>
                              <a:cxn ang="T21">
                                <a:pos x="T2" y="T3"/>
                              </a:cxn>
                              <a:cxn ang="T22">
                                <a:pos x="T4" y="T5"/>
                              </a:cxn>
                              <a:cxn ang="T23">
                                <a:pos x="T6" y="T7"/>
                              </a:cxn>
                              <a:cxn ang="T24">
                                <a:pos x="T8" y="T9"/>
                              </a:cxn>
                              <a:cxn ang="T25">
                                <a:pos x="T10" y="T11"/>
                              </a:cxn>
                              <a:cxn ang="T26">
                                <a:pos x="T12" y="T13"/>
                              </a:cxn>
                              <a:cxn ang="T27">
                                <a:pos x="T14" y="T15"/>
                              </a:cxn>
                              <a:cxn ang="T28">
                                <a:pos x="T16" y="T17"/>
                              </a:cxn>
                              <a:cxn ang="T29">
                                <a:pos x="T18" y="T19"/>
                              </a:cxn>
                            </a:cxnLst>
                            <a:rect l="0" t="0" r="r" b="b"/>
                            <a:pathLst>
                              <a:path w="3491" h="1070">
                                <a:moveTo>
                                  <a:pt x="3491" y="1054"/>
                                </a:moveTo>
                                <a:lnTo>
                                  <a:pt x="0" y="1054"/>
                                </a:lnTo>
                                <a:lnTo>
                                  <a:pt x="0" y="1069"/>
                                </a:lnTo>
                                <a:lnTo>
                                  <a:pt x="3491" y="1069"/>
                                </a:lnTo>
                                <a:lnTo>
                                  <a:pt x="3491" y="1054"/>
                                </a:lnTo>
                                <a:close/>
                                <a:moveTo>
                                  <a:pt x="3491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5"/>
                                </a:lnTo>
                                <a:lnTo>
                                  <a:pt x="3491" y="15"/>
                                </a:lnTo>
                                <a:lnTo>
                                  <a:pt x="349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99404968" name="Text Box 8"/>
                        <wps:cNvSpPr txBox="1">
                          <a:spLocks noChangeArrowheads="1"/>
                        </wps:cNvSpPr>
                        <wps:spPr bwMode="auto">
                          <a:xfrm>
                            <a:off x="6119" y="-2005"/>
                            <a:ext cx="3481" cy="10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69530CC" w14:textId="77777777" w:rsidR="003031CD" w:rsidRDefault="0023263D" w:rsidP="0023263D">
                              <w:pPr>
                                <w:spacing w:before="3" w:after="0" w:line="268" w:lineRule="auto"/>
                                <w:ind w:left="11" w:right="2679"/>
                                <w:rPr>
                                  <w:b/>
                                  <w:spacing w:val="-22"/>
                                  <w:sz w:val="11"/>
                                </w:rPr>
                              </w:pPr>
                              <w:r>
                                <w:rPr>
                                  <w:b/>
                                  <w:sz w:val="11"/>
                                </w:rPr>
                                <w:t>Datos</w:t>
                              </w:r>
                              <w:r>
                                <w:rPr>
                                  <w:b/>
                                  <w:spacing w:val="1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11"/>
                                </w:rPr>
                                <w:t>Cotización</w:t>
                              </w:r>
                              <w:r>
                                <w:rPr>
                                  <w:b/>
                                  <w:spacing w:val="-22"/>
                                  <w:sz w:val="11"/>
                                </w:rPr>
                                <w:t xml:space="preserve"> </w:t>
                              </w:r>
                            </w:p>
                            <w:p w14:paraId="4CB37C35" w14:textId="77777777" w:rsidR="003031CD" w:rsidRDefault="0023263D" w:rsidP="0023263D">
                              <w:pPr>
                                <w:spacing w:before="3" w:after="0" w:line="268" w:lineRule="auto"/>
                                <w:ind w:left="11" w:right="2679"/>
                                <w:rPr>
                                  <w:spacing w:val="1"/>
                                  <w:w w:val="105"/>
                                  <w:sz w:val="11"/>
                                </w:rPr>
                              </w:pPr>
                              <w:r>
                                <w:rPr>
                                  <w:w w:val="105"/>
                                  <w:sz w:val="11"/>
                                </w:rPr>
                                <w:t>Fecha:</w:t>
                              </w:r>
                              <w:r>
                                <w:rPr>
                                  <w:spacing w:val="1"/>
                                  <w:w w:val="105"/>
                                  <w:sz w:val="11"/>
                                </w:rPr>
                                <w:t xml:space="preserve"> </w:t>
                              </w:r>
                            </w:p>
                            <w:p w14:paraId="28D178B6" w14:textId="647DE47D" w:rsidR="0023263D" w:rsidRDefault="0023263D" w:rsidP="0023263D">
                              <w:pPr>
                                <w:spacing w:before="3" w:after="0" w:line="268" w:lineRule="auto"/>
                                <w:ind w:left="11" w:right="2679"/>
                                <w:rPr>
                                  <w:spacing w:val="1"/>
                                  <w:w w:val="105"/>
                                  <w:sz w:val="11"/>
                                </w:rPr>
                              </w:pPr>
                              <w:r>
                                <w:rPr>
                                  <w:w w:val="105"/>
                                  <w:sz w:val="11"/>
                                </w:rPr>
                                <w:t>Cotización N°:</w:t>
                              </w:r>
                              <w:r>
                                <w:rPr>
                                  <w:spacing w:val="1"/>
                                  <w:w w:val="105"/>
                                  <w:sz w:val="11"/>
                                </w:rPr>
                                <w:t xml:space="preserve"> </w:t>
                              </w:r>
                            </w:p>
                            <w:p w14:paraId="0710A48E" w14:textId="77777777" w:rsidR="0023263D" w:rsidRDefault="0023263D" w:rsidP="0023263D">
                              <w:pPr>
                                <w:spacing w:before="3" w:after="0" w:line="268" w:lineRule="auto"/>
                                <w:ind w:left="11" w:right="2679"/>
                                <w:rPr>
                                  <w:spacing w:val="1"/>
                                  <w:w w:val="105"/>
                                  <w:sz w:val="11"/>
                                </w:rPr>
                              </w:pPr>
                              <w:r>
                                <w:rPr>
                                  <w:w w:val="105"/>
                                  <w:sz w:val="11"/>
                                </w:rPr>
                                <w:t>Expira:</w:t>
                              </w:r>
                              <w:r>
                                <w:rPr>
                                  <w:spacing w:val="1"/>
                                  <w:w w:val="105"/>
                                  <w:sz w:val="11"/>
                                </w:rPr>
                                <w:t xml:space="preserve"> </w:t>
                              </w:r>
                            </w:p>
                            <w:p w14:paraId="2485852C" w14:textId="77777777" w:rsidR="0023263D" w:rsidRDefault="0023263D" w:rsidP="0023263D">
                              <w:pPr>
                                <w:spacing w:before="3" w:after="0" w:line="268" w:lineRule="auto"/>
                                <w:ind w:left="11" w:right="2679"/>
                                <w:rPr>
                                  <w:sz w:val="11"/>
                                </w:rPr>
                              </w:pPr>
                              <w:r>
                                <w:rPr>
                                  <w:w w:val="105"/>
                                  <w:sz w:val="11"/>
                                </w:rPr>
                                <w:t>Contacto:</w:t>
                              </w:r>
                            </w:p>
                            <w:p w14:paraId="3152BB8E" w14:textId="77777777" w:rsidR="0023263D" w:rsidRDefault="0023263D" w:rsidP="0023263D">
                              <w:pPr>
                                <w:spacing w:after="0" w:line="266" w:lineRule="auto"/>
                                <w:ind w:left="11" w:right="2717"/>
                                <w:rPr>
                                  <w:spacing w:val="1"/>
                                  <w:w w:val="105"/>
                                  <w:sz w:val="11"/>
                                </w:rPr>
                              </w:pPr>
                              <w:r>
                                <w:rPr>
                                  <w:w w:val="105"/>
                                  <w:sz w:val="11"/>
                                </w:rPr>
                                <w:t>Fono:</w:t>
                              </w:r>
                              <w:r>
                                <w:rPr>
                                  <w:spacing w:val="1"/>
                                  <w:w w:val="105"/>
                                  <w:sz w:val="11"/>
                                </w:rPr>
                                <w:t xml:space="preserve"> </w:t>
                              </w:r>
                            </w:p>
                            <w:p w14:paraId="4DF216DE" w14:textId="77777777" w:rsidR="0023263D" w:rsidRDefault="0023263D" w:rsidP="0023263D">
                              <w:pPr>
                                <w:spacing w:after="0" w:line="266" w:lineRule="auto"/>
                                <w:ind w:left="11" w:right="2717"/>
                                <w:rPr>
                                  <w:sz w:val="11"/>
                                </w:rPr>
                              </w:pPr>
                              <w:r>
                                <w:rPr>
                                  <w:sz w:val="11"/>
                                </w:rPr>
                                <w:t>Referencia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F2B8410" id="Grupo 1922993638" o:spid="_x0000_s1029" style="position:absolute;left:0;text-align:left;margin-left:331.25pt;margin-top:17.85pt;width:220.3pt;height:65.4pt;z-index:-251658237;mso-wrap-distance-left:0;mso-wrap-distance-right:0;mso-position-horizontal-relative:page" coordorigin="5962,-2057" coordsize="3638,10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">
                <v:shape id="AutoShape 6" o:spid="_x0000_s1030" style="position:absolute;left:5962;top:-2057;width:3507;height:1070;visibility:visible;mso-wrap-style:square;v-text-anchor:top" coordsize="3507,10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" path="m15,l,,,1069r15,l15,xm3506,15r-10,l3496,1069r10,l3506,15xe" fillcolor="black" stroked="f">
                  <v:path arrowok="t" o:connecttype="custom" o:connectlocs="15,140;0,140;0,1209;15,1209;15,140;3506,155;3496,155;3496,1209;3506,1209;3506,155" o:connectangles="0,0,0,0,0,0,0,0,0,0"/>
                </v:shape>
                <v:shape id="AutoShape 7" o:spid="_x0000_s1031" style="position:absolute;left:5962;top:-2036;width:3491;height:1070;visibility:visible;mso-wrap-style:square;v-text-anchor:top" coordsize="3491,10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" path="m3491,1054l,1054r,15l3491,1069r,-15xm3491,l,,,15r3491,l3491,xe" fillcolor="black" stroked="f">
                  <v:path arrowok="t" o:connecttype="custom" o:connectlocs="3491,1194;0,1194;0,1209;3491,1209;3491,1194;3491,140;0,140;0,155;3491,155;3491,140" o:connectangles="0,0,0,0,0,0,0,0,0,0"/>
                </v:shape>
                <v:shape id="Text Box 8" o:spid="_x0000_s1032" type="#_x0000_t202" style="position:absolute;left:6119;top:-2005;width:3481;height:10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" filled="f" stroked="f">
                  <v:textbox inset="0,0,0,0">
                    <w:txbxContent>
                      <w:p w14:paraId="469530CC" w14:textId="77777777" w:rsidR="003031CD" w:rsidRDefault="0023263D" w:rsidP="0023263D">
                        <w:pPr>
                          <w:spacing w:before="3" w:after="0" w:line="268" w:lineRule="auto"/>
                          <w:ind w:left="11" w:right="2679"/>
                          <w:rPr>
                            <w:b/>
                            <w:spacing w:val="-22"/>
                            <w:sz w:val="11"/>
                          </w:rPr>
                        </w:pPr>
                        <w:r>
                          <w:rPr>
                            <w:b/>
                            <w:sz w:val="11"/>
                          </w:rPr>
                          <w:t>Datos</w:t>
                        </w:r>
                        <w:r>
                          <w:rPr>
                            <w:b/>
                            <w:spacing w:val="1"/>
                            <w:sz w:val="11"/>
                          </w:rPr>
                          <w:t xml:space="preserve"> </w:t>
                        </w:r>
                        <w:r>
                          <w:rPr>
                            <w:b/>
                            <w:sz w:val="11"/>
                          </w:rPr>
                          <w:t>Cotización</w:t>
                        </w:r>
                        <w:r>
                          <w:rPr>
                            <w:b/>
                            <w:spacing w:val="-22"/>
                            <w:sz w:val="11"/>
                          </w:rPr>
                          <w:t xml:space="preserve"> </w:t>
                        </w:r>
                      </w:p>
                      <w:p w14:paraId="4CB37C35" w14:textId="77777777" w:rsidR="003031CD" w:rsidRDefault="0023263D" w:rsidP="0023263D">
                        <w:pPr>
                          <w:spacing w:before="3" w:after="0" w:line="268" w:lineRule="auto"/>
                          <w:ind w:left="11" w:right="2679"/>
                          <w:rPr>
                            <w:spacing w:val="1"/>
                            <w:w w:val="105"/>
                            <w:sz w:val="11"/>
                          </w:rPr>
                        </w:pPr>
                        <w:r>
                          <w:rPr>
                            <w:w w:val="105"/>
                            <w:sz w:val="11"/>
                          </w:rPr>
                          <w:t>Fecha:</w:t>
                        </w:r>
                        <w:r>
                          <w:rPr>
                            <w:spacing w:val="1"/>
                            <w:w w:val="105"/>
                            <w:sz w:val="11"/>
                          </w:rPr>
                          <w:t xml:space="preserve"> </w:t>
                        </w:r>
                      </w:p>
                      <w:p w14:paraId="28D178B6" w14:textId="647DE47D" w:rsidR="0023263D" w:rsidRDefault="0023263D" w:rsidP="0023263D">
                        <w:pPr>
                          <w:spacing w:before="3" w:after="0" w:line="268" w:lineRule="auto"/>
                          <w:ind w:left="11" w:right="2679"/>
                          <w:rPr>
                            <w:spacing w:val="1"/>
                            <w:w w:val="105"/>
                            <w:sz w:val="11"/>
                          </w:rPr>
                        </w:pPr>
                        <w:r>
                          <w:rPr>
                            <w:w w:val="105"/>
                            <w:sz w:val="11"/>
                          </w:rPr>
                          <w:t>Cotización N°:</w:t>
                        </w:r>
                        <w:r>
                          <w:rPr>
                            <w:spacing w:val="1"/>
                            <w:w w:val="105"/>
                            <w:sz w:val="11"/>
                          </w:rPr>
                          <w:t xml:space="preserve"> </w:t>
                        </w:r>
                      </w:p>
                      <w:p w14:paraId="0710A48E" w14:textId="77777777" w:rsidR="0023263D" w:rsidRDefault="0023263D" w:rsidP="0023263D">
                        <w:pPr>
                          <w:spacing w:before="3" w:after="0" w:line="268" w:lineRule="auto"/>
                          <w:ind w:left="11" w:right="2679"/>
                          <w:rPr>
                            <w:spacing w:val="1"/>
                            <w:w w:val="105"/>
                            <w:sz w:val="11"/>
                          </w:rPr>
                        </w:pPr>
                        <w:r>
                          <w:rPr>
                            <w:w w:val="105"/>
                            <w:sz w:val="11"/>
                          </w:rPr>
                          <w:t>Expira:</w:t>
                        </w:r>
                        <w:r>
                          <w:rPr>
                            <w:spacing w:val="1"/>
                            <w:w w:val="105"/>
                            <w:sz w:val="11"/>
                          </w:rPr>
                          <w:t xml:space="preserve"> </w:t>
                        </w:r>
                      </w:p>
                      <w:p w14:paraId="2485852C" w14:textId="77777777" w:rsidR="0023263D" w:rsidRDefault="0023263D" w:rsidP="0023263D">
                        <w:pPr>
                          <w:spacing w:before="3" w:after="0" w:line="268" w:lineRule="auto"/>
                          <w:ind w:left="11" w:right="2679"/>
                          <w:rPr>
                            <w:sz w:val="11"/>
                          </w:rPr>
                        </w:pPr>
                        <w:r>
                          <w:rPr>
                            <w:w w:val="105"/>
                            <w:sz w:val="11"/>
                          </w:rPr>
                          <w:t>Contacto:</w:t>
                        </w:r>
                      </w:p>
                      <w:p w14:paraId="3152BB8E" w14:textId="77777777" w:rsidR="0023263D" w:rsidRDefault="0023263D" w:rsidP="0023263D">
                        <w:pPr>
                          <w:spacing w:after="0" w:line="266" w:lineRule="auto"/>
                          <w:ind w:left="11" w:right="2717"/>
                          <w:rPr>
                            <w:spacing w:val="1"/>
                            <w:w w:val="105"/>
                            <w:sz w:val="11"/>
                          </w:rPr>
                        </w:pPr>
                        <w:r>
                          <w:rPr>
                            <w:w w:val="105"/>
                            <w:sz w:val="11"/>
                          </w:rPr>
                          <w:t>Fono:</w:t>
                        </w:r>
                        <w:r>
                          <w:rPr>
                            <w:spacing w:val="1"/>
                            <w:w w:val="105"/>
                            <w:sz w:val="11"/>
                          </w:rPr>
                          <w:t xml:space="preserve"> </w:t>
                        </w:r>
                      </w:p>
                      <w:p w14:paraId="4DF216DE" w14:textId="77777777" w:rsidR="0023263D" w:rsidRDefault="0023263D" w:rsidP="0023263D">
                        <w:pPr>
                          <w:spacing w:after="0" w:line="266" w:lineRule="auto"/>
                          <w:ind w:left="11" w:right="2717"/>
                          <w:rPr>
                            <w:sz w:val="11"/>
                          </w:rPr>
                        </w:pPr>
                        <w:r>
                          <w:rPr>
                            <w:sz w:val="11"/>
                          </w:rPr>
                          <w:t>Referencia: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 w:rsidR="0023263D" w:rsidRPr="005C4353">
        <w:rPr>
          <w:b/>
          <w:sz w:val="16"/>
          <w:szCs w:val="32"/>
        </w:rPr>
        <w:t>DESCRIPCIÓN</w:t>
      </w:r>
      <w:r w:rsidR="0023263D" w:rsidRPr="005C4353">
        <w:rPr>
          <w:b/>
          <w:spacing w:val="6"/>
          <w:sz w:val="16"/>
          <w:szCs w:val="32"/>
        </w:rPr>
        <w:t xml:space="preserve"> </w:t>
      </w:r>
      <w:r w:rsidR="0023263D" w:rsidRPr="005C4353">
        <w:rPr>
          <w:b/>
          <w:sz w:val="16"/>
          <w:szCs w:val="32"/>
        </w:rPr>
        <w:t>OFERTA</w:t>
      </w:r>
      <w:r w:rsidR="0023263D" w:rsidRPr="005C4353">
        <w:rPr>
          <w:b/>
          <w:spacing w:val="8"/>
          <w:sz w:val="16"/>
          <w:szCs w:val="32"/>
        </w:rPr>
        <w:t xml:space="preserve"> </w:t>
      </w:r>
      <w:r w:rsidR="0023263D" w:rsidRPr="005C4353">
        <w:rPr>
          <w:b/>
          <w:sz w:val="16"/>
          <w:szCs w:val="32"/>
        </w:rPr>
        <w:t>TÉCNICO-COMERCIAL</w:t>
      </w:r>
      <w:r w:rsidR="0023263D" w:rsidRPr="005C4353">
        <w:rPr>
          <w:b/>
          <w:spacing w:val="8"/>
          <w:sz w:val="16"/>
          <w:szCs w:val="32"/>
        </w:rPr>
        <w:t xml:space="preserve"> </w:t>
      </w:r>
      <w:r w:rsidR="0023263D" w:rsidRPr="005C4353">
        <w:rPr>
          <w:b/>
          <w:sz w:val="16"/>
          <w:szCs w:val="32"/>
        </w:rPr>
        <w:t>D</w:t>
      </w:r>
      <w:r w:rsidR="00F41603">
        <w:rPr>
          <w:b/>
          <w:sz w:val="16"/>
          <w:szCs w:val="32"/>
        </w:rPr>
        <w:t xml:space="preserve">E LA IMPLEMENTACIÓN DE </w:t>
      </w:r>
      <w:r w:rsidR="0023263D" w:rsidRPr="005C4353">
        <w:rPr>
          <w:b/>
          <w:sz w:val="16"/>
          <w:szCs w:val="32"/>
        </w:rPr>
        <w:t>INSTALACIÓN</w:t>
      </w:r>
      <w:r w:rsidR="00F41603">
        <w:rPr>
          <w:b/>
          <w:sz w:val="16"/>
          <w:szCs w:val="32"/>
        </w:rPr>
        <w:t xml:space="preserve"> DE</w:t>
      </w:r>
      <w:r w:rsidR="0023263D" w:rsidRPr="005C4353">
        <w:rPr>
          <w:b/>
          <w:spacing w:val="6"/>
          <w:sz w:val="16"/>
          <w:szCs w:val="32"/>
        </w:rPr>
        <w:t xml:space="preserve"> </w:t>
      </w:r>
      <w:r w:rsidR="0023263D" w:rsidRPr="005C4353">
        <w:rPr>
          <w:b/>
          <w:sz w:val="16"/>
          <w:szCs w:val="32"/>
        </w:rPr>
        <w:t>HIDRÓGENO</w:t>
      </w:r>
    </w:p>
    <w:tbl>
      <w:tblPr>
        <w:tblW w:w="9356" w:type="dxa"/>
        <w:tblInd w:w="-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43"/>
        <w:gridCol w:w="933"/>
        <w:gridCol w:w="2268"/>
        <w:gridCol w:w="1985"/>
        <w:gridCol w:w="1276"/>
        <w:gridCol w:w="708"/>
        <w:gridCol w:w="851"/>
        <w:gridCol w:w="992"/>
      </w:tblGrid>
      <w:tr w:rsidR="00A861F9" w:rsidRPr="00C27FF9" w14:paraId="3C9D2CAD" w14:textId="77777777" w:rsidTr="00F73625">
        <w:trPr>
          <w:trHeight w:val="195"/>
        </w:trPr>
        <w:tc>
          <w:tcPr>
            <w:tcW w:w="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3A36A72B" w14:textId="77777777" w:rsidR="00F73625" w:rsidRPr="008241FA" w:rsidRDefault="00F736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s-CL"/>
              </w:rPr>
            </w:pPr>
            <w:proofErr w:type="spellStart"/>
            <w:r w:rsidRPr="008241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s-CL"/>
              </w:rPr>
              <w:t>N°</w:t>
            </w:r>
            <w:proofErr w:type="spellEnd"/>
          </w:p>
        </w:tc>
        <w:tc>
          <w:tcPr>
            <w:tcW w:w="3201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5DB7EC6B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s-CL"/>
              </w:rPr>
              <w:t>Ítem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3C82663A" w14:textId="2C0F8C31" w:rsidR="00F73625" w:rsidRPr="008241FA" w:rsidRDefault="00F736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s-CL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s-CL"/>
              </w:rPr>
              <w:t>Responsable a financiar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BFBFBF" w:themeFill="background1" w:themeFillShade="BF"/>
            <w:vAlign w:val="bottom"/>
            <w:hideMark/>
          </w:tcPr>
          <w:p w14:paraId="3368C02D" w14:textId="399FA4CF" w:rsidR="00F73625" w:rsidRPr="008241FA" w:rsidRDefault="00F736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s-CL"/>
              </w:rPr>
              <w:t>Cantidad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BFBFBF" w:themeFill="background1" w:themeFillShade="BF"/>
            <w:vAlign w:val="bottom"/>
            <w:hideMark/>
          </w:tcPr>
          <w:p w14:paraId="54A140CF" w14:textId="77777777" w:rsidR="00F73625" w:rsidRPr="008241FA" w:rsidRDefault="00F736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s-CL"/>
              </w:rPr>
              <w:t>Unidad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BFBFBF" w:themeFill="background1" w:themeFillShade="BF"/>
            <w:vAlign w:val="bottom"/>
            <w:hideMark/>
          </w:tcPr>
          <w:p w14:paraId="49402375" w14:textId="77777777" w:rsidR="00F73625" w:rsidRPr="008241FA" w:rsidRDefault="00F736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s-CL"/>
              </w:rPr>
            </w:pPr>
            <w:proofErr w:type="spellStart"/>
            <w:r w:rsidRPr="008241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s-CL"/>
              </w:rPr>
              <w:t>SubTotal</w:t>
            </w:r>
            <w:proofErr w:type="spellEnd"/>
            <w:r w:rsidRPr="008241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s-CL"/>
              </w:rPr>
              <w:t xml:space="preserve"> del Costo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s-CL"/>
              </w:rPr>
              <w:t>(</w:t>
            </w:r>
            <w:r w:rsidRPr="008241F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s-CL"/>
              </w:rPr>
              <w:t>UF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s-CL"/>
              </w:rPr>
              <w:t>)</w:t>
            </w:r>
          </w:p>
        </w:tc>
      </w:tr>
      <w:tr w:rsidR="00A861F9" w:rsidRPr="00C27FF9" w14:paraId="3E128728" w14:textId="77777777" w:rsidTr="00F73625">
        <w:trPr>
          <w:trHeight w:val="268"/>
        </w:trPr>
        <w:tc>
          <w:tcPr>
            <w:tcW w:w="34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D9D9"/>
            <w:vAlign w:val="bottom"/>
            <w:hideMark/>
          </w:tcPr>
          <w:p w14:paraId="74C7B546" w14:textId="77777777" w:rsidR="00F73625" w:rsidRPr="008241FA" w:rsidRDefault="00F736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</w:t>
            </w:r>
          </w:p>
        </w:tc>
        <w:tc>
          <w:tcPr>
            <w:tcW w:w="32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D9D9"/>
            <w:vAlign w:val="bottom"/>
            <w:hideMark/>
          </w:tcPr>
          <w:p w14:paraId="2C8222C3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Equipo y/o Maquinaria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6BF32381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16E4549E" w14:textId="03DDB84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 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508EE33A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 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14AFF9E5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 </w:t>
            </w:r>
          </w:p>
        </w:tc>
      </w:tr>
      <w:tr w:rsidR="000B4236" w:rsidRPr="008241FA" w14:paraId="248B4369" w14:textId="77777777" w:rsidTr="00F73625">
        <w:trPr>
          <w:trHeight w:val="72"/>
        </w:trPr>
        <w:tc>
          <w:tcPr>
            <w:tcW w:w="3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D7CF83" w14:textId="77777777" w:rsidR="00F73625" w:rsidRPr="008241FA" w:rsidRDefault="00F736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.1</w:t>
            </w:r>
          </w:p>
        </w:tc>
        <w:tc>
          <w:tcPr>
            <w:tcW w:w="320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D40C774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Electrolizador</w:t>
            </w:r>
          </w:p>
        </w:tc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72E60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54DEB8" w14:textId="5F7BA509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F13778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 </w:t>
            </w:r>
          </w:p>
        </w:tc>
        <w:tc>
          <w:tcPr>
            <w:tcW w:w="184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E9F5E6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 </w:t>
            </w:r>
          </w:p>
        </w:tc>
      </w:tr>
      <w:tr w:rsidR="000B4236" w:rsidRPr="008241FA" w14:paraId="01526BF7" w14:textId="77777777" w:rsidTr="00F73625">
        <w:trPr>
          <w:trHeight w:val="146"/>
        </w:trPr>
        <w:tc>
          <w:tcPr>
            <w:tcW w:w="3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A5D83B" w14:textId="77777777" w:rsidR="00F73625" w:rsidRPr="008241FA" w:rsidRDefault="00F736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.2</w:t>
            </w:r>
          </w:p>
        </w:tc>
        <w:tc>
          <w:tcPr>
            <w:tcW w:w="320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E65150B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Panel Solar</w:t>
            </w:r>
          </w:p>
        </w:tc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34F1C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B0F45B" w14:textId="7CA1BBEC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9B234C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 </w:t>
            </w:r>
          </w:p>
        </w:tc>
        <w:tc>
          <w:tcPr>
            <w:tcW w:w="184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A5E517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 </w:t>
            </w:r>
          </w:p>
        </w:tc>
      </w:tr>
      <w:tr w:rsidR="000B4236" w:rsidRPr="008241FA" w14:paraId="0B623BA7" w14:textId="77777777" w:rsidTr="00F73625">
        <w:trPr>
          <w:trHeight w:val="78"/>
        </w:trPr>
        <w:tc>
          <w:tcPr>
            <w:tcW w:w="3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049694" w14:textId="77777777" w:rsidR="00F73625" w:rsidRPr="008241FA" w:rsidRDefault="00F736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.3</w:t>
            </w:r>
          </w:p>
        </w:tc>
        <w:tc>
          <w:tcPr>
            <w:tcW w:w="320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511A049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Ae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r</w:t>
            </w: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ogenerador</w:t>
            </w:r>
          </w:p>
        </w:tc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8D413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81EFDC" w14:textId="663E5251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DBC115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 </w:t>
            </w:r>
          </w:p>
        </w:tc>
        <w:tc>
          <w:tcPr>
            <w:tcW w:w="184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8B2DA1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 </w:t>
            </w:r>
          </w:p>
        </w:tc>
      </w:tr>
      <w:tr w:rsidR="000B4236" w:rsidRPr="008241FA" w14:paraId="05A4E57E" w14:textId="77777777" w:rsidTr="00F73625">
        <w:trPr>
          <w:trHeight w:val="58"/>
        </w:trPr>
        <w:tc>
          <w:tcPr>
            <w:tcW w:w="3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97380E" w14:textId="77777777" w:rsidR="00F73625" w:rsidRPr="008241FA" w:rsidRDefault="00F736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.4</w:t>
            </w:r>
          </w:p>
        </w:tc>
        <w:tc>
          <w:tcPr>
            <w:tcW w:w="320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E4E4861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Estanques de Almacenamiento</w:t>
            </w:r>
          </w:p>
        </w:tc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19F33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1749AC" w14:textId="526EB279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723369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 </w:t>
            </w:r>
          </w:p>
        </w:tc>
        <w:tc>
          <w:tcPr>
            <w:tcW w:w="184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2B1A82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 </w:t>
            </w:r>
          </w:p>
        </w:tc>
      </w:tr>
      <w:tr w:rsidR="000B4236" w:rsidRPr="008241FA" w14:paraId="7153BFBB" w14:textId="77777777" w:rsidTr="00F73625">
        <w:trPr>
          <w:trHeight w:val="85"/>
        </w:trPr>
        <w:tc>
          <w:tcPr>
            <w:tcW w:w="3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04B46B" w14:textId="77777777" w:rsidR="00F73625" w:rsidRPr="008241FA" w:rsidRDefault="00F736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.5</w:t>
            </w:r>
          </w:p>
        </w:tc>
        <w:tc>
          <w:tcPr>
            <w:tcW w:w="320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98A35B4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Tuberías</w:t>
            </w:r>
          </w:p>
        </w:tc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4898D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F48A98" w14:textId="1F6B067C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75AF21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 </w:t>
            </w:r>
          </w:p>
        </w:tc>
        <w:tc>
          <w:tcPr>
            <w:tcW w:w="184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CC4A86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 </w:t>
            </w:r>
          </w:p>
        </w:tc>
      </w:tr>
      <w:tr w:rsidR="00F73625" w:rsidRPr="008241FA" w14:paraId="75BE8A5A" w14:textId="77777777" w:rsidTr="00F73625">
        <w:trPr>
          <w:trHeight w:val="172"/>
        </w:trPr>
        <w:tc>
          <w:tcPr>
            <w:tcW w:w="3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EF6CF5" w14:textId="77777777" w:rsidR="00F73625" w:rsidRPr="008241FA" w:rsidRDefault="00F736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.6</w:t>
            </w:r>
          </w:p>
        </w:tc>
        <w:tc>
          <w:tcPr>
            <w:tcW w:w="32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033CEF0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Sistema de seguridad</w:t>
            </w:r>
          </w:p>
        </w:tc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EABD3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976F68" w14:textId="1865CFB9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99C180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 </w:t>
            </w:r>
          </w:p>
        </w:tc>
        <w:tc>
          <w:tcPr>
            <w:tcW w:w="184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A10161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 </w:t>
            </w:r>
          </w:p>
        </w:tc>
      </w:tr>
      <w:tr w:rsidR="00A861F9" w:rsidRPr="00C27FF9" w14:paraId="0176E612" w14:textId="77777777" w:rsidTr="00F73625">
        <w:trPr>
          <w:trHeight w:val="288"/>
        </w:trPr>
        <w:tc>
          <w:tcPr>
            <w:tcW w:w="34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D9D9"/>
            <w:vAlign w:val="bottom"/>
            <w:hideMark/>
          </w:tcPr>
          <w:p w14:paraId="29CE992A" w14:textId="77777777" w:rsidR="00F73625" w:rsidRPr="008241FA" w:rsidRDefault="00F736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</w:t>
            </w:r>
          </w:p>
        </w:tc>
        <w:tc>
          <w:tcPr>
            <w:tcW w:w="32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D9D9"/>
            <w:vAlign w:val="bottom"/>
            <w:hideMark/>
          </w:tcPr>
          <w:p w14:paraId="75D6B227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Herramientas</w:t>
            </w:r>
          </w:p>
        </w:tc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37C5F80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0F504719" w14:textId="12CED2DF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15C43099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 </w:t>
            </w:r>
          </w:p>
        </w:tc>
        <w:tc>
          <w:tcPr>
            <w:tcW w:w="184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22891EFF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 </w:t>
            </w:r>
          </w:p>
        </w:tc>
      </w:tr>
      <w:tr w:rsidR="000B4236" w:rsidRPr="008241FA" w14:paraId="3579EBB7" w14:textId="77777777" w:rsidTr="00F73625">
        <w:trPr>
          <w:trHeight w:val="166"/>
        </w:trPr>
        <w:tc>
          <w:tcPr>
            <w:tcW w:w="3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64F450" w14:textId="77777777" w:rsidR="00F73625" w:rsidRPr="008241FA" w:rsidRDefault="00F736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.1</w:t>
            </w:r>
          </w:p>
        </w:tc>
        <w:tc>
          <w:tcPr>
            <w:tcW w:w="320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0FD8E9C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Herramientas de mantención</w:t>
            </w:r>
          </w:p>
        </w:tc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DD358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FE2CB5" w14:textId="287E55C9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05C8B7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 </w:t>
            </w:r>
          </w:p>
        </w:tc>
        <w:tc>
          <w:tcPr>
            <w:tcW w:w="184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F1C75B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 </w:t>
            </w:r>
          </w:p>
        </w:tc>
      </w:tr>
      <w:tr w:rsidR="000B4236" w:rsidRPr="008241FA" w14:paraId="3CF72EAC" w14:textId="77777777" w:rsidTr="00F73625">
        <w:trPr>
          <w:trHeight w:val="58"/>
        </w:trPr>
        <w:tc>
          <w:tcPr>
            <w:tcW w:w="3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54967C" w14:textId="77777777" w:rsidR="00F73625" w:rsidRPr="008241FA" w:rsidRDefault="00F736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.2</w:t>
            </w:r>
          </w:p>
        </w:tc>
        <w:tc>
          <w:tcPr>
            <w:tcW w:w="320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51DE611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EPP</w:t>
            </w:r>
          </w:p>
        </w:tc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17E48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8C7E0E" w14:textId="422B1B42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CCB195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 </w:t>
            </w:r>
          </w:p>
        </w:tc>
        <w:tc>
          <w:tcPr>
            <w:tcW w:w="184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C57A72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 </w:t>
            </w:r>
          </w:p>
        </w:tc>
      </w:tr>
      <w:tr w:rsidR="000B4236" w:rsidRPr="008241FA" w14:paraId="004CE92E" w14:textId="77777777" w:rsidTr="00F73625">
        <w:trPr>
          <w:trHeight w:val="58"/>
        </w:trPr>
        <w:tc>
          <w:tcPr>
            <w:tcW w:w="3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C64C5B" w14:textId="77777777" w:rsidR="00F73625" w:rsidRPr="008241FA" w:rsidRDefault="00F736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.3</w:t>
            </w:r>
          </w:p>
        </w:tc>
        <w:tc>
          <w:tcPr>
            <w:tcW w:w="320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F6C3106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Sistema de control</w:t>
            </w:r>
          </w:p>
        </w:tc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D26BD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43F81F" w14:textId="1E667C59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92B347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 </w:t>
            </w:r>
          </w:p>
        </w:tc>
        <w:tc>
          <w:tcPr>
            <w:tcW w:w="184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F4617D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 </w:t>
            </w:r>
          </w:p>
        </w:tc>
      </w:tr>
      <w:tr w:rsidR="000B4236" w:rsidRPr="008241FA" w14:paraId="21922621" w14:textId="77777777" w:rsidTr="00F73625">
        <w:trPr>
          <w:trHeight w:val="118"/>
        </w:trPr>
        <w:tc>
          <w:tcPr>
            <w:tcW w:w="3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9A4B6D" w14:textId="77777777" w:rsidR="00F73625" w:rsidRPr="008241FA" w:rsidRDefault="00F736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.4</w:t>
            </w:r>
          </w:p>
        </w:tc>
        <w:tc>
          <w:tcPr>
            <w:tcW w:w="320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74C538A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 </w:t>
            </w:r>
          </w:p>
        </w:tc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78716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595B3C" w14:textId="75E42E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0DD600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 </w:t>
            </w:r>
          </w:p>
        </w:tc>
        <w:tc>
          <w:tcPr>
            <w:tcW w:w="184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D7A999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 </w:t>
            </w:r>
          </w:p>
        </w:tc>
      </w:tr>
      <w:tr w:rsidR="00F73625" w:rsidRPr="008241FA" w14:paraId="1E1F4019" w14:textId="77777777" w:rsidTr="00F73625">
        <w:trPr>
          <w:trHeight w:val="58"/>
        </w:trPr>
        <w:tc>
          <w:tcPr>
            <w:tcW w:w="3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CD87C4" w14:textId="77777777" w:rsidR="00F73625" w:rsidRPr="008241FA" w:rsidRDefault="00F736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.6</w:t>
            </w:r>
          </w:p>
        </w:tc>
        <w:tc>
          <w:tcPr>
            <w:tcW w:w="32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DDE6ADB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 </w:t>
            </w:r>
          </w:p>
        </w:tc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2521E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463BBF" w14:textId="0FCAEAE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6EDABE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 </w:t>
            </w:r>
          </w:p>
        </w:tc>
        <w:tc>
          <w:tcPr>
            <w:tcW w:w="184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CA6204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 </w:t>
            </w:r>
          </w:p>
        </w:tc>
      </w:tr>
      <w:tr w:rsidR="00A861F9" w:rsidRPr="00C27FF9" w14:paraId="56AF2393" w14:textId="77777777" w:rsidTr="00F73625">
        <w:trPr>
          <w:trHeight w:val="288"/>
        </w:trPr>
        <w:tc>
          <w:tcPr>
            <w:tcW w:w="34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D9D9"/>
            <w:vAlign w:val="bottom"/>
            <w:hideMark/>
          </w:tcPr>
          <w:p w14:paraId="2FEAB050" w14:textId="77777777" w:rsidR="00F73625" w:rsidRPr="008241FA" w:rsidRDefault="00F736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3</w:t>
            </w:r>
          </w:p>
        </w:tc>
        <w:tc>
          <w:tcPr>
            <w:tcW w:w="32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D9D9"/>
            <w:vAlign w:val="bottom"/>
            <w:hideMark/>
          </w:tcPr>
          <w:p w14:paraId="597AAD80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Equipo de transporte</w:t>
            </w:r>
          </w:p>
        </w:tc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5F2023C5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1E2E0A50" w14:textId="38B050FF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674E615F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 </w:t>
            </w:r>
          </w:p>
        </w:tc>
        <w:tc>
          <w:tcPr>
            <w:tcW w:w="184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44FA7033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 </w:t>
            </w:r>
          </w:p>
        </w:tc>
      </w:tr>
      <w:tr w:rsidR="000B4236" w:rsidRPr="008241FA" w14:paraId="09D27803" w14:textId="77777777" w:rsidTr="00F73625">
        <w:trPr>
          <w:trHeight w:val="58"/>
        </w:trPr>
        <w:tc>
          <w:tcPr>
            <w:tcW w:w="3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F4B072" w14:textId="77777777" w:rsidR="00F73625" w:rsidRPr="008241FA" w:rsidRDefault="00F736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3.1</w:t>
            </w:r>
          </w:p>
        </w:tc>
        <w:tc>
          <w:tcPr>
            <w:tcW w:w="320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121CA6D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Tuberías</w:t>
            </w:r>
          </w:p>
        </w:tc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7CC69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47D64D" w14:textId="58D8F6FA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F54780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 </w:t>
            </w:r>
          </w:p>
        </w:tc>
        <w:tc>
          <w:tcPr>
            <w:tcW w:w="184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C4D955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 </w:t>
            </w:r>
          </w:p>
        </w:tc>
      </w:tr>
      <w:tr w:rsidR="000B4236" w:rsidRPr="008241FA" w14:paraId="461DAFF1" w14:textId="77777777" w:rsidTr="00F73625">
        <w:trPr>
          <w:trHeight w:val="58"/>
        </w:trPr>
        <w:tc>
          <w:tcPr>
            <w:tcW w:w="3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52AE4E" w14:textId="77777777" w:rsidR="00F73625" w:rsidRPr="008241FA" w:rsidRDefault="00F736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3.2</w:t>
            </w:r>
          </w:p>
        </w:tc>
        <w:tc>
          <w:tcPr>
            <w:tcW w:w="320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0F5CE6A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</w:p>
        </w:tc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3A2E7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7F406F" w14:textId="45EB0D8D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D7B69E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 </w:t>
            </w:r>
          </w:p>
        </w:tc>
        <w:tc>
          <w:tcPr>
            <w:tcW w:w="184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85B281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 </w:t>
            </w:r>
          </w:p>
        </w:tc>
      </w:tr>
      <w:tr w:rsidR="000B4236" w:rsidRPr="008241FA" w14:paraId="0393E160" w14:textId="77777777" w:rsidTr="00F73625">
        <w:trPr>
          <w:trHeight w:val="58"/>
        </w:trPr>
        <w:tc>
          <w:tcPr>
            <w:tcW w:w="3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F3896A" w14:textId="77777777" w:rsidR="00F73625" w:rsidRPr="008241FA" w:rsidRDefault="00F736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3.3</w:t>
            </w:r>
          </w:p>
        </w:tc>
        <w:tc>
          <w:tcPr>
            <w:tcW w:w="320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8EB91AE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 </w:t>
            </w:r>
          </w:p>
        </w:tc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C1856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9BDCCA" w14:textId="6C08817A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72006F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 </w:t>
            </w:r>
          </w:p>
        </w:tc>
        <w:tc>
          <w:tcPr>
            <w:tcW w:w="184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876E01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 </w:t>
            </w:r>
          </w:p>
        </w:tc>
      </w:tr>
      <w:tr w:rsidR="000B4236" w:rsidRPr="008241FA" w14:paraId="3907A30D" w14:textId="77777777" w:rsidTr="00F73625">
        <w:trPr>
          <w:trHeight w:val="58"/>
        </w:trPr>
        <w:tc>
          <w:tcPr>
            <w:tcW w:w="3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39DE84" w14:textId="77777777" w:rsidR="00F73625" w:rsidRPr="008241FA" w:rsidRDefault="00F736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3.4</w:t>
            </w:r>
          </w:p>
        </w:tc>
        <w:tc>
          <w:tcPr>
            <w:tcW w:w="320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61A4219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 </w:t>
            </w:r>
          </w:p>
        </w:tc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5DA19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055A93" w14:textId="458BED92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706B28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 </w:t>
            </w:r>
          </w:p>
        </w:tc>
        <w:tc>
          <w:tcPr>
            <w:tcW w:w="184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CBA862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 </w:t>
            </w:r>
          </w:p>
        </w:tc>
      </w:tr>
      <w:tr w:rsidR="00A861F9" w:rsidRPr="00C27FF9" w14:paraId="764CBA6E" w14:textId="77777777" w:rsidTr="00F73625">
        <w:trPr>
          <w:trHeight w:val="576"/>
        </w:trPr>
        <w:tc>
          <w:tcPr>
            <w:tcW w:w="34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D9D9"/>
            <w:vAlign w:val="center"/>
          </w:tcPr>
          <w:p w14:paraId="7506EF7A" w14:textId="77777777" w:rsidR="00F73625" w:rsidRPr="008241FA" w:rsidRDefault="00F736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4</w:t>
            </w:r>
          </w:p>
        </w:tc>
        <w:tc>
          <w:tcPr>
            <w:tcW w:w="32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D9D9"/>
            <w:vAlign w:val="center"/>
          </w:tcPr>
          <w:p w14:paraId="261E1FA5" w14:textId="0CB08FF5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Presupuesto correspondiente a mano de obra y/o servicios de construcción y/o ingeniería</w:t>
            </w:r>
            <w:r w:rsidR="005F4DE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 xml:space="preserve"> y/o OPEX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 xml:space="preserve"> (Correspondiente al Beneficiario)</w:t>
            </w:r>
          </w:p>
        </w:tc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63BA405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5EA96D0" w14:textId="58A327D3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3A8844D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 </w:t>
            </w:r>
          </w:p>
        </w:tc>
        <w:tc>
          <w:tcPr>
            <w:tcW w:w="184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2E8568A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 </w:t>
            </w:r>
          </w:p>
        </w:tc>
      </w:tr>
      <w:tr w:rsidR="000B4236" w:rsidRPr="00C27FF9" w14:paraId="5893E6F9" w14:textId="77777777" w:rsidTr="00F73625">
        <w:trPr>
          <w:trHeight w:val="142"/>
        </w:trPr>
        <w:tc>
          <w:tcPr>
            <w:tcW w:w="34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899070B" w14:textId="77777777" w:rsidR="00F73625" w:rsidRPr="008241FA" w:rsidRDefault="00F736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4.1</w:t>
            </w:r>
          </w:p>
        </w:tc>
        <w:tc>
          <w:tcPr>
            <w:tcW w:w="32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1B01F38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Ingeniería de Detalle</w:t>
            </w:r>
          </w:p>
        </w:tc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25E25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8A6F08" w14:textId="4D020E7B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D242F8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</w:p>
        </w:tc>
        <w:tc>
          <w:tcPr>
            <w:tcW w:w="184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6025B8" w14:textId="77777777" w:rsidR="00F73625" w:rsidRPr="008241FA" w:rsidRDefault="00F736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</w:p>
        </w:tc>
      </w:tr>
      <w:tr w:rsidR="000B4236" w:rsidRPr="00C27FF9" w14:paraId="79922039" w14:textId="77777777" w:rsidTr="00F73625">
        <w:trPr>
          <w:trHeight w:val="231"/>
        </w:trPr>
        <w:tc>
          <w:tcPr>
            <w:tcW w:w="34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D10C436" w14:textId="77777777" w:rsidR="00F73625" w:rsidRPr="008241FA" w:rsidRDefault="00F736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4.2</w:t>
            </w:r>
          </w:p>
        </w:tc>
        <w:tc>
          <w:tcPr>
            <w:tcW w:w="32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74418B8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Construcción de infraestructura</w:t>
            </w:r>
          </w:p>
        </w:tc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72F53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860554" w14:textId="3EB63334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871C6B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</w:p>
        </w:tc>
        <w:tc>
          <w:tcPr>
            <w:tcW w:w="184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59F17D" w14:textId="77777777" w:rsidR="00F73625" w:rsidRPr="008241FA" w:rsidRDefault="00F736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</w:p>
        </w:tc>
      </w:tr>
      <w:tr w:rsidR="00A861F9" w:rsidRPr="00C27FF9" w14:paraId="2FDE9A02" w14:textId="77777777" w:rsidTr="00F73625">
        <w:trPr>
          <w:trHeight w:val="576"/>
        </w:trPr>
        <w:tc>
          <w:tcPr>
            <w:tcW w:w="34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D9D9"/>
            <w:vAlign w:val="center"/>
          </w:tcPr>
          <w:p w14:paraId="75EB2669" w14:textId="77777777" w:rsidR="00F73625" w:rsidRPr="008241FA" w:rsidRDefault="00F736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5</w:t>
            </w:r>
          </w:p>
        </w:tc>
        <w:tc>
          <w:tcPr>
            <w:tcW w:w="32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D9D9"/>
            <w:vAlign w:val="center"/>
          </w:tcPr>
          <w:p w14:paraId="592D8626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 xml:space="preserve">Otros costos no clasificados en los puntos anteriores </w:t>
            </w:r>
          </w:p>
        </w:tc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82C74DC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4FBC97BF" w14:textId="0800F7BB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111655E1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</w:p>
        </w:tc>
        <w:tc>
          <w:tcPr>
            <w:tcW w:w="184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20E943E6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</w:p>
        </w:tc>
      </w:tr>
      <w:tr w:rsidR="000B4236" w:rsidRPr="008241FA" w14:paraId="10E97789" w14:textId="77777777" w:rsidTr="00F73625">
        <w:trPr>
          <w:trHeight w:val="58"/>
        </w:trPr>
        <w:tc>
          <w:tcPr>
            <w:tcW w:w="3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C71533" w14:textId="77777777" w:rsidR="00F73625" w:rsidRPr="008241FA" w:rsidRDefault="00F736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5</w:t>
            </w: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.1</w:t>
            </w:r>
          </w:p>
        </w:tc>
        <w:tc>
          <w:tcPr>
            <w:tcW w:w="320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84EA2B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 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AA3A3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5AE550" w14:textId="4C526ADE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1BD878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 </w:t>
            </w:r>
          </w:p>
        </w:tc>
        <w:tc>
          <w:tcPr>
            <w:tcW w:w="184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4C6C73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 </w:t>
            </w:r>
          </w:p>
        </w:tc>
      </w:tr>
      <w:tr w:rsidR="000B4236" w:rsidRPr="008241FA" w14:paraId="373F6C75" w14:textId="77777777" w:rsidTr="00F73625">
        <w:trPr>
          <w:trHeight w:val="58"/>
        </w:trPr>
        <w:tc>
          <w:tcPr>
            <w:tcW w:w="3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9B6AA1" w14:textId="77777777" w:rsidR="00F73625" w:rsidRPr="008241FA" w:rsidRDefault="00F736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5</w:t>
            </w: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.2</w:t>
            </w:r>
          </w:p>
        </w:tc>
        <w:tc>
          <w:tcPr>
            <w:tcW w:w="320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56949A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 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6F53E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503367" w14:textId="25602E8F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D0CAF1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 </w:t>
            </w:r>
          </w:p>
        </w:tc>
        <w:tc>
          <w:tcPr>
            <w:tcW w:w="184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062ED4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 </w:t>
            </w:r>
          </w:p>
        </w:tc>
      </w:tr>
      <w:tr w:rsidR="00F73625" w:rsidRPr="008241FA" w14:paraId="758E5421" w14:textId="77777777" w:rsidTr="00F73625">
        <w:trPr>
          <w:trHeight w:val="58"/>
        </w:trPr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</w:tcPr>
          <w:p w14:paraId="6CA5DE8B" w14:textId="77777777" w:rsidR="00F73625" w:rsidRDefault="00F7362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s-CL"/>
              </w:rPr>
            </w:pPr>
          </w:p>
        </w:tc>
        <w:tc>
          <w:tcPr>
            <w:tcW w:w="708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</w:tcPr>
          <w:p w14:paraId="17309EA5" w14:textId="4778496E" w:rsidR="00F73625" w:rsidRDefault="00F7362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s-CL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s-CL"/>
              </w:rPr>
              <w:t>Total (UF)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97F89" w14:textId="77777777" w:rsidR="00F73625" w:rsidRPr="008241FA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8241F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 </w:t>
            </w:r>
          </w:p>
        </w:tc>
      </w:tr>
      <w:tr w:rsidR="00F73625" w:rsidRPr="00F9022E" w14:paraId="20525015" w14:textId="77777777" w:rsidTr="00F73625">
        <w:trPr>
          <w:trHeight w:val="58"/>
        </w:trPr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9D08E"/>
          </w:tcPr>
          <w:p w14:paraId="524E7B83" w14:textId="77777777" w:rsidR="00F73625" w:rsidRDefault="00F7362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</w:p>
        </w:tc>
        <w:tc>
          <w:tcPr>
            <w:tcW w:w="708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9D08E"/>
          </w:tcPr>
          <w:p w14:paraId="703E5A04" w14:textId="203953BF" w:rsidR="00F73625" w:rsidRPr="00F9022E" w:rsidRDefault="00F7362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s-CL"/>
              </w:rPr>
              <w:t>Total (CLP)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7DF67" w14:textId="77777777" w:rsidR="00F73625" w:rsidRPr="00F9022E" w:rsidRDefault="00F736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s-CL"/>
              </w:rPr>
            </w:pPr>
            <w:r w:rsidRPr="00F9022E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</w:tr>
    </w:tbl>
    <w:p w14:paraId="3CC85A56" w14:textId="77777777" w:rsidR="0023263D" w:rsidRDefault="0023263D" w:rsidP="0023263D">
      <w:pPr>
        <w:spacing w:after="0" w:line="240" w:lineRule="auto"/>
        <w:rPr>
          <w:sz w:val="16"/>
          <w:szCs w:val="16"/>
        </w:rPr>
      </w:pPr>
    </w:p>
    <w:p w14:paraId="45BD1676" w14:textId="3657CFCB" w:rsidR="003031CD" w:rsidRPr="00AB05F2" w:rsidRDefault="003157AD" w:rsidP="0023263D">
      <w:pPr>
        <w:spacing w:after="0" w:line="240" w:lineRule="auto"/>
        <w:rPr>
          <w:sz w:val="20"/>
          <w:szCs w:val="20"/>
        </w:rPr>
      </w:pPr>
      <w:r w:rsidRPr="00AB05F2">
        <w:rPr>
          <w:sz w:val="20"/>
          <w:szCs w:val="20"/>
        </w:rPr>
        <w:t>El cofinanciam</w:t>
      </w:r>
      <w:r w:rsidR="005F2801" w:rsidRPr="00AB05F2">
        <w:rPr>
          <w:sz w:val="20"/>
          <w:szCs w:val="20"/>
        </w:rPr>
        <w:t xml:space="preserve">iento solicitado se debe </w:t>
      </w:r>
      <w:r w:rsidR="005C3368" w:rsidRPr="00AB05F2">
        <w:rPr>
          <w:sz w:val="20"/>
          <w:szCs w:val="20"/>
        </w:rPr>
        <w:t xml:space="preserve">presentar </w:t>
      </w:r>
      <w:r w:rsidR="00AC46ED" w:rsidRPr="00AB05F2">
        <w:rPr>
          <w:sz w:val="20"/>
          <w:szCs w:val="20"/>
        </w:rPr>
        <w:t>a través del siguiente esquema</w:t>
      </w:r>
      <w:r w:rsidR="000A3E53" w:rsidRPr="00AB05F2">
        <w:rPr>
          <w:sz w:val="20"/>
          <w:szCs w:val="20"/>
        </w:rPr>
        <w:t>.</w:t>
      </w:r>
    </w:p>
    <w:p w14:paraId="431AD44E" w14:textId="77777777" w:rsidR="003031CD" w:rsidRDefault="003031CD" w:rsidP="0023263D">
      <w:pPr>
        <w:spacing w:after="0" w:line="240" w:lineRule="auto"/>
        <w:rPr>
          <w:sz w:val="16"/>
          <w:szCs w:val="16"/>
        </w:rPr>
      </w:pPr>
    </w:p>
    <w:tbl>
      <w:tblPr>
        <w:tblStyle w:val="Tablaconcuadrcula"/>
        <w:tblW w:w="9351" w:type="dxa"/>
        <w:tblInd w:w="5" w:type="dxa"/>
        <w:tblLook w:val="04A0" w:firstRow="1" w:lastRow="0" w:firstColumn="1" w:lastColumn="0" w:noHBand="0" w:noVBand="1"/>
      </w:tblPr>
      <w:tblGrid>
        <w:gridCol w:w="4248"/>
        <w:gridCol w:w="2551"/>
        <w:gridCol w:w="2552"/>
      </w:tblGrid>
      <w:tr w:rsidR="00747642" w14:paraId="2F65E998" w14:textId="77777777" w:rsidTr="00934AE5">
        <w:trPr>
          <w:trHeight w:val="305"/>
        </w:trPr>
        <w:tc>
          <w:tcPr>
            <w:tcW w:w="4248" w:type="dxa"/>
            <w:tcBorders>
              <w:top w:val="nil"/>
              <w:left w:val="nil"/>
            </w:tcBorders>
          </w:tcPr>
          <w:p w14:paraId="41D0F5E3" w14:textId="77777777" w:rsidR="00747642" w:rsidRDefault="00747642" w:rsidP="0023263D">
            <w:pPr>
              <w:rPr>
                <w:sz w:val="16"/>
                <w:szCs w:val="16"/>
              </w:rPr>
            </w:pPr>
          </w:p>
        </w:tc>
        <w:tc>
          <w:tcPr>
            <w:tcW w:w="2551" w:type="dxa"/>
            <w:shd w:val="clear" w:color="auto" w:fill="C9C9C9" w:themeFill="accent3" w:themeFillTint="99"/>
          </w:tcPr>
          <w:p w14:paraId="3AB048BF" w14:textId="79F46117" w:rsidR="00747642" w:rsidRPr="00CA7AE8" w:rsidRDefault="00747642" w:rsidP="00CA7AE8">
            <w:pPr>
              <w:jc w:val="center"/>
              <w:rPr>
                <w:b/>
                <w:bCs/>
                <w:sz w:val="18"/>
                <w:szCs w:val="18"/>
              </w:rPr>
            </w:pPr>
            <w:r w:rsidRPr="00CA7AE8">
              <w:rPr>
                <w:b/>
                <w:bCs/>
                <w:sz w:val="18"/>
                <w:szCs w:val="18"/>
              </w:rPr>
              <w:t>Monto</w:t>
            </w:r>
          </w:p>
        </w:tc>
        <w:tc>
          <w:tcPr>
            <w:tcW w:w="2552" w:type="dxa"/>
            <w:shd w:val="clear" w:color="auto" w:fill="C9C9C9" w:themeFill="accent3" w:themeFillTint="99"/>
          </w:tcPr>
          <w:p w14:paraId="0875EF31" w14:textId="18777AD7" w:rsidR="00747642" w:rsidRPr="00CA7AE8" w:rsidRDefault="00747642" w:rsidP="00CA7AE8">
            <w:pPr>
              <w:jc w:val="center"/>
              <w:rPr>
                <w:b/>
                <w:bCs/>
                <w:sz w:val="18"/>
                <w:szCs w:val="18"/>
              </w:rPr>
            </w:pPr>
            <w:r w:rsidRPr="00CA7AE8">
              <w:rPr>
                <w:b/>
                <w:bCs/>
                <w:sz w:val="18"/>
                <w:szCs w:val="18"/>
              </w:rPr>
              <w:t>Porcentaje correspondiente</w:t>
            </w:r>
          </w:p>
        </w:tc>
      </w:tr>
      <w:tr w:rsidR="00747642" w14:paraId="535A599B" w14:textId="77777777" w:rsidTr="00934AE5">
        <w:trPr>
          <w:trHeight w:val="305"/>
        </w:trPr>
        <w:tc>
          <w:tcPr>
            <w:tcW w:w="4248" w:type="dxa"/>
            <w:shd w:val="clear" w:color="auto" w:fill="DBDBDB" w:themeFill="accent3" w:themeFillTint="66"/>
          </w:tcPr>
          <w:p w14:paraId="73BF27EF" w14:textId="2AAAFB1A" w:rsidR="00747642" w:rsidRPr="00934AE5" w:rsidRDefault="00747642" w:rsidP="0023263D">
            <w:pPr>
              <w:rPr>
                <w:sz w:val="18"/>
                <w:szCs w:val="18"/>
              </w:rPr>
            </w:pPr>
            <w:r w:rsidRPr="00934AE5">
              <w:rPr>
                <w:sz w:val="18"/>
                <w:szCs w:val="18"/>
              </w:rPr>
              <w:t>Empresa Postulante</w:t>
            </w:r>
          </w:p>
        </w:tc>
        <w:tc>
          <w:tcPr>
            <w:tcW w:w="2551" w:type="dxa"/>
          </w:tcPr>
          <w:p w14:paraId="43BAE253" w14:textId="77777777" w:rsidR="00747642" w:rsidRDefault="00747642" w:rsidP="0023263D">
            <w:pPr>
              <w:rPr>
                <w:sz w:val="16"/>
                <w:szCs w:val="16"/>
              </w:rPr>
            </w:pPr>
          </w:p>
        </w:tc>
        <w:tc>
          <w:tcPr>
            <w:tcW w:w="2552" w:type="dxa"/>
          </w:tcPr>
          <w:p w14:paraId="076BF31D" w14:textId="54F485B9" w:rsidR="00747642" w:rsidRDefault="00747642" w:rsidP="0023263D">
            <w:pPr>
              <w:rPr>
                <w:sz w:val="16"/>
                <w:szCs w:val="16"/>
              </w:rPr>
            </w:pPr>
          </w:p>
        </w:tc>
      </w:tr>
      <w:tr w:rsidR="00747642" w14:paraId="397FC481" w14:textId="77777777" w:rsidTr="00934AE5">
        <w:trPr>
          <w:trHeight w:val="305"/>
        </w:trPr>
        <w:tc>
          <w:tcPr>
            <w:tcW w:w="4248" w:type="dxa"/>
            <w:shd w:val="clear" w:color="auto" w:fill="DBDBDB" w:themeFill="accent3" w:themeFillTint="66"/>
          </w:tcPr>
          <w:p w14:paraId="4C2C6061" w14:textId="3906D922" w:rsidR="00747642" w:rsidRPr="00934AE5" w:rsidRDefault="00747642" w:rsidP="0023263D">
            <w:pPr>
              <w:rPr>
                <w:sz w:val="18"/>
                <w:szCs w:val="18"/>
              </w:rPr>
            </w:pPr>
            <w:r w:rsidRPr="00934AE5">
              <w:rPr>
                <w:sz w:val="18"/>
                <w:szCs w:val="18"/>
              </w:rPr>
              <w:t>Agencia de Sostenibilidad Energética</w:t>
            </w:r>
          </w:p>
        </w:tc>
        <w:tc>
          <w:tcPr>
            <w:tcW w:w="2551" w:type="dxa"/>
          </w:tcPr>
          <w:p w14:paraId="2CBBB6D3" w14:textId="77777777" w:rsidR="00747642" w:rsidRDefault="00747642" w:rsidP="0023263D">
            <w:pPr>
              <w:rPr>
                <w:sz w:val="16"/>
                <w:szCs w:val="16"/>
              </w:rPr>
            </w:pPr>
          </w:p>
        </w:tc>
        <w:tc>
          <w:tcPr>
            <w:tcW w:w="2552" w:type="dxa"/>
          </w:tcPr>
          <w:p w14:paraId="5D7A579B" w14:textId="6505DB52" w:rsidR="00747642" w:rsidRDefault="00747642" w:rsidP="0023263D">
            <w:pPr>
              <w:rPr>
                <w:sz w:val="16"/>
                <w:szCs w:val="16"/>
              </w:rPr>
            </w:pPr>
          </w:p>
        </w:tc>
      </w:tr>
      <w:tr w:rsidR="00747642" w14:paraId="1B420E7A" w14:textId="77777777" w:rsidTr="00934AE5">
        <w:trPr>
          <w:trHeight w:val="305"/>
        </w:trPr>
        <w:tc>
          <w:tcPr>
            <w:tcW w:w="4248" w:type="dxa"/>
            <w:shd w:val="clear" w:color="auto" w:fill="DBDBDB" w:themeFill="accent3" w:themeFillTint="66"/>
          </w:tcPr>
          <w:p w14:paraId="78199E16" w14:textId="4800D474" w:rsidR="00747642" w:rsidRPr="00934AE5" w:rsidRDefault="00747642" w:rsidP="0023263D">
            <w:pPr>
              <w:rPr>
                <w:sz w:val="18"/>
                <w:szCs w:val="18"/>
              </w:rPr>
            </w:pPr>
            <w:r w:rsidRPr="00934AE5">
              <w:rPr>
                <w:sz w:val="18"/>
                <w:szCs w:val="18"/>
              </w:rPr>
              <w:t xml:space="preserve">Total </w:t>
            </w:r>
          </w:p>
        </w:tc>
        <w:tc>
          <w:tcPr>
            <w:tcW w:w="2551" w:type="dxa"/>
          </w:tcPr>
          <w:p w14:paraId="09D2A157" w14:textId="77777777" w:rsidR="00747642" w:rsidRDefault="00747642" w:rsidP="0023263D">
            <w:pPr>
              <w:rPr>
                <w:sz w:val="16"/>
                <w:szCs w:val="16"/>
              </w:rPr>
            </w:pPr>
          </w:p>
        </w:tc>
        <w:tc>
          <w:tcPr>
            <w:tcW w:w="2552" w:type="dxa"/>
          </w:tcPr>
          <w:p w14:paraId="70843715" w14:textId="63A7F02F" w:rsidR="00747642" w:rsidRDefault="00747642" w:rsidP="0023263D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%</w:t>
            </w:r>
          </w:p>
        </w:tc>
      </w:tr>
    </w:tbl>
    <w:p w14:paraId="409E4D94" w14:textId="77777777" w:rsidR="003031CD" w:rsidRDefault="003031CD" w:rsidP="0023263D">
      <w:pPr>
        <w:spacing w:after="0" w:line="240" w:lineRule="auto"/>
        <w:rPr>
          <w:sz w:val="16"/>
          <w:szCs w:val="16"/>
        </w:rPr>
      </w:pPr>
    </w:p>
    <w:p w14:paraId="3530ECD5" w14:textId="77777777" w:rsidR="003031CD" w:rsidRDefault="003031CD" w:rsidP="0023263D">
      <w:pPr>
        <w:spacing w:after="0" w:line="240" w:lineRule="auto"/>
        <w:rPr>
          <w:sz w:val="16"/>
          <w:szCs w:val="16"/>
        </w:rPr>
      </w:pPr>
    </w:p>
    <w:p w14:paraId="110EC321" w14:textId="77777777" w:rsidR="003031CD" w:rsidRDefault="003031CD" w:rsidP="0023263D">
      <w:pPr>
        <w:spacing w:after="0" w:line="240" w:lineRule="auto"/>
        <w:rPr>
          <w:sz w:val="16"/>
          <w:szCs w:val="16"/>
        </w:rPr>
      </w:pPr>
    </w:p>
    <w:p w14:paraId="5648F644" w14:textId="77777777" w:rsidR="003031CD" w:rsidRDefault="003031CD" w:rsidP="0023263D">
      <w:pPr>
        <w:spacing w:after="0" w:line="240" w:lineRule="auto"/>
        <w:rPr>
          <w:sz w:val="16"/>
          <w:szCs w:val="16"/>
        </w:rPr>
      </w:pPr>
    </w:p>
    <w:p w14:paraId="03A17CA8" w14:textId="77777777" w:rsidR="003031CD" w:rsidRDefault="003031CD" w:rsidP="0023263D">
      <w:pPr>
        <w:spacing w:after="0" w:line="240" w:lineRule="auto"/>
        <w:rPr>
          <w:sz w:val="16"/>
          <w:szCs w:val="16"/>
        </w:rPr>
      </w:pPr>
    </w:p>
    <w:p w14:paraId="2D95C79B" w14:textId="77777777" w:rsidR="003031CD" w:rsidRDefault="003031CD" w:rsidP="0023263D">
      <w:pPr>
        <w:spacing w:after="0" w:line="240" w:lineRule="auto"/>
        <w:rPr>
          <w:sz w:val="16"/>
          <w:szCs w:val="16"/>
        </w:rPr>
      </w:pPr>
    </w:p>
    <w:p w14:paraId="292B8C2B" w14:textId="77777777" w:rsidR="003031CD" w:rsidRDefault="003031CD" w:rsidP="0023263D">
      <w:pPr>
        <w:spacing w:after="0" w:line="240" w:lineRule="auto"/>
        <w:rPr>
          <w:sz w:val="16"/>
          <w:szCs w:val="16"/>
        </w:rPr>
      </w:pPr>
    </w:p>
    <w:p w14:paraId="3A2BFE6C" w14:textId="77777777" w:rsidR="003031CD" w:rsidRDefault="003031CD" w:rsidP="0023263D">
      <w:pPr>
        <w:spacing w:after="0" w:line="240" w:lineRule="auto"/>
        <w:rPr>
          <w:sz w:val="16"/>
          <w:szCs w:val="16"/>
        </w:rPr>
      </w:pPr>
    </w:p>
    <w:p w14:paraId="6B1F734C" w14:textId="77777777" w:rsidR="003031CD" w:rsidRDefault="003031CD" w:rsidP="0023263D">
      <w:pPr>
        <w:spacing w:after="0" w:line="240" w:lineRule="auto"/>
        <w:rPr>
          <w:sz w:val="16"/>
          <w:szCs w:val="16"/>
        </w:rPr>
      </w:pPr>
    </w:p>
    <w:p w14:paraId="3285FCFC" w14:textId="77777777" w:rsidR="003031CD" w:rsidRDefault="003031CD" w:rsidP="0023263D">
      <w:pPr>
        <w:spacing w:after="0" w:line="240" w:lineRule="auto"/>
        <w:rPr>
          <w:sz w:val="16"/>
          <w:szCs w:val="16"/>
        </w:rPr>
      </w:pPr>
    </w:p>
    <w:p w14:paraId="15A79F35" w14:textId="77777777" w:rsidR="003031CD" w:rsidRDefault="003031CD" w:rsidP="0023263D">
      <w:pPr>
        <w:spacing w:after="0" w:line="240" w:lineRule="auto"/>
        <w:rPr>
          <w:sz w:val="16"/>
          <w:szCs w:val="16"/>
        </w:rPr>
      </w:pPr>
    </w:p>
    <w:p w14:paraId="63F0E340" w14:textId="77777777" w:rsidR="003031CD" w:rsidRDefault="003031CD" w:rsidP="0023263D">
      <w:pPr>
        <w:spacing w:after="0" w:line="240" w:lineRule="auto"/>
        <w:rPr>
          <w:sz w:val="16"/>
          <w:szCs w:val="16"/>
        </w:rPr>
      </w:pPr>
    </w:p>
    <w:p w14:paraId="76BBC93C" w14:textId="77777777" w:rsidR="003031CD" w:rsidRDefault="003031CD" w:rsidP="0023263D">
      <w:pPr>
        <w:spacing w:after="0" w:line="240" w:lineRule="auto"/>
        <w:rPr>
          <w:sz w:val="16"/>
          <w:szCs w:val="16"/>
        </w:rPr>
      </w:pPr>
    </w:p>
    <w:p w14:paraId="6D3E6291" w14:textId="0FF0D68C" w:rsidR="0023263D" w:rsidRPr="0087355C" w:rsidRDefault="0023263D" w:rsidP="0023263D">
      <w:pPr>
        <w:spacing w:after="0" w:line="240" w:lineRule="auto"/>
        <w:rPr>
          <w:sz w:val="14"/>
          <w:szCs w:val="14"/>
        </w:rPr>
      </w:pPr>
      <w:r w:rsidRPr="0087355C">
        <w:rPr>
          <w:b/>
          <w:bCs/>
          <w:sz w:val="14"/>
          <w:szCs w:val="14"/>
          <w:u w:val="single"/>
        </w:rPr>
        <w:t>Condiciones de desarrollo de la</w:t>
      </w:r>
      <w:r w:rsidR="009C2EB8">
        <w:rPr>
          <w:b/>
          <w:bCs/>
          <w:sz w:val="14"/>
          <w:szCs w:val="14"/>
          <w:u w:val="single"/>
        </w:rPr>
        <w:t xml:space="preserve"> implementación</w:t>
      </w:r>
      <w:r w:rsidRPr="0087355C">
        <w:rPr>
          <w:b/>
          <w:bCs/>
          <w:sz w:val="14"/>
          <w:szCs w:val="14"/>
          <w:u w:val="single"/>
        </w:rPr>
        <w:t>:</w:t>
      </w:r>
      <w:r w:rsidRPr="0087355C">
        <w:rPr>
          <w:sz w:val="14"/>
          <w:szCs w:val="14"/>
        </w:rPr>
        <w:br/>
        <w:t xml:space="preserve">1.- Tiempo de desarrollo: </w:t>
      </w:r>
    </w:p>
    <w:p w14:paraId="0D583FE7" w14:textId="77777777" w:rsidR="0023263D" w:rsidRPr="0087355C" w:rsidRDefault="0023263D" w:rsidP="0023263D">
      <w:pPr>
        <w:spacing w:after="0" w:line="240" w:lineRule="auto"/>
        <w:rPr>
          <w:sz w:val="14"/>
          <w:szCs w:val="14"/>
        </w:rPr>
      </w:pPr>
      <w:r w:rsidRPr="0087355C">
        <w:rPr>
          <w:sz w:val="14"/>
          <w:szCs w:val="14"/>
        </w:rPr>
        <w:t>2.- Entregas parciales:</w:t>
      </w:r>
    </w:p>
    <w:p w14:paraId="0D9831B3" w14:textId="77777777" w:rsidR="0023263D" w:rsidRPr="0087355C" w:rsidRDefault="0023263D" w:rsidP="0023263D">
      <w:pPr>
        <w:spacing w:after="0" w:line="240" w:lineRule="auto"/>
        <w:rPr>
          <w:sz w:val="14"/>
          <w:szCs w:val="14"/>
        </w:rPr>
      </w:pPr>
      <w:r w:rsidRPr="0087355C">
        <w:rPr>
          <w:sz w:val="14"/>
          <w:szCs w:val="14"/>
        </w:rPr>
        <w:t>3.- Entrega final:</w:t>
      </w:r>
    </w:p>
    <w:p w14:paraId="22B75D05" w14:textId="77777777" w:rsidR="0023263D" w:rsidRPr="0087355C" w:rsidRDefault="0023263D" w:rsidP="0023263D">
      <w:pPr>
        <w:spacing w:after="0" w:line="240" w:lineRule="auto"/>
        <w:rPr>
          <w:sz w:val="14"/>
          <w:szCs w:val="14"/>
        </w:rPr>
      </w:pPr>
      <w:r w:rsidRPr="0087355C">
        <w:rPr>
          <w:sz w:val="14"/>
          <w:szCs w:val="14"/>
        </w:rPr>
        <w:t>4.- Forma de pago:</w:t>
      </w:r>
    </w:p>
    <w:p w14:paraId="6F785D1C" w14:textId="77777777" w:rsidR="0023263D" w:rsidRPr="0087355C" w:rsidRDefault="0023263D" w:rsidP="0023263D">
      <w:pPr>
        <w:spacing w:after="0" w:line="240" w:lineRule="auto"/>
        <w:rPr>
          <w:sz w:val="14"/>
          <w:szCs w:val="14"/>
        </w:rPr>
      </w:pPr>
      <w:r w:rsidRPr="0087355C">
        <w:rPr>
          <w:sz w:val="14"/>
          <w:szCs w:val="14"/>
        </w:rPr>
        <w:t xml:space="preserve">5.- Revisiones y Correcciones: </w:t>
      </w:r>
    </w:p>
    <w:p w14:paraId="7798E245" w14:textId="77777777" w:rsidR="0023263D" w:rsidRPr="0087355C" w:rsidRDefault="0023263D" w:rsidP="0023263D">
      <w:pPr>
        <w:spacing w:after="0" w:line="240" w:lineRule="auto"/>
        <w:rPr>
          <w:sz w:val="14"/>
          <w:szCs w:val="14"/>
        </w:rPr>
      </w:pPr>
      <w:r w:rsidRPr="0087355C">
        <w:rPr>
          <w:sz w:val="14"/>
          <w:szCs w:val="14"/>
        </w:rPr>
        <w:t>6.- Otras consideraciones:</w:t>
      </w:r>
    </w:p>
    <w:p w14:paraId="3F2D6EDF" w14:textId="77777777" w:rsidR="0023263D" w:rsidRDefault="0023263D" w:rsidP="0023263D">
      <w:pPr>
        <w:spacing w:line="360" w:lineRule="auto"/>
      </w:pPr>
    </w:p>
    <w:p w14:paraId="457BE598" w14:textId="77777777" w:rsidR="00934AE5" w:rsidRDefault="00934AE5" w:rsidP="0023263D">
      <w:pPr>
        <w:spacing w:line="360" w:lineRule="auto"/>
      </w:pPr>
    </w:p>
    <w:p w14:paraId="22EDB33C" w14:textId="77777777" w:rsidR="00934AE5" w:rsidRDefault="00934AE5" w:rsidP="0023263D">
      <w:pPr>
        <w:spacing w:line="360" w:lineRule="auto"/>
      </w:pPr>
    </w:p>
    <w:p w14:paraId="23882A44" w14:textId="77777777" w:rsidR="00934AE5" w:rsidRDefault="00934AE5" w:rsidP="0023263D">
      <w:pPr>
        <w:spacing w:line="360" w:lineRule="auto"/>
      </w:pPr>
    </w:p>
    <w:tbl>
      <w:tblPr>
        <w:tblStyle w:val="Tablaconcuadrcula"/>
        <w:tblW w:w="0" w:type="auto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08"/>
        <w:gridCol w:w="1490"/>
        <w:gridCol w:w="3730"/>
      </w:tblGrid>
      <w:tr w:rsidR="0023263D" w14:paraId="355AF83F" w14:textId="77777777">
        <w:trPr>
          <w:trHeight w:val="863"/>
        </w:trPr>
        <w:tc>
          <w:tcPr>
            <w:tcW w:w="3608" w:type="dxa"/>
          </w:tcPr>
          <w:p w14:paraId="4D0339F3" w14:textId="00F3124C" w:rsidR="0023263D" w:rsidRDefault="0023263D">
            <w:pPr>
              <w:pStyle w:val="Textoindependiente"/>
              <w:spacing w:line="340" w:lineRule="auto"/>
              <w:ind w:left="1241" w:right="30" w:hanging="605"/>
            </w:pPr>
            <w:r>
              <w:t>Nombre</w:t>
            </w:r>
            <w:r>
              <w:rPr>
                <w:spacing w:val="-9"/>
              </w:rPr>
              <w:t xml:space="preserve"> </w:t>
            </w:r>
            <w:r>
              <w:t>de</w:t>
            </w:r>
            <w:r>
              <w:rPr>
                <w:spacing w:val="-3"/>
              </w:rPr>
              <w:t xml:space="preserve"> </w:t>
            </w:r>
            <w:r>
              <w:t>la</w:t>
            </w:r>
            <w:r>
              <w:rPr>
                <w:spacing w:val="-3"/>
              </w:rPr>
              <w:t xml:space="preserve"> </w:t>
            </w:r>
            <w:r>
              <w:t xml:space="preserve">Empresa </w:t>
            </w:r>
            <w:r>
              <w:rPr>
                <w:spacing w:val="-64"/>
              </w:rPr>
              <w:t xml:space="preserve">                   </w:t>
            </w:r>
            <w:r w:rsidR="004627F8">
              <w:t>Postulante</w:t>
            </w:r>
          </w:p>
          <w:p w14:paraId="78D55058" w14:textId="77777777" w:rsidR="0023263D" w:rsidRDefault="0023263D">
            <w:pPr>
              <w:jc w:val="center"/>
              <w:rPr>
                <w:b/>
                <w:bCs/>
              </w:rPr>
            </w:pPr>
          </w:p>
          <w:p w14:paraId="62E68248" w14:textId="77777777" w:rsidR="002E61EB" w:rsidRDefault="002E61EB">
            <w:pPr>
              <w:jc w:val="center"/>
              <w:rPr>
                <w:b/>
                <w:bCs/>
              </w:rPr>
            </w:pPr>
          </w:p>
          <w:p w14:paraId="4CEAB804" w14:textId="77777777" w:rsidR="002E61EB" w:rsidRDefault="002E61EB">
            <w:pPr>
              <w:jc w:val="center"/>
              <w:rPr>
                <w:b/>
                <w:bCs/>
              </w:rPr>
            </w:pPr>
          </w:p>
          <w:p w14:paraId="667C9367" w14:textId="77777777" w:rsidR="002E61EB" w:rsidRDefault="002E61EB">
            <w:pPr>
              <w:jc w:val="center"/>
              <w:rPr>
                <w:b/>
                <w:bCs/>
              </w:rPr>
            </w:pPr>
          </w:p>
          <w:p w14:paraId="4A1885A2" w14:textId="77777777" w:rsidR="002E61EB" w:rsidRDefault="002E61EB">
            <w:pPr>
              <w:jc w:val="center"/>
              <w:rPr>
                <w:b/>
                <w:bCs/>
              </w:rPr>
            </w:pPr>
          </w:p>
          <w:p w14:paraId="7BC45141" w14:textId="77777777" w:rsidR="002E61EB" w:rsidRDefault="002E61EB">
            <w:pPr>
              <w:jc w:val="center"/>
              <w:rPr>
                <w:b/>
                <w:bCs/>
              </w:rPr>
            </w:pPr>
          </w:p>
          <w:p w14:paraId="5F89F8F1" w14:textId="77777777" w:rsidR="002E61EB" w:rsidRDefault="002E61EB">
            <w:pPr>
              <w:jc w:val="center"/>
              <w:rPr>
                <w:b/>
                <w:bCs/>
              </w:rPr>
            </w:pPr>
          </w:p>
          <w:p w14:paraId="2C1A318A" w14:textId="77777777" w:rsidR="002E61EB" w:rsidRDefault="002E61EB">
            <w:pPr>
              <w:jc w:val="center"/>
              <w:rPr>
                <w:b/>
                <w:bCs/>
              </w:rPr>
            </w:pPr>
          </w:p>
          <w:p w14:paraId="73A6A2F7" w14:textId="77777777" w:rsidR="002E61EB" w:rsidRDefault="002E61EB">
            <w:pPr>
              <w:jc w:val="center"/>
              <w:rPr>
                <w:b/>
                <w:bCs/>
              </w:rPr>
            </w:pPr>
          </w:p>
          <w:p w14:paraId="19E98F66" w14:textId="77777777" w:rsidR="002E61EB" w:rsidRDefault="002E61EB">
            <w:pPr>
              <w:jc w:val="center"/>
              <w:rPr>
                <w:b/>
                <w:bCs/>
              </w:rPr>
            </w:pPr>
          </w:p>
          <w:p w14:paraId="1657072C" w14:textId="77777777" w:rsidR="002E61EB" w:rsidRDefault="002E61EB">
            <w:pPr>
              <w:jc w:val="center"/>
              <w:rPr>
                <w:b/>
                <w:bCs/>
              </w:rPr>
            </w:pPr>
          </w:p>
          <w:p w14:paraId="539109B7" w14:textId="77777777" w:rsidR="002E61EB" w:rsidRDefault="002E61EB">
            <w:pPr>
              <w:jc w:val="center"/>
              <w:rPr>
                <w:b/>
                <w:bCs/>
              </w:rPr>
            </w:pPr>
          </w:p>
          <w:p w14:paraId="5EA00C8C" w14:textId="77777777" w:rsidR="002E61EB" w:rsidRDefault="002E61EB">
            <w:pPr>
              <w:jc w:val="center"/>
              <w:rPr>
                <w:b/>
                <w:bCs/>
              </w:rPr>
            </w:pPr>
          </w:p>
          <w:p w14:paraId="2E39CA39" w14:textId="77777777" w:rsidR="002E61EB" w:rsidRDefault="002E61EB" w:rsidP="00562CB9">
            <w:pPr>
              <w:rPr>
                <w:b/>
                <w:bCs/>
              </w:rPr>
            </w:pPr>
          </w:p>
          <w:p w14:paraId="4A017D60" w14:textId="77777777" w:rsidR="002E61EB" w:rsidRDefault="002E61EB">
            <w:pPr>
              <w:jc w:val="center"/>
              <w:rPr>
                <w:b/>
                <w:bCs/>
              </w:rPr>
            </w:pPr>
          </w:p>
          <w:p w14:paraId="786E97DF" w14:textId="77777777" w:rsidR="002E61EB" w:rsidRDefault="002E61EB">
            <w:pPr>
              <w:jc w:val="center"/>
              <w:rPr>
                <w:b/>
                <w:bCs/>
              </w:rPr>
            </w:pPr>
          </w:p>
          <w:p w14:paraId="3A23D4BF" w14:textId="77777777" w:rsidR="002E61EB" w:rsidRDefault="002E61EB">
            <w:pPr>
              <w:jc w:val="center"/>
              <w:rPr>
                <w:b/>
                <w:bCs/>
              </w:rPr>
            </w:pPr>
          </w:p>
          <w:p w14:paraId="686E3878" w14:textId="77777777" w:rsidR="002E61EB" w:rsidRDefault="002E61EB">
            <w:pPr>
              <w:jc w:val="center"/>
              <w:rPr>
                <w:b/>
                <w:bCs/>
              </w:rPr>
            </w:pPr>
          </w:p>
          <w:p w14:paraId="3476ABF2" w14:textId="77777777" w:rsidR="002E61EB" w:rsidRDefault="002E61EB">
            <w:pPr>
              <w:jc w:val="center"/>
              <w:rPr>
                <w:b/>
                <w:bCs/>
              </w:rPr>
            </w:pPr>
          </w:p>
          <w:p w14:paraId="0FD3106C" w14:textId="77777777" w:rsidR="0023263D" w:rsidRDefault="0023263D" w:rsidP="002E61EB">
            <w:pPr>
              <w:rPr>
                <w:b/>
                <w:bCs/>
              </w:rPr>
            </w:pPr>
          </w:p>
        </w:tc>
        <w:tc>
          <w:tcPr>
            <w:tcW w:w="1490" w:type="dxa"/>
            <w:tcBorders>
              <w:top w:val="nil"/>
            </w:tcBorders>
          </w:tcPr>
          <w:p w14:paraId="2F29BD5A" w14:textId="77777777" w:rsidR="0023263D" w:rsidRDefault="0023263D">
            <w:pPr>
              <w:jc w:val="center"/>
              <w:rPr>
                <w:b/>
                <w:bCs/>
              </w:rPr>
            </w:pPr>
          </w:p>
        </w:tc>
        <w:tc>
          <w:tcPr>
            <w:tcW w:w="3730" w:type="dxa"/>
          </w:tcPr>
          <w:p w14:paraId="6F51EF6C" w14:textId="77777777" w:rsidR="0023263D" w:rsidRPr="00612883" w:rsidRDefault="0023263D">
            <w:pPr>
              <w:jc w:val="center"/>
            </w:pPr>
            <w:r w:rsidRPr="00612883">
              <w:t>Firma del Representante Legal</w:t>
            </w:r>
          </w:p>
        </w:tc>
      </w:tr>
    </w:tbl>
    <w:p w14:paraId="3920F365" w14:textId="77777777" w:rsidR="004D2E3E" w:rsidRPr="004568B2" w:rsidRDefault="004D2E3E" w:rsidP="00562CB9">
      <w:pPr>
        <w:keepNext/>
        <w:spacing w:line="240" w:lineRule="auto"/>
      </w:pPr>
    </w:p>
    <w:sectPr w:rsidR="004D2E3E" w:rsidRPr="004568B2">
      <w:headerReference w:type="default" r:id="rId8"/>
      <w:footerReference w:type="default" r:id="rId9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AC9173" w14:textId="77777777" w:rsidR="005F47E3" w:rsidRDefault="005F47E3" w:rsidP="00D3155E">
      <w:pPr>
        <w:spacing w:after="0" w:line="240" w:lineRule="auto"/>
      </w:pPr>
      <w:r>
        <w:separator/>
      </w:r>
    </w:p>
  </w:endnote>
  <w:endnote w:type="continuationSeparator" w:id="0">
    <w:p w14:paraId="35C7521B" w14:textId="77777777" w:rsidR="005F47E3" w:rsidRDefault="005F47E3" w:rsidP="00D3155E">
      <w:pPr>
        <w:spacing w:after="0" w:line="240" w:lineRule="auto"/>
      </w:pPr>
      <w:r>
        <w:continuationSeparator/>
      </w:r>
    </w:p>
  </w:endnote>
  <w:endnote w:type="continuationNotice" w:id="1">
    <w:p w14:paraId="7DA44F43" w14:textId="77777777" w:rsidR="005F47E3" w:rsidRDefault="005F47E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MT">
    <w:altName w:val="Arial"/>
    <w:charset w:val="01"/>
    <w:family w:val="swiss"/>
    <w:pitch w:val="variable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1B5806" w14:textId="1732BB1F" w:rsidR="005E62BD" w:rsidRDefault="00177250">
    <w:pPr>
      <w:pStyle w:val="Textoindependiente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3" behindDoc="1" locked="0" layoutInCell="1" allowOverlap="1" wp14:anchorId="1E371C9A" wp14:editId="6310D11A">
              <wp:simplePos x="0" y="0"/>
              <wp:positionH relativeFrom="page">
                <wp:posOffset>863600</wp:posOffset>
              </wp:positionH>
              <wp:positionV relativeFrom="page">
                <wp:posOffset>9761855</wp:posOffset>
              </wp:positionV>
              <wp:extent cx="4284345" cy="152400"/>
              <wp:effectExtent l="0" t="0" r="0" b="1270"/>
              <wp:wrapNone/>
              <wp:docPr id="2094279551" name="Cuadro de texto 209427955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84345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8DC37F" w14:textId="68CF4BF9" w:rsidR="005E62BD" w:rsidRDefault="003F10A9">
                          <w:pPr>
                            <w:spacing w:before="19"/>
                            <w:ind w:left="20"/>
                            <w:rPr>
                              <w:rFonts w:ascii="Arial MT" w:hAnsi="Arial MT"/>
                              <w:sz w:val="14"/>
                            </w:rPr>
                          </w:pP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Proceso</w:t>
                          </w:r>
                          <w:r>
                            <w:rPr>
                              <w:rFonts w:ascii="Arial MT" w:hAnsi="Arial MT"/>
                              <w:spacing w:val="3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de</w:t>
                          </w:r>
                          <w:r>
                            <w:rPr>
                              <w:rFonts w:ascii="Arial MT" w:hAnsi="Arial MT"/>
                              <w:spacing w:val="3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postulación</w:t>
                          </w:r>
                          <w:r>
                            <w:rPr>
                              <w:rFonts w:ascii="Arial MT" w:hAnsi="Arial MT"/>
                              <w:spacing w:val="3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y</w:t>
                          </w:r>
                          <w:r>
                            <w:rPr>
                              <w:rFonts w:ascii="Arial MT" w:hAnsi="Arial MT"/>
                              <w:spacing w:val="2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selección</w:t>
                          </w:r>
                          <w:r>
                            <w:rPr>
                              <w:rFonts w:ascii="Arial MT" w:hAnsi="Arial MT"/>
                              <w:spacing w:val="4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de</w:t>
                          </w:r>
                          <w:r>
                            <w:rPr>
                              <w:rFonts w:ascii="Arial MT" w:hAnsi="Arial MT"/>
                              <w:spacing w:val="-2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las</w:t>
                          </w:r>
                          <w:r>
                            <w:rPr>
                              <w:rFonts w:ascii="Arial MT" w:hAnsi="Arial MT"/>
                              <w:spacing w:val="2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empresas</w:t>
                          </w:r>
                          <w:r>
                            <w:rPr>
                              <w:rFonts w:ascii="Arial MT" w:hAnsi="Arial MT"/>
                              <w:spacing w:val="5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participantes</w:t>
                          </w:r>
                          <w:r>
                            <w:rPr>
                              <w:rFonts w:ascii="Arial MT" w:hAnsi="Arial MT"/>
                              <w:spacing w:val="6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de</w:t>
                          </w:r>
                          <w:r>
                            <w:rPr>
                              <w:rFonts w:ascii="Arial MT" w:hAnsi="Arial MT"/>
                              <w:spacing w:val="3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la 2° Etapa de la Aceleradora</w:t>
                          </w:r>
                          <w:r>
                            <w:rPr>
                              <w:rFonts w:ascii="Arial MT" w:hAnsi="Arial MT"/>
                              <w:spacing w:val="4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de Hidrógeno</w:t>
                          </w:r>
                          <w:r w:rsidR="00372B0B"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 xml:space="preserve"> 202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E371C9A" id="_x0000_t202" coordsize="21600,21600" o:spt="202" path="m,l,21600r21600,l21600,xe">
              <v:stroke joinstyle="miter"/>
              <v:path gradientshapeok="t" o:connecttype="rect"/>
            </v:shapetype>
            <v:shape id="Cuadro de texto 2094279551" o:spid="_x0000_s1033" type="#_x0000_t202" style="position:absolute;margin-left:68pt;margin-top:768.65pt;width:337.35pt;height:12pt;z-index:-251658237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" filled="f" stroked="f">
              <v:textbox inset="0,0,0,0">
                <w:txbxContent>
                  <w:p w14:paraId="358DC37F" w14:textId="68CF4BF9" w:rsidR="005E62BD" w:rsidRDefault="003F10A9">
                    <w:pPr>
                      <w:spacing w:before="19"/>
                      <w:ind w:left="20"/>
                      <w:rPr>
                        <w:rFonts w:ascii="Arial MT" w:hAnsi="Arial MT"/>
                        <w:sz w:val="14"/>
                      </w:rPr>
                    </w:pPr>
                    <w:r>
                      <w:rPr>
                        <w:rFonts w:ascii="Arial MT" w:hAnsi="Arial MT"/>
                        <w:w w:val="80"/>
                        <w:sz w:val="14"/>
                      </w:rPr>
                      <w:t>Proceso</w:t>
                    </w:r>
                    <w:r>
                      <w:rPr>
                        <w:rFonts w:ascii="Arial MT" w:hAnsi="Arial MT"/>
                        <w:spacing w:val="3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de</w:t>
                    </w:r>
                    <w:r>
                      <w:rPr>
                        <w:rFonts w:ascii="Arial MT" w:hAnsi="Arial MT"/>
                        <w:spacing w:val="3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postulación</w:t>
                    </w:r>
                    <w:r>
                      <w:rPr>
                        <w:rFonts w:ascii="Arial MT" w:hAnsi="Arial MT"/>
                        <w:spacing w:val="3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y</w:t>
                    </w:r>
                    <w:r>
                      <w:rPr>
                        <w:rFonts w:ascii="Arial MT" w:hAnsi="Arial MT"/>
                        <w:spacing w:val="2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selección</w:t>
                    </w:r>
                    <w:r>
                      <w:rPr>
                        <w:rFonts w:ascii="Arial MT" w:hAnsi="Arial MT"/>
                        <w:spacing w:val="4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de</w:t>
                    </w:r>
                    <w:r>
                      <w:rPr>
                        <w:rFonts w:ascii="Arial MT" w:hAnsi="Arial MT"/>
                        <w:spacing w:val="-2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las</w:t>
                    </w:r>
                    <w:r>
                      <w:rPr>
                        <w:rFonts w:ascii="Arial MT" w:hAnsi="Arial MT"/>
                        <w:spacing w:val="2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empresas</w:t>
                    </w:r>
                    <w:r>
                      <w:rPr>
                        <w:rFonts w:ascii="Arial MT" w:hAnsi="Arial MT"/>
                        <w:spacing w:val="5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participantes</w:t>
                    </w:r>
                    <w:r>
                      <w:rPr>
                        <w:rFonts w:ascii="Arial MT" w:hAnsi="Arial MT"/>
                        <w:spacing w:val="6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de</w:t>
                    </w:r>
                    <w:r>
                      <w:rPr>
                        <w:rFonts w:ascii="Arial MT" w:hAnsi="Arial MT"/>
                        <w:spacing w:val="3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la 2° Etapa de la Aceleradora</w:t>
                    </w:r>
                    <w:r>
                      <w:rPr>
                        <w:rFonts w:ascii="Arial MT" w:hAnsi="Arial MT"/>
                        <w:spacing w:val="4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de Hidrógeno</w:t>
                    </w:r>
                    <w:r w:rsidR="00372B0B">
                      <w:rPr>
                        <w:rFonts w:ascii="Arial MT" w:hAnsi="Arial MT"/>
                        <w:w w:val="80"/>
                        <w:sz w:val="14"/>
                      </w:rPr>
                      <w:t xml:space="preserve"> 202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1ED7A133" wp14:editId="51E5E11E">
              <wp:simplePos x="0" y="0"/>
              <wp:positionH relativeFrom="page">
                <wp:posOffset>402590</wp:posOffset>
              </wp:positionH>
              <wp:positionV relativeFrom="page">
                <wp:posOffset>9702165</wp:posOffset>
              </wp:positionV>
              <wp:extent cx="6489065" cy="372110"/>
              <wp:effectExtent l="2540" t="0" r="4445" b="3175"/>
              <wp:wrapNone/>
              <wp:docPr id="1596039786" name="Forma libre: forma 159603978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489065" cy="372110"/>
                      </a:xfrm>
                      <a:custGeom>
                        <a:avLst/>
                        <a:gdLst>
                          <a:gd name="T0" fmla="*/ 2147483646 w 10219"/>
                          <a:gd name="T1" fmla="*/ 2147483646 h 586"/>
                          <a:gd name="T2" fmla="*/ 0 w 10219"/>
                          <a:gd name="T3" fmla="*/ 2147483646 h 586"/>
                          <a:gd name="T4" fmla="*/ 0 w 10219"/>
                          <a:gd name="T5" fmla="*/ 2147483646 h 586"/>
                          <a:gd name="T6" fmla="*/ 0 w 10219"/>
                          <a:gd name="T7" fmla="*/ 2147483646 h 586"/>
                          <a:gd name="T8" fmla="*/ 0 w 10219"/>
                          <a:gd name="T9" fmla="*/ 2147483646 h 586"/>
                          <a:gd name="T10" fmla="*/ 2147483646 w 10219"/>
                          <a:gd name="T11" fmla="*/ 2147483646 h 586"/>
                          <a:gd name="T12" fmla="*/ 2147483646 w 10219"/>
                          <a:gd name="T13" fmla="*/ 2147483646 h 586"/>
                          <a:gd name="T14" fmla="*/ 2147483646 w 10219"/>
                          <a:gd name="T15" fmla="*/ 2147483646 h 586"/>
                          <a:gd name="T16" fmla="*/ 2147483646 w 10219"/>
                          <a:gd name="T17" fmla="*/ 2147483646 h 586"/>
                          <a:gd name="T18" fmla="*/ 2147483646 w 10219"/>
                          <a:gd name="T19" fmla="*/ 2147483646 h 586"/>
                          <a:gd name="T20" fmla="*/ 2147483646 w 10219"/>
                          <a:gd name="T21" fmla="*/ 2147483646 h 586"/>
                          <a:gd name="T22" fmla="*/ 2147483646 w 10219"/>
                          <a:gd name="T23" fmla="*/ 2147483646 h 586"/>
                          <a:gd name="T24" fmla="*/ 2147483646 w 10219"/>
                          <a:gd name="T25" fmla="*/ 2147483646 h 586"/>
                          <a:gd name="T26" fmla="*/ 2147483646 w 10219"/>
                          <a:gd name="T27" fmla="*/ 2147483646 h 586"/>
                          <a:gd name="T28" fmla="*/ 2147483646 w 10219"/>
                          <a:gd name="T29" fmla="*/ 2147483646 h 586"/>
                          <a:gd name="T30" fmla="*/ 2147483646 w 10219"/>
                          <a:gd name="T31" fmla="*/ 2147483646 h 586"/>
                          <a:gd name="T32" fmla="*/ 2147483646 w 10219"/>
                          <a:gd name="T33" fmla="*/ 2147483646 h 586"/>
                          <a:gd name="T34" fmla="*/ 2147483646 w 10219"/>
                          <a:gd name="T35" fmla="*/ 2147483646 h 586"/>
                          <a:gd name="T36" fmla="*/ 2147483646 w 10219"/>
                          <a:gd name="T37" fmla="*/ 2147483646 h 586"/>
                          <a:gd name="T38" fmla="*/ 0 60000 65536"/>
                          <a:gd name="T39" fmla="*/ 0 60000 65536"/>
                          <a:gd name="T40" fmla="*/ 0 60000 65536"/>
                          <a:gd name="T41" fmla="*/ 0 60000 65536"/>
                          <a:gd name="T42" fmla="*/ 0 60000 65536"/>
                          <a:gd name="T43" fmla="*/ 0 60000 65536"/>
                          <a:gd name="T44" fmla="*/ 0 60000 65536"/>
                          <a:gd name="T45" fmla="*/ 0 60000 65536"/>
                          <a:gd name="T46" fmla="*/ 0 60000 65536"/>
                          <a:gd name="T47" fmla="*/ 0 60000 65536"/>
                          <a:gd name="T48" fmla="*/ 0 60000 65536"/>
                          <a:gd name="T49" fmla="*/ 0 60000 65536"/>
                          <a:gd name="T50" fmla="*/ 0 60000 65536"/>
                          <a:gd name="T51" fmla="*/ 0 60000 65536"/>
                          <a:gd name="T52" fmla="*/ 0 60000 65536"/>
                          <a:gd name="T53" fmla="*/ 0 60000 65536"/>
                          <a:gd name="T54" fmla="*/ 0 60000 65536"/>
                          <a:gd name="T55" fmla="*/ 0 60000 65536"/>
                          <a:gd name="T56" fmla="*/ 0 60000 65536"/>
                        </a:gdLst>
                        <a:ahLst/>
                        <a:cxnLst>
                          <a:cxn ang="T38">
                            <a:pos x="T0" y="T1"/>
                          </a:cxn>
                          <a:cxn ang="T39">
                            <a:pos x="T2" y="T3"/>
                          </a:cxn>
                          <a:cxn ang="T40">
                            <a:pos x="T4" y="T5"/>
                          </a:cxn>
                          <a:cxn ang="T41">
                            <a:pos x="T6" y="T7"/>
                          </a:cxn>
                          <a:cxn ang="T42">
                            <a:pos x="T8" y="T9"/>
                          </a:cxn>
                          <a:cxn ang="T43">
                            <a:pos x="T10" y="T11"/>
                          </a:cxn>
                          <a:cxn ang="T44">
                            <a:pos x="T12" y="T13"/>
                          </a:cxn>
                          <a:cxn ang="T45">
                            <a:pos x="T14" y="T15"/>
                          </a:cxn>
                          <a:cxn ang="T46">
                            <a:pos x="T16" y="T17"/>
                          </a:cxn>
                          <a:cxn ang="T47">
                            <a:pos x="T18" y="T19"/>
                          </a:cxn>
                          <a:cxn ang="T48">
                            <a:pos x="T20" y="T21"/>
                          </a:cxn>
                          <a:cxn ang="T49">
                            <a:pos x="T22" y="T23"/>
                          </a:cxn>
                          <a:cxn ang="T50">
                            <a:pos x="T24" y="T25"/>
                          </a:cxn>
                          <a:cxn ang="T51">
                            <a:pos x="T26" y="T27"/>
                          </a:cxn>
                          <a:cxn ang="T52">
                            <a:pos x="T28" y="T29"/>
                          </a:cxn>
                          <a:cxn ang="T53">
                            <a:pos x="T30" y="T31"/>
                          </a:cxn>
                          <a:cxn ang="T54">
                            <a:pos x="T32" y="T33"/>
                          </a:cxn>
                          <a:cxn ang="T55">
                            <a:pos x="T34" y="T35"/>
                          </a:cxn>
                          <a:cxn ang="T56">
                            <a:pos x="T36" y="T37"/>
                          </a:cxn>
                        </a:cxnLst>
                        <a:rect l="0" t="0" r="r" b="b"/>
                        <a:pathLst>
                          <a:path w="10219" h="586">
                            <a:moveTo>
                              <a:pt x="10219" y="0"/>
                            </a:moveTo>
                            <a:lnTo>
                              <a:pt x="0" y="0"/>
                            </a:lnTo>
                            <a:lnTo>
                              <a:pt x="0" y="10"/>
                            </a:lnTo>
                            <a:lnTo>
                              <a:pt x="0" y="576"/>
                            </a:lnTo>
                            <a:lnTo>
                              <a:pt x="0" y="586"/>
                            </a:lnTo>
                            <a:lnTo>
                              <a:pt x="10219" y="586"/>
                            </a:lnTo>
                            <a:lnTo>
                              <a:pt x="10219" y="576"/>
                            </a:lnTo>
                            <a:lnTo>
                              <a:pt x="9" y="576"/>
                            </a:lnTo>
                            <a:lnTo>
                              <a:pt x="9" y="10"/>
                            </a:lnTo>
                            <a:lnTo>
                              <a:pt x="8786" y="10"/>
                            </a:lnTo>
                            <a:lnTo>
                              <a:pt x="8786" y="575"/>
                            </a:lnTo>
                            <a:lnTo>
                              <a:pt x="8795" y="575"/>
                            </a:lnTo>
                            <a:lnTo>
                              <a:pt x="8795" y="10"/>
                            </a:lnTo>
                            <a:lnTo>
                              <a:pt x="10209" y="10"/>
                            </a:lnTo>
                            <a:lnTo>
                              <a:pt x="10209" y="575"/>
                            </a:lnTo>
                            <a:lnTo>
                              <a:pt x="10219" y="575"/>
                            </a:lnTo>
                            <a:lnTo>
                              <a:pt x="10219" y="10"/>
                            </a:lnTo>
                            <a:lnTo>
                              <a:pt x="10219" y="9"/>
                            </a:lnTo>
                            <a:lnTo>
                              <a:pt x="10219" y="0"/>
                            </a:lnTo>
                            <a:close/>
                          </a:path>
                        </a:pathLst>
                      </a:custGeom>
                      <a:solidFill>
                        <a:srgbClr val="00000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 xmlns:a14="http://schemas.microsoft.com/office/drawing/2010/main" xmlns:a="http://schemas.openxmlformats.org/drawingml/2006/main" xmlns:w16du="http://schemas.microsoft.com/office/word/2023/wordml/word16du">
          <w:pict w14:anchorId="74EA3B1B">
            <v:shape id="Freeform 3" style="position:absolute;margin-left:31.7pt;margin-top:763.95pt;width:510.95pt;height:29.3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0219,586" o:spid="_x0000_s1026" fillcolor="black" stroked="f" path="m10219,l,,,10,,576r,10l10219,586r,-10l9,576,9,10r8777,l8786,575r9,l8795,10r1414,l10209,575r10,l10219,10r,-1l10219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" w14:anchorId="26C74EED">
              <v:path arrowok="t" o:connecttype="custom" o:connectlocs="2147483646,2147483646;0,2147483646;0,2147483646;0,2147483646;0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" o:connectangles="0,0,0,0,0,0,0,0,0,0,0,0,0,0,0,0,0,0,0"/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4" behindDoc="1" locked="0" layoutInCell="1" allowOverlap="1" wp14:anchorId="56E337F9" wp14:editId="300E251F">
              <wp:simplePos x="0" y="0"/>
              <wp:positionH relativeFrom="page">
                <wp:posOffset>6040120</wp:posOffset>
              </wp:positionH>
              <wp:positionV relativeFrom="page">
                <wp:posOffset>9813290</wp:posOffset>
              </wp:positionV>
              <wp:extent cx="669290" cy="142875"/>
              <wp:effectExtent l="1270" t="2540" r="0" b="0"/>
              <wp:wrapNone/>
              <wp:docPr id="1766012416" name="Cuadro de texto 17660124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69290" cy="1428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4833FAB" w14:textId="0A5CE8DE" w:rsidR="005E62BD" w:rsidRDefault="003F10A9">
                          <w:pPr>
                            <w:spacing w:before="20"/>
                            <w:ind w:left="20"/>
                            <w:rPr>
                              <w:rFonts w:ascii="Arial MT" w:hAnsi="Arial MT"/>
                              <w:sz w:val="16"/>
                            </w:rPr>
                          </w:pPr>
                          <w:r>
                            <w:rPr>
                              <w:rFonts w:ascii="Arial MT" w:hAnsi="Arial MT"/>
                              <w:w w:val="80"/>
                              <w:sz w:val="16"/>
                            </w:rPr>
                            <w:t>Página</w:t>
                          </w:r>
                          <w:r>
                            <w:rPr>
                              <w:rFonts w:ascii="Arial MT" w:hAnsi="Arial MT"/>
                              <w:spacing w:val="5"/>
                              <w:w w:val="80"/>
                              <w:sz w:val="16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Arial MT" w:hAnsi="Arial MT"/>
                              <w:w w:val="80"/>
                              <w:sz w:val="1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Arial MT" w:hAnsi="Arial MT"/>
                              <w:spacing w:val="2"/>
                              <w:w w:val="80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6"/>
                            </w:rPr>
                            <w:t>de</w:t>
                          </w:r>
                          <w:r>
                            <w:rPr>
                              <w:rFonts w:ascii="Arial MT" w:hAnsi="Arial MT"/>
                              <w:spacing w:val="2"/>
                              <w:w w:val="80"/>
                              <w:sz w:val="16"/>
                            </w:rPr>
                            <w:t xml:space="preserve"> </w:t>
                          </w:r>
                          <w:r w:rsidR="005113DF">
                            <w:rPr>
                              <w:rFonts w:ascii="Arial MT" w:hAnsi="Arial MT"/>
                              <w:w w:val="80"/>
                              <w:sz w:val="16"/>
                            </w:rPr>
                            <w:t>4</w:t>
                          </w:r>
                          <w:r w:rsidR="00FB5022">
                            <w:rPr>
                              <w:rFonts w:ascii="Arial MT" w:hAnsi="Arial MT"/>
                              <w:w w:val="80"/>
                              <w:sz w:val="16"/>
                            </w:rPr>
                            <w:t>8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6E337F9" id="Cuadro de texto 1766012416" o:spid="_x0000_s1034" type="#_x0000_t202" style="position:absolute;margin-left:475.6pt;margin-top:772.7pt;width:52.7pt;height:11.25pt;z-index:-2516582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" filled="f" stroked="f">
              <v:textbox inset="0,0,0,0">
                <w:txbxContent>
                  <w:p w14:paraId="64833FAB" w14:textId="0A5CE8DE" w:rsidR="005E62BD" w:rsidRDefault="003F10A9">
                    <w:pPr>
                      <w:spacing w:before="20"/>
                      <w:ind w:left="20"/>
                      <w:rPr>
                        <w:rFonts w:ascii="Arial MT" w:hAnsi="Arial MT"/>
                        <w:sz w:val="16"/>
                      </w:rPr>
                    </w:pPr>
                    <w:r>
                      <w:rPr>
                        <w:rFonts w:ascii="Arial MT" w:hAnsi="Arial MT"/>
                        <w:w w:val="80"/>
                        <w:sz w:val="16"/>
                      </w:rPr>
                      <w:t>Página</w:t>
                    </w:r>
                    <w:r>
                      <w:rPr>
                        <w:rFonts w:ascii="Arial MT" w:hAnsi="Arial MT"/>
                        <w:spacing w:val="5"/>
                        <w:w w:val="80"/>
                        <w:sz w:val="16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Arial MT" w:hAnsi="Arial MT"/>
                        <w:w w:val="80"/>
                        <w:sz w:val="16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</w:t>
                    </w:r>
                    <w:r>
                      <w:fldChar w:fldCharType="end"/>
                    </w:r>
                    <w:r>
                      <w:rPr>
                        <w:rFonts w:ascii="Arial MT" w:hAnsi="Arial MT"/>
                        <w:spacing w:val="2"/>
                        <w:w w:val="80"/>
                        <w:sz w:val="16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6"/>
                      </w:rPr>
                      <w:t>de</w:t>
                    </w:r>
                    <w:r>
                      <w:rPr>
                        <w:rFonts w:ascii="Arial MT" w:hAnsi="Arial MT"/>
                        <w:spacing w:val="2"/>
                        <w:w w:val="80"/>
                        <w:sz w:val="16"/>
                      </w:rPr>
                      <w:t xml:space="preserve"> </w:t>
                    </w:r>
                    <w:r w:rsidR="005113DF">
                      <w:rPr>
                        <w:rFonts w:ascii="Arial MT" w:hAnsi="Arial MT"/>
                        <w:w w:val="80"/>
                        <w:sz w:val="16"/>
                      </w:rPr>
                      <w:t>4</w:t>
                    </w:r>
                    <w:r w:rsidR="00FB5022">
                      <w:rPr>
                        <w:rFonts w:ascii="Arial MT" w:hAnsi="Arial MT"/>
                        <w:w w:val="80"/>
                        <w:sz w:val="16"/>
                      </w:rPr>
                      <w:t>8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BFC00B" w14:textId="77777777" w:rsidR="005F47E3" w:rsidRDefault="005F47E3" w:rsidP="00D3155E">
      <w:pPr>
        <w:spacing w:after="0" w:line="240" w:lineRule="auto"/>
      </w:pPr>
      <w:r>
        <w:separator/>
      </w:r>
    </w:p>
  </w:footnote>
  <w:footnote w:type="continuationSeparator" w:id="0">
    <w:p w14:paraId="3EC1DE27" w14:textId="77777777" w:rsidR="005F47E3" w:rsidRDefault="005F47E3" w:rsidP="00D3155E">
      <w:pPr>
        <w:spacing w:after="0" w:line="240" w:lineRule="auto"/>
      </w:pPr>
      <w:r>
        <w:continuationSeparator/>
      </w:r>
    </w:p>
  </w:footnote>
  <w:footnote w:type="continuationNotice" w:id="1">
    <w:p w14:paraId="4207A363" w14:textId="77777777" w:rsidR="005F47E3" w:rsidRDefault="005F47E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FE3505" w14:textId="08343878" w:rsidR="005E62BD" w:rsidRDefault="00B16497">
    <w:pPr>
      <w:pStyle w:val="Textoindependiente"/>
      <w:spacing w:line="14" w:lineRule="auto"/>
      <w:rPr>
        <w:sz w:val="20"/>
      </w:rPr>
    </w:pPr>
    <w:r w:rsidRPr="00B16497">
      <w:rPr>
        <w:noProof/>
        <w:sz w:val="20"/>
        <w:lang w:val="es-CL"/>
      </w:rPr>
      <w:drawing>
        <wp:anchor distT="0" distB="0" distL="114300" distR="114300" simplePos="0" relativeHeight="251658248" behindDoc="1" locked="0" layoutInCell="1" allowOverlap="1" wp14:anchorId="37B24E73" wp14:editId="672A4297">
          <wp:simplePos x="0" y="0"/>
          <wp:positionH relativeFrom="column">
            <wp:posOffset>558165</wp:posOffset>
          </wp:positionH>
          <wp:positionV relativeFrom="paragraph">
            <wp:posOffset>-165100</wp:posOffset>
          </wp:positionV>
          <wp:extent cx="510540" cy="462915"/>
          <wp:effectExtent l="0" t="0" r="0" b="0"/>
          <wp:wrapTight wrapText="bothSides">
            <wp:wrapPolygon edited="0">
              <wp:start x="0" y="0"/>
              <wp:lineTo x="0" y="20444"/>
              <wp:lineTo x="20955" y="20444"/>
              <wp:lineTo x="20955" y="0"/>
              <wp:lineTo x="0" y="0"/>
            </wp:wrapPolygon>
          </wp:wrapTight>
          <wp:docPr id="3" name="Imagen 3" descr="Gráfico&#10;&#10;Descripción generada automáticamente con confianza baja">
            <a:extLst xmlns:a="http://schemas.openxmlformats.org/drawingml/2006/main">
              <a:ext uri="{FF2B5EF4-FFF2-40B4-BE49-F238E27FC236}">
                <a16:creationId xmlns:a16="http://schemas.microsoft.com/office/drawing/2014/main" id="{1877F383-52EA-9EA3-A6CD-073BF9F167DB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n 2" descr="Gráfico&#10;&#10;Descripción generada automáticamente con confianza baja">
                    <a:extLst>
                      <a:ext uri="{FF2B5EF4-FFF2-40B4-BE49-F238E27FC236}">
                        <a16:creationId xmlns:a16="http://schemas.microsoft.com/office/drawing/2014/main" id="{1877F383-52EA-9EA3-A6CD-073BF9F167DB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0540" cy="4629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0" distR="0" simplePos="0" relativeHeight="251658240" behindDoc="1" locked="0" layoutInCell="1" allowOverlap="1" wp14:anchorId="74A6DB68" wp14:editId="75575824">
          <wp:simplePos x="0" y="0"/>
          <wp:positionH relativeFrom="page">
            <wp:posOffset>395605</wp:posOffset>
          </wp:positionH>
          <wp:positionV relativeFrom="page">
            <wp:posOffset>354330</wp:posOffset>
          </wp:positionV>
          <wp:extent cx="1102994" cy="400049"/>
          <wp:effectExtent l="0" t="0" r="0" b="0"/>
          <wp:wrapNone/>
          <wp:docPr id="1329575713" name="Imagen 13295757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102994" cy="40004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31C05">
      <w:rPr>
        <w:noProof/>
      </w:rPr>
      <w:drawing>
        <wp:anchor distT="0" distB="0" distL="114300" distR="114300" simplePos="0" relativeHeight="251658241" behindDoc="1" locked="0" layoutInCell="1" allowOverlap="1" wp14:anchorId="16275FC9" wp14:editId="159448D6">
          <wp:simplePos x="0" y="0"/>
          <wp:positionH relativeFrom="margin">
            <wp:align>right</wp:align>
          </wp:positionH>
          <wp:positionV relativeFrom="paragraph">
            <wp:posOffset>-34925</wp:posOffset>
          </wp:positionV>
          <wp:extent cx="673100" cy="422275"/>
          <wp:effectExtent l="0" t="0" r="0" b="0"/>
          <wp:wrapTight wrapText="bothSides">
            <wp:wrapPolygon edited="0">
              <wp:start x="10392" y="0"/>
              <wp:lineTo x="7336" y="3898"/>
              <wp:lineTo x="0" y="15591"/>
              <wp:lineTo x="0" y="20463"/>
              <wp:lineTo x="20785" y="20463"/>
              <wp:lineTo x="20785" y="13642"/>
              <wp:lineTo x="15894" y="1949"/>
              <wp:lineTo x="14060" y="0"/>
              <wp:lineTo x="10392" y="0"/>
            </wp:wrapPolygon>
          </wp:wrapTight>
          <wp:docPr id="391628209" name="Imagen 391628209" descr="Icono&#10;&#10;Descripción generada automáticamente">
            <a:extLst xmlns:a="http://schemas.openxmlformats.org/drawingml/2006/main">
              <a:ext uri="{FF2B5EF4-FFF2-40B4-BE49-F238E27FC236}">
                <a16:creationId xmlns:a16="http://schemas.microsoft.com/office/drawing/2014/main" id="{A05E07D9-CB5F-09B7-E179-46875AEE47E4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Google Shape;13;p10" descr="Icono&#10;&#10;Descripción generada automáticamente">
                    <a:extLst>
                      <a:ext uri="{FF2B5EF4-FFF2-40B4-BE49-F238E27FC236}">
                        <a16:creationId xmlns:a16="http://schemas.microsoft.com/office/drawing/2014/main" id="{A05E07D9-CB5F-09B7-E179-46875AEE47E4}"/>
                      </a:ext>
                    </a:extLst>
                  </pic:cNvPr>
                  <pic:cNvPicPr preferRelativeResize="0"/>
                </pic:nvPicPr>
                <pic:blipFill rotWithShape="1">
                  <a:blip r:embed="rId3">
                    <a:alphaModFix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>
                  <a:xfrm>
                    <a:off x="0" y="0"/>
                    <a:ext cx="673100" cy="422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91634"/>
    <w:multiLevelType w:val="multilevel"/>
    <w:tmpl w:val="BF7EFF16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Roman"/>
      <w:lvlText w:val="%2."/>
      <w:lvlJc w:val="righ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" w15:restartNumberingAfterBreak="0">
    <w:nsid w:val="02E53E5D"/>
    <w:multiLevelType w:val="hybridMultilevel"/>
    <w:tmpl w:val="65284B2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2B2765"/>
    <w:multiLevelType w:val="hybridMultilevel"/>
    <w:tmpl w:val="CD8C2016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3511A9"/>
    <w:multiLevelType w:val="hybridMultilevel"/>
    <w:tmpl w:val="550E4A0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194612"/>
    <w:multiLevelType w:val="hybridMultilevel"/>
    <w:tmpl w:val="F6801D84"/>
    <w:lvl w:ilvl="0" w:tplc="90B04EA6">
      <w:start w:val="1"/>
      <w:numFmt w:val="lowerLetter"/>
      <w:lvlText w:val="%1)"/>
      <w:lvlJc w:val="left"/>
      <w:pPr>
        <w:ind w:left="649" w:hanging="428"/>
      </w:pPr>
      <w:rPr>
        <w:rFonts w:asciiTheme="minorHAnsi" w:eastAsia="Arial MT" w:hAnsiTheme="minorHAnsi" w:cstheme="minorHAnsi" w:hint="default"/>
        <w:b w:val="0"/>
        <w:bCs w:val="0"/>
        <w:spacing w:val="0"/>
        <w:w w:val="97"/>
        <w:sz w:val="20"/>
        <w:szCs w:val="20"/>
        <w:lang w:val="es-ES" w:eastAsia="en-US" w:bidi="ar-SA"/>
      </w:rPr>
    </w:lvl>
    <w:lvl w:ilvl="1" w:tplc="C8502734">
      <w:numFmt w:val="bullet"/>
      <w:lvlText w:val="•"/>
      <w:lvlJc w:val="left"/>
      <w:pPr>
        <w:ind w:left="1504" w:hanging="428"/>
      </w:pPr>
      <w:rPr>
        <w:lang w:val="es-ES" w:eastAsia="en-US" w:bidi="ar-SA"/>
      </w:rPr>
    </w:lvl>
    <w:lvl w:ilvl="2" w:tplc="44D6274E">
      <w:numFmt w:val="bullet"/>
      <w:lvlText w:val="•"/>
      <w:lvlJc w:val="left"/>
      <w:pPr>
        <w:ind w:left="2368" w:hanging="428"/>
      </w:pPr>
      <w:rPr>
        <w:lang w:val="es-ES" w:eastAsia="en-US" w:bidi="ar-SA"/>
      </w:rPr>
    </w:lvl>
    <w:lvl w:ilvl="3" w:tplc="48AC73DC">
      <w:numFmt w:val="bullet"/>
      <w:lvlText w:val="•"/>
      <w:lvlJc w:val="left"/>
      <w:pPr>
        <w:ind w:left="3232" w:hanging="428"/>
      </w:pPr>
      <w:rPr>
        <w:lang w:val="es-ES" w:eastAsia="en-US" w:bidi="ar-SA"/>
      </w:rPr>
    </w:lvl>
    <w:lvl w:ilvl="4" w:tplc="1EA852DC">
      <w:numFmt w:val="bullet"/>
      <w:lvlText w:val="•"/>
      <w:lvlJc w:val="left"/>
      <w:pPr>
        <w:ind w:left="4096" w:hanging="428"/>
      </w:pPr>
      <w:rPr>
        <w:lang w:val="es-ES" w:eastAsia="en-US" w:bidi="ar-SA"/>
      </w:rPr>
    </w:lvl>
    <w:lvl w:ilvl="5" w:tplc="368CDF9E">
      <w:numFmt w:val="bullet"/>
      <w:lvlText w:val="•"/>
      <w:lvlJc w:val="left"/>
      <w:pPr>
        <w:ind w:left="4960" w:hanging="428"/>
      </w:pPr>
      <w:rPr>
        <w:lang w:val="es-ES" w:eastAsia="en-US" w:bidi="ar-SA"/>
      </w:rPr>
    </w:lvl>
    <w:lvl w:ilvl="6" w:tplc="3AB46982">
      <w:numFmt w:val="bullet"/>
      <w:lvlText w:val="•"/>
      <w:lvlJc w:val="left"/>
      <w:pPr>
        <w:ind w:left="5824" w:hanging="428"/>
      </w:pPr>
      <w:rPr>
        <w:lang w:val="es-ES" w:eastAsia="en-US" w:bidi="ar-SA"/>
      </w:rPr>
    </w:lvl>
    <w:lvl w:ilvl="7" w:tplc="0AEAF338">
      <w:numFmt w:val="bullet"/>
      <w:lvlText w:val="•"/>
      <w:lvlJc w:val="left"/>
      <w:pPr>
        <w:ind w:left="6688" w:hanging="428"/>
      </w:pPr>
      <w:rPr>
        <w:lang w:val="es-ES" w:eastAsia="en-US" w:bidi="ar-SA"/>
      </w:rPr>
    </w:lvl>
    <w:lvl w:ilvl="8" w:tplc="5B1C98DE">
      <w:numFmt w:val="bullet"/>
      <w:lvlText w:val="•"/>
      <w:lvlJc w:val="left"/>
      <w:pPr>
        <w:ind w:left="7552" w:hanging="428"/>
      </w:pPr>
      <w:rPr>
        <w:lang w:val="es-ES" w:eastAsia="en-US" w:bidi="ar-SA"/>
      </w:rPr>
    </w:lvl>
  </w:abstractNum>
  <w:abstractNum w:abstractNumId="5" w15:restartNumberingAfterBreak="0">
    <w:nsid w:val="05DB5F18"/>
    <w:multiLevelType w:val="hybridMultilevel"/>
    <w:tmpl w:val="C5921398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1909A5"/>
    <w:multiLevelType w:val="hybridMultilevel"/>
    <w:tmpl w:val="9E9435F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9B928ED"/>
    <w:multiLevelType w:val="hybridMultilevel"/>
    <w:tmpl w:val="6354EEF8"/>
    <w:lvl w:ilvl="0" w:tplc="83B2B3E0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2D1045"/>
    <w:multiLevelType w:val="hybridMultilevel"/>
    <w:tmpl w:val="D174DC6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upperRoman"/>
      <w:lvlText w:val="%2."/>
      <w:lvlJc w:val="right"/>
      <w:pPr>
        <w:ind w:left="1440" w:hanging="360"/>
      </w:pPr>
    </w:lvl>
    <w:lvl w:ilvl="2" w:tplc="0C72EA2A">
      <w:numFmt w:val="bullet"/>
      <w:lvlText w:val="•"/>
      <w:lvlJc w:val="left"/>
      <w:pPr>
        <w:ind w:left="2340" w:hanging="360"/>
      </w:pPr>
      <w:rPr>
        <w:rFonts w:hint="default"/>
        <w:lang w:val="es-ES" w:eastAsia="en-US" w:bidi="ar-SA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0763CB3"/>
    <w:multiLevelType w:val="hybridMultilevel"/>
    <w:tmpl w:val="9A70630A"/>
    <w:lvl w:ilvl="0" w:tplc="9ED61B64">
      <w:numFmt w:val="bullet"/>
      <w:lvlText w:val="•"/>
      <w:lvlJc w:val="left"/>
      <w:pPr>
        <w:ind w:left="720" w:hanging="360"/>
      </w:pPr>
      <w:rPr>
        <w:rFonts w:hint="default"/>
        <w:lang w:val="es-ES" w:eastAsia="en-US" w:bidi="ar-SA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1DB39A2"/>
    <w:multiLevelType w:val="hybridMultilevel"/>
    <w:tmpl w:val="149298BE"/>
    <w:lvl w:ilvl="0" w:tplc="7FBCC5D2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AE3907"/>
    <w:multiLevelType w:val="hybridMultilevel"/>
    <w:tmpl w:val="0A34E272"/>
    <w:lvl w:ilvl="0" w:tplc="90B04EA6">
      <w:start w:val="1"/>
      <w:numFmt w:val="lowerLetter"/>
      <w:lvlText w:val="%1)"/>
      <w:lvlJc w:val="left"/>
      <w:pPr>
        <w:ind w:left="720" w:hanging="360"/>
      </w:pPr>
      <w:rPr>
        <w:rFonts w:asciiTheme="minorHAnsi" w:eastAsia="Arial MT" w:hAnsiTheme="minorHAnsi" w:cstheme="minorHAnsi" w:hint="default"/>
        <w:b w:val="0"/>
        <w:bCs w:val="0"/>
        <w:spacing w:val="0"/>
        <w:w w:val="97"/>
        <w:sz w:val="20"/>
        <w:szCs w:val="20"/>
        <w:lang w:val="es-ES" w:eastAsia="en-US" w:bidi="ar-SA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64B6925"/>
    <w:multiLevelType w:val="hybridMultilevel"/>
    <w:tmpl w:val="D4C2CF46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>
      <w:start w:val="1"/>
      <w:numFmt w:val="lowerLetter"/>
      <w:lvlText w:val="%2."/>
      <w:lvlJc w:val="left"/>
      <w:pPr>
        <w:ind w:left="1440" w:hanging="360"/>
      </w:pPr>
    </w:lvl>
    <w:lvl w:ilvl="2" w:tplc="28BE4FE2">
      <w:start w:val="1"/>
      <w:numFmt w:val="decimal"/>
      <w:lvlText w:val="%3-"/>
      <w:lvlJc w:val="left"/>
      <w:pPr>
        <w:ind w:left="2340" w:hanging="360"/>
      </w:pPr>
      <w:rPr>
        <w:rFonts w:hint="default"/>
      </w:r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D3C3989"/>
    <w:multiLevelType w:val="hybridMultilevel"/>
    <w:tmpl w:val="2A40568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DAA30E1"/>
    <w:multiLevelType w:val="hybridMultilevel"/>
    <w:tmpl w:val="A5E6179A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A75E5E"/>
    <w:multiLevelType w:val="multilevel"/>
    <w:tmpl w:val="E9C6F47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Ttulo1"/>
      <w:lvlText w:val="%2."/>
      <w:lvlJc w:val="left"/>
      <w:pPr>
        <w:ind w:left="5464" w:hanging="360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1C9587F"/>
    <w:multiLevelType w:val="hybridMultilevel"/>
    <w:tmpl w:val="7BCA9A70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927B81"/>
    <w:multiLevelType w:val="hybridMultilevel"/>
    <w:tmpl w:val="A412C056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63153C"/>
    <w:multiLevelType w:val="hybridMultilevel"/>
    <w:tmpl w:val="A342C98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02D5976"/>
    <w:multiLevelType w:val="hybridMultilevel"/>
    <w:tmpl w:val="A8183152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8D2DBA"/>
    <w:multiLevelType w:val="hybridMultilevel"/>
    <w:tmpl w:val="CB8C710E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0351BE"/>
    <w:multiLevelType w:val="hybridMultilevel"/>
    <w:tmpl w:val="4FC0D050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D41B87"/>
    <w:multiLevelType w:val="hybridMultilevel"/>
    <w:tmpl w:val="61B6FA54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5C04F9"/>
    <w:multiLevelType w:val="hybridMultilevel"/>
    <w:tmpl w:val="A818315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8E570B4"/>
    <w:multiLevelType w:val="hybridMultilevel"/>
    <w:tmpl w:val="72AA661C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9F980112">
      <w:start w:val="1"/>
      <w:numFmt w:val="upperRoman"/>
      <w:lvlText w:val="%2."/>
      <w:lvlJc w:val="right"/>
      <w:pPr>
        <w:ind w:left="1260" w:hanging="180"/>
      </w:pPr>
      <w:rPr>
        <w:b w:val="0"/>
        <w:bCs w:val="0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1191A13"/>
    <w:multiLevelType w:val="hybridMultilevel"/>
    <w:tmpl w:val="07E077BC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AD5098"/>
    <w:multiLevelType w:val="hybridMultilevel"/>
    <w:tmpl w:val="22FA4F50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86E60CD"/>
    <w:multiLevelType w:val="hybridMultilevel"/>
    <w:tmpl w:val="39F494B0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4C350D"/>
    <w:multiLevelType w:val="hybridMultilevel"/>
    <w:tmpl w:val="DA0A55FA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880F46"/>
    <w:multiLevelType w:val="hybridMultilevel"/>
    <w:tmpl w:val="2DC8A31A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C909BC"/>
    <w:multiLevelType w:val="hybridMultilevel"/>
    <w:tmpl w:val="67C0B3A4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A02E3B"/>
    <w:multiLevelType w:val="hybridMultilevel"/>
    <w:tmpl w:val="9F96DEA4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6732D0"/>
    <w:multiLevelType w:val="multilevel"/>
    <w:tmpl w:val="24ECB68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08" w:hanging="432"/>
      </w:pPr>
      <w:rPr>
        <w:rFonts w:asciiTheme="majorHAnsi" w:hAnsiTheme="majorHAnsi" w:cstheme="majorHAnsi" w:hint="default"/>
        <w:sz w:val="26"/>
        <w:szCs w:val="26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491E84"/>
    <w:multiLevelType w:val="hybridMultilevel"/>
    <w:tmpl w:val="99609B10"/>
    <w:lvl w:ilvl="0" w:tplc="32C04FFC">
      <w:start w:val="1"/>
      <w:numFmt w:val="decimal"/>
      <w:lvlText w:val="%1."/>
      <w:lvlJc w:val="left"/>
      <w:pPr>
        <w:ind w:left="1068" w:hanging="360"/>
      </w:pPr>
      <w:rPr>
        <w:sz w:val="20"/>
        <w:szCs w:val="20"/>
      </w:rPr>
    </w:lvl>
    <w:lvl w:ilvl="1" w:tplc="340A0019" w:tentative="1">
      <w:start w:val="1"/>
      <w:numFmt w:val="lowerLetter"/>
      <w:lvlText w:val="%2."/>
      <w:lvlJc w:val="left"/>
      <w:pPr>
        <w:ind w:left="1788" w:hanging="360"/>
      </w:pPr>
    </w:lvl>
    <w:lvl w:ilvl="2" w:tplc="340A001B" w:tentative="1">
      <w:start w:val="1"/>
      <w:numFmt w:val="lowerRoman"/>
      <w:lvlText w:val="%3."/>
      <w:lvlJc w:val="right"/>
      <w:pPr>
        <w:ind w:left="2508" w:hanging="180"/>
      </w:pPr>
    </w:lvl>
    <w:lvl w:ilvl="3" w:tplc="340A000F" w:tentative="1">
      <w:start w:val="1"/>
      <w:numFmt w:val="decimal"/>
      <w:lvlText w:val="%4."/>
      <w:lvlJc w:val="left"/>
      <w:pPr>
        <w:ind w:left="3228" w:hanging="360"/>
      </w:pPr>
    </w:lvl>
    <w:lvl w:ilvl="4" w:tplc="340A0019" w:tentative="1">
      <w:start w:val="1"/>
      <w:numFmt w:val="lowerLetter"/>
      <w:lvlText w:val="%5."/>
      <w:lvlJc w:val="left"/>
      <w:pPr>
        <w:ind w:left="3948" w:hanging="360"/>
      </w:pPr>
    </w:lvl>
    <w:lvl w:ilvl="5" w:tplc="340A001B" w:tentative="1">
      <w:start w:val="1"/>
      <w:numFmt w:val="lowerRoman"/>
      <w:lvlText w:val="%6."/>
      <w:lvlJc w:val="right"/>
      <w:pPr>
        <w:ind w:left="4668" w:hanging="180"/>
      </w:pPr>
    </w:lvl>
    <w:lvl w:ilvl="6" w:tplc="340A000F" w:tentative="1">
      <w:start w:val="1"/>
      <w:numFmt w:val="decimal"/>
      <w:lvlText w:val="%7."/>
      <w:lvlJc w:val="left"/>
      <w:pPr>
        <w:ind w:left="5388" w:hanging="360"/>
      </w:pPr>
    </w:lvl>
    <w:lvl w:ilvl="7" w:tplc="340A0019" w:tentative="1">
      <w:start w:val="1"/>
      <w:numFmt w:val="lowerLetter"/>
      <w:lvlText w:val="%8."/>
      <w:lvlJc w:val="left"/>
      <w:pPr>
        <w:ind w:left="6108" w:hanging="360"/>
      </w:pPr>
    </w:lvl>
    <w:lvl w:ilvl="8" w:tplc="34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4" w15:restartNumberingAfterBreak="0">
    <w:nsid w:val="6CF83911"/>
    <w:multiLevelType w:val="hybridMultilevel"/>
    <w:tmpl w:val="0400AF10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774681F"/>
    <w:multiLevelType w:val="multilevel"/>
    <w:tmpl w:val="BF7EFF16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Roman"/>
      <w:lvlText w:val="%2."/>
      <w:lvlJc w:val="righ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36" w15:restartNumberingAfterBreak="0">
    <w:nsid w:val="7A333F99"/>
    <w:multiLevelType w:val="hybridMultilevel"/>
    <w:tmpl w:val="1AF8F99E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056120"/>
    <w:multiLevelType w:val="hybridMultilevel"/>
    <w:tmpl w:val="A78C381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EBC409F"/>
    <w:multiLevelType w:val="hybridMultilevel"/>
    <w:tmpl w:val="BF8AA6D0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7479172">
    <w:abstractNumId w:val="32"/>
  </w:num>
  <w:num w:numId="2" w16cid:durableId="1508982209">
    <w:abstractNumId w:val="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 w16cid:durableId="59450014">
    <w:abstractNumId w:val="21"/>
  </w:num>
  <w:num w:numId="4" w16cid:durableId="994574424">
    <w:abstractNumId w:val="31"/>
  </w:num>
  <w:num w:numId="5" w16cid:durableId="773744679">
    <w:abstractNumId w:val="36"/>
  </w:num>
  <w:num w:numId="6" w16cid:durableId="1156722669">
    <w:abstractNumId w:val="25"/>
  </w:num>
  <w:num w:numId="7" w16cid:durableId="19090266">
    <w:abstractNumId w:val="5"/>
  </w:num>
  <w:num w:numId="8" w16cid:durableId="752820670">
    <w:abstractNumId w:val="17"/>
  </w:num>
  <w:num w:numId="9" w16cid:durableId="844171007">
    <w:abstractNumId w:val="9"/>
  </w:num>
  <w:num w:numId="10" w16cid:durableId="1722510446">
    <w:abstractNumId w:val="24"/>
  </w:num>
  <w:num w:numId="11" w16cid:durableId="657880848">
    <w:abstractNumId w:val="34"/>
  </w:num>
  <w:num w:numId="12" w16cid:durableId="1525286510">
    <w:abstractNumId w:val="33"/>
  </w:num>
  <w:num w:numId="13" w16cid:durableId="82722146">
    <w:abstractNumId w:val="7"/>
  </w:num>
  <w:num w:numId="14" w16cid:durableId="1845513939">
    <w:abstractNumId w:val="20"/>
  </w:num>
  <w:num w:numId="15" w16cid:durableId="2032759419">
    <w:abstractNumId w:val="14"/>
  </w:num>
  <w:num w:numId="16" w16cid:durableId="1920599560">
    <w:abstractNumId w:val="12"/>
  </w:num>
  <w:num w:numId="17" w16cid:durableId="2103601295">
    <w:abstractNumId w:val="0"/>
  </w:num>
  <w:num w:numId="18" w16cid:durableId="173154717">
    <w:abstractNumId w:val="26"/>
  </w:num>
  <w:num w:numId="19" w16cid:durableId="311100740">
    <w:abstractNumId w:val="18"/>
  </w:num>
  <w:num w:numId="20" w16cid:durableId="1799370661">
    <w:abstractNumId w:val="28"/>
  </w:num>
  <w:num w:numId="21" w16cid:durableId="1439444541">
    <w:abstractNumId w:val="27"/>
  </w:num>
  <w:num w:numId="22" w16cid:durableId="761683626">
    <w:abstractNumId w:val="30"/>
  </w:num>
  <w:num w:numId="23" w16cid:durableId="1143808542">
    <w:abstractNumId w:val="16"/>
  </w:num>
  <w:num w:numId="24" w16cid:durableId="1646542551">
    <w:abstractNumId w:val="37"/>
  </w:num>
  <w:num w:numId="25" w16cid:durableId="1581057460">
    <w:abstractNumId w:val="8"/>
  </w:num>
  <w:num w:numId="26" w16cid:durableId="681324049">
    <w:abstractNumId w:val="1"/>
  </w:num>
  <w:num w:numId="27" w16cid:durableId="441071997">
    <w:abstractNumId w:val="19"/>
  </w:num>
  <w:num w:numId="28" w16cid:durableId="984313909">
    <w:abstractNumId w:val="35"/>
  </w:num>
  <w:num w:numId="29" w16cid:durableId="415905218">
    <w:abstractNumId w:val="38"/>
  </w:num>
  <w:num w:numId="30" w16cid:durableId="747462258">
    <w:abstractNumId w:val="11"/>
  </w:num>
  <w:num w:numId="31" w16cid:durableId="1839297924">
    <w:abstractNumId w:val="15"/>
  </w:num>
  <w:num w:numId="32" w16cid:durableId="1838419912">
    <w:abstractNumId w:val="13"/>
  </w:num>
  <w:num w:numId="33" w16cid:durableId="867719982">
    <w:abstractNumId w:val="22"/>
  </w:num>
  <w:num w:numId="34" w16cid:durableId="646512881">
    <w:abstractNumId w:val="6"/>
  </w:num>
  <w:num w:numId="35" w16cid:durableId="336269536">
    <w:abstractNumId w:val="10"/>
  </w:num>
  <w:num w:numId="36" w16cid:durableId="1367212807">
    <w:abstractNumId w:val="29"/>
  </w:num>
  <w:num w:numId="37" w16cid:durableId="529225059">
    <w:abstractNumId w:val="3"/>
  </w:num>
  <w:num w:numId="38" w16cid:durableId="1694106882">
    <w:abstractNumId w:val="23"/>
  </w:num>
  <w:num w:numId="39" w16cid:durableId="340206996">
    <w:abstractNumId w:val="2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3MTQ2sbCwNDI0MTJS0lEKTi0uzszPAykwrAUA3i8tVywAAAA="/>
  </w:docVars>
  <w:rsids>
    <w:rsidRoot w:val="00CE7066"/>
    <w:rsid w:val="000010E2"/>
    <w:rsid w:val="0000130D"/>
    <w:rsid w:val="00001C97"/>
    <w:rsid w:val="00001E08"/>
    <w:rsid w:val="00002142"/>
    <w:rsid w:val="00002A66"/>
    <w:rsid w:val="00003393"/>
    <w:rsid w:val="000035F0"/>
    <w:rsid w:val="0000373B"/>
    <w:rsid w:val="000037C8"/>
    <w:rsid w:val="000039B2"/>
    <w:rsid w:val="0000432F"/>
    <w:rsid w:val="00004F69"/>
    <w:rsid w:val="000057EA"/>
    <w:rsid w:val="00006CA9"/>
    <w:rsid w:val="00006FAC"/>
    <w:rsid w:val="000079BF"/>
    <w:rsid w:val="000102FB"/>
    <w:rsid w:val="00010BB1"/>
    <w:rsid w:val="00011093"/>
    <w:rsid w:val="00011C1A"/>
    <w:rsid w:val="000124AE"/>
    <w:rsid w:val="0001267F"/>
    <w:rsid w:val="00012F02"/>
    <w:rsid w:val="000138B1"/>
    <w:rsid w:val="00013E3E"/>
    <w:rsid w:val="000141F5"/>
    <w:rsid w:val="0001478D"/>
    <w:rsid w:val="00014870"/>
    <w:rsid w:val="00014AEB"/>
    <w:rsid w:val="00015058"/>
    <w:rsid w:val="00015415"/>
    <w:rsid w:val="0001544E"/>
    <w:rsid w:val="00016942"/>
    <w:rsid w:val="00016D3A"/>
    <w:rsid w:val="00017065"/>
    <w:rsid w:val="000171A5"/>
    <w:rsid w:val="0001777B"/>
    <w:rsid w:val="0002047A"/>
    <w:rsid w:val="000207F1"/>
    <w:rsid w:val="00020B1D"/>
    <w:rsid w:val="00020C84"/>
    <w:rsid w:val="00020C8E"/>
    <w:rsid w:val="00020DDE"/>
    <w:rsid w:val="00020F3C"/>
    <w:rsid w:val="00020F7F"/>
    <w:rsid w:val="00021488"/>
    <w:rsid w:val="00021756"/>
    <w:rsid w:val="0002187E"/>
    <w:rsid w:val="0002275A"/>
    <w:rsid w:val="00022870"/>
    <w:rsid w:val="0002288C"/>
    <w:rsid w:val="00023543"/>
    <w:rsid w:val="0002391B"/>
    <w:rsid w:val="00023DBB"/>
    <w:rsid w:val="00023ED2"/>
    <w:rsid w:val="00024022"/>
    <w:rsid w:val="00024416"/>
    <w:rsid w:val="00024D4D"/>
    <w:rsid w:val="0002562D"/>
    <w:rsid w:val="00025758"/>
    <w:rsid w:val="00025EE4"/>
    <w:rsid w:val="000264E1"/>
    <w:rsid w:val="000268CC"/>
    <w:rsid w:val="00026E6D"/>
    <w:rsid w:val="00027542"/>
    <w:rsid w:val="00027D1C"/>
    <w:rsid w:val="000302FC"/>
    <w:rsid w:val="00030404"/>
    <w:rsid w:val="000309B2"/>
    <w:rsid w:val="00030DF8"/>
    <w:rsid w:val="00031CA2"/>
    <w:rsid w:val="00031E59"/>
    <w:rsid w:val="0003249F"/>
    <w:rsid w:val="00032B59"/>
    <w:rsid w:val="00032D11"/>
    <w:rsid w:val="00032D5A"/>
    <w:rsid w:val="00033452"/>
    <w:rsid w:val="00034BE9"/>
    <w:rsid w:val="00034E01"/>
    <w:rsid w:val="000350BE"/>
    <w:rsid w:val="00035E93"/>
    <w:rsid w:val="00036009"/>
    <w:rsid w:val="000366E8"/>
    <w:rsid w:val="00036916"/>
    <w:rsid w:val="000374D0"/>
    <w:rsid w:val="000403DE"/>
    <w:rsid w:val="00040774"/>
    <w:rsid w:val="00040F0A"/>
    <w:rsid w:val="00041750"/>
    <w:rsid w:val="00041AA6"/>
    <w:rsid w:val="00041D32"/>
    <w:rsid w:val="00042463"/>
    <w:rsid w:val="00042681"/>
    <w:rsid w:val="000426AC"/>
    <w:rsid w:val="000426ED"/>
    <w:rsid w:val="00043DBA"/>
    <w:rsid w:val="00044325"/>
    <w:rsid w:val="0004555D"/>
    <w:rsid w:val="00045E26"/>
    <w:rsid w:val="00046521"/>
    <w:rsid w:val="000468A5"/>
    <w:rsid w:val="00047150"/>
    <w:rsid w:val="000474F9"/>
    <w:rsid w:val="000475E8"/>
    <w:rsid w:val="0004761E"/>
    <w:rsid w:val="000476A0"/>
    <w:rsid w:val="00047C98"/>
    <w:rsid w:val="0004CD95"/>
    <w:rsid w:val="00051114"/>
    <w:rsid w:val="000515FB"/>
    <w:rsid w:val="000518B6"/>
    <w:rsid w:val="00051D61"/>
    <w:rsid w:val="0005213F"/>
    <w:rsid w:val="00052BA6"/>
    <w:rsid w:val="00052C85"/>
    <w:rsid w:val="00053550"/>
    <w:rsid w:val="00053A73"/>
    <w:rsid w:val="0005402A"/>
    <w:rsid w:val="00054692"/>
    <w:rsid w:val="00054952"/>
    <w:rsid w:val="000549EF"/>
    <w:rsid w:val="00054A6E"/>
    <w:rsid w:val="00054E1B"/>
    <w:rsid w:val="00055000"/>
    <w:rsid w:val="0005514A"/>
    <w:rsid w:val="00055616"/>
    <w:rsid w:val="00055706"/>
    <w:rsid w:val="00055DC1"/>
    <w:rsid w:val="00055E66"/>
    <w:rsid w:val="00055FB2"/>
    <w:rsid w:val="00056208"/>
    <w:rsid w:val="000567EC"/>
    <w:rsid w:val="00056D08"/>
    <w:rsid w:val="00057236"/>
    <w:rsid w:val="00060044"/>
    <w:rsid w:val="0006006A"/>
    <w:rsid w:val="0006037C"/>
    <w:rsid w:val="0006081F"/>
    <w:rsid w:val="0006086E"/>
    <w:rsid w:val="00060B1C"/>
    <w:rsid w:val="000616C4"/>
    <w:rsid w:val="00061BF9"/>
    <w:rsid w:val="00061F77"/>
    <w:rsid w:val="00062547"/>
    <w:rsid w:val="00062BA0"/>
    <w:rsid w:val="00063C95"/>
    <w:rsid w:val="000643B0"/>
    <w:rsid w:val="00064D37"/>
    <w:rsid w:val="000654E9"/>
    <w:rsid w:val="00065D5E"/>
    <w:rsid w:val="00065DD1"/>
    <w:rsid w:val="000661A8"/>
    <w:rsid w:val="0006661F"/>
    <w:rsid w:val="00066F04"/>
    <w:rsid w:val="00067174"/>
    <w:rsid w:val="00067AEA"/>
    <w:rsid w:val="000709B0"/>
    <w:rsid w:val="000713EE"/>
    <w:rsid w:val="00071A9F"/>
    <w:rsid w:val="00072414"/>
    <w:rsid w:val="000727DB"/>
    <w:rsid w:val="00072ADF"/>
    <w:rsid w:val="00073C29"/>
    <w:rsid w:val="00073EF6"/>
    <w:rsid w:val="00073FF9"/>
    <w:rsid w:val="0007487E"/>
    <w:rsid w:val="00074B9D"/>
    <w:rsid w:val="00074F51"/>
    <w:rsid w:val="00075289"/>
    <w:rsid w:val="0007563B"/>
    <w:rsid w:val="00075BF1"/>
    <w:rsid w:val="00075CA8"/>
    <w:rsid w:val="00075DE7"/>
    <w:rsid w:val="000763B7"/>
    <w:rsid w:val="000772DF"/>
    <w:rsid w:val="00077605"/>
    <w:rsid w:val="00077ABB"/>
    <w:rsid w:val="000801A6"/>
    <w:rsid w:val="000802C2"/>
    <w:rsid w:val="00080EDA"/>
    <w:rsid w:val="00082346"/>
    <w:rsid w:val="00082D35"/>
    <w:rsid w:val="00082D77"/>
    <w:rsid w:val="00083C45"/>
    <w:rsid w:val="0008430E"/>
    <w:rsid w:val="00084679"/>
    <w:rsid w:val="0008483E"/>
    <w:rsid w:val="00085343"/>
    <w:rsid w:val="00085484"/>
    <w:rsid w:val="000856B5"/>
    <w:rsid w:val="000858EA"/>
    <w:rsid w:val="00086392"/>
    <w:rsid w:val="0008665E"/>
    <w:rsid w:val="00086849"/>
    <w:rsid w:val="00086DFF"/>
    <w:rsid w:val="00087045"/>
    <w:rsid w:val="00087820"/>
    <w:rsid w:val="000906F9"/>
    <w:rsid w:val="000908F9"/>
    <w:rsid w:val="00090C86"/>
    <w:rsid w:val="00090D10"/>
    <w:rsid w:val="00091548"/>
    <w:rsid w:val="00091AC0"/>
    <w:rsid w:val="000924C8"/>
    <w:rsid w:val="000934B8"/>
    <w:rsid w:val="000947EF"/>
    <w:rsid w:val="00094C46"/>
    <w:rsid w:val="0009548D"/>
    <w:rsid w:val="00096DE6"/>
    <w:rsid w:val="000974C3"/>
    <w:rsid w:val="000A041F"/>
    <w:rsid w:val="000A138E"/>
    <w:rsid w:val="000A1B19"/>
    <w:rsid w:val="000A1B83"/>
    <w:rsid w:val="000A1D79"/>
    <w:rsid w:val="000A25EA"/>
    <w:rsid w:val="000A273A"/>
    <w:rsid w:val="000A276A"/>
    <w:rsid w:val="000A2AE8"/>
    <w:rsid w:val="000A2E75"/>
    <w:rsid w:val="000A30F4"/>
    <w:rsid w:val="000A3209"/>
    <w:rsid w:val="000A3E53"/>
    <w:rsid w:val="000A426A"/>
    <w:rsid w:val="000A46FE"/>
    <w:rsid w:val="000A4760"/>
    <w:rsid w:val="000A4A79"/>
    <w:rsid w:val="000A53D9"/>
    <w:rsid w:val="000A5A03"/>
    <w:rsid w:val="000A5FB1"/>
    <w:rsid w:val="000A666D"/>
    <w:rsid w:val="000A6B0E"/>
    <w:rsid w:val="000A6F93"/>
    <w:rsid w:val="000A70CB"/>
    <w:rsid w:val="000A71B1"/>
    <w:rsid w:val="000A73CE"/>
    <w:rsid w:val="000A7A8C"/>
    <w:rsid w:val="000A7D49"/>
    <w:rsid w:val="000B0003"/>
    <w:rsid w:val="000B003E"/>
    <w:rsid w:val="000B0A73"/>
    <w:rsid w:val="000B0FA9"/>
    <w:rsid w:val="000B108D"/>
    <w:rsid w:val="000B1E89"/>
    <w:rsid w:val="000B1F04"/>
    <w:rsid w:val="000B1F28"/>
    <w:rsid w:val="000B2601"/>
    <w:rsid w:val="000B2DEA"/>
    <w:rsid w:val="000B308D"/>
    <w:rsid w:val="000B4236"/>
    <w:rsid w:val="000B43B7"/>
    <w:rsid w:val="000B50D9"/>
    <w:rsid w:val="000B539C"/>
    <w:rsid w:val="000B5B6B"/>
    <w:rsid w:val="000B662E"/>
    <w:rsid w:val="000B6D52"/>
    <w:rsid w:val="000B6E7B"/>
    <w:rsid w:val="000B759E"/>
    <w:rsid w:val="000B79D8"/>
    <w:rsid w:val="000C0129"/>
    <w:rsid w:val="000C03EA"/>
    <w:rsid w:val="000C08F2"/>
    <w:rsid w:val="000C1A72"/>
    <w:rsid w:val="000C1CBC"/>
    <w:rsid w:val="000C1D43"/>
    <w:rsid w:val="000C20C9"/>
    <w:rsid w:val="000C3C14"/>
    <w:rsid w:val="000C3E65"/>
    <w:rsid w:val="000C5970"/>
    <w:rsid w:val="000C61EC"/>
    <w:rsid w:val="000C64A1"/>
    <w:rsid w:val="000C7067"/>
    <w:rsid w:val="000C739E"/>
    <w:rsid w:val="000C78C9"/>
    <w:rsid w:val="000C7D51"/>
    <w:rsid w:val="000C7ECD"/>
    <w:rsid w:val="000D037A"/>
    <w:rsid w:val="000D048B"/>
    <w:rsid w:val="000D07B6"/>
    <w:rsid w:val="000D0B1A"/>
    <w:rsid w:val="000D0C2F"/>
    <w:rsid w:val="000D0C51"/>
    <w:rsid w:val="000D0C54"/>
    <w:rsid w:val="000D0C87"/>
    <w:rsid w:val="000D0D68"/>
    <w:rsid w:val="000D1277"/>
    <w:rsid w:val="000D14E0"/>
    <w:rsid w:val="000D1641"/>
    <w:rsid w:val="000D1895"/>
    <w:rsid w:val="000D1B23"/>
    <w:rsid w:val="000D235A"/>
    <w:rsid w:val="000D2D0C"/>
    <w:rsid w:val="000D34D6"/>
    <w:rsid w:val="000D39CF"/>
    <w:rsid w:val="000D4426"/>
    <w:rsid w:val="000D4C88"/>
    <w:rsid w:val="000D4E0D"/>
    <w:rsid w:val="000D53A5"/>
    <w:rsid w:val="000D5542"/>
    <w:rsid w:val="000D5BFE"/>
    <w:rsid w:val="000D5D7E"/>
    <w:rsid w:val="000D6A07"/>
    <w:rsid w:val="000D6BCE"/>
    <w:rsid w:val="000D6C34"/>
    <w:rsid w:val="000D6EB9"/>
    <w:rsid w:val="000D73AA"/>
    <w:rsid w:val="000D7643"/>
    <w:rsid w:val="000D7B32"/>
    <w:rsid w:val="000D7DC4"/>
    <w:rsid w:val="000E05A2"/>
    <w:rsid w:val="000E0728"/>
    <w:rsid w:val="000E0A62"/>
    <w:rsid w:val="000E0D23"/>
    <w:rsid w:val="000E1064"/>
    <w:rsid w:val="000E1264"/>
    <w:rsid w:val="000E1293"/>
    <w:rsid w:val="000E1732"/>
    <w:rsid w:val="000E19E7"/>
    <w:rsid w:val="000E1A7B"/>
    <w:rsid w:val="000E1FCE"/>
    <w:rsid w:val="000E221D"/>
    <w:rsid w:val="000E2605"/>
    <w:rsid w:val="000E2965"/>
    <w:rsid w:val="000E2BCE"/>
    <w:rsid w:val="000E3F23"/>
    <w:rsid w:val="000E3F27"/>
    <w:rsid w:val="000E463C"/>
    <w:rsid w:val="000E474B"/>
    <w:rsid w:val="000E5261"/>
    <w:rsid w:val="000E5757"/>
    <w:rsid w:val="000E5788"/>
    <w:rsid w:val="000E5D53"/>
    <w:rsid w:val="000E6273"/>
    <w:rsid w:val="000E6DEC"/>
    <w:rsid w:val="000E7986"/>
    <w:rsid w:val="000E7AF6"/>
    <w:rsid w:val="000E7B3C"/>
    <w:rsid w:val="000E7CD7"/>
    <w:rsid w:val="000E7F0C"/>
    <w:rsid w:val="000E7F7D"/>
    <w:rsid w:val="000F00F9"/>
    <w:rsid w:val="000F074A"/>
    <w:rsid w:val="000F0CB1"/>
    <w:rsid w:val="000F0F0F"/>
    <w:rsid w:val="000F11DA"/>
    <w:rsid w:val="000F184C"/>
    <w:rsid w:val="000F1E7A"/>
    <w:rsid w:val="000F37F1"/>
    <w:rsid w:val="000F3EEC"/>
    <w:rsid w:val="000F4580"/>
    <w:rsid w:val="000F46EF"/>
    <w:rsid w:val="000F591C"/>
    <w:rsid w:val="000F5E56"/>
    <w:rsid w:val="000F636B"/>
    <w:rsid w:val="000F6590"/>
    <w:rsid w:val="000F7CE3"/>
    <w:rsid w:val="000F7D16"/>
    <w:rsid w:val="000F7EEE"/>
    <w:rsid w:val="001004DC"/>
    <w:rsid w:val="00101925"/>
    <w:rsid w:val="00101F65"/>
    <w:rsid w:val="00102AD8"/>
    <w:rsid w:val="00102CB5"/>
    <w:rsid w:val="00103044"/>
    <w:rsid w:val="00103B4F"/>
    <w:rsid w:val="00105483"/>
    <w:rsid w:val="00105A3B"/>
    <w:rsid w:val="00105BE5"/>
    <w:rsid w:val="00105EAE"/>
    <w:rsid w:val="001061BB"/>
    <w:rsid w:val="001108F1"/>
    <w:rsid w:val="00110CC9"/>
    <w:rsid w:val="00110EF6"/>
    <w:rsid w:val="00110F20"/>
    <w:rsid w:val="0011192B"/>
    <w:rsid w:val="00111CE0"/>
    <w:rsid w:val="00112284"/>
    <w:rsid w:val="001123DE"/>
    <w:rsid w:val="00112B90"/>
    <w:rsid w:val="00112C83"/>
    <w:rsid w:val="001136F5"/>
    <w:rsid w:val="0011388F"/>
    <w:rsid w:val="00114017"/>
    <w:rsid w:val="001142E8"/>
    <w:rsid w:val="0011451B"/>
    <w:rsid w:val="00114F6E"/>
    <w:rsid w:val="00115006"/>
    <w:rsid w:val="00115166"/>
    <w:rsid w:val="0011529A"/>
    <w:rsid w:val="00115756"/>
    <w:rsid w:val="00115780"/>
    <w:rsid w:val="00115794"/>
    <w:rsid w:val="001159BE"/>
    <w:rsid w:val="00115CD5"/>
    <w:rsid w:val="001160B6"/>
    <w:rsid w:val="001163EB"/>
    <w:rsid w:val="00116479"/>
    <w:rsid w:val="001169F3"/>
    <w:rsid w:val="0012006A"/>
    <w:rsid w:val="001202A5"/>
    <w:rsid w:val="00120433"/>
    <w:rsid w:val="001207E0"/>
    <w:rsid w:val="00120945"/>
    <w:rsid w:val="00120C4E"/>
    <w:rsid w:val="00120D0B"/>
    <w:rsid w:val="00121064"/>
    <w:rsid w:val="00121D37"/>
    <w:rsid w:val="00122182"/>
    <w:rsid w:val="00122DB8"/>
    <w:rsid w:val="0012312A"/>
    <w:rsid w:val="0012314F"/>
    <w:rsid w:val="00123FEE"/>
    <w:rsid w:val="001243DA"/>
    <w:rsid w:val="00124A79"/>
    <w:rsid w:val="00125A03"/>
    <w:rsid w:val="00125EA9"/>
    <w:rsid w:val="00126330"/>
    <w:rsid w:val="00126D7E"/>
    <w:rsid w:val="00127B00"/>
    <w:rsid w:val="00127F4C"/>
    <w:rsid w:val="001301EB"/>
    <w:rsid w:val="001307DF"/>
    <w:rsid w:val="001308D8"/>
    <w:rsid w:val="001327AF"/>
    <w:rsid w:val="0013290F"/>
    <w:rsid w:val="00132928"/>
    <w:rsid w:val="001329BE"/>
    <w:rsid w:val="00132ACA"/>
    <w:rsid w:val="00132E16"/>
    <w:rsid w:val="001347D9"/>
    <w:rsid w:val="0013487F"/>
    <w:rsid w:val="00134D6A"/>
    <w:rsid w:val="00134F58"/>
    <w:rsid w:val="00135583"/>
    <w:rsid w:val="00135588"/>
    <w:rsid w:val="00136699"/>
    <w:rsid w:val="001369E4"/>
    <w:rsid w:val="00136E9C"/>
    <w:rsid w:val="0013707F"/>
    <w:rsid w:val="00140223"/>
    <w:rsid w:val="00140314"/>
    <w:rsid w:val="0014067D"/>
    <w:rsid w:val="00140B25"/>
    <w:rsid w:val="001411D3"/>
    <w:rsid w:val="001412DB"/>
    <w:rsid w:val="00141D2F"/>
    <w:rsid w:val="00141F4E"/>
    <w:rsid w:val="00142213"/>
    <w:rsid w:val="00142951"/>
    <w:rsid w:val="0014310F"/>
    <w:rsid w:val="00143517"/>
    <w:rsid w:val="00143A1D"/>
    <w:rsid w:val="00143E4B"/>
    <w:rsid w:val="00145135"/>
    <w:rsid w:val="00145518"/>
    <w:rsid w:val="001458F4"/>
    <w:rsid w:val="00145D85"/>
    <w:rsid w:val="0014657B"/>
    <w:rsid w:val="00146C18"/>
    <w:rsid w:val="001470AC"/>
    <w:rsid w:val="00147223"/>
    <w:rsid w:val="00147C2C"/>
    <w:rsid w:val="00150B05"/>
    <w:rsid w:val="00150DAD"/>
    <w:rsid w:val="001516A9"/>
    <w:rsid w:val="0015185D"/>
    <w:rsid w:val="001519E5"/>
    <w:rsid w:val="00151B27"/>
    <w:rsid w:val="00151E5B"/>
    <w:rsid w:val="0015247D"/>
    <w:rsid w:val="00152750"/>
    <w:rsid w:val="001527CD"/>
    <w:rsid w:val="00152B88"/>
    <w:rsid w:val="00152E7D"/>
    <w:rsid w:val="001530F0"/>
    <w:rsid w:val="00153C35"/>
    <w:rsid w:val="001544DE"/>
    <w:rsid w:val="001548DA"/>
    <w:rsid w:val="001552ED"/>
    <w:rsid w:val="00155B26"/>
    <w:rsid w:val="00155FB5"/>
    <w:rsid w:val="00156161"/>
    <w:rsid w:val="00156269"/>
    <w:rsid w:val="00156C46"/>
    <w:rsid w:val="00156EE7"/>
    <w:rsid w:val="00157927"/>
    <w:rsid w:val="00157E3B"/>
    <w:rsid w:val="00160515"/>
    <w:rsid w:val="00160A19"/>
    <w:rsid w:val="00161423"/>
    <w:rsid w:val="00161ADE"/>
    <w:rsid w:val="00161CE9"/>
    <w:rsid w:val="001621D3"/>
    <w:rsid w:val="00162F2D"/>
    <w:rsid w:val="001636A1"/>
    <w:rsid w:val="0016392A"/>
    <w:rsid w:val="0016396C"/>
    <w:rsid w:val="00164E75"/>
    <w:rsid w:val="001650C4"/>
    <w:rsid w:val="00165158"/>
    <w:rsid w:val="0016576F"/>
    <w:rsid w:val="00165C69"/>
    <w:rsid w:val="00166176"/>
    <w:rsid w:val="001661D8"/>
    <w:rsid w:val="0016657B"/>
    <w:rsid w:val="00166775"/>
    <w:rsid w:val="00166BAF"/>
    <w:rsid w:val="00166CED"/>
    <w:rsid w:val="00167A1F"/>
    <w:rsid w:val="00170354"/>
    <w:rsid w:val="001706B5"/>
    <w:rsid w:val="00170734"/>
    <w:rsid w:val="00170A37"/>
    <w:rsid w:val="00170CB1"/>
    <w:rsid w:val="00171998"/>
    <w:rsid w:val="00171C1F"/>
    <w:rsid w:val="00171CE4"/>
    <w:rsid w:val="00171CFD"/>
    <w:rsid w:val="00171FC2"/>
    <w:rsid w:val="00172761"/>
    <w:rsid w:val="00172876"/>
    <w:rsid w:val="00172B7B"/>
    <w:rsid w:val="00172C33"/>
    <w:rsid w:val="001730BA"/>
    <w:rsid w:val="0017313D"/>
    <w:rsid w:val="00173351"/>
    <w:rsid w:val="00173428"/>
    <w:rsid w:val="00174B29"/>
    <w:rsid w:val="001751E9"/>
    <w:rsid w:val="00175995"/>
    <w:rsid w:val="00175C6F"/>
    <w:rsid w:val="00176047"/>
    <w:rsid w:val="00176061"/>
    <w:rsid w:val="0017635E"/>
    <w:rsid w:val="001765B7"/>
    <w:rsid w:val="00176C50"/>
    <w:rsid w:val="00176F01"/>
    <w:rsid w:val="00177250"/>
    <w:rsid w:val="001774EB"/>
    <w:rsid w:val="0017782D"/>
    <w:rsid w:val="00180AAB"/>
    <w:rsid w:val="001812C1"/>
    <w:rsid w:val="001812CC"/>
    <w:rsid w:val="00181BBF"/>
    <w:rsid w:val="001820D6"/>
    <w:rsid w:val="001827EA"/>
    <w:rsid w:val="00182E65"/>
    <w:rsid w:val="00182FB6"/>
    <w:rsid w:val="00183417"/>
    <w:rsid w:val="00183CE1"/>
    <w:rsid w:val="00184473"/>
    <w:rsid w:val="001849FA"/>
    <w:rsid w:val="00184A3B"/>
    <w:rsid w:val="00184D06"/>
    <w:rsid w:val="0018558F"/>
    <w:rsid w:val="00185694"/>
    <w:rsid w:val="00185CE9"/>
    <w:rsid w:val="001863E0"/>
    <w:rsid w:val="00186EDA"/>
    <w:rsid w:val="001872FB"/>
    <w:rsid w:val="001874F4"/>
    <w:rsid w:val="00187CB9"/>
    <w:rsid w:val="00187DEE"/>
    <w:rsid w:val="00187E09"/>
    <w:rsid w:val="00187E6B"/>
    <w:rsid w:val="00190253"/>
    <w:rsid w:val="001902EA"/>
    <w:rsid w:val="00190865"/>
    <w:rsid w:val="00190C3A"/>
    <w:rsid w:val="001911AA"/>
    <w:rsid w:val="0019194F"/>
    <w:rsid w:val="00192255"/>
    <w:rsid w:val="001927E2"/>
    <w:rsid w:val="00192B58"/>
    <w:rsid w:val="00192F65"/>
    <w:rsid w:val="001933AB"/>
    <w:rsid w:val="00193727"/>
    <w:rsid w:val="00193A13"/>
    <w:rsid w:val="001946C7"/>
    <w:rsid w:val="001949DF"/>
    <w:rsid w:val="00194D35"/>
    <w:rsid w:val="0019581F"/>
    <w:rsid w:val="001968D2"/>
    <w:rsid w:val="00196ACC"/>
    <w:rsid w:val="00196B97"/>
    <w:rsid w:val="00197115"/>
    <w:rsid w:val="00197171"/>
    <w:rsid w:val="0019761D"/>
    <w:rsid w:val="001979BF"/>
    <w:rsid w:val="00197C2B"/>
    <w:rsid w:val="00197EB2"/>
    <w:rsid w:val="001A0AC4"/>
    <w:rsid w:val="001A0B05"/>
    <w:rsid w:val="001A0E9B"/>
    <w:rsid w:val="001A129B"/>
    <w:rsid w:val="001A180F"/>
    <w:rsid w:val="001A1C8F"/>
    <w:rsid w:val="001A209D"/>
    <w:rsid w:val="001A2826"/>
    <w:rsid w:val="001A3060"/>
    <w:rsid w:val="001A3167"/>
    <w:rsid w:val="001A37DA"/>
    <w:rsid w:val="001A4153"/>
    <w:rsid w:val="001A467E"/>
    <w:rsid w:val="001A47AD"/>
    <w:rsid w:val="001A4A0F"/>
    <w:rsid w:val="001A599D"/>
    <w:rsid w:val="001A606C"/>
    <w:rsid w:val="001A60CB"/>
    <w:rsid w:val="001A63BC"/>
    <w:rsid w:val="001A6556"/>
    <w:rsid w:val="001A6629"/>
    <w:rsid w:val="001A6983"/>
    <w:rsid w:val="001A7250"/>
    <w:rsid w:val="001B05D6"/>
    <w:rsid w:val="001B10D3"/>
    <w:rsid w:val="001B1B9E"/>
    <w:rsid w:val="001B1E35"/>
    <w:rsid w:val="001B2087"/>
    <w:rsid w:val="001B2115"/>
    <w:rsid w:val="001B2518"/>
    <w:rsid w:val="001B2748"/>
    <w:rsid w:val="001B2880"/>
    <w:rsid w:val="001B3151"/>
    <w:rsid w:val="001B3325"/>
    <w:rsid w:val="001B34A0"/>
    <w:rsid w:val="001B3C13"/>
    <w:rsid w:val="001B3C8C"/>
    <w:rsid w:val="001B3CB7"/>
    <w:rsid w:val="001B421F"/>
    <w:rsid w:val="001B4A9F"/>
    <w:rsid w:val="001B4AFA"/>
    <w:rsid w:val="001B4B23"/>
    <w:rsid w:val="001B4DC1"/>
    <w:rsid w:val="001B5393"/>
    <w:rsid w:val="001B591C"/>
    <w:rsid w:val="001B5AEF"/>
    <w:rsid w:val="001B65BA"/>
    <w:rsid w:val="001B6A22"/>
    <w:rsid w:val="001B75DE"/>
    <w:rsid w:val="001B76E5"/>
    <w:rsid w:val="001B79B5"/>
    <w:rsid w:val="001C0F14"/>
    <w:rsid w:val="001C1145"/>
    <w:rsid w:val="001C1A20"/>
    <w:rsid w:val="001C1A57"/>
    <w:rsid w:val="001C1B2B"/>
    <w:rsid w:val="001C2116"/>
    <w:rsid w:val="001C223B"/>
    <w:rsid w:val="001C23C4"/>
    <w:rsid w:val="001C2714"/>
    <w:rsid w:val="001C2FCD"/>
    <w:rsid w:val="001C3F30"/>
    <w:rsid w:val="001C3F44"/>
    <w:rsid w:val="001C4A0C"/>
    <w:rsid w:val="001C5092"/>
    <w:rsid w:val="001C50E2"/>
    <w:rsid w:val="001C5E1E"/>
    <w:rsid w:val="001C6A69"/>
    <w:rsid w:val="001C73C9"/>
    <w:rsid w:val="001C7907"/>
    <w:rsid w:val="001D02F1"/>
    <w:rsid w:val="001D0368"/>
    <w:rsid w:val="001D0CAA"/>
    <w:rsid w:val="001D1223"/>
    <w:rsid w:val="001D15AC"/>
    <w:rsid w:val="001D1D98"/>
    <w:rsid w:val="001D1ED0"/>
    <w:rsid w:val="001D277A"/>
    <w:rsid w:val="001D3200"/>
    <w:rsid w:val="001D3427"/>
    <w:rsid w:val="001D350F"/>
    <w:rsid w:val="001D3935"/>
    <w:rsid w:val="001D41BD"/>
    <w:rsid w:val="001D449B"/>
    <w:rsid w:val="001D5DE7"/>
    <w:rsid w:val="001D5FC6"/>
    <w:rsid w:val="001D6416"/>
    <w:rsid w:val="001D7037"/>
    <w:rsid w:val="001D7780"/>
    <w:rsid w:val="001D7A37"/>
    <w:rsid w:val="001E0203"/>
    <w:rsid w:val="001E07A3"/>
    <w:rsid w:val="001E162F"/>
    <w:rsid w:val="001E2198"/>
    <w:rsid w:val="001E2715"/>
    <w:rsid w:val="001E2BE0"/>
    <w:rsid w:val="001E3A85"/>
    <w:rsid w:val="001E3C7E"/>
    <w:rsid w:val="001E3CE1"/>
    <w:rsid w:val="001E3D92"/>
    <w:rsid w:val="001E4C80"/>
    <w:rsid w:val="001E4E3B"/>
    <w:rsid w:val="001E5178"/>
    <w:rsid w:val="001E5934"/>
    <w:rsid w:val="001E5ADE"/>
    <w:rsid w:val="001E5BA2"/>
    <w:rsid w:val="001E6751"/>
    <w:rsid w:val="001E6B84"/>
    <w:rsid w:val="001E6BD1"/>
    <w:rsid w:val="001E6F0F"/>
    <w:rsid w:val="001E7779"/>
    <w:rsid w:val="001E781F"/>
    <w:rsid w:val="001E7B3E"/>
    <w:rsid w:val="001E7E1B"/>
    <w:rsid w:val="001F1663"/>
    <w:rsid w:val="001F1BD7"/>
    <w:rsid w:val="001F3075"/>
    <w:rsid w:val="001F31B9"/>
    <w:rsid w:val="001F3293"/>
    <w:rsid w:val="001F348C"/>
    <w:rsid w:val="001F3888"/>
    <w:rsid w:val="001F39D7"/>
    <w:rsid w:val="001F3A1E"/>
    <w:rsid w:val="001F570F"/>
    <w:rsid w:val="001F5BAD"/>
    <w:rsid w:val="001F69CB"/>
    <w:rsid w:val="001F6EDB"/>
    <w:rsid w:val="001F6EFB"/>
    <w:rsid w:val="001F75B1"/>
    <w:rsid w:val="001F7615"/>
    <w:rsid w:val="001F7B7C"/>
    <w:rsid w:val="001F7C69"/>
    <w:rsid w:val="001F7DC4"/>
    <w:rsid w:val="00200230"/>
    <w:rsid w:val="00200B60"/>
    <w:rsid w:val="00201253"/>
    <w:rsid w:val="00201625"/>
    <w:rsid w:val="00201E5F"/>
    <w:rsid w:val="002024E7"/>
    <w:rsid w:val="0020263E"/>
    <w:rsid w:val="0020294C"/>
    <w:rsid w:val="0020346F"/>
    <w:rsid w:val="00203512"/>
    <w:rsid w:val="002036AF"/>
    <w:rsid w:val="00203FA2"/>
    <w:rsid w:val="00204265"/>
    <w:rsid w:val="002042DC"/>
    <w:rsid w:val="0020463B"/>
    <w:rsid w:val="00204872"/>
    <w:rsid w:val="00204BCA"/>
    <w:rsid w:val="00205A69"/>
    <w:rsid w:val="002067D1"/>
    <w:rsid w:val="00206B87"/>
    <w:rsid w:val="0020787C"/>
    <w:rsid w:val="002079D1"/>
    <w:rsid w:val="00210211"/>
    <w:rsid w:val="0021098C"/>
    <w:rsid w:val="00210BD0"/>
    <w:rsid w:val="0021144C"/>
    <w:rsid w:val="0021181A"/>
    <w:rsid w:val="00211C57"/>
    <w:rsid w:val="00211C65"/>
    <w:rsid w:val="00211D5A"/>
    <w:rsid w:val="002123AE"/>
    <w:rsid w:val="00212456"/>
    <w:rsid w:val="00213105"/>
    <w:rsid w:val="0021336C"/>
    <w:rsid w:val="00213618"/>
    <w:rsid w:val="00213E64"/>
    <w:rsid w:val="002148B3"/>
    <w:rsid w:val="00214FA1"/>
    <w:rsid w:val="002150CD"/>
    <w:rsid w:val="0021532A"/>
    <w:rsid w:val="002153C3"/>
    <w:rsid w:val="002162FB"/>
    <w:rsid w:val="002164EA"/>
    <w:rsid w:val="0021677C"/>
    <w:rsid w:val="00217690"/>
    <w:rsid w:val="00217880"/>
    <w:rsid w:val="00217896"/>
    <w:rsid w:val="00220A9A"/>
    <w:rsid w:val="00220D61"/>
    <w:rsid w:val="0022146C"/>
    <w:rsid w:val="00222207"/>
    <w:rsid w:val="002223A6"/>
    <w:rsid w:val="00222530"/>
    <w:rsid w:val="002225CD"/>
    <w:rsid w:val="0022266B"/>
    <w:rsid w:val="00222A7C"/>
    <w:rsid w:val="00222CA0"/>
    <w:rsid w:val="00222D78"/>
    <w:rsid w:val="00222D8A"/>
    <w:rsid w:val="00223287"/>
    <w:rsid w:val="00223E10"/>
    <w:rsid w:val="00224354"/>
    <w:rsid w:val="002244F7"/>
    <w:rsid w:val="00224656"/>
    <w:rsid w:val="002246B4"/>
    <w:rsid w:val="00225E08"/>
    <w:rsid w:val="002265E0"/>
    <w:rsid w:val="00226668"/>
    <w:rsid w:val="00226A9C"/>
    <w:rsid w:val="00226D58"/>
    <w:rsid w:val="0022749F"/>
    <w:rsid w:val="00227DC0"/>
    <w:rsid w:val="00230083"/>
    <w:rsid w:val="0023016B"/>
    <w:rsid w:val="002303DF"/>
    <w:rsid w:val="00230417"/>
    <w:rsid w:val="00230786"/>
    <w:rsid w:val="00230804"/>
    <w:rsid w:val="00230A3A"/>
    <w:rsid w:val="00230B63"/>
    <w:rsid w:val="00230FF5"/>
    <w:rsid w:val="002315C9"/>
    <w:rsid w:val="00231A9F"/>
    <w:rsid w:val="00231C87"/>
    <w:rsid w:val="0023263D"/>
    <w:rsid w:val="00232F8B"/>
    <w:rsid w:val="00233116"/>
    <w:rsid w:val="002334E4"/>
    <w:rsid w:val="00233DE6"/>
    <w:rsid w:val="002345DE"/>
    <w:rsid w:val="002350F3"/>
    <w:rsid w:val="002352BE"/>
    <w:rsid w:val="002356F5"/>
    <w:rsid w:val="00235D44"/>
    <w:rsid w:val="00235E04"/>
    <w:rsid w:val="00235EDB"/>
    <w:rsid w:val="0023630A"/>
    <w:rsid w:val="00236432"/>
    <w:rsid w:val="002370F9"/>
    <w:rsid w:val="0023715C"/>
    <w:rsid w:val="002372D2"/>
    <w:rsid w:val="00237D35"/>
    <w:rsid w:val="0024104C"/>
    <w:rsid w:val="0024191E"/>
    <w:rsid w:val="00241A1A"/>
    <w:rsid w:val="00241D18"/>
    <w:rsid w:val="00241F03"/>
    <w:rsid w:val="00242519"/>
    <w:rsid w:val="0024357B"/>
    <w:rsid w:val="002438F2"/>
    <w:rsid w:val="0024407D"/>
    <w:rsid w:val="002441A1"/>
    <w:rsid w:val="002441BD"/>
    <w:rsid w:val="00244EB2"/>
    <w:rsid w:val="00245102"/>
    <w:rsid w:val="00245B01"/>
    <w:rsid w:val="00246315"/>
    <w:rsid w:val="002465A6"/>
    <w:rsid w:val="00246B71"/>
    <w:rsid w:val="00246E58"/>
    <w:rsid w:val="0024769B"/>
    <w:rsid w:val="00247841"/>
    <w:rsid w:val="00250636"/>
    <w:rsid w:val="00250E02"/>
    <w:rsid w:val="002510E4"/>
    <w:rsid w:val="002515B4"/>
    <w:rsid w:val="002534A3"/>
    <w:rsid w:val="002534B0"/>
    <w:rsid w:val="002538C4"/>
    <w:rsid w:val="00253D39"/>
    <w:rsid w:val="00254599"/>
    <w:rsid w:val="00254650"/>
    <w:rsid w:val="002546C4"/>
    <w:rsid w:val="002554C6"/>
    <w:rsid w:val="00255550"/>
    <w:rsid w:val="0025563B"/>
    <w:rsid w:val="00255AE0"/>
    <w:rsid w:val="00255C72"/>
    <w:rsid w:val="002560D5"/>
    <w:rsid w:val="0025673B"/>
    <w:rsid w:val="00256C1E"/>
    <w:rsid w:val="00260678"/>
    <w:rsid w:val="0026096C"/>
    <w:rsid w:val="00260B42"/>
    <w:rsid w:val="00260B67"/>
    <w:rsid w:val="0026132B"/>
    <w:rsid w:val="002616F8"/>
    <w:rsid w:val="00261C13"/>
    <w:rsid w:val="00261C49"/>
    <w:rsid w:val="002622F2"/>
    <w:rsid w:val="00262567"/>
    <w:rsid w:val="00263585"/>
    <w:rsid w:val="00263AD7"/>
    <w:rsid w:val="00263F3A"/>
    <w:rsid w:val="00264245"/>
    <w:rsid w:val="002643A4"/>
    <w:rsid w:val="00265032"/>
    <w:rsid w:val="0026508A"/>
    <w:rsid w:val="00265A61"/>
    <w:rsid w:val="00265FF0"/>
    <w:rsid w:val="002660DA"/>
    <w:rsid w:val="0026611A"/>
    <w:rsid w:val="0026618F"/>
    <w:rsid w:val="00266B98"/>
    <w:rsid w:val="00267330"/>
    <w:rsid w:val="00267567"/>
    <w:rsid w:val="002676BB"/>
    <w:rsid w:val="00267863"/>
    <w:rsid w:val="00267C42"/>
    <w:rsid w:val="00270A63"/>
    <w:rsid w:val="00270CBB"/>
    <w:rsid w:val="00271585"/>
    <w:rsid w:val="00271DAC"/>
    <w:rsid w:val="0027214A"/>
    <w:rsid w:val="0027220C"/>
    <w:rsid w:val="0027241D"/>
    <w:rsid w:val="0027245C"/>
    <w:rsid w:val="002727AA"/>
    <w:rsid w:val="0027287A"/>
    <w:rsid w:val="00272C8A"/>
    <w:rsid w:val="00274504"/>
    <w:rsid w:val="00274AEE"/>
    <w:rsid w:val="00274B37"/>
    <w:rsid w:val="00274DA2"/>
    <w:rsid w:val="00275222"/>
    <w:rsid w:val="00275FF5"/>
    <w:rsid w:val="00276727"/>
    <w:rsid w:val="00276802"/>
    <w:rsid w:val="002769A1"/>
    <w:rsid w:val="00276B99"/>
    <w:rsid w:val="00276BA0"/>
    <w:rsid w:val="00276DE8"/>
    <w:rsid w:val="00276E36"/>
    <w:rsid w:val="00277AF1"/>
    <w:rsid w:val="002813AA"/>
    <w:rsid w:val="00281609"/>
    <w:rsid w:val="00281A10"/>
    <w:rsid w:val="00281E8C"/>
    <w:rsid w:val="00282717"/>
    <w:rsid w:val="002839C8"/>
    <w:rsid w:val="00283AAA"/>
    <w:rsid w:val="002841EF"/>
    <w:rsid w:val="002843FD"/>
    <w:rsid w:val="002848D8"/>
    <w:rsid w:val="00284C2B"/>
    <w:rsid w:val="002856C7"/>
    <w:rsid w:val="00285A92"/>
    <w:rsid w:val="00285D87"/>
    <w:rsid w:val="00287E80"/>
    <w:rsid w:val="002908A9"/>
    <w:rsid w:val="00290FF8"/>
    <w:rsid w:val="00291349"/>
    <w:rsid w:val="002913DB"/>
    <w:rsid w:val="00291456"/>
    <w:rsid w:val="00291938"/>
    <w:rsid w:val="00291FD6"/>
    <w:rsid w:val="00292BD9"/>
    <w:rsid w:val="00292DEF"/>
    <w:rsid w:val="00293199"/>
    <w:rsid w:val="002936A3"/>
    <w:rsid w:val="00293764"/>
    <w:rsid w:val="002943B1"/>
    <w:rsid w:val="002944D1"/>
    <w:rsid w:val="0029520B"/>
    <w:rsid w:val="00295C66"/>
    <w:rsid w:val="00295F56"/>
    <w:rsid w:val="00295F58"/>
    <w:rsid w:val="00296023"/>
    <w:rsid w:val="00296794"/>
    <w:rsid w:val="00296A51"/>
    <w:rsid w:val="00296A7F"/>
    <w:rsid w:val="00297517"/>
    <w:rsid w:val="00297560"/>
    <w:rsid w:val="00297688"/>
    <w:rsid w:val="00297933"/>
    <w:rsid w:val="002979FB"/>
    <w:rsid w:val="00297CF8"/>
    <w:rsid w:val="002A008F"/>
    <w:rsid w:val="002A132F"/>
    <w:rsid w:val="002A175C"/>
    <w:rsid w:val="002A1766"/>
    <w:rsid w:val="002A21AA"/>
    <w:rsid w:val="002A2368"/>
    <w:rsid w:val="002A2B29"/>
    <w:rsid w:val="002A3057"/>
    <w:rsid w:val="002A323E"/>
    <w:rsid w:val="002A325C"/>
    <w:rsid w:val="002A3825"/>
    <w:rsid w:val="002A38FD"/>
    <w:rsid w:val="002A3978"/>
    <w:rsid w:val="002A5643"/>
    <w:rsid w:val="002A5662"/>
    <w:rsid w:val="002A588F"/>
    <w:rsid w:val="002A59C0"/>
    <w:rsid w:val="002A5B9A"/>
    <w:rsid w:val="002A6548"/>
    <w:rsid w:val="002A6640"/>
    <w:rsid w:val="002A6CB1"/>
    <w:rsid w:val="002A6E47"/>
    <w:rsid w:val="002B0397"/>
    <w:rsid w:val="002B06EC"/>
    <w:rsid w:val="002B1369"/>
    <w:rsid w:val="002B3259"/>
    <w:rsid w:val="002B34C0"/>
    <w:rsid w:val="002B3559"/>
    <w:rsid w:val="002B4F8B"/>
    <w:rsid w:val="002B5618"/>
    <w:rsid w:val="002B5997"/>
    <w:rsid w:val="002B5C01"/>
    <w:rsid w:val="002B5E99"/>
    <w:rsid w:val="002B604D"/>
    <w:rsid w:val="002B60B6"/>
    <w:rsid w:val="002B610A"/>
    <w:rsid w:val="002B70FD"/>
    <w:rsid w:val="002B715F"/>
    <w:rsid w:val="002B7A84"/>
    <w:rsid w:val="002B7FAB"/>
    <w:rsid w:val="002C07CB"/>
    <w:rsid w:val="002C1183"/>
    <w:rsid w:val="002C142E"/>
    <w:rsid w:val="002C1556"/>
    <w:rsid w:val="002C2317"/>
    <w:rsid w:val="002C29EF"/>
    <w:rsid w:val="002C2DC5"/>
    <w:rsid w:val="002C30FD"/>
    <w:rsid w:val="002C3490"/>
    <w:rsid w:val="002C34E2"/>
    <w:rsid w:val="002C35C5"/>
    <w:rsid w:val="002C3893"/>
    <w:rsid w:val="002C3A48"/>
    <w:rsid w:val="002C3C8B"/>
    <w:rsid w:val="002C42E1"/>
    <w:rsid w:val="002C44FE"/>
    <w:rsid w:val="002C51AF"/>
    <w:rsid w:val="002C52CA"/>
    <w:rsid w:val="002C55D2"/>
    <w:rsid w:val="002C5709"/>
    <w:rsid w:val="002C5868"/>
    <w:rsid w:val="002C5D12"/>
    <w:rsid w:val="002C667F"/>
    <w:rsid w:val="002C67C7"/>
    <w:rsid w:val="002C7690"/>
    <w:rsid w:val="002C79F1"/>
    <w:rsid w:val="002D01F1"/>
    <w:rsid w:val="002D0B26"/>
    <w:rsid w:val="002D10B1"/>
    <w:rsid w:val="002D12C9"/>
    <w:rsid w:val="002D1C26"/>
    <w:rsid w:val="002D1C48"/>
    <w:rsid w:val="002D234E"/>
    <w:rsid w:val="002D23E0"/>
    <w:rsid w:val="002D23F1"/>
    <w:rsid w:val="002D24D1"/>
    <w:rsid w:val="002D251B"/>
    <w:rsid w:val="002D2971"/>
    <w:rsid w:val="002D3B86"/>
    <w:rsid w:val="002D46E0"/>
    <w:rsid w:val="002D47B1"/>
    <w:rsid w:val="002D48F2"/>
    <w:rsid w:val="002D4988"/>
    <w:rsid w:val="002D4ABD"/>
    <w:rsid w:val="002D4EB0"/>
    <w:rsid w:val="002D54D9"/>
    <w:rsid w:val="002D6447"/>
    <w:rsid w:val="002E09F6"/>
    <w:rsid w:val="002E0DB7"/>
    <w:rsid w:val="002E1958"/>
    <w:rsid w:val="002E1ADC"/>
    <w:rsid w:val="002E1BB4"/>
    <w:rsid w:val="002E219C"/>
    <w:rsid w:val="002E2731"/>
    <w:rsid w:val="002E3159"/>
    <w:rsid w:val="002E315B"/>
    <w:rsid w:val="002E378E"/>
    <w:rsid w:val="002E4466"/>
    <w:rsid w:val="002E44AF"/>
    <w:rsid w:val="002E45E7"/>
    <w:rsid w:val="002E5208"/>
    <w:rsid w:val="002E54A5"/>
    <w:rsid w:val="002E5841"/>
    <w:rsid w:val="002E5A81"/>
    <w:rsid w:val="002E5C58"/>
    <w:rsid w:val="002E61EB"/>
    <w:rsid w:val="002E6E0E"/>
    <w:rsid w:val="002E72A0"/>
    <w:rsid w:val="002F0922"/>
    <w:rsid w:val="002F0BDB"/>
    <w:rsid w:val="002F10AB"/>
    <w:rsid w:val="002F122A"/>
    <w:rsid w:val="002F1505"/>
    <w:rsid w:val="002F171C"/>
    <w:rsid w:val="002F2034"/>
    <w:rsid w:val="002F29B0"/>
    <w:rsid w:val="002F3375"/>
    <w:rsid w:val="002F3D7A"/>
    <w:rsid w:val="002F3E31"/>
    <w:rsid w:val="002F3ED8"/>
    <w:rsid w:val="002F40D0"/>
    <w:rsid w:val="002F4B93"/>
    <w:rsid w:val="002F54FF"/>
    <w:rsid w:val="002F59E8"/>
    <w:rsid w:val="002F5A89"/>
    <w:rsid w:val="002F6131"/>
    <w:rsid w:val="002F619D"/>
    <w:rsid w:val="002F6DEA"/>
    <w:rsid w:val="002F72C3"/>
    <w:rsid w:val="002F7463"/>
    <w:rsid w:val="002F7C79"/>
    <w:rsid w:val="002F7E87"/>
    <w:rsid w:val="003004EB"/>
    <w:rsid w:val="00300754"/>
    <w:rsid w:val="0030089E"/>
    <w:rsid w:val="00300AB2"/>
    <w:rsid w:val="00300B18"/>
    <w:rsid w:val="00300CC6"/>
    <w:rsid w:val="0030106A"/>
    <w:rsid w:val="003018C8"/>
    <w:rsid w:val="003019E1"/>
    <w:rsid w:val="00302121"/>
    <w:rsid w:val="003024C9"/>
    <w:rsid w:val="0030266F"/>
    <w:rsid w:val="00302832"/>
    <w:rsid w:val="003031CD"/>
    <w:rsid w:val="00303952"/>
    <w:rsid w:val="00303DB2"/>
    <w:rsid w:val="00304366"/>
    <w:rsid w:val="0030436B"/>
    <w:rsid w:val="003047E0"/>
    <w:rsid w:val="00304AEB"/>
    <w:rsid w:val="00305821"/>
    <w:rsid w:val="003058D1"/>
    <w:rsid w:val="00305A0C"/>
    <w:rsid w:val="00305A3B"/>
    <w:rsid w:val="003060F2"/>
    <w:rsid w:val="00306390"/>
    <w:rsid w:val="0030661E"/>
    <w:rsid w:val="00307018"/>
    <w:rsid w:val="00307093"/>
    <w:rsid w:val="003077E1"/>
    <w:rsid w:val="00307B2E"/>
    <w:rsid w:val="00307B7F"/>
    <w:rsid w:val="003107FD"/>
    <w:rsid w:val="00310DE6"/>
    <w:rsid w:val="00311026"/>
    <w:rsid w:val="00311144"/>
    <w:rsid w:val="00311652"/>
    <w:rsid w:val="003117F0"/>
    <w:rsid w:val="00311A54"/>
    <w:rsid w:val="00311C27"/>
    <w:rsid w:val="0031222C"/>
    <w:rsid w:val="00312438"/>
    <w:rsid w:val="00312597"/>
    <w:rsid w:val="003125DF"/>
    <w:rsid w:val="00312C38"/>
    <w:rsid w:val="00312FC5"/>
    <w:rsid w:val="00313052"/>
    <w:rsid w:val="003132B5"/>
    <w:rsid w:val="00313BBF"/>
    <w:rsid w:val="00313E4B"/>
    <w:rsid w:val="003143A4"/>
    <w:rsid w:val="0031447E"/>
    <w:rsid w:val="0031468C"/>
    <w:rsid w:val="00314908"/>
    <w:rsid w:val="003151E0"/>
    <w:rsid w:val="003157AD"/>
    <w:rsid w:val="00316386"/>
    <w:rsid w:val="003169A9"/>
    <w:rsid w:val="003169F2"/>
    <w:rsid w:val="00316BE4"/>
    <w:rsid w:val="00316D42"/>
    <w:rsid w:val="0031721C"/>
    <w:rsid w:val="00317431"/>
    <w:rsid w:val="00317A4F"/>
    <w:rsid w:val="00317B04"/>
    <w:rsid w:val="00317B9B"/>
    <w:rsid w:val="00317E2D"/>
    <w:rsid w:val="0032024D"/>
    <w:rsid w:val="00320663"/>
    <w:rsid w:val="003207C7"/>
    <w:rsid w:val="00320D69"/>
    <w:rsid w:val="00321AE8"/>
    <w:rsid w:val="003222C8"/>
    <w:rsid w:val="00322A33"/>
    <w:rsid w:val="0032305D"/>
    <w:rsid w:val="003236F3"/>
    <w:rsid w:val="003238E1"/>
    <w:rsid w:val="00323A66"/>
    <w:rsid w:val="00323D10"/>
    <w:rsid w:val="003259F0"/>
    <w:rsid w:val="00326982"/>
    <w:rsid w:val="00326B23"/>
    <w:rsid w:val="00326C5D"/>
    <w:rsid w:val="00327007"/>
    <w:rsid w:val="00327825"/>
    <w:rsid w:val="003278E1"/>
    <w:rsid w:val="0033067A"/>
    <w:rsid w:val="00330EA5"/>
    <w:rsid w:val="00330F54"/>
    <w:rsid w:val="003311AC"/>
    <w:rsid w:val="00332394"/>
    <w:rsid w:val="00332547"/>
    <w:rsid w:val="00332886"/>
    <w:rsid w:val="00333B78"/>
    <w:rsid w:val="00334168"/>
    <w:rsid w:val="00334174"/>
    <w:rsid w:val="00334579"/>
    <w:rsid w:val="00334D28"/>
    <w:rsid w:val="00335B70"/>
    <w:rsid w:val="00335CFF"/>
    <w:rsid w:val="003362F3"/>
    <w:rsid w:val="00336588"/>
    <w:rsid w:val="0033666C"/>
    <w:rsid w:val="00336BF5"/>
    <w:rsid w:val="00336FE2"/>
    <w:rsid w:val="00340040"/>
    <w:rsid w:val="003404D3"/>
    <w:rsid w:val="00340DB4"/>
    <w:rsid w:val="00340E9C"/>
    <w:rsid w:val="00341228"/>
    <w:rsid w:val="003412E7"/>
    <w:rsid w:val="003413B0"/>
    <w:rsid w:val="003417E6"/>
    <w:rsid w:val="00341FAF"/>
    <w:rsid w:val="0034347E"/>
    <w:rsid w:val="0034358E"/>
    <w:rsid w:val="0034377A"/>
    <w:rsid w:val="00343A15"/>
    <w:rsid w:val="0034423E"/>
    <w:rsid w:val="00344515"/>
    <w:rsid w:val="0034472F"/>
    <w:rsid w:val="00344762"/>
    <w:rsid w:val="00345515"/>
    <w:rsid w:val="00345B77"/>
    <w:rsid w:val="00346B67"/>
    <w:rsid w:val="00346C30"/>
    <w:rsid w:val="00346E16"/>
    <w:rsid w:val="00347C57"/>
    <w:rsid w:val="00350BFE"/>
    <w:rsid w:val="00350C73"/>
    <w:rsid w:val="00350E98"/>
    <w:rsid w:val="00351A87"/>
    <w:rsid w:val="00351DE3"/>
    <w:rsid w:val="0035203A"/>
    <w:rsid w:val="00352267"/>
    <w:rsid w:val="003528E8"/>
    <w:rsid w:val="00353506"/>
    <w:rsid w:val="00353583"/>
    <w:rsid w:val="00353631"/>
    <w:rsid w:val="003538C2"/>
    <w:rsid w:val="00353A34"/>
    <w:rsid w:val="00353C67"/>
    <w:rsid w:val="0035459A"/>
    <w:rsid w:val="00354ABD"/>
    <w:rsid w:val="00354F3E"/>
    <w:rsid w:val="00355360"/>
    <w:rsid w:val="00355AF6"/>
    <w:rsid w:val="0035697B"/>
    <w:rsid w:val="00356A68"/>
    <w:rsid w:val="00356DD3"/>
    <w:rsid w:val="003572E1"/>
    <w:rsid w:val="00357854"/>
    <w:rsid w:val="00357962"/>
    <w:rsid w:val="00357C38"/>
    <w:rsid w:val="00357E00"/>
    <w:rsid w:val="0036027A"/>
    <w:rsid w:val="003604B1"/>
    <w:rsid w:val="00360C86"/>
    <w:rsid w:val="00360DF3"/>
    <w:rsid w:val="00360E78"/>
    <w:rsid w:val="0036122C"/>
    <w:rsid w:val="0036247E"/>
    <w:rsid w:val="00362AD7"/>
    <w:rsid w:val="00363113"/>
    <w:rsid w:val="003631F0"/>
    <w:rsid w:val="00363B61"/>
    <w:rsid w:val="00363CDB"/>
    <w:rsid w:val="00363EB1"/>
    <w:rsid w:val="003640D7"/>
    <w:rsid w:val="003641D0"/>
    <w:rsid w:val="003641F0"/>
    <w:rsid w:val="003659BD"/>
    <w:rsid w:val="0036668E"/>
    <w:rsid w:val="00366999"/>
    <w:rsid w:val="003672F5"/>
    <w:rsid w:val="00367979"/>
    <w:rsid w:val="00367997"/>
    <w:rsid w:val="00367BFA"/>
    <w:rsid w:val="003707E1"/>
    <w:rsid w:val="0037154C"/>
    <w:rsid w:val="00371727"/>
    <w:rsid w:val="00371D27"/>
    <w:rsid w:val="0037211E"/>
    <w:rsid w:val="003723D0"/>
    <w:rsid w:val="00372B0B"/>
    <w:rsid w:val="00372BB5"/>
    <w:rsid w:val="00373043"/>
    <w:rsid w:val="00374500"/>
    <w:rsid w:val="00374CEB"/>
    <w:rsid w:val="00374CFA"/>
    <w:rsid w:val="00375D4C"/>
    <w:rsid w:val="003760CB"/>
    <w:rsid w:val="003760D5"/>
    <w:rsid w:val="0037676B"/>
    <w:rsid w:val="003767D6"/>
    <w:rsid w:val="00376B0C"/>
    <w:rsid w:val="00376CFE"/>
    <w:rsid w:val="0037747D"/>
    <w:rsid w:val="0037798F"/>
    <w:rsid w:val="00377A17"/>
    <w:rsid w:val="00380875"/>
    <w:rsid w:val="00380891"/>
    <w:rsid w:val="00380BF3"/>
    <w:rsid w:val="00381227"/>
    <w:rsid w:val="00381B66"/>
    <w:rsid w:val="00381B7F"/>
    <w:rsid w:val="00381CFE"/>
    <w:rsid w:val="00381DE4"/>
    <w:rsid w:val="00382F6B"/>
    <w:rsid w:val="003836DA"/>
    <w:rsid w:val="003845DB"/>
    <w:rsid w:val="00384649"/>
    <w:rsid w:val="00384750"/>
    <w:rsid w:val="00385851"/>
    <w:rsid w:val="00385D50"/>
    <w:rsid w:val="00386223"/>
    <w:rsid w:val="003864B7"/>
    <w:rsid w:val="00386B4D"/>
    <w:rsid w:val="00387573"/>
    <w:rsid w:val="00387C12"/>
    <w:rsid w:val="00387DC1"/>
    <w:rsid w:val="00387F15"/>
    <w:rsid w:val="003901E5"/>
    <w:rsid w:val="00390B6B"/>
    <w:rsid w:val="003914AC"/>
    <w:rsid w:val="00391699"/>
    <w:rsid w:val="00391D4E"/>
    <w:rsid w:val="00391F38"/>
    <w:rsid w:val="003922EA"/>
    <w:rsid w:val="003924F3"/>
    <w:rsid w:val="0039293F"/>
    <w:rsid w:val="0039324F"/>
    <w:rsid w:val="003932BC"/>
    <w:rsid w:val="0039369B"/>
    <w:rsid w:val="003937AB"/>
    <w:rsid w:val="003938AC"/>
    <w:rsid w:val="00393CEA"/>
    <w:rsid w:val="00394090"/>
    <w:rsid w:val="00394B93"/>
    <w:rsid w:val="00394F21"/>
    <w:rsid w:val="00395355"/>
    <w:rsid w:val="00395C1F"/>
    <w:rsid w:val="00396683"/>
    <w:rsid w:val="0039680A"/>
    <w:rsid w:val="003969B3"/>
    <w:rsid w:val="00397368"/>
    <w:rsid w:val="003973DE"/>
    <w:rsid w:val="00397AB0"/>
    <w:rsid w:val="00397D2C"/>
    <w:rsid w:val="003A02F1"/>
    <w:rsid w:val="003A0835"/>
    <w:rsid w:val="003A1222"/>
    <w:rsid w:val="003A1CB9"/>
    <w:rsid w:val="003A2BBE"/>
    <w:rsid w:val="003A2EF1"/>
    <w:rsid w:val="003A30B1"/>
    <w:rsid w:val="003A3414"/>
    <w:rsid w:val="003A3724"/>
    <w:rsid w:val="003A381E"/>
    <w:rsid w:val="003A3A44"/>
    <w:rsid w:val="003A3E0A"/>
    <w:rsid w:val="003A41CA"/>
    <w:rsid w:val="003A43E0"/>
    <w:rsid w:val="003A4C53"/>
    <w:rsid w:val="003A4CB9"/>
    <w:rsid w:val="003A53C9"/>
    <w:rsid w:val="003A608A"/>
    <w:rsid w:val="003A640B"/>
    <w:rsid w:val="003A6D35"/>
    <w:rsid w:val="003A716C"/>
    <w:rsid w:val="003A7380"/>
    <w:rsid w:val="003A7A35"/>
    <w:rsid w:val="003A7B50"/>
    <w:rsid w:val="003A7E63"/>
    <w:rsid w:val="003A7EAA"/>
    <w:rsid w:val="003B0416"/>
    <w:rsid w:val="003B04CC"/>
    <w:rsid w:val="003B0B06"/>
    <w:rsid w:val="003B27CB"/>
    <w:rsid w:val="003B2B7A"/>
    <w:rsid w:val="003B38F9"/>
    <w:rsid w:val="003B4401"/>
    <w:rsid w:val="003B44AD"/>
    <w:rsid w:val="003B4671"/>
    <w:rsid w:val="003B57D3"/>
    <w:rsid w:val="003B5DA8"/>
    <w:rsid w:val="003B6EF4"/>
    <w:rsid w:val="003B70EA"/>
    <w:rsid w:val="003B7816"/>
    <w:rsid w:val="003B7AB1"/>
    <w:rsid w:val="003C0AD9"/>
    <w:rsid w:val="003C0E6A"/>
    <w:rsid w:val="003C133E"/>
    <w:rsid w:val="003C1586"/>
    <w:rsid w:val="003C16DB"/>
    <w:rsid w:val="003C1F44"/>
    <w:rsid w:val="003C21D8"/>
    <w:rsid w:val="003C275F"/>
    <w:rsid w:val="003C2777"/>
    <w:rsid w:val="003C2D67"/>
    <w:rsid w:val="003C2ED3"/>
    <w:rsid w:val="003C3ADD"/>
    <w:rsid w:val="003C4A59"/>
    <w:rsid w:val="003C60F4"/>
    <w:rsid w:val="003C71F9"/>
    <w:rsid w:val="003C72FB"/>
    <w:rsid w:val="003C77C8"/>
    <w:rsid w:val="003C781B"/>
    <w:rsid w:val="003C7C8B"/>
    <w:rsid w:val="003D0DDC"/>
    <w:rsid w:val="003D0E75"/>
    <w:rsid w:val="003D11D6"/>
    <w:rsid w:val="003D1954"/>
    <w:rsid w:val="003D202D"/>
    <w:rsid w:val="003D22C3"/>
    <w:rsid w:val="003D2394"/>
    <w:rsid w:val="003D26BC"/>
    <w:rsid w:val="003D2E5E"/>
    <w:rsid w:val="003D3172"/>
    <w:rsid w:val="003D3999"/>
    <w:rsid w:val="003D4BCB"/>
    <w:rsid w:val="003D59A6"/>
    <w:rsid w:val="003D5F4E"/>
    <w:rsid w:val="003D68E7"/>
    <w:rsid w:val="003D7190"/>
    <w:rsid w:val="003D75EF"/>
    <w:rsid w:val="003D7C53"/>
    <w:rsid w:val="003E0424"/>
    <w:rsid w:val="003E048B"/>
    <w:rsid w:val="003E0B05"/>
    <w:rsid w:val="003E1285"/>
    <w:rsid w:val="003E12ED"/>
    <w:rsid w:val="003E2A59"/>
    <w:rsid w:val="003E2D10"/>
    <w:rsid w:val="003E2DBE"/>
    <w:rsid w:val="003E400F"/>
    <w:rsid w:val="003E4A93"/>
    <w:rsid w:val="003E4CC3"/>
    <w:rsid w:val="003E4F06"/>
    <w:rsid w:val="003E50FA"/>
    <w:rsid w:val="003E5267"/>
    <w:rsid w:val="003E535A"/>
    <w:rsid w:val="003E5A38"/>
    <w:rsid w:val="003E6AA7"/>
    <w:rsid w:val="003E6AC1"/>
    <w:rsid w:val="003E7470"/>
    <w:rsid w:val="003F0A40"/>
    <w:rsid w:val="003F0ABA"/>
    <w:rsid w:val="003F10A9"/>
    <w:rsid w:val="003F1792"/>
    <w:rsid w:val="003F18A2"/>
    <w:rsid w:val="003F1D54"/>
    <w:rsid w:val="003F1DD0"/>
    <w:rsid w:val="003F1EFC"/>
    <w:rsid w:val="003F285F"/>
    <w:rsid w:val="003F28DB"/>
    <w:rsid w:val="003F3622"/>
    <w:rsid w:val="003F3A17"/>
    <w:rsid w:val="003F3AC5"/>
    <w:rsid w:val="003F3EFA"/>
    <w:rsid w:val="003F4012"/>
    <w:rsid w:val="003F40A4"/>
    <w:rsid w:val="003F4662"/>
    <w:rsid w:val="003F4C21"/>
    <w:rsid w:val="003F4CBC"/>
    <w:rsid w:val="003F4DAB"/>
    <w:rsid w:val="003F568C"/>
    <w:rsid w:val="003F6007"/>
    <w:rsid w:val="003F758A"/>
    <w:rsid w:val="003F7C89"/>
    <w:rsid w:val="00400900"/>
    <w:rsid w:val="00400E45"/>
    <w:rsid w:val="00400FA4"/>
    <w:rsid w:val="00401234"/>
    <w:rsid w:val="0040272D"/>
    <w:rsid w:val="00402FD6"/>
    <w:rsid w:val="00403442"/>
    <w:rsid w:val="004037FA"/>
    <w:rsid w:val="0040396A"/>
    <w:rsid w:val="00403AB6"/>
    <w:rsid w:val="004049C1"/>
    <w:rsid w:val="00404A00"/>
    <w:rsid w:val="00404AF0"/>
    <w:rsid w:val="00404D2D"/>
    <w:rsid w:val="00405046"/>
    <w:rsid w:val="004050BC"/>
    <w:rsid w:val="00405959"/>
    <w:rsid w:val="00405BEE"/>
    <w:rsid w:val="004066AF"/>
    <w:rsid w:val="004066F5"/>
    <w:rsid w:val="00406819"/>
    <w:rsid w:val="00407020"/>
    <w:rsid w:val="00407739"/>
    <w:rsid w:val="00407B49"/>
    <w:rsid w:val="004100E6"/>
    <w:rsid w:val="0041053A"/>
    <w:rsid w:val="004108B4"/>
    <w:rsid w:val="00410F4D"/>
    <w:rsid w:val="00411C7A"/>
    <w:rsid w:val="00412D37"/>
    <w:rsid w:val="00413CDC"/>
    <w:rsid w:val="004141C6"/>
    <w:rsid w:val="004148A1"/>
    <w:rsid w:val="00414E2E"/>
    <w:rsid w:val="00414FCF"/>
    <w:rsid w:val="00415432"/>
    <w:rsid w:val="0041557D"/>
    <w:rsid w:val="004157AF"/>
    <w:rsid w:val="00415C7E"/>
    <w:rsid w:val="00415E1F"/>
    <w:rsid w:val="00415E95"/>
    <w:rsid w:val="0041604B"/>
    <w:rsid w:val="00416684"/>
    <w:rsid w:val="00416B12"/>
    <w:rsid w:val="00416B96"/>
    <w:rsid w:val="00416DA2"/>
    <w:rsid w:val="004202AB"/>
    <w:rsid w:val="004202B7"/>
    <w:rsid w:val="00420A86"/>
    <w:rsid w:val="00420B9C"/>
    <w:rsid w:val="00420BE7"/>
    <w:rsid w:val="0042100D"/>
    <w:rsid w:val="004212C6"/>
    <w:rsid w:val="004212D4"/>
    <w:rsid w:val="004219AA"/>
    <w:rsid w:val="00421B13"/>
    <w:rsid w:val="00421B8C"/>
    <w:rsid w:val="00421CFC"/>
    <w:rsid w:val="00422609"/>
    <w:rsid w:val="00422837"/>
    <w:rsid w:val="00422B7A"/>
    <w:rsid w:val="00422F69"/>
    <w:rsid w:val="004237C4"/>
    <w:rsid w:val="0042382F"/>
    <w:rsid w:val="00423B2B"/>
    <w:rsid w:val="00423B45"/>
    <w:rsid w:val="00423F11"/>
    <w:rsid w:val="00424989"/>
    <w:rsid w:val="00424F3C"/>
    <w:rsid w:val="004255A1"/>
    <w:rsid w:val="00425E75"/>
    <w:rsid w:val="004267D4"/>
    <w:rsid w:val="00426B6B"/>
    <w:rsid w:val="00426D88"/>
    <w:rsid w:val="00426DCE"/>
    <w:rsid w:val="00427362"/>
    <w:rsid w:val="004308E1"/>
    <w:rsid w:val="00431159"/>
    <w:rsid w:val="00431377"/>
    <w:rsid w:val="004315D9"/>
    <w:rsid w:val="004316A6"/>
    <w:rsid w:val="00431D97"/>
    <w:rsid w:val="00432604"/>
    <w:rsid w:val="00433D7D"/>
    <w:rsid w:val="00433F91"/>
    <w:rsid w:val="00434077"/>
    <w:rsid w:val="004349B3"/>
    <w:rsid w:val="00434A33"/>
    <w:rsid w:val="00434AEF"/>
    <w:rsid w:val="00434B6F"/>
    <w:rsid w:val="00434B7F"/>
    <w:rsid w:val="00435FAB"/>
    <w:rsid w:val="004369F1"/>
    <w:rsid w:val="00436EF5"/>
    <w:rsid w:val="00437050"/>
    <w:rsid w:val="00437E34"/>
    <w:rsid w:val="00437EBD"/>
    <w:rsid w:val="00440299"/>
    <w:rsid w:val="00440369"/>
    <w:rsid w:val="00440D3E"/>
    <w:rsid w:val="004418A0"/>
    <w:rsid w:val="00441DCF"/>
    <w:rsid w:val="0044206D"/>
    <w:rsid w:val="004426B7"/>
    <w:rsid w:val="00442DA8"/>
    <w:rsid w:val="004433D8"/>
    <w:rsid w:val="004439B0"/>
    <w:rsid w:val="00444F11"/>
    <w:rsid w:val="00446428"/>
    <w:rsid w:val="004465C9"/>
    <w:rsid w:val="004466D4"/>
    <w:rsid w:val="00446BE6"/>
    <w:rsid w:val="004473DF"/>
    <w:rsid w:val="00447B6B"/>
    <w:rsid w:val="0045070E"/>
    <w:rsid w:val="00450863"/>
    <w:rsid w:val="00450E0D"/>
    <w:rsid w:val="0045137D"/>
    <w:rsid w:val="0045144B"/>
    <w:rsid w:val="00451466"/>
    <w:rsid w:val="004515FE"/>
    <w:rsid w:val="004529EE"/>
    <w:rsid w:val="00452A1C"/>
    <w:rsid w:val="00452AAA"/>
    <w:rsid w:val="00452EBD"/>
    <w:rsid w:val="0045354C"/>
    <w:rsid w:val="00453738"/>
    <w:rsid w:val="004547AC"/>
    <w:rsid w:val="00454BD2"/>
    <w:rsid w:val="00455C3B"/>
    <w:rsid w:val="00455E5F"/>
    <w:rsid w:val="004561F8"/>
    <w:rsid w:val="004562BE"/>
    <w:rsid w:val="004568B2"/>
    <w:rsid w:val="004569CE"/>
    <w:rsid w:val="00456CC6"/>
    <w:rsid w:val="00457300"/>
    <w:rsid w:val="004573C7"/>
    <w:rsid w:val="004576E5"/>
    <w:rsid w:val="00457AD2"/>
    <w:rsid w:val="00457E7B"/>
    <w:rsid w:val="004603F0"/>
    <w:rsid w:val="00460C1D"/>
    <w:rsid w:val="00461851"/>
    <w:rsid w:val="004619E0"/>
    <w:rsid w:val="00461D04"/>
    <w:rsid w:val="00462651"/>
    <w:rsid w:val="004627F8"/>
    <w:rsid w:val="00462955"/>
    <w:rsid w:val="00462C1D"/>
    <w:rsid w:val="0046329E"/>
    <w:rsid w:val="004639A3"/>
    <w:rsid w:val="00463EC2"/>
    <w:rsid w:val="004642A3"/>
    <w:rsid w:val="004644BF"/>
    <w:rsid w:val="0046466E"/>
    <w:rsid w:val="0046479A"/>
    <w:rsid w:val="0046482D"/>
    <w:rsid w:val="00464AB0"/>
    <w:rsid w:val="004656CE"/>
    <w:rsid w:val="00465DD3"/>
    <w:rsid w:val="00465E01"/>
    <w:rsid w:val="004666C4"/>
    <w:rsid w:val="00466A48"/>
    <w:rsid w:val="00466A71"/>
    <w:rsid w:val="00467880"/>
    <w:rsid w:val="00467E2D"/>
    <w:rsid w:val="0047113E"/>
    <w:rsid w:val="004716E0"/>
    <w:rsid w:val="00471C22"/>
    <w:rsid w:val="00471C43"/>
    <w:rsid w:val="004720FE"/>
    <w:rsid w:val="0047226F"/>
    <w:rsid w:val="004723E6"/>
    <w:rsid w:val="00472757"/>
    <w:rsid w:val="004727A7"/>
    <w:rsid w:val="00473B88"/>
    <w:rsid w:val="00473D2D"/>
    <w:rsid w:val="00473D4F"/>
    <w:rsid w:val="00473F71"/>
    <w:rsid w:val="0047445A"/>
    <w:rsid w:val="004744CC"/>
    <w:rsid w:val="004744F4"/>
    <w:rsid w:val="004745DA"/>
    <w:rsid w:val="00474A56"/>
    <w:rsid w:val="004751F7"/>
    <w:rsid w:val="00476420"/>
    <w:rsid w:val="00476B37"/>
    <w:rsid w:val="00477077"/>
    <w:rsid w:val="00477B0E"/>
    <w:rsid w:val="00477BF2"/>
    <w:rsid w:val="004803FF"/>
    <w:rsid w:val="004808CD"/>
    <w:rsid w:val="004809BA"/>
    <w:rsid w:val="00480EA9"/>
    <w:rsid w:val="00481147"/>
    <w:rsid w:val="00481753"/>
    <w:rsid w:val="00481914"/>
    <w:rsid w:val="004820E0"/>
    <w:rsid w:val="00482170"/>
    <w:rsid w:val="004821A6"/>
    <w:rsid w:val="004821E4"/>
    <w:rsid w:val="00482AD2"/>
    <w:rsid w:val="00482BEF"/>
    <w:rsid w:val="00483166"/>
    <w:rsid w:val="004831EE"/>
    <w:rsid w:val="004838C2"/>
    <w:rsid w:val="00483D11"/>
    <w:rsid w:val="00484A3D"/>
    <w:rsid w:val="0048507A"/>
    <w:rsid w:val="00485E29"/>
    <w:rsid w:val="00485FFA"/>
    <w:rsid w:val="0048641C"/>
    <w:rsid w:val="004866EA"/>
    <w:rsid w:val="00486758"/>
    <w:rsid w:val="00486844"/>
    <w:rsid w:val="00486BB0"/>
    <w:rsid w:val="00487695"/>
    <w:rsid w:val="00487BD6"/>
    <w:rsid w:val="004901D0"/>
    <w:rsid w:val="004901D4"/>
    <w:rsid w:val="00490A78"/>
    <w:rsid w:val="00491B04"/>
    <w:rsid w:val="00491B1A"/>
    <w:rsid w:val="0049252E"/>
    <w:rsid w:val="00492F8C"/>
    <w:rsid w:val="00492FA6"/>
    <w:rsid w:val="00493046"/>
    <w:rsid w:val="004930B6"/>
    <w:rsid w:val="004931CD"/>
    <w:rsid w:val="004934F9"/>
    <w:rsid w:val="00494BC2"/>
    <w:rsid w:val="00494CFF"/>
    <w:rsid w:val="00495140"/>
    <w:rsid w:val="004957FB"/>
    <w:rsid w:val="00495871"/>
    <w:rsid w:val="0049633D"/>
    <w:rsid w:val="00496E31"/>
    <w:rsid w:val="004974C0"/>
    <w:rsid w:val="0049753B"/>
    <w:rsid w:val="00497864"/>
    <w:rsid w:val="00497FB7"/>
    <w:rsid w:val="004A094A"/>
    <w:rsid w:val="004A1496"/>
    <w:rsid w:val="004A1A5B"/>
    <w:rsid w:val="004A1CB8"/>
    <w:rsid w:val="004A1DC8"/>
    <w:rsid w:val="004A25DB"/>
    <w:rsid w:val="004A2A73"/>
    <w:rsid w:val="004A3311"/>
    <w:rsid w:val="004A35DA"/>
    <w:rsid w:val="004A4451"/>
    <w:rsid w:val="004A49C1"/>
    <w:rsid w:val="004A4ABC"/>
    <w:rsid w:val="004A4D3A"/>
    <w:rsid w:val="004A5338"/>
    <w:rsid w:val="004A57A5"/>
    <w:rsid w:val="004A5D63"/>
    <w:rsid w:val="004A5D96"/>
    <w:rsid w:val="004A6250"/>
    <w:rsid w:val="004A79E5"/>
    <w:rsid w:val="004A7E51"/>
    <w:rsid w:val="004A7F26"/>
    <w:rsid w:val="004B12E8"/>
    <w:rsid w:val="004B1840"/>
    <w:rsid w:val="004B2253"/>
    <w:rsid w:val="004B2E67"/>
    <w:rsid w:val="004B3271"/>
    <w:rsid w:val="004B3EEB"/>
    <w:rsid w:val="004B4A93"/>
    <w:rsid w:val="004B4D07"/>
    <w:rsid w:val="004B4D09"/>
    <w:rsid w:val="004B5FF1"/>
    <w:rsid w:val="004B6900"/>
    <w:rsid w:val="004B6BD5"/>
    <w:rsid w:val="004B6C65"/>
    <w:rsid w:val="004B6DA6"/>
    <w:rsid w:val="004B6DF9"/>
    <w:rsid w:val="004B7D79"/>
    <w:rsid w:val="004C0486"/>
    <w:rsid w:val="004C136E"/>
    <w:rsid w:val="004C15FD"/>
    <w:rsid w:val="004C1D60"/>
    <w:rsid w:val="004C222F"/>
    <w:rsid w:val="004C2420"/>
    <w:rsid w:val="004C271A"/>
    <w:rsid w:val="004C2787"/>
    <w:rsid w:val="004C2ED6"/>
    <w:rsid w:val="004C3282"/>
    <w:rsid w:val="004C34AF"/>
    <w:rsid w:val="004C3658"/>
    <w:rsid w:val="004C3EBA"/>
    <w:rsid w:val="004C4402"/>
    <w:rsid w:val="004C453B"/>
    <w:rsid w:val="004C4768"/>
    <w:rsid w:val="004C5A2A"/>
    <w:rsid w:val="004C5B1D"/>
    <w:rsid w:val="004C67CF"/>
    <w:rsid w:val="004C683D"/>
    <w:rsid w:val="004C79E1"/>
    <w:rsid w:val="004C7B05"/>
    <w:rsid w:val="004C7F62"/>
    <w:rsid w:val="004C7FEB"/>
    <w:rsid w:val="004D003E"/>
    <w:rsid w:val="004D022B"/>
    <w:rsid w:val="004D04DF"/>
    <w:rsid w:val="004D0784"/>
    <w:rsid w:val="004D0881"/>
    <w:rsid w:val="004D08BF"/>
    <w:rsid w:val="004D09D7"/>
    <w:rsid w:val="004D1185"/>
    <w:rsid w:val="004D15C0"/>
    <w:rsid w:val="004D27C0"/>
    <w:rsid w:val="004D2E3E"/>
    <w:rsid w:val="004D3330"/>
    <w:rsid w:val="004D348F"/>
    <w:rsid w:val="004D386C"/>
    <w:rsid w:val="004D494D"/>
    <w:rsid w:val="004D49CE"/>
    <w:rsid w:val="004D509C"/>
    <w:rsid w:val="004D56FD"/>
    <w:rsid w:val="004D594F"/>
    <w:rsid w:val="004D5F25"/>
    <w:rsid w:val="004D618E"/>
    <w:rsid w:val="004D6314"/>
    <w:rsid w:val="004D6849"/>
    <w:rsid w:val="004D68DE"/>
    <w:rsid w:val="004D6A97"/>
    <w:rsid w:val="004D752A"/>
    <w:rsid w:val="004D7676"/>
    <w:rsid w:val="004D79DA"/>
    <w:rsid w:val="004D7D8E"/>
    <w:rsid w:val="004D7D96"/>
    <w:rsid w:val="004D7F8C"/>
    <w:rsid w:val="004D7F96"/>
    <w:rsid w:val="004E0255"/>
    <w:rsid w:val="004E0982"/>
    <w:rsid w:val="004E0C5C"/>
    <w:rsid w:val="004E0E26"/>
    <w:rsid w:val="004E15FD"/>
    <w:rsid w:val="004E1826"/>
    <w:rsid w:val="004E1D38"/>
    <w:rsid w:val="004E1FE2"/>
    <w:rsid w:val="004E21F3"/>
    <w:rsid w:val="004E3941"/>
    <w:rsid w:val="004E3D0D"/>
    <w:rsid w:val="004E42AD"/>
    <w:rsid w:val="004E45BB"/>
    <w:rsid w:val="004E46DC"/>
    <w:rsid w:val="004E4D55"/>
    <w:rsid w:val="004E4DFE"/>
    <w:rsid w:val="004E5690"/>
    <w:rsid w:val="004E5AA2"/>
    <w:rsid w:val="004E5B7A"/>
    <w:rsid w:val="004E6007"/>
    <w:rsid w:val="004E6B4A"/>
    <w:rsid w:val="004E7164"/>
    <w:rsid w:val="004F0A9D"/>
    <w:rsid w:val="004F0FF7"/>
    <w:rsid w:val="004F11B1"/>
    <w:rsid w:val="004F246D"/>
    <w:rsid w:val="004F2961"/>
    <w:rsid w:val="004F3049"/>
    <w:rsid w:val="004F360A"/>
    <w:rsid w:val="004F3CFE"/>
    <w:rsid w:val="004F4093"/>
    <w:rsid w:val="004F4372"/>
    <w:rsid w:val="004F4E35"/>
    <w:rsid w:val="004F5226"/>
    <w:rsid w:val="004F5513"/>
    <w:rsid w:val="004F5614"/>
    <w:rsid w:val="004F6C8D"/>
    <w:rsid w:val="004F7270"/>
    <w:rsid w:val="00500E6A"/>
    <w:rsid w:val="0050118C"/>
    <w:rsid w:val="00501A17"/>
    <w:rsid w:val="00501F81"/>
    <w:rsid w:val="00502144"/>
    <w:rsid w:val="005026F0"/>
    <w:rsid w:val="00502ACF"/>
    <w:rsid w:val="00502C57"/>
    <w:rsid w:val="0050314F"/>
    <w:rsid w:val="00503D22"/>
    <w:rsid w:val="00504F1B"/>
    <w:rsid w:val="005059F5"/>
    <w:rsid w:val="00505E74"/>
    <w:rsid w:val="00505F2F"/>
    <w:rsid w:val="0050672F"/>
    <w:rsid w:val="00506E13"/>
    <w:rsid w:val="00506E34"/>
    <w:rsid w:val="005075B5"/>
    <w:rsid w:val="005077C3"/>
    <w:rsid w:val="005108CA"/>
    <w:rsid w:val="005111F0"/>
    <w:rsid w:val="005113A8"/>
    <w:rsid w:val="005113DF"/>
    <w:rsid w:val="00511463"/>
    <w:rsid w:val="00511BFF"/>
    <w:rsid w:val="005128C0"/>
    <w:rsid w:val="005132DD"/>
    <w:rsid w:val="0051353E"/>
    <w:rsid w:val="005135EB"/>
    <w:rsid w:val="005137F4"/>
    <w:rsid w:val="005139EA"/>
    <w:rsid w:val="00513A2F"/>
    <w:rsid w:val="00513D38"/>
    <w:rsid w:val="00514312"/>
    <w:rsid w:val="00514651"/>
    <w:rsid w:val="00514ED3"/>
    <w:rsid w:val="00514EE2"/>
    <w:rsid w:val="00515689"/>
    <w:rsid w:val="00515804"/>
    <w:rsid w:val="0051635F"/>
    <w:rsid w:val="00516721"/>
    <w:rsid w:val="0051674C"/>
    <w:rsid w:val="00516DA1"/>
    <w:rsid w:val="00516F80"/>
    <w:rsid w:val="005173CF"/>
    <w:rsid w:val="00517613"/>
    <w:rsid w:val="00517908"/>
    <w:rsid w:val="0051791D"/>
    <w:rsid w:val="00517DE2"/>
    <w:rsid w:val="00520D98"/>
    <w:rsid w:val="00520DD3"/>
    <w:rsid w:val="00520E6E"/>
    <w:rsid w:val="005222A4"/>
    <w:rsid w:val="00522EBB"/>
    <w:rsid w:val="00522FBD"/>
    <w:rsid w:val="005230E5"/>
    <w:rsid w:val="00523F7E"/>
    <w:rsid w:val="005243D5"/>
    <w:rsid w:val="00524500"/>
    <w:rsid w:val="0052451A"/>
    <w:rsid w:val="0052595B"/>
    <w:rsid w:val="00525BC0"/>
    <w:rsid w:val="0052636F"/>
    <w:rsid w:val="005265C9"/>
    <w:rsid w:val="00526EC1"/>
    <w:rsid w:val="00527406"/>
    <w:rsid w:val="00527497"/>
    <w:rsid w:val="00527500"/>
    <w:rsid w:val="005277D4"/>
    <w:rsid w:val="005279BF"/>
    <w:rsid w:val="00527A04"/>
    <w:rsid w:val="00527C29"/>
    <w:rsid w:val="00527E6D"/>
    <w:rsid w:val="0053029F"/>
    <w:rsid w:val="00531216"/>
    <w:rsid w:val="005319CE"/>
    <w:rsid w:val="00531B85"/>
    <w:rsid w:val="00532458"/>
    <w:rsid w:val="00532748"/>
    <w:rsid w:val="00532C4F"/>
    <w:rsid w:val="00533BA9"/>
    <w:rsid w:val="00533CF4"/>
    <w:rsid w:val="00534628"/>
    <w:rsid w:val="00534900"/>
    <w:rsid w:val="00535661"/>
    <w:rsid w:val="00536762"/>
    <w:rsid w:val="00537158"/>
    <w:rsid w:val="0053727F"/>
    <w:rsid w:val="00537452"/>
    <w:rsid w:val="00537877"/>
    <w:rsid w:val="0054008D"/>
    <w:rsid w:val="0054044D"/>
    <w:rsid w:val="005404D3"/>
    <w:rsid w:val="00540F46"/>
    <w:rsid w:val="00541F45"/>
    <w:rsid w:val="00542256"/>
    <w:rsid w:val="005424CE"/>
    <w:rsid w:val="00542A12"/>
    <w:rsid w:val="00542E60"/>
    <w:rsid w:val="00543441"/>
    <w:rsid w:val="00543FA6"/>
    <w:rsid w:val="005449C1"/>
    <w:rsid w:val="00544A61"/>
    <w:rsid w:val="00544B28"/>
    <w:rsid w:val="0054699B"/>
    <w:rsid w:val="00546C06"/>
    <w:rsid w:val="005479DF"/>
    <w:rsid w:val="00547B34"/>
    <w:rsid w:val="00547F53"/>
    <w:rsid w:val="0055076A"/>
    <w:rsid w:val="00550EAF"/>
    <w:rsid w:val="00551122"/>
    <w:rsid w:val="005516FD"/>
    <w:rsid w:val="0055224A"/>
    <w:rsid w:val="005522AA"/>
    <w:rsid w:val="005525D0"/>
    <w:rsid w:val="00552B1D"/>
    <w:rsid w:val="00552BD9"/>
    <w:rsid w:val="00552C60"/>
    <w:rsid w:val="005536B7"/>
    <w:rsid w:val="00553842"/>
    <w:rsid w:val="00554081"/>
    <w:rsid w:val="00554168"/>
    <w:rsid w:val="005546D5"/>
    <w:rsid w:val="005549CD"/>
    <w:rsid w:val="00555026"/>
    <w:rsid w:val="0055514E"/>
    <w:rsid w:val="005555B9"/>
    <w:rsid w:val="00556132"/>
    <w:rsid w:val="005565F4"/>
    <w:rsid w:val="0055664D"/>
    <w:rsid w:val="00556AE2"/>
    <w:rsid w:val="00557570"/>
    <w:rsid w:val="00557972"/>
    <w:rsid w:val="00560240"/>
    <w:rsid w:val="005606F9"/>
    <w:rsid w:val="00560F82"/>
    <w:rsid w:val="00560FD4"/>
    <w:rsid w:val="005610D4"/>
    <w:rsid w:val="005616A9"/>
    <w:rsid w:val="005617E5"/>
    <w:rsid w:val="005619EB"/>
    <w:rsid w:val="00561D5B"/>
    <w:rsid w:val="00562CB9"/>
    <w:rsid w:val="00562E11"/>
    <w:rsid w:val="0056353C"/>
    <w:rsid w:val="00564750"/>
    <w:rsid w:val="00564859"/>
    <w:rsid w:val="00564FB7"/>
    <w:rsid w:val="0056582E"/>
    <w:rsid w:val="0056649E"/>
    <w:rsid w:val="00566E83"/>
    <w:rsid w:val="00567A11"/>
    <w:rsid w:val="00567F2F"/>
    <w:rsid w:val="005712FC"/>
    <w:rsid w:val="005714CB"/>
    <w:rsid w:val="00571B7E"/>
    <w:rsid w:val="00571E43"/>
    <w:rsid w:val="0057254B"/>
    <w:rsid w:val="00573BCC"/>
    <w:rsid w:val="00574779"/>
    <w:rsid w:val="00574E06"/>
    <w:rsid w:val="00575D4F"/>
    <w:rsid w:val="00576540"/>
    <w:rsid w:val="005765BE"/>
    <w:rsid w:val="00576E59"/>
    <w:rsid w:val="0057724C"/>
    <w:rsid w:val="00577BAF"/>
    <w:rsid w:val="0058083D"/>
    <w:rsid w:val="00580FBF"/>
    <w:rsid w:val="0058114C"/>
    <w:rsid w:val="00581327"/>
    <w:rsid w:val="005813F0"/>
    <w:rsid w:val="0058183E"/>
    <w:rsid w:val="005818DF"/>
    <w:rsid w:val="00581AF4"/>
    <w:rsid w:val="00582EA9"/>
    <w:rsid w:val="0058344B"/>
    <w:rsid w:val="00583768"/>
    <w:rsid w:val="00583BCB"/>
    <w:rsid w:val="00584393"/>
    <w:rsid w:val="00584628"/>
    <w:rsid w:val="005848C5"/>
    <w:rsid w:val="005858A8"/>
    <w:rsid w:val="00585CA1"/>
    <w:rsid w:val="00585D02"/>
    <w:rsid w:val="00585F1E"/>
    <w:rsid w:val="005861FF"/>
    <w:rsid w:val="005864F1"/>
    <w:rsid w:val="00587490"/>
    <w:rsid w:val="0058787A"/>
    <w:rsid w:val="00587931"/>
    <w:rsid w:val="00587E86"/>
    <w:rsid w:val="00590786"/>
    <w:rsid w:val="00590CEB"/>
    <w:rsid w:val="0059111C"/>
    <w:rsid w:val="00591920"/>
    <w:rsid w:val="00591CB3"/>
    <w:rsid w:val="00592019"/>
    <w:rsid w:val="00593446"/>
    <w:rsid w:val="0059413F"/>
    <w:rsid w:val="0059472B"/>
    <w:rsid w:val="00594909"/>
    <w:rsid w:val="00595E5D"/>
    <w:rsid w:val="00596604"/>
    <w:rsid w:val="0059679F"/>
    <w:rsid w:val="00596CC5"/>
    <w:rsid w:val="00597167"/>
    <w:rsid w:val="00597C5E"/>
    <w:rsid w:val="00597DDC"/>
    <w:rsid w:val="005A0069"/>
    <w:rsid w:val="005A03F4"/>
    <w:rsid w:val="005A05F3"/>
    <w:rsid w:val="005A09D7"/>
    <w:rsid w:val="005A0ECA"/>
    <w:rsid w:val="005A1229"/>
    <w:rsid w:val="005A15FD"/>
    <w:rsid w:val="005A17E3"/>
    <w:rsid w:val="005A1867"/>
    <w:rsid w:val="005A1C84"/>
    <w:rsid w:val="005A1DDC"/>
    <w:rsid w:val="005A2BBC"/>
    <w:rsid w:val="005A2C77"/>
    <w:rsid w:val="005A2CF6"/>
    <w:rsid w:val="005A2ECC"/>
    <w:rsid w:val="005A37B3"/>
    <w:rsid w:val="005A3C64"/>
    <w:rsid w:val="005A3E87"/>
    <w:rsid w:val="005A492F"/>
    <w:rsid w:val="005A4F5D"/>
    <w:rsid w:val="005A5023"/>
    <w:rsid w:val="005A5A5E"/>
    <w:rsid w:val="005A6264"/>
    <w:rsid w:val="005A6E98"/>
    <w:rsid w:val="005A6F44"/>
    <w:rsid w:val="005A7D23"/>
    <w:rsid w:val="005B0F13"/>
    <w:rsid w:val="005B1556"/>
    <w:rsid w:val="005B1A39"/>
    <w:rsid w:val="005B47B7"/>
    <w:rsid w:val="005B4BA3"/>
    <w:rsid w:val="005B4D55"/>
    <w:rsid w:val="005B5160"/>
    <w:rsid w:val="005B5656"/>
    <w:rsid w:val="005B59FA"/>
    <w:rsid w:val="005B5B3A"/>
    <w:rsid w:val="005B64CF"/>
    <w:rsid w:val="005B6865"/>
    <w:rsid w:val="005B6FD0"/>
    <w:rsid w:val="005C06BF"/>
    <w:rsid w:val="005C0C23"/>
    <w:rsid w:val="005C0C53"/>
    <w:rsid w:val="005C0EF3"/>
    <w:rsid w:val="005C1068"/>
    <w:rsid w:val="005C14A2"/>
    <w:rsid w:val="005C1783"/>
    <w:rsid w:val="005C1F15"/>
    <w:rsid w:val="005C26C3"/>
    <w:rsid w:val="005C31B6"/>
    <w:rsid w:val="005C3368"/>
    <w:rsid w:val="005C33C0"/>
    <w:rsid w:val="005C34FB"/>
    <w:rsid w:val="005C3FAF"/>
    <w:rsid w:val="005C434B"/>
    <w:rsid w:val="005C4353"/>
    <w:rsid w:val="005C4994"/>
    <w:rsid w:val="005C5356"/>
    <w:rsid w:val="005C5828"/>
    <w:rsid w:val="005C5872"/>
    <w:rsid w:val="005C5A80"/>
    <w:rsid w:val="005C61E6"/>
    <w:rsid w:val="005C62EC"/>
    <w:rsid w:val="005C6630"/>
    <w:rsid w:val="005C66D4"/>
    <w:rsid w:val="005C68D4"/>
    <w:rsid w:val="005C6A46"/>
    <w:rsid w:val="005C6CA5"/>
    <w:rsid w:val="005D0134"/>
    <w:rsid w:val="005D0525"/>
    <w:rsid w:val="005D0B9F"/>
    <w:rsid w:val="005D0F41"/>
    <w:rsid w:val="005D223C"/>
    <w:rsid w:val="005D22E6"/>
    <w:rsid w:val="005D2E4E"/>
    <w:rsid w:val="005D3339"/>
    <w:rsid w:val="005D3E39"/>
    <w:rsid w:val="005D53C8"/>
    <w:rsid w:val="005D640C"/>
    <w:rsid w:val="005D6E23"/>
    <w:rsid w:val="005D76B6"/>
    <w:rsid w:val="005D7916"/>
    <w:rsid w:val="005D7A55"/>
    <w:rsid w:val="005D7ED6"/>
    <w:rsid w:val="005E020C"/>
    <w:rsid w:val="005E0366"/>
    <w:rsid w:val="005E057C"/>
    <w:rsid w:val="005E07E9"/>
    <w:rsid w:val="005E0A5B"/>
    <w:rsid w:val="005E148D"/>
    <w:rsid w:val="005E1837"/>
    <w:rsid w:val="005E1928"/>
    <w:rsid w:val="005E2AB2"/>
    <w:rsid w:val="005E2FA8"/>
    <w:rsid w:val="005E3278"/>
    <w:rsid w:val="005E32E7"/>
    <w:rsid w:val="005E3517"/>
    <w:rsid w:val="005E3563"/>
    <w:rsid w:val="005E3722"/>
    <w:rsid w:val="005E3E13"/>
    <w:rsid w:val="005E4731"/>
    <w:rsid w:val="005E4A71"/>
    <w:rsid w:val="005E4AE8"/>
    <w:rsid w:val="005E561C"/>
    <w:rsid w:val="005E5970"/>
    <w:rsid w:val="005E6262"/>
    <w:rsid w:val="005E62BD"/>
    <w:rsid w:val="005E68C8"/>
    <w:rsid w:val="005E6C51"/>
    <w:rsid w:val="005E7484"/>
    <w:rsid w:val="005E7C36"/>
    <w:rsid w:val="005F001C"/>
    <w:rsid w:val="005F03E1"/>
    <w:rsid w:val="005F0601"/>
    <w:rsid w:val="005F09A9"/>
    <w:rsid w:val="005F13AC"/>
    <w:rsid w:val="005F15F3"/>
    <w:rsid w:val="005F199B"/>
    <w:rsid w:val="005F23FA"/>
    <w:rsid w:val="005F27E5"/>
    <w:rsid w:val="005F2801"/>
    <w:rsid w:val="005F35AB"/>
    <w:rsid w:val="005F386C"/>
    <w:rsid w:val="005F3CF8"/>
    <w:rsid w:val="005F3DAB"/>
    <w:rsid w:val="005F45CA"/>
    <w:rsid w:val="005F46B8"/>
    <w:rsid w:val="005F47E3"/>
    <w:rsid w:val="005F4868"/>
    <w:rsid w:val="005F4CB8"/>
    <w:rsid w:val="005F4D1B"/>
    <w:rsid w:val="005F4DE5"/>
    <w:rsid w:val="005F501D"/>
    <w:rsid w:val="005F50E6"/>
    <w:rsid w:val="005F5428"/>
    <w:rsid w:val="005F58AA"/>
    <w:rsid w:val="005F5A06"/>
    <w:rsid w:val="005F5A95"/>
    <w:rsid w:val="005F6018"/>
    <w:rsid w:val="005F739A"/>
    <w:rsid w:val="005F7EA1"/>
    <w:rsid w:val="0060017D"/>
    <w:rsid w:val="006003E0"/>
    <w:rsid w:val="00600453"/>
    <w:rsid w:val="00600693"/>
    <w:rsid w:val="0060088C"/>
    <w:rsid w:val="0060142C"/>
    <w:rsid w:val="006014AC"/>
    <w:rsid w:val="00601929"/>
    <w:rsid w:val="00601F4B"/>
    <w:rsid w:val="00602D44"/>
    <w:rsid w:val="00603038"/>
    <w:rsid w:val="006030F6"/>
    <w:rsid w:val="006037DA"/>
    <w:rsid w:val="00603AEF"/>
    <w:rsid w:val="00603D50"/>
    <w:rsid w:val="00603DBF"/>
    <w:rsid w:val="00604247"/>
    <w:rsid w:val="0060463D"/>
    <w:rsid w:val="00604DCB"/>
    <w:rsid w:val="006050A9"/>
    <w:rsid w:val="006054A4"/>
    <w:rsid w:val="00605656"/>
    <w:rsid w:val="0060615B"/>
    <w:rsid w:val="00606857"/>
    <w:rsid w:val="00606CC6"/>
    <w:rsid w:val="00606F20"/>
    <w:rsid w:val="00607454"/>
    <w:rsid w:val="006078E8"/>
    <w:rsid w:val="00607C0E"/>
    <w:rsid w:val="00610186"/>
    <w:rsid w:val="006105E8"/>
    <w:rsid w:val="00610C7C"/>
    <w:rsid w:val="00610DDE"/>
    <w:rsid w:val="00611379"/>
    <w:rsid w:val="0061152F"/>
    <w:rsid w:val="00611603"/>
    <w:rsid w:val="0061166B"/>
    <w:rsid w:val="00611723"/>
    <w:rsid w:val="00611A72"/>
    <w:rsid w:val="00611C0F"/>
    <w:rsid w:val="006123EE"/>
    <w:rsid w:val="0061286F"/>
    <w:rsid w:val="00612883"/>
    <w:rsid w:val="00612920"/>
    <w:rsid w:val="006129A4"/>
    <w:rsid w:val="00612C39"/>
    <w:rsid w:val="00613079"/>
    <w:rsid w:val="00613217"/>
    <w:rsid w:val="006132BB"/>
    <w:rsid w:val="0061333C"/>
    <w:rsid w:val="006134DA"/>
    <w:rsid w:val="00613E5F"/>
    <w:rsid w:val="006144D9"/>
    <w:rsid w:val="0061454B"/>
    <w:rsid w:val="006146BC"/>
    <w:rsid w:val="00614A8D"/>
    <w:rsid w:val="006152D3"/>
    <w:rsid w:val="00616734"/>
    <w:rsid w:val="0061680C"/>
    <w:rsid w:val="00616A98"/>
    <w:rsid w:val="00617238"/>
    <w:rsid w:val="0061728C"/>
    <w:rsid w:val="006174DF"/>
    <w:rsid w:val="00617699"/>
    <w:rsid w:val="00617813"/>
    <w:rsid w:val="00617D47"/>
    <w:rsid w:val="00617D9E"/>
    <w:rsid w:val="00621563"/>
    <w:rsid w:val="00621AD5"/>
    <w:rsid w:val="00621D98"/>
    <w:rsid w:val="006227CB"/>
    <w:rsid w:val="006227DD"/>
    <w:rsid w:val="00622AEA"/>
    <w:rsid w:val="0062332B"/>
    <w:rsid w:val="00623384"/>
    <w:rsid w:val="00623D64"/>
    <w:rsid w:val="00624016"/>
    <w:rsid w:val="006245F7"/>
    <w:rsid w:val="00625162"/>
    <w:rsid w:val="00625878"/>
    <w:rsid w:val="00625AA9"/>
    <w:rsid w:val="00625FEB"/>
    <w:rsid w:val="00626303"/>
    <w:rsid w:val="00626A2C"/>
    <w:rsid w:val="00626DC3"/>
    <w:rsid w:val="006276A5"/>
    <w:rsid w:val="00627D98"/>
    <w:rsid w:val="006301CC"/>
    <w:rsid w:val="00631D25"/>
    <w:rsid w:val="00632050"/>
    <w:rsid w:val="0063230C"/>
    <w:rsid w:val="0063296D"/>
    <w:rsid w:val="0063345E"/>
    <w:rsid w:val="00633C9F"/>
    <w:rsid w:val="00633D88"/>
    <w:rsid w:val="00633F87"/>
    <w:rsid w:val="00634BFA"/>
    <w:rsid w:val="00635CE8"/>
    <w:rsid w:val="00635DCF"/>
    <w:rsid w:val="006367CE"/>
    <w:rsid w:val="00637072"/>
    <w:rsid w:val="006371D7"/>
    <w:rsid w:val="0063720B"/>
    <w:rsid w:val="0063720F"/>
    <w:rsid w:val="00637ED7"/>
    <w:rsid w:val="00637FC6"/>
    <w:rsid w:val="00640115"/>
    <w:rsid w:val="006401EF"/>
    <w:rsid w:val="006402F7"/>
    <w:rsid w:val="00640CE8"/>
    <w:rsid w:val="00641B00"/>
    <w:rsid w:val="0064227D"/>
    <w:rsid w:val="00642E73"/>
    <w:rsid w:val="0064350C"/>
    <w:rsid w:val="006438E3"/>
    <w:rsid w:val="00643AE2"/>
    <w:rsid w:val="00644569"/>
    <w:rsid w:val="00644DC8"/>
    <w:rsid w:val="00645266"/>
    <w:rsid w:val="0064609A"/>
    <w:rsid w:val="00646146"/>
    <w:rsid w:val="00646337"/>
    <w:rsid w:val="0064678D"/>
    <w:rsid w:val="006467BD"/>
    <w:rsid w:val="00646F10"/>
    <w:rsid w:val="0064779F"/>
    <w:rsid w:val="006502C0"/>
    <w:rsid w:val="00650A3C"/>
    <w:rsid w:val="00650CFC"/>
    <w:rsid w:val="006511FD"/>
    <w:rsid w:val="006517C0"/>
    <w:rsid w:val="0065209C"/>
    <w:rsid w:val="00652560"/>
    <w:rsid w:val="00652C65"/>
    <w:rsid w:val="00652E9F"/>
    <w:rsid w:val="006533DC"/>
    <w:rsid w:val="00654062"/>
    <w:rsid w:val="006543C7"/>
    <w:rsid w:val="006545A2"/>
    <w:rsid w:val="006557CF"/>
    <w:rsid w:val="006558A3"/>
    <w:rsid w:val="00655B64"/>
    <w:rsid w:val="00655DAE"/>
    <w:rsid w:val="006562A7"/>
    <w:rsid w:val="006563C2"/>
    <w:rsid w:val="006565FF"/>
    <w:rsid w:val="0065704C"/>
    <w:rsid w:val="0065733C"/>
    <w:rsid w:val="00657378"/>
    <w:rsid w:val="00657661"/>
    <w:rsid w:val="006578A9"/>
    <w:rsid w:val="00657C60"/>
    <w:rsid w:val="00657F81"/>
    <w:rsid w:val="006603E7"/>
    <w:rsid w:val="00660682"/>
    <w:rsid w:val="0066094C"/>
    <w:rsid w:val="00660E92"/>
    <w:rsid w:val="006627D5"/>
    <w:rsid w:val="00662BC0"/>
    <w:rsid w:val="00663BE0"/>
    <w:rsid w:val="00664163"/>
    <w:rsid w:val="00665C88"/>
    <w:rsid w:val="006662CE"/>
    <w:rsid w:val="0066699E"/>
    <w:rsid w:val="006677E5"/>
    <w:rsid w:val="006679B1"/>
    <w:rsid w:val="00667D7F"/>
    <w:rsid w:val="006706B2"/>
    <w:rsid w:val="006710F2"/>
    <w:rsid w:val="006714D6"/>
    <w:rsid w:val="00671A3D"/>
    <w:rsid w:val="00671E09"/>
    <w:rsid w:val="00672824"/>
    <w:rsid w:val="00672EDD"/>
    <w:rsid w:val="0067374E"/>
    <w:rsid w:val="00673C46"/>
    <w:rsid w:val="006740AB"/>
    <w:rsid w:val="00674252"/>
    <w:rsid w:val="0067461C"/>
    <w:rsid w:val="006749D3"/>
    <w:rsid w:val="00674FD5"/>
    <w:rsid w:val="0067542B"/>
    <w:rsid w:val="00675AA0"/>
    <w:rsid w:val="00676741"/>
    <w:rsid w:val="00676910"/>
    <w:rsid w:val="0067724C"/>
    <w:rsid w:val="00677354"/>
    <w:rsid w:val="006774D6"/>
    <w:rsid w:val="00677823"/>
    <w:rsid w:val="00677882"/>
    <w:rsid w:val="00677CFF"/>
    <w:rsid w:val="0068035C"/>
    <w:rsid w:val="006810EA"/>
    <w:rsid w:val="006810F8"/>
    <w:rsid w:val="00681C1D"/>
    <w:rsid w:val="006824CE"/>
    <w:rsid w:val="00682808"/>
    <w:rsid w:val="0068290A"/>
    <w:rsid w:val="00682B4A"/>
    <w:rsid w:val="006830E0"/>
    <w:rsid w:val="0068339A"/>
    <w:rsid w:val="006834F5"/>
    <w:rsid w:val="00683600"/>
    <w:rsid w:val="00683BC2"/>
    <w:rsid w:val="00684064"/>
    <w:rsid w:val="00684182"/>
    <w:rsid w:val="00684365"/>
    <w:rsid w:val="006855C6"/>
    <w:rsid w:val="00685737"/>
    <w:rsid w:val="00685B59"/>
    <w:rsid w:val="00685CB2"/>
    <w:rsid w:val="00686F6A"/>
    <w:rsid w:val="00687089"/>
    <w:rsid w:val="00687306"/>
    <w:rsid w:val="00687AF4"/>
    <w:rsid w:val="00687BAC"/>
    <w:rsid w:val="0069006C"/>
    <w:rsid w:val="006900E4"/>
    <w:rsid w:val="00690389"/>
    <w:rsid w:val="00691644"/>
    <w:rsid w:val="0069288E"/>
    <w:rsid w:val="00693888"/>
    <w:rsid w:val="00693F05"/>
    <w:rsid w:val="00694DB6"/>
    <w:rsid w:val="00694E8B"/>
    <w:rsid w:val="00694F1D"/>
    <w:rsid w:val="00695ED1"/>
    <w:rsid w:val="00696036"/>
    <w:rsid w:val="006962E3"/>
    <w:rsid w:val="006967A7"/>
    <w:rsid w:val="006967CF"/>
    <w:rsid w:val="00696A4D"/>
    <w:rsid w:val="006976CD"/>
    <w:rsid w:val="0069785F"/>
    <w:rsid w:val="006A01D0"/>
    <w:rsid w:val="006A0A45"/>
    <w:rsid w:val="006A0B29"/>
    <w:rsid w:val="006A0D74"/>
    <w:rsid w:val="006A1154"/>
    <w:rsid w:val="006A136F"/>
    <w:rsid w:val="006A220F"/>
    <w:rsid w:val="006A2CE7"/>
    <w:rsid w:val="006A351F"/>
    <w:rsid w:val="006A38A2"/>
    <w:rsid w:val="006A4A89"/>
    <w:rsid w:val="006A4ED6"/>
    <w:rsid w:val="006A514D"/>
    <w:rsid w:val="006A54F4"/>
    <w:rsid w:val="006A5536"/>
    <w:rsid w:val="006A55D7"/>
    <w:rsid w:val="006A5BF1"/>
    <w:rsid w:val="006A5F70"/>
    <w:rsid w:val="006A6197"/>
    <w:rsid w:val="006A7267"/>
    <w:rsid w:val="006A78B1"/>
    <w:rsid w:val="006A7A85"/>
    <w:rsid w:val="006A7BC9"/>
    <w:rsid w:val="006A7CFF"/>
    <w:rsid w:val="006A7F12"/>
    <w:rsid w:val="006B0259"/>
    <w:rsid w:val="006B059B"/>
    <w:rsid w:val="006B1872"/>
    <w:rsid w:val="006B2568"/>
    <w:rsid w:val="006B2905"/>
    <w:rsid w:val="006B35FF"/>
    <w:rsid w:val="006B3869"/>
    <w:rsid w:val="006B3C13"/>
    <w:rsid w:val="006B4020"/>
    <w:rsid w:val="006B4605"/>
    <w:rsid w:val="006B4B9A"/>
    <w:rsid w:val="006B54E5"/>
    <w:rsid w:val="006B69FB"/>
    <w:rsid w:val="006B7734"/>
    <w:rsid w:val="006C0242"/>
    <w:rsid w:val="006C0717"/>
    <w:rsid w:val="006C0750"/>
    <w:rsid w:val="006C120C"/>
    <w:rsid w:val="006C1BC6"/>
    <w:rsid w:val="006C1D72"/>
    <w:rsid w:val="006C1E0D"/>
    <w:rsid w:val="006C1E86"/>
    <w:rsid w:val="006C2023"/>
    <w:rsid w:val="006C211C"/>
    <w:rsid w:val="006C21A0"/>
    <w:rsid w:val="006C28E7"/>
    <w:rsid w:val="006C2E3A"/>
    <w:rsid w:val="006C3173"/>
    <w:rsid w:val="006C3381"/>
    <w:rsid w:val="006C34BB"/>
    <w:rsid w:val="006C369E"/>
    <w:rsid w:val="006C3931"/>
    <w:rsid w:val="006C3940"/>
    <w:rsid w:val="006C3A2A"/>
    <w:rsid w:val="006C3B2A"/>
    <w:rsid w:val="006C3D2B"/>
    <w:rsid w:val="006C4DFA"/>
    <w:rsid w:val="006C5BEA"/>
    <w:rsid w:val="006C65BF"/>
    <w:rsid w:val="006D02CA"/>
    <w:rsid w:val="006D0F70"/>
    <w:rsid w:val="006D1661"/>
    <w:rsid w:val="006D1835"/>
    <w:rsid w:val="006D2A1C"/>
    <w:rsid w:val="006D2EC6"/>
    <w:rsid w:val="006D2F20"/>
    <w:rsid w:val="006D34BF"/>
    <w:rsid w:val="006D3992"/>
    <w:rsid w:val="006D3A97"/>
    <w:rsid w:val="006D3B85"/>
    <w:rsid w:val="006D42FF"/>
    <w:rsid w:val="006D45ED"/>
    <w:rsid w:val="006D50F1"/>
    <w:rsid w:val="006D6B60"/>
    <w:rsid w:val="006D6BAB"/>
    <w:rsid w:val="006D6FC3"/>
    <w:rsid w:val="006E06AB"/>
    <w:rsid w:val="006E1042"/>
    <w:rsid w:val="006E147B"/>
    <w:rsid w:val="006E17FE"/>
    <w:rsid w:val="006E1898"/>
    <w:rsid w:val="006E1A3F"/>
    <w:rsid w:val="006E2105"/>
    <w:rsid w:val="006E26EB"/>
    <w:rsid w:val="006E2865"/>
    <w:rsid w:val="006E28D9"/>
    <w:rsid w:val="006E2BBB"/>
    <w:rsid w:val="006E2E27"/>
    <w:rsid w:val="006E457D"/>
    <w:rsid w:val="006E4C1D"/>
    <w:rsid w:val="006E5564"/>
    <w:rsid w:val="006E61F4"/>
    <w:rsid w:val="006E7641"/>
    <w:rsid w:val="006E7F5F"/>
    <w:rsid w:val="006F02B0"/>
    <w:rsid w:val="006F09C2"/>
    <w:rsid w:val="006F1341"/>
    <w:rsid w:val="006F162A"/>
    <w:rsid w:val="006F1F2E"/>
    <w:rsid w:val="006F265F"/>
    <w:rsid w:val="006F2F2D"/>
    <w:rsid w:val="006F3643"/>
    <w:rsid w:val="006F3B7B"/>
    <w:rsid w:val="006F3E5F"/>
    <w:rsid w:val="006F3FD6"/>
    <w:rsid w:val="006F493C"/>
    <w:rsid w:val="006F4B98"/>
    <w:rsid w:val="006F4D6B"/>
    <w:rsid w:val="006F558A"/>
    <w:rsid w:val="006F6654"/>
    <w:rsid w:val="006F66A4"/>
    <w:rsid w:val="006F7536"/>
    <w:rsid w:val="00700035"/>
    <w:rsid w:val="00700267"/>
    <w:rsid w:val="00700964"/>
    <w:rsid w:val="0070096E"/>
    <w:rsid w:val="00700A85"/>
    <w:rsid w:val="00700EC3"/>
    <w:rsid w:val="00700F98"/>
    <w:rsid w:val="0070121B"/>
    <w:rsid w:val="00701A7E"/>
    <w:rsid w:val="00701B8E"/>
    <w:rsid w:val="00701DF1"/>
    <w:rsid w:val="007029C6"/>
    <w:rsid w:val="00702D69"/>
    <w:rsid w:val="00703275"/>
    <w:rsid w:val="007034C1"/>
    <w:rsid w:val="00703613"/>
    <w:rsid w:val="0070378C"/>
    <w:rsid w:val="00703B1B"/>
    <w:rsid w:val="00703B5D"/>
    <w:rsid w:val="007042F9"/>
    <w:rsid w:val="007043FF"/>
    <w:rsid w:val="0070461E"/>
    <w:rsid w:val="00705377"/>
    <w:rsid w:val="00705523"/>
    <w:rsid w:val="00705C35"/>
    <w:rsid w:val="0070689B"/>
    <w:rsid w:val="007075D6"/>
    <w:rsid w:val="00707FC3"/>
    <w:rsid w:val="00710520"/>
    <w:rsid w:val="00710612"/>
    <w:rsid w:val="00710EA8"/>
    <w:rsid w:val="007114C5"/>
    <w:rsid w:val="007118DE"/>
    <w:rsid w:val="00711C3A"/>
    <w:rsid w:val="00711CC6"/>
    <w:rsid w:val="00712507"/>
    <w:rsid w:val="00712706"/>
    <w:rsid w:val="0071299D"/>
    <w:rsid w:val="007137AD"/>
    <w:rsid w:val="00713811"/>
    <w:rsid w:val="00713B8B"/>
    <w:rsid w:val="00714A18"/>
    <w:rsid w:val="007150BE"/>
    <w:rsid w:val="00715554"/>
    <w:rsid w:val="00715608"/>
    <w:rsid w:val="007157FB"/>
    <w:rsid w:val="00715B1E"/>
    <w:rsid w:val="00716D50"/>
    <w:rsid w:val="00717597"/>
    <w:rsid w:val="00717E7B"/>
    <w:rsid w:val="00720259"/>
    <w:rsid w:val="00720CD4"/>
    <w:rsid w:val="00721613"/>
    <w:rsid w:val="007216CC"/>
    <w:rsid w:val="0072204D"/>
    <w:rsid w:val="00722353"/>
    <w:rsid w:val="00722501"/>
    <w:rsid w:val="00722C72"/>
    <w:rsid w:val="00722E78"/>
    <w:rsid w:val="00723ABF"/>
    <w:rsid w:val="007242A4"/>
    <w:rsid w:val="00724384"/>
    <w:rsid w:val="00724890"/>
    <w:rsid w:val="0072497A"/>
    <w:rsid w:val="00724D6B"/>
    <w:rsid w:val="00725463"/>
    <w:rsid w:val="007259AE"/>
    <w:rsid w:val="00725D53"/>
    <w:rsid w:val="00725FB0"/>
    <w:rsid w:val="00726784"/>
    <w:rsid w:val="00727414"/>
    <w:rsid w:val="007275B3"/>
    <w:rsid w:val="00727712"/>
    <w:rsid w:val="0072792E"/>
    <w:rsid w:val="00730351"/>
    <w:rsid w:val="007304B6"/>
    <w:rsid w:val="007308B2"/>
    <w:rsid w:val="00731194"/>
    <w:rsid w:val="00731689"/>
    <w:rsid w:val="0073175A"/>
    <w:rsid w:val="00732604"/>
    <w:rsid w:val="00732609"/>
    <w:rsid w:val="00732AB9"/>
    <w:rsid w:val="00732D4F"/>
    <w:rsid w:val="00733971"/>
    <w:rsid w:val="00734816"/>
    <w:rsid w:val="00735CF3"/>
    <w:rsid w:val="00736AA7"/>
    <w:rsid w:val="00737657"/>
    <w:rsid w:val="00737C3C"/>
    <w:rsid w:val="00740796"/>
    <w:rsid w:val="00740C5B"/>
    <w:rsid w:val="007412E9"/>
    <w:rsid w:val="00741784"/>
    <w:rsid w:val="007417F5"/>
    <w:rsid w:val="00741FEC"/>
    <w:rsid w:val="00742372"/>
    <w:rsid w:val="00742395"/>
    <w:rsid w:val="00742D18"/>
    <w:rsid w:val="00743314"/>
    <w:rsid w:val="00743ADE"/>
    <w:rsid w:val="00743BE9"/>
    <w:rsid w:val="00744E29"/>
    <w:rsid w:val="00744F76"/>
    <w:rsid w:val="007453FF"/>
    <w:rsid w:val="00745467"/>
    <w:rsid w:val="0074752F"/>
    <w:rsid w:val="00747642"/>
    <w:rsid w:val="0075079B"/>
    <w:rsid w:val="007508E2"/>
    <w:rsid w:val="00750CD8"/>
    <w:rsid w:val="00750DDB"/>
    <w:rsid w:val="0075135E"/>
    <w:rsid w:val="00751758"/>
    <w:rsid w:val="00751867"/>
    <w:rsid w:val="00751E94"/>
    <w:rsid w:val="00752471"/>
    <w:rsid w:val="00752481"/>
    <w:rsid w:val="00752904"/>
    <w:rsid w:val="00753417"/>
    <w:rsid w:val="00753828"/>
    <w:rsid w:val="00753C39"/>
    <w:rsid w:val="0075412C"/>
    <w:rsid w:val="007545BF"/>
    <w:rsid w:val="00754776"/>
    <w:rsid w:val="007549D5"/>
    <w:rsid w:val="00754B5E"/>
    <w:rsid w:val="00754F65"/>
    <w:rsid w:val="007552D4"/>
    <w:rsid w:val="007554CD"/>
    <w:rsid w:val="007556DC"/>
    <w:rsid w:val="007558A9"/>
    <w:rsid w:val="00755A9D"/>
    <w:rsid w:val="00755EEE"/>
    <w:rsid w:val="007561DC"/>
    <w:rsid w:val="007561E0"/>
    <w:rsid w:val="00756CC5"/>
    <w:rsid w:val="00756CC7"/>
    <w:rsid w:val="0075721F"/>
    <w:rsid w:val="007574A1"/>
    <w:rsid w:val="007577B2"/>
    <w:rsid w:val="00757EA7"/>
    <w:rsid w:val="00760ECB"/>
    <w:rsid w:val="00761B4A"/>
    <w:rsid w:val="00762916"/>
    <w:rsid w:val="00763326"/>
    <w:rsid w:val="007642D6"/>
    <w:rsid w:val="007647DA"/>
    <w:rsid w:val="007648B7"/>
    <w:rsid w:val="00764F0A"/>
    <w:rsid w:val="00765433"/>
    <w:rsid w:val="00766740"/>
    <w:rsid w:val="007669B9"/>
    <w:rsid w:val="00766F46"/>
    <w:rsid w:val="00770D70"/>
    <w:rsid w:val="00771457"/>
    <w:rsid w:val="00771AD6"/>
    <w:rsid w:val="00771B26"/>
    <w:rsid w:val="00771B9C"/>
    <w:rsid w:val="00771ECD"/>
    <w:rsid w:val="00772340"/>
    <w:rsid w:val="00772602"/>
    <w:rsid w:val="00772B96"/>
    <w:rsid w:val="00772E04"/>
    <w:rsid w:val="00772E22"/>
    <w:rsid w:val="00773521"/>
    <w:rsid w:val="007736DA"/>
    <w:rsid w:val="007747AF"/>
    <w:rsid w:val="00774AA0"/>
    <w:rsid w:val="00774EAD"/>
    <w:rsid w:val="0077570E"/>
    <w:rsid w:val="0077584D"/>
    <w:rsid w:val="0077613E"/>
    <w:rsid w:val="007768A0"/>
    <w:rsid w:val="00776D14"/>
    <w:rsid w:val="00776DF5"/>
    <w:rsid w:val="0077734A"/>
    <w:rsid w:val="00777A43"/>
    <w:rsid w:val="00777C97"/>
    <w:rsid w:val="00780008"/>
    <w:rsid w:val="007802FD"/>
    <w:rsid w:val="00780967"/>
    <w:rsid w:val="00780FDF"/>
    <w:rsid w:val="00781016"/>
    <w:rsid w:val="007824DA"/>
    <w:rsid w:val="00783001"/>
    <w:rsid w:val="00783104"/>
    <w:rsid w:val="0078313A"/>
    <w:rsid w:val="0078318B"/>
    <w:rsid w:val="007832B1"/>
    <w:rsid w:val="00783518"/>
    <w:rsid w:val="00783C52"/>
    <w:rsid w:val="00783F82"/>
    <w:rsid w:val="00784348"/>
    <w:rsid w:val="00784D7A"/>
    <w:rsid w:val="0078504F"/>
    <w:rsid w:val="00785AAB"/>
    <w:rsid w:val="0078679B"/>
    <w:rsid w:val="007868BC"/>
    <w:rsid w:val="00786CA7"/>
    <w:rsid w:val="00787027"/>
    <w:rsid w:val="007874C1"/>
    <w:rsid w:val="007874CE"/>
    <w:rsid w:val="00787726"/>
    <w:rsid w:val="007906CF"/>
    <w:rsid w:val="00790CAA"/>
    <w:rsid w:val="007911AF"/>
    <w:rsid w:val="00791464"/>
    <w:rsid w:val="007918EC"/>
    <w:rsid w:val="007921B8"/>
    <w:rsid w:val="007929CC"/>
    <w:rsid w:val="00792DFD"/>
    <w:rsid w:val="00793176"/>
    <w:rsid w:val="00793351"/>
    <w:rsid w:val="00793363"/>
    <w:rsid w:val="00794ED0"/>
    <w:rsid w:val="0079525C"/>
    <w:rsid w:val="00795445"/>
    <w:rsid w:val="007955D4"/>
    <w:rsid w:val="007957F0"/>
    <w:rsid w:val="00795C62"/>
    <w:rsid w:val="00795D25"/>
    <w:rsid w:val="007968AD"/>
    <w:rsid w:val="0079699E"/>
    <w:rsid w:val="00796FB2"/>
    <w:rsid w:val="0079721F"/>
    <w:rsid w:val="00797647"/>
    <w:rsid w:val="00797E3E"/>
    <w:rsid w:val="00797E4A"/>
    <w:rsid w:val="007A0857"/>
    <w:rsid w:val="007A096D"/>
    <w:rsid w:val="007A0B95"/>
    <w:rsid w:val="007A0BB2"/>
    <w:rsid w:val="007A0FDD"/>
    <w:rsid w:val="007A0FED"/>
    <w:rsid w:val="007A1F60"/>
    <w:rsid w:val="007A264E"/>
    <w:rsid w:val="007A2D86"/>
    <w:rsid w:val="007A2F03"/>
    <w:rsid w:val="007A361A"/>
    <w:rsid w:val="007A41CC"/>
    <w:rsid w:val="007A43CD"/>
    <w:rsid w:val="007A4766"/>
    <w:rsid w:val="007A4BC9"/>
    <w:rsid w:val="007A4CDA"/>
    <w:rsid w:val="007A51B0"/>
    <w:rsid w:val="007A52AC"/>
    <w:rsid w:val="007A5F4E"/>
    <w:rsid w:val="007A61C7"/>
    <w:rsid w:val="007A6C57"/>
    <w:rsid w:val="007A784F"/>
    <w:rsid w:val="007B01FD"/>
    <w:rsid w:val="007B042F"/>
    <w:rsid w:val="007B0A60"/>
    <w:rsid w:val="007B1532"/>
    <w:rsid w:val="007B1C62"/>
    <w:rsid w:val="007B215D"/>
    <w:rsid w:val="007B28C3"/>
    <w:rsid w:val="007B32C6"/>
    <w:rsid w:val="007B3AF2"/>
    <w:rsid w:val="007B3FC7"/>
    <w:rsid w:val="007B4396"/>
    <w:rsid w:val="007B4504"/>
    <w:rsid w:val="007B4516"/>
    <w:rsid w:val="007B4968"/>
    <w:rsid w:val="007B4CDA"/>
    <w:rsid w:val="007B4DCB"/>
    <w:rsid w:val="007B51A1"/>
    <w:rsid w:val="007B52F9"/>
    <w:rsid w:val="007B5414"/>
    <w:rsid w:val="007B572C"/>
    <w:rsid w:val="007B5E0F"/>
    <w:rsid w:val="007B629F"/>
    <w:rsid w:val="007B6AA8"/>
    <w:rsid w:val="007B6E13"/>
    <w:rsid w:val="007B6EDD"/>
    <w:rsid w:val="007B7852"/>
    <w:rsid w:val="007B7BF1"/>
    <w:rsid w:val="007B7DF9"/>
    <w:rsid w:val="007B7FE8"/>
    <w:rsid w:val="007C0234"/>
    <w:rsid w:val="007C02A6"/>
    <w:rsid w:val="007C1636"/>
    <w:rsid w:val="007C1A0C"/>
    <w:rsid w:val="007C1F32"/>
    <w:rsid w:val="007C2214"/>
    <w:rsid w:val="007C3409"/>
    <w:rsid w:val="007C35B1"/>
    <w:rsid w:val="007C35BF"/>
    <w:rsid w:val="007C3947"/>
    <w:rsid w:val="007C39EC"/>
    <w:rsid w:val="007C4B8D"/>
    <w:rsid w:val="007C5A58"/>
    <w:rsid w:val="007C6555"/>
    <w:rsid w:val="007C65DC"/>
    <w:rsid w:val="007C713A"/>
    <w:rsid w:val="007C736D"/>
    <w:rsid w:val="007C73E6"/>
    <w:rsid w:val="007C798E"/>
    <w:rsid w:val="007C7E71"/>
    <w:rsid w:val="007D03D7"/>
    <w:rsid w:val="007D08A2"/>
    <w:rsid w:val="007D0BB1"/>
    <w:rsid w:val="007D0D9F"/>
    <w:rsid w:val="007D12E0"/>
    <w:rsid w:val="007D258C"/>
    <w:rsid w:val="007D39E8"/>
    <w:rsid w:val="007D3CC2"/>
    <w:rsid w:val="007D4088"/>
    <w:rsid w:val="007D4BDC"/>
    <w:rsid w:val="007D4F85"/>
    <w:rsid w:val="007D4FAC"/>
    <w:rsid w:val="007D529F"/>
    <w:rsid w:val="007D540B"/>
    <w:rsid w:val="007D548C"/>
    <w:rsid w:val="007D5563"/>
    <w:rsid w:val="007D59E3"/>
    <w:rsid w:val="007D6105"/>
    <w:rsid w:val="007D6228"/>
    <w:rsid w:val="007D66D8"/>
    <w:rsid w:val="007D69AB"/>
    <w:rsid w:val="007D6FDF"/>
    <w:rsid w:val="007D7908"/>
    <w:rsid w:val="007D7CC8"/>
    <w:rsid w:val="007D7EA9"/>
    <w:rsid w:val="007E0120"/>
    <w:rsid w:val="007E04C6"/>
    <w:rsid w:val="007E05F0"/>
    <w:rsid w:val="007E1BA5"/>
    <w:rsid w:val="007E22B3"/>
    <w:rsid w:val="007E276A"/>
    <w:rsid w:val="007E46E6"/>
    <w:rsid w:val="007E4DD3"/>
    <w:rsid w:val="007E4EE2"/>
    <w:rsid w:val="007E584B"/>
    <w:rsid w:val="007E73FB"/>
    <w:rsid w:val="007E7B22"/>
    <w:rsid w:val="007E7BBD"/>
    <w:rsid w:val="007F0172"/>
    <w:rsid w:val="007F067A"/>
    <w:rsid w:val="007F16E7"/>
    <w:rsid w:val="007F2C82"/>
    <w:rsid w:val="007F31F4"/>
    <w:rsid w:val="007F32E3"/>
    <w:rsid w:val="007F4107"/>
    <w:rsid w:val="007F45BA"/>
    <w:rsid w:val="007F4A14"/>
    <w:rsid w:val="007F4ED7"/>
    <w:rsid w:val="007F5044"/>
    <w:rsid w:val="007F51C7"/>
    <w:rsid w:val="007F541E"/>
    <w:rsid w:val="007F58A7"/>
    <w:rsid w:val="007F5EAA"/>
    <w:rsid w:val="007F5ED1"/>
    <w:rsid w:val="007F62C1"/>
    <w:rsid w:val="007F63AD"/>
    <w:rsid w:val="007F6C86"/>
    <w:rsid w:val="007F7008"/>
    <w:rsid w:val="007F7250"/>
    <w:rsid w:val="007F780D"/>
    <w:rsid w:val="008004D0"/>
    <w:rsid w:val="00800606"/>
    <w:rsid w:val="00800E8A"/>
    <w:rsid w:val="008013FC"/>
    <w:rsid w:val="00801482"/>
    <w:rsid w:val="00801B26"/>
    <w:rsid w:val="00801B38"/>
    <w:rsid w:val="00801E3A"/>
    <w:rsid w:val="00802018"/>
    <w:rsid w:val="00802B51"/>
    <w:rsid w:val="0080354F"/>
    <w:rsid w:val="0080372F"/>
    <w:rsid w:val="00803E05"/>
    <w:rsid w:val="00804136"/>
    <w:rsid w:val="008041D3"/>
    <w:rsid w:val="00804C7B"/>
    <w:rsid w:val="00805546"/>
    <w:rsid w:val="0080577C"/>
    <w:rsid w:val="00805808"/>
    <w:rsid w:val="008059C2"/>
    <w:rsid w:val="00805EA6"/>
    <w:rsid w:val="008060BC"/>
    <w:rsid w:val="00806AA9"/>
    <w:rsid w:val="00806F0C"/>
    <w:rsid w:val="00807D5A"/>
    <w:rsid w:val="00807E3A"/>
    <w:rsid w:val="0081002E"/>
    <w:rsid w:val="008104EC"/>
    <w:rsid w:val="008105C0"/>
    <w:rsid w:val="008105D7"/>
    <w:rsid w:val="00811422"/>
    <w:rsid w:val="00811B35"/>
    <w:rsid w:val="00812063"/>
    <w:rsid w:val="00812531"/>
    <w:rsid w:val="00812CB3"/>
    <w:rsid w:val="00812D72"/>
    <w:rsid w:val="00812D90"/>
    <w:rsid w:val="008138CC"/>
    <w:rsid w:val="00813AE2"/>
    <w:rsid w:val="0081408E"/>
    <w:rsid w:val="00814158"/>
    <w:rsid w:val="00814367"/>
    <w:rsid w:val="008149E4"/>
    <w:rsid w:val="00814C0C"/>
    <w:rsid w:val="00815257"/>
    <w:rsid w:val="00815BF6"/>
    <w:rsid w:val="00816744"/>
    <w:rsid w:val="00816A59"/>
    <w:rsid w:val="00816B1E"/>
    <w:rsid w:val="00816B63"/>
    <w:rsid w:val="00816D06"/>
    <w:rsid w:val="00816D8F"/>
    <w:rsid w:val="00817393"/>
    <w:rsid w:val="00817A8A"/>
    <w:rsid w:val="00817CB2"/>
    <w:rsid w:val="008201B9"/>
    <w:rsid w:val="008205D2"/>
    <w:rsid w:val="008207C8"/>
    <w:rsid w:val="00820A39"/>
    <w:rsid w:val="00821290"/>
    <w:rsid w:val="00821A1E"/>
    <w:rsid w:val="00821B71"/>
    <w:rsid w:val="00821D31"/>
    <w:rsid w:val="00821DA8"/>
    <w:rsid w:val="00823BFB"/>
    <w:rsid w:val="00823CC3"/>
    <w:rsid w:val="008241FA"/>
    <w:rsid w:val="0082463A"/>
    <w:rsid w:val="00824ECC"/>
    <w:rsid w:val="00825521"/>
    <w:rsid w:val="008259A1"/>
    <w:rsid w:val="00825B9D"/>
    <w:rsid w:val="00825DCD"/>
    <w:rsid w:val="00825FEC"/>
    <w:rsid w:val="00826250"/>
    <w:rsid w:val="00827682"/>
    <w:rsid w:val="00827C16"/>
    <w:rsid w:val="00827E4C"/>
    <w:rsid w:val="00830536"/>
    <w:rsid w:val="00830545"/>
    <w:rsid w:val="008307B1"/>
    <w:rsid w:val="00830831"/>
    <w:rsid w:val="00830832"/>
    <w:rsid w:val="0083093B"/>
    <w:rsid w:val="00830C24"/>
    <w:rsid w:val="00830FF3"/>
    <w:rsid w:val="00831A06"/>
    <w:rsid w:val="00831BA0"/>
    <w:rsid w:val="00831D1E"/>
    <w:rsid w:val="00831F23"/>
    <w:rsid w:val="0083255B"/>
    <w:rsid w:val="008326CE"/>
    <w:rsid w:val="00832835"/>
    <w:rsid w:val="00832FA3"/>
    <w:rsid w:val="0083325B"/>
    <w:rsid w:val="00833B98"/>
    <w:rsid w:val="008343F6"/>
    <w:rsid w:val="008344A0"/>
    <w:rsid w:val="008350AA"/>
    <w:rsid w:val="00835153"/>
    <w:rsid w:val="008358E4"/>
    <w:rsid w:val="00836815"/>
    <w:rsid w:val="00836A97"/>
    <w:rsid w:val="00836AF3"/>
    <w:rsid w:val="00836D4A"/>
    <w:rsid w:val="008375EC"/>
    <w:rsid w:val="00840542"/>
    <w:rsid w:val="00840702"/>
    <w:rsid w:val="00840925"/>
    <w:rsid w:val="00840A47"/>
    <w:rsid w:val="00840C97"/>
    <w:rsid w:val="00840F15"/>
    <w:rsid w:val="00841CE0"/>
    <w:rsid w:val="008420E0"/>
    <w:rsid w:val="00842194"/>
    <w:rsid w:val="0084265F"/>
    <w:rsid w:val="00842972"/>
    <w:rsid w:val="00842D73"/>
    <w:rsid w:val="00843206"/>
    <w:rsid w:val="008439E0"/>
    <w:rsid w:val="00843E15"/>
    <w:rsid w:val="0084416A"/>
    <w:rsid w:val="008443EA"/>
    <w:rsid w:val="00844D4F"/>
    <w:rsid w:val="00844DD9"/>
    <w:rsid w:val="00844E9F"/>
    <w:rsid w:val="00844F64"/>
    <w:rsid w:val="008453DD"/>
    <w:rsid w:val="008454EB"/>
    <w:rsid w:val="00845BD0"/>
    <w:rsid w:val="00845CE0"/>
    <w:rsid w:val="00846340"/>
    <w:rsid w:val="008467DB"/>
    <w:rsid w:val="0084732A"/>
    <w:rsid w:val="008473D8"/>
    <w:rsid w:val="0084754F"/>
    <w:rsid w:val="00847864"/>
    <w:rsid w:val="0084791B"/>
    <w:rsid w:val="008506E7"/>
    <w:rsid w:val="00850978"/>
    <w:rsid w:val="00850C2E"/>
    <w:rsid w:val="00850D1F"/>
    <w:rsid w:val="0085105E"/>
    <w:rsid w:val="0085124C"/>
    <w:rsid w:val="00852307"/>
    <w:rsid w:val="0085250D"/>
    <w:rsid w:val="0085338F"/>
    <w:rsid w:val="0085362B"/>
    <w:rsid w:val="00853920"/>
    <w:rsid w:val="00853CA1"/>
    <w:rsid w:val="008540F5"/>
    <w:rsid w:val="00854542"/>
    <w:rsid w:val="00854992"/>
    <w:rsid w:val="00854E27"/>
    <w:rsid w:val="00854EE5"/>
    <w:rsid w:val="00854F54"/>
    <w:rsid w:val="00854F56"/>
    <w:rsid w:val="008552D4"/>
    <w:rsid w:val="008557FE"/>
    <w:rsid w:val="00855B5D"/>
    <w:rsid w:val="0085643A"/>
    <w:rsid w:val="00857081"/>
    <w:rsid w:val="00857A83"/>
    <w:rsid w:val="00857C0F"/>
    <w:rsid w:val="008602FE"/>
    <w:rsid w:val="00860D41"/>
    <w:rsid w:val="00860FB8"/>
    <w:rsid w:val="00861A2E"/>
    <w:rsid w:val="00861B4D"/>
    <w:rsid w:val="00861C79"/>
    <w:rsid w:val="00862695"/>
    <w:rsid w:val="00862FE5"/>
    <w:rsid w:val="00863AFA"/>
    <w:rsid w:val="00863C59"/>
    <w:rsid w:val="0086432A"/>
    <w:rsid w:val="008645AB"/>
    <w:rsid w:val="00864746"/>
    <w:rsid w:val="00865126"/>
    <w:rsid w:val="008664CF"/>
    <w:rsid w:val="00866752"/>
    <w:rsid w:val="0086685D"/>
    <w:rsid w:val="00866AD3"/>
    <w:rsid w:val="00866FCC"/>
    <w:rsid w:val="0086742D"/>
    <w:rsid w:val="008676CF"/>
    <w:rsid w:val="0087015A"/>
    <w:rsid w:val="0087028A"/>
    <w:rsid w:val="00870E59"/>
    <w:rsid w:val="008713AB"/>
    <w:rsid w:val="008719F3"/>
    <w:rsid w:val="00871D62"/>
    <w:rsid w:val="00872AD9"/>
    <w:rsid w:val="0087355C"/>
    <w:rsid w:val="00874182"/>
    <w:rsid w:val="0087424A"/>
    <w:rsid w:val="00874456"/>
    <w:rsid w:val="0087459F"/>
    <w:rsid w:val="0087493F"/>
    <w:rsid w:val="00874948"/>
    <w:rsid w:val="008755CE"/>
    <w:rsid w:val="00875A7F"/>
    <w:rsid w:val="008760E7"/>
    <w:rsid w:val="008805BC"/>
    <w:rsid w:val="00880D79"/>
    <w:rsid w:val="00880F05"/>
    <w:rsid w:val="00881221"/>
    <w:rsid w:val="008816FA"/>
    <w:rsid w:val="00881934"/>
    <w:rsid w:val="00882410"/>
    <w:rsid w:val="00882509"/>
    <w:rsid w:val="00882B59"/>
    <w:rsid w:val="00882FB2"/>
    <w:rsid w:val="00883118"/>
    <w:rsid w:val="00883538"/>
    <w:rsid w:val="00883592"/>
    <w:rsid w:val="00883A4C"/>
    <w:rsid w:val="00883CFE"/>
    <w:rsid w:val="008843D7"/>
    <w:rsid w:val="00884548"/>
    <w:rsid w:val="00884FD3"/>
    <w:rsid w:val="008851CE"/>
    <w:rsid w:val="00885306"/>
    <w:rsid w:val="00886679"/>
    <w:rsid w:val="008866FA"/>
    <w:rsid w:val="00886CA8"/>
    <w:rsid w:val="008872DD"/>
    <w:rsid w:val="00887965"/>
    <w:rsid w:val="00887AD0"/>
    <w:rsid w:val="00890D71"/>
    <w:rsid w:val="008911BD"/>
    <w:rsid w:val="008915AA"/>
    <w:rsid w:val="008926E9"/>
    <w:rsid w:val="00892D48"/>
    <w:rsid w:val="00893443"/>
    <w:rsid w:val="008935AC"/>
    <w:rsid w:val="008938BC"/>
    <w:rsid w:val="00893BF8"/>
    <w:rsid w:val="00893E65"/>
    <w:rsid w:val="008943FD"/>
    <w:rsid w:val="0089454C"/>
    <w:rsid w:val="008946C5"/>
    <w:rsid w:val="00894829"/>
    <w:rsid w:val="00894DA8"/>
    <w:rsid w:val="00894FBA"/>
    <w:rsid w:val="0089509B"/>
    <w:rsid w:val="008954D7"/>
    <w:rsid w:val="00895800"/>
    <w:rsid w:val="00895F62"/>
    <w:rsid w:val="00896951"/>
    <w:rsid w:val="00896C6D"/>
    <w:rsid w:val="008972E2"/>
    <w:rsid w:val="008A0D72"/>
    <w:rsid w:val="008A0E5B"/>
    <w:rsid w:val="008A0F13"/>
    <w:rsid w:val="008A0F38"/>
    <w:rsid w:val="008A14AA"/>
    <w:rsid w:val="008A17D9"/>
    <w:rsid w:val="008A22DB"/>
    <w:rsid w:val="008A25EF"/>
    <w:rsid w:val="008A2C51"/>
    <w:rsid w:val="008A2CB4"/>
    <w:rsid w:val="008A2DC4"/>
    <w:rsid w:val="008A3060"/>
    <w:rsid w:val="008A488D"/>
    <w:rsid w:val="008A5B3D"/>
    <w:rsid w:val="008A6202"/>
    <w:rsid w:val="008A6FDF"/>
    <w:rsid w:val="008A7418"/>
    <w:rsid w:val="008A7580"/>
    <w:rsid w:val="008A7E82"/>
    <w:rsid w:val="008B0B45"/>
    <w:rsid w:val="008B2330"/>
    <w:rsid w:val="008B34C0"/>
    <w:rsid w:val="008B3A42"/>
    <w:rsid w:val="008B3FE8"/>
    <w:rsid w:val="008B44F2"/>
    <w:rsid w:val="008B44F6"/>
    <w:rsid w:val="008B4662"/>
    <w:rsid w:val="008B490D"/>
    <w:rsid w:val="008B59C0"/>
    <w:rsid w:val="008B66F3"/>
    <w:rsid w:val="008B6A23"/>
    <w:rsid w:val="008B6A95"/>
    <w:rsid w:val="008B6E69"/>
    <w:rsid w:val="008B6F64"/>
    <w:rsid w:val="008B6F7E"/>
    <w:rsid w:val="008B7F82"/>
    <w:rsid w:val="008C00CB"/>
    <w:rsid w:val="008C033B"/>
    <w:rsid w:val="008C050E"/>
    <w:rsid w:val="008C092D"/>
    <w:rsid w:val="008C0D9B"/>
    <w:rsid w:val="008C0E19"/>
    <w:rsid w:val="008C1275"/>
    <w:rsid w:val="008C13F7"/>
    <w:rsid w:val="008C1518"/>
    <w:rsid w:val="008C17F1"/>
    <w:rsid w:val="008C209F"/>
    <w:rsid w:val="008C2342"/>
    <w:rsid w:val="008C2662"/>
    <w:rsid w:val="008C2672"/>
    <w:rsid w:val="008C2A28"/>
    <w:rsid w:val="008C2B97"/>
    <w:rsid w:val="008C2DDD"/>
    <w:rsid w:val="008C316F"/>
    <w:rsid w:val="008C3223"/>
    <w:rsid w:val="008C3439"/>
    <w:rsid w:val="008C398C"/>
    <w:rsid w:val="008C3D42"/>
    <w:rsid w:val="008C40A3"/>
    <w:rsid w:val="008C43D9"/>
    <w:rsid w:val="008C45BF"/>
    <w:rsid w:val="008C501E"/>
    <w:rsid w:val="008C5E3B"/>
    <w:rsid w:val="008C69A7"/>
    <w:rsid w:val="008C6E8F"/>
    <w:rsid w:val="008C7068"/>
    <w:rsid w:val="008C72C3"/>
    <w:rsid w:val="008C77B4"/>
    <w:rsid w:val="008C781F"/>
    <w:rsid w:val="008C78A3"/>
    <w:rsid w:val="008C7AA1"/>
    <w:rsid w:val="008D0E78"/>
    <w:rsid w:val="008D18C0"/>
    <w:rsid w:val="008D1FB9"/>
    <w:rsid w:val="008D2A62"/>
    <w:rsid w:val="008D2E6F"/>
    <w:rsid w:val="008D2FBE"/>
    <w:rsid w:val="008D2FC4"/>
    <w:rsid w:val="008D3E5F"/>
    <w:rsid w:val="008D4070"/>
    <w:rsid w:val="008D41DB"/>
    <w:rsid w:val="008D45E5"/>
    <w:rsid w:val="008D4E5E"/>
    <w:rsid w:val="008D56BC"/>
    <w:rsid w:val="008D6932"/>
    <w:rsid w:val="008D7120"/>
    <w:rsid w:val="008D723B"/>
    <w:rsid w:val="008D7282"/>
    <w:rsid w:val="008D761A"/>
    <w:rsid w:val="008D774E"/>
    <w:rsid w:val="008D7AF8"/>
    <w:rsid w:val="008E03F9"/>
    <w:rsid w:val="008E0B5B"/>
    <w:rsid w:val="008E11D1"/>
    <w:rsid w:val="008E12B9"/>
    <w:rsid w:val="008E12D8"/>
    <w:rsid w:val="008E1AD7"/>
    <w:rsid w:val="008E1DF2"/>
    <w:rsid w:val="008E2520"/>
    <w:rsid w:val="008E2DD1"/>
    <w:rsid w:val="008E2F37"/>
    <w:rsid w:val="008E390B"/>
    <w:rsid w:val="008E4380"/>
    <w:rsid w:val="008E46B0"/>
    <w:rsid w:val="008E4804"/>
    <w:rsid w:val="008E4A98"/>
    <w:rsid w:val="008E4B9A"/>
    <w:rsid w:val="008E6734"/>
    <w:rsid w:val="008E67BB"/>
    <w:rsid w:val="008E6894"/>
    <w:rsid w:val="008E6D99"/>
    <w:rsid w:val="008E7076"/>
    <w:rsid w:val="008E7892"/>
    <w:rsid w:val="008E7E66"/>
    <w:rsid w:val="008F1039"/>
    <w:rsid w:val="008F10FE"/>
    <w:rsid w:val="008F1616"/>
    <w:rsid w:val="008F1629"/>
    <w:rsid w:val="008F16C4"/>
    <w:rsid w:val="008F1AF4"/>
    <w:rsid w:val="008F1C79"/>
    <w:rsid w:val="008F1D79"/>
    <w:rsid w:val="008F2ADB"/>
    <w:rsid w:val="008F2F62"/>
    <w:rsid w:val="008F30B3"/>
    <w:rsid w:val="008F3408"/>
    <w:rsid w:val="008F3632"/>
    <w:rsid w:val="008F36CF"/>
    <w:rsid w:val="008F3752"/>
    <w:rsid w:val="008F37E8"/>
    <w:rsid w:val="008F4DD2"/>
    <w:rsid w:val="008F4F8E"/>
    <w:rsid w:val="008F55A2"/>
    <w:rsid w:val="008F5E55"/>
    <w:rsid w:val="008F5FC0"/>
    <w:rsid w:val="008F60D3"/>
    <w:rsid w:val="008F6445"/>
    <w:rsid w:val="008F6763"/>
    <w:rsid w:val="008F690E"/>
    <w:rsid w:val="008F6B10"/>
    <w:rsid w:val="008F6B6F"/>
    <w:rsid w:val="008F7442"/>
    <w:rsid w:val="008F7863"/>
    <w:rsid w:val="008F7A79"/>
    <w:rsid w:val="008F7B0A"/>
    <w:rsid w:val="008F7B2A"/>
    <w:rsid w:val="008F7DD3"/>
    <w:rsid w:val="008F7F25"/>
    <w:rsid w:val="0090035D"/>
    <w:rsid w:val="009005F7"/>
    <w:rsid w:val="009016A6"/>
    <w:rsid w:val="00901CA6"/>
    <w:rsid w:val="00902C73"/>
    <w:rsid w:val="00903B5E"/>
    <w:rsid w:val="00904C0F"/>
    <w:rsid w:val="0090517B"/>
    <w:rsid w:val="009056FD"/>
    <w:rsid w:val="009059F7"/>
    <w:rsid w:val="00905ADA"/>
    <w:rsid w:val="00905B53"/>
    <w:rsid w:val="00906180"/>
    <w:rsid w:val="0090625F"/>
    <w:rsid w:val="00906282"/>
    <w:rsid w:val="0090640D"/>
    <w:rsid w:val="00906591"/>
    <w:rsid w:val="00906720"/>
    <w:rsid w:val="00906C91"/>
    <w:rsid w:val="00906C9B"/>
    <w:rsid w:val="00906DF6"/>
    <w:rsid w:val="00907822"/>
    <w:rsid w:val="00907EF9"/>
    <w:rsid w:val="009101A7"/>
    <w:rsid w:val="009109EC"/>
    <w:rsid w:val="00910E06"/>
    <w:rsid w:val="009124D9"/>
    <w:rsid w:val="00912800"/>
    <w:rsid w:val="00912A6E"/>
    <w:rsid w:val="0091312A"/>
    <w:rsid w:val="00913C1B"/>
    <w:rsid w:val="00913D8B"/>
    <w:rsid w:val="00913F5B"/>
    <w:rsid w:val="00914A63"/>
    <w:rsid w:val="00914CC0"/>
    <w:rsid w:val="00914F5B"/>
    <w:rsid w:val="00915168"/>
    <w:rsid w:val="00915B81"/>
    <w:rsid w:val="0091662F"/>
    <w:rsid w:val="009171F1"/>
    <w:rsid w:val="009171FC"/>
    <w:rsid w:val="009172DE"/>
    <w:rsid w:val="0091738D"/>
    <w:rsid w:val="009175F8"/>
    <w:rsid w:val="00917DBF"/>
    <w:rsid w:val="00920121"/>
    <w:rsid w:val="0092030F"/>
    <w:rsid w:val="00920502"/>
    <w:rsid w:val="00920541"/>
    <w:rsid w:val="00920644"/>
    <w:rsid w:val="009209CB"/>
    <w:rsid w:val="00920FB1"/>
    <w:rsid w:val="00922BC0"/>
    <w:rsid w:val="0092301B"/>
    <w:rsid w:val="00923567"/>
    <w:rsid w:val="009235A0"/>
    <w:rsid w:val="00923830"/>
    <w:rsid w:val="00923C96"/>
    <w:rsid w:val="0092470E"/>
    <w:rsid w:val="009249F5"/>
    <w:rsid w:val="00924BE3"/>
    <w:rsid w:val="00925566"/>
    <w:rsid w:val="009257AE"/>
    <w:rsid w:val="00926451"/>
    <w:rsid w:val="00926DA7"/>
    <w:rsid w:val="0092787B"/>
    <w:rsid w:val="0093014A"/>
    <w:rsid w:val="00930AB7"/>
    <w:rsid w:val="00930C23"/>
    <w:rsid w:val="009319F8"/>
    <w:rsid w:val="0093231C"/>
    <w:rsid w:val="00933AB4"/>
    <w:rsid w:val="00933AE1"/>
    <w:rsid w:val="0093442B"/>
    <w:rsid w:val="00934AE5"/>
    <w:rsid w:val="00935823"/>
    <w:rsid w:val="00935888"/>
    <w:rsid w:val="00935F35"/>
    <w:rsid w:val="00935FEF"/>
    <w:rsid w:val="00936226"/>
    <w:rsid w:val="00936602"/>
    <w:rsid w:val="009369CF"/>
    <w:rsid w:val="00936A21"/>
    <w:rsid w:val="00936C81"/>
    <w:rsid w:val="009371B7"/>
    <w:rsid w:val="0093735E"/>
    <w:rsid w:val="00937F79"/>
    <w:rsid w:val="00937F81"/>
    <w:rsid w:val="00937FA5"/>
    <w:rsid w:val="009406DA"/>
    <w:rsid w:val="00940F90"/>
    <w:rsid w:val="009411BF"/>
    <w:rsid w:val="0094153A"/>
    <w:rsid w:val="0094158C"/>
    <w:rsid w:val="00941EBC"/>
    <w:rsid w:val="00941F9F"/>
    <w:rsid w:val="009434D8"/>
    <w:rsid w:val="0094415E"/>
    <w:rsid w:val="00944410"/>
    <w:rsid w:val="00944608"/>
    <w:rsid w:val="00944871"/>
    <w:rsid w:val="00945509"/>
    <w:rsid w:val="00945747"/>
    <w:rsid w:val="0094611D"/>
    <w:rsid w:val="009465E7"/>
    <w:rsid w:val="009469A6"/>
    <w:rsid w:val="00946C6C"/>
    <w:rsid w:val="00946CB8"/>
    <w:rsid w:val="00946F63"/>
    <w:rsid w:val="009471C4"/>
    <w:rsid w:val="0094744E"/>
    <w:rsid w:val="0095040D"/>
    <w:rsid w:val="00950826"/>
    <w:rsid w:val="00950DDF"/>
    <w:rsid w:val="009513EE"/>
    <w:rsid w:val="009516E4"/>
    <w:rsid w:val="00951D6C"/>
    <w:rsid w:val="0095213C"/>
    <w:rsid w:val="009526FE"/>
    <w:rsid w:val="0095322A"/>
    <w:rsid w:val="00953366"/>
    <w:rsid w:val="009538B3"/>
    <w:rsid w:val="009541F9"/>
    <w:rsid w:val="0095434E"/>
    <w:rsid w:val="0095469C"/>
    <w:rsid w:val="0095473A"/>
    <w:rsid w:val="00955768"/>
    <w:rsid w:val="00955A19"/>
    <w:rsid w:val="00955E02"/>
    <w:rsid w:val="00956148"/>
    <w:rsid w:val="00956443"/>
    <w:rsid w:val="00956511"/>
    <w:rsid w:val="009573A6"/>
    <w:rsid w:val="00957497"/>
    <w:rsid w:val="00957578"/>
    <w:rsid w:val="00960783"/>
    <w:rsid w:val="00961009"/>
    <w:rsid w:val="00961249"/>
    <w:rsid w:val="00961D86"/>
    <w:rsid w:val="009622B4"/>
    <w:rsid w:val="00962E02"/>
    <w:rsid w:val="00963312"/>
    <w:rsid w:val="0096334C"/>
    <w:rsid w:val="00963433"/>
    <w:rsid w:val="009637ED"/>
    <w:rsid w:val="00963884"/>
    <w:rsid w:val="00963BDA"/>
    <w:rsid w:val="00963BDC"/>
    <w:rsid w:val="00964383"/>
    <w:rsid w:val="00964626"/>
    <w:rsid w:val="009649BD"/>
    <w:rsid w:val="00964B8A"/>
    <w:rsid w:val="0096554E"/>
    <w:rsid w:val="009657E2"/>
    <w:rsid w:val="009658C2"/>
    <w:rsid w:val="00965962"/>
    <w:rsid w:val="00965E6F"/>
    <w:rsid w:val="00966DA1"/>
    <w:rsid w:val="00967121"/>
    <w:rsid w:val="00967515"/>
    <w:rsid w:val="009678DB"/>
    <w:rsid w:val="00970E37"/>
    <w:rsid w:val="009712C6"/>
    <w:rsid w:val="00971526"/>
    <w:rsid w:val="00972231"/>
    <w:rsid w:val="009725ED"/>
    <w:rsid w:val="00972943"/>
    <w:rsid w:val="009731AE"/>
    <w:rsid w:val="009735A5"/>
    <w:rsid w:val="00973835"/>
    <w:rsid w:val="00973A66"/>
    <w:rsid w:val="00973BE7"/>
    <w:rsid w:val="0097468F"/>
    <w:rsid w:val="00974D1F"/>
    <w:rsid w:val="0097512A"/>
    <w:rsid w:val="009758C5"/>
    <w:rsid w:val="00975A7C"/>
    <w:rsid w:val="00976F4F"/>
    <w:rsid w:val="009773A0"/>
    <w:rsid w:val="0097759F"/>
    <w:rsid w:val="00977926"/>
    <w:rsid w:val="009779E9"/>
    <w:rsid w:val="00977DBD"/>
    <w:rsid w:val="0098039B"/>
    <w:rsid w:val="00980E44"/>
    <w:rsid w:val="00981394"/>
    <w:rsid w:val="00981C82"/>
    <w:rsid w:val="00981DE3"/>
    <w:rsid w:val="009820B1"/>
    <w:rsid w:val="00982153"/>
    <w:rsid w:val="00983AF8"/>
    <w:rsid w:val="00984EEC"/>
    <w:rsid w:val="0098521B"/>
    <w:rsid w:val="0098524D"/>
    <w:rsid w:val="009855F6"/>
    <w:rsid w:val="009857C1"/>
    <w:rsid w:val="00985899"/>
    <w:rsid w:val="00985CC1"/>
    <w:rsid w:val="0098611C"/>
    <w:rsid w:val="0098652A"/>
    <w:rsid w:val="00986C71"/>
    <w:rsid w:val="00987665"/>
    <w:rsid w:val="00987CF3"/>
    <w:rsid w:val="00990642"/>
    <w:rsid w:val="00990AB6"/>
    <w:rsid w:val="00990C74"/>
    <w:rsid w:val="00991037"/>
    <w:rsid w:val="00991749"/>
    <w:rsid w:val="00991A4F"/>
    <w:rsid w:val="0099243D"/>
    <w:rsid w:val="009924D2"/>
    <w:rsid w:val="00992512"/>
    <w:rsid w:val="0099278E"/>
    <w:rsid w:val="00992A2A"/>
    <w:rsid w:val="00992A72"/>
    <w:rsid w:val="00992B70"/>
    <w:rsid w:val="00992E06"/>
    <w:rsid w:val="00993064"/>
    <w:rsid w:val="009934D9"/>
    <w:rsid w:val="009935DC"/>
    <w:rsid w:val="009936B4"/>
    <w:rsid w:val="00993A74"/>
    <w:rsid w:val="00993E10"/>
    <w:rsid w:val="00993E6B"/>
    <w:rsid w:val="00994121"/>
    <w:rsid w:val="00994181"/>
    <w:rsid w:val="00994577"/>
    <w:rsid w:val="0099504E"/>
    <w:rsid w:val="00995855"/>
    <w:rsid w:val="0099643F"/>
    <w:rsid w:val="00996486"/>
    <w:rsid w:val="00996FAB"/>
    <w:rsid w:val="0099719C"/>
    <w:rsid w:val="00997516"/>
    <w:rsid w:val="00997660"/>
    <w:rsid w:val="00997714"/>
    <w:rsid w:val="00997DCE"/>
    <w:rsid w:val="009A14A8"/>
    <w:rsid w:val="009A166A"/>
    <w:rsid w:val="009A1C1A"/>
    <w:rsid w:val="009A1CC3"/>
    <w:rsid w:val="009A1D7D"/>
    <w:rsid w:val="009A1D95"/>
    <w:rsid w:val="009A22AA"/>
    <w:rsid w:val="009A2515"/>
    <w:rsid w:val="009A260E"/>
    <w:rsid w:val="009A2A6C"/>
    <w:rsid w:val="009A2A7D"/>
    <w:rsid w:val="009A2D79"/>
    <w:rsid w:val="009A3F01"/>
    <w:rsid w:val="009A4085"/>
    <w:rsid w:val="009A461E"/>
    <w:rsid w:val="009A4A49"/>
    <w:rsid w:val="009A5A0B"/>
    <w:rsid w:val="009A6436"/>
    <w:rsid w:val="009A6C85"/>
    <w:rsid w:val="009A73B8"/>
    <w:rsid w:val="009A7D2B"/>
    <w:rsid w:val="009B231D"/>
    <w:rsid w:val="009B28F8"/>
    <w:rsid w:val="009B2B8D"/>
    <w:rsid w:val="009B2CA8"/>
    <w:rsid w:val="009B2F88"/>
    <w:rsid w:val="009B3DC7"/>
    <w:rsid w:val="009B5584"/>
    <w:rsid w:val="009B5963"/>
    <w:rsid w:val="009B5FA1"/>
    <w:rsid w:val="009B61E0"/>
    <w:rsid w:val="009B6223"/>
    <w:rsid w:val="009B6302"/>
    <w:rsid w:val="009B6821"/>
    <w:rsid w:val="009B6E67"/>
    <w:rsid w:val="009B7093"/>
    <w:rsid w:val="009B7476"/>
    <w:rsid w:val="009C16A1"/>
    <w:rsid w:val="009C1779"/>
    <w:rsid w:val="009C1BBD"/>
    <w:rsid w:val="009C1E39"/>
    <w:rsid w:val="009C2995"/>
    <w:rsid w:val="009C299F"/>
    <w:rsid w:val="009C2EB8"/>
    <w:rsid w:val="009C3059"/>
    <w:rsid w:val="009C4C39"/>
    <w:rsid w:val="009C4C73"/>
    <w:rsid w:val="009C5476"/>
    <w:rsid w:val="009C5A00"/>
    <w:rsid w:val="009C71BF"/>
    <w:rsid w:val="009C7ACF"/>
    <w:rsid w:val="009C7B5C"/>
    <w:rsid w:val="009C7C70"/>
    <w:rsid w:val="009D005F"/>
    <w:rsid w:val="009D05D7"/>
    <w:rsid w:val="009D092F"/>
    <w:rsid w:val="009D158B"/>
    <w:rsid w:val="009D197D"/>
    <w:rsid w:val="009D1BBF"/>
    <w:rsid w:val="009D22E1"/>
    <w:rsid w:val="009D275E"/>
    <w:rsid w:val="009D2800"/>
    <w:rsid w:val="009D2E67"/>
    <w:rsid w:val="009D2EB2"/>
    <w:rsid w:val="009D2F73"/>
    <w:rsid w:val="009D3479"/>
    <w:rsid w:val="009D34C9"/>
    <w:rsid w:val="009D3CC2"/>
    <w:rsid w:val="009D4052"/>
    <w:rsid w:val="009D43FB"/>
    <w:rsid w:val="009D4874"/>
    <w:rsid w:val="009D4F86"/>
    <w:rsid w:val="009D500E"/>
    <w:rsid w:val="009D509E"/>
    <w:rsid w:val="009D5D31"/>
    <w:rsid w:val="009D5E86"/>
    <w:rsid w:val="009D6D4A"/>
    <w:rsid w:val="009D77E2"/>
    <w:rsid w:val="009E0863"/>
    <w:rsid w:val="009E12E9"/>
    <w:rsid w:val="009E14F4"/>
    <w:rsid w:val="009E1D6D"/>
    <w:rsid w:val="009E2241"/>
    <w:rsid w:val="009E2899"/>
    <w:rsid w:val="009E35C9"/>
    <w:rsid w:val="009E4675"/>
    <w:rsid w:val="009E4AF0"/>
    <w:rsid w:val="009E5420"/>
    <w:rsid w:val="009E66AF"/>
    <w:rsid w:val="009E6942"/>
    <w:rsid w:val="009E6A74"/>
    <w:rsid w:val="009E6D11"/>
    <w:rsid w:val="009E6EA6"/>
    <w:rsid w:val="009E6F0B"/>
    <w:rsid w:val="009E6F72"/>
    <w:rsid w:val="009E7190"/>
    <w:rsid w:val="009E7963"/>
    <w:rsid w:val="009F0044"/>
    <w:rsid w:val="009F03B2"/>
    <w:rsid w:val="009F050F"/>
    <w:rsid w:val="009F0BB2"/>
    <w:rsid w:val="009F16AA"/>
    <w:rsid w:val="009F2474"/>
    <w:rsid w:val="009F25A6"/>
    <w:rsid w:val="009F28BD"/>
    <w:rsid w:val="009F2968"/>
    <w:rsid w:val="009F2C13"/>
    <w:rsid w:val="009F2CA1"/>
    <w:rsid w:val="009F3AE8"/>
    <w:rsid w:val="009F3E9E"/>
    <w:rsid w:val="009F3FC0"/>
    <w:rsid w:val="009F4552"/>
    <w:rsid w:val="009F470C"/>
    <w:rsid w:val="009F483E"/>
    <w:rsid w:val="009F4866"/>
    <w:rsid w:val="009F4AC5"/>
    <w:rsid w:val="009F5006"/>
    <w:rsid w:val="009F5187"/>
    <w:rsid w:val="009F5599"/>
    <w:rsid w:val="009F5811"/>
    <w:rsid w:val="009F66C1"/>
    <w:rsid w:val="009F6718"/>
    <w:rsid w:val="009F6DCF"/>
    <w:rsid w:val="009F72C9"/>
    <w:rsid w:val="00A004C4"/>
    <w:rsid w:val="00A0050A"/>
    <w:rsid w:val="00A00AAC"/>
    <w:rsid w:val="00A00C0B"/>
    <w:rsid w:val="00A00DF3"/>
    <w:rsid w:val="00A00E5E"/>
    <w:rsid w:val="00A014EF"/>
    <w:rsid w:val="00A0164F"/>
    <w:rsid w:val="00A0278E"/>
    <w:rsid w:val="00A0489E"/>
    <w:rsid w:val="00A04D91"/>
    <w:rsid w:val="00A059D7"/>
    <w:rsid w:val="00A05AD0"/>
    <w:rsid w:val="00A06D69"/>
    <w:rsid w:val="00A06E31"/>
    <w:rsid w:val="00A0728A"/>
    <w:rsid w:val="00A074FF"/>
    <w:rsid w:val="00A07DAF"/>
    <w:rsid w:val="00A07E2F"/>
    <w:rsid w:val="00A07F7F"/>
    <w:rsid w:val="00A10120"/>
    <w:rsid w:val="00A10520"/>
    <w:rsid w:val="00A115AD"/>
    <w:rsid w:val="00A1162B"/>
    <w:rsid w:val="00A11725"/>
    <w:rsid w:val="00A11A93"/>
    <w:rsid w:val="00A120EE"/>
    <w:rsid w:val="00A1270A"/>
    <w:rsid w:val="00A1289F"/>
    <w:rsid w:val="00A12A9A"/>
    <w:rsid w:val="00A13F0E"/>
    <w:rsid w:val="00A145F8"/>
    <w:rsid w:val="00A1469B"/>
    <w:rsid w:val="00A151DA"/>
    <w:rsid w:val="00A160C6"/>
    <w:rsid w:val="00A16B62"/>
    <w:rsid w:val="00A16BCF"/>
    <w:rsid w:val="00A17E2A"/>
    <w:rsid w:val="00A20082"/>
    <w:rsid w:val="00A200F5"/>
    <w:rsid w:val="00A204F7"/>
    <w:rsid w:val="00A20AC7"/>
    <w:rsid w:val="00A20C01"/>
    <w:rsid w:val="00A217CD"/>
    <w:rsid w:val="00A2184A"/>
    <w:rsid w:val="00A21E21"/>
    <w:rsid w:val="00A2213D"/>
    <w:rsid w:val="00A225A6"/>
    <w:rsid w:val="00A22EAB"/>
    <w:rsid w:val="00A2361A"/>
    <w:rsid w:val="00A236B9"/>
    <w:rsid w:val="00A237F0"/>
    <w:rsid w:val="00A24367"/>
    <w:rsid w:val="00A24927"/>
    <w:rsid w:val="00A24A74"/>
    <w:rsid w:val="00A25161"/>
    <w:rsid w:val="00A255E6"/>
    <w:rsid w:val="00A25AAC"/>
    <w:rsid w:val="00A25BDF"/>
    <w:rsid w:val="00A26740"/>
    <w:rsid w:val="00A2739B"/>
    <w:rsid w:val="00A27C61"/>
    <w:rsid w:val="00A3043C"/>
    <w:rsid w:val="00A30742"/>
    <w:rsid w:val="00A30E98"/>
    <w:rsid w:val="00A3107A"/>
    <w:rsid w:val="00A311E4"/>
    <w:rsid w:val="00A317F2"/>
    <w:rsid w:val="00A31991"/>
    <w:rsid w:val="00A31AFD"/>
    <w:rsid w:val="00A31D4E"/>
    <w:rsid w:val="00A31FA1"/>
    <w:rsid w:val="00A32087"/>
    <w:rsid w:val="00A321FB"/>
    <w:rsid w:val="00A32331"/>
    <w:rsid w:val="00A323C7"/>
    <w:rsid w:val="00A32C8B"/>
    <w:rsid w:val="00A32F54"/>
    <w:rsid w:val="00A336C1"/>
    <w:rsid w:val="00A33AFB"/>
    <w:rsid w:val="00A346B8"/>
    <w:rsid w:val="00A34867"/>
    <w:rsid w:val="00A35AA1"/>
    <w:rsid w:val="00A35E0F"/>
    <w:rsid w:val="00A366E7"/>
    <w:rsid w:val="00A36763"/>
    <w:rsid w:val="00A37081"/>
    <w:rsid w:val="00A37253"/>
    <w:rsid w:val="00A4011C"/>
    <w:rsid w:val="00A4033E"/>
    <w:rsid w:val="00A409D0"/>
    <w:rsid w:val="00A41944"/>
    <w:rsid w:val="00A41A25"/>
    <w:rsid w:val="00A41A2A"/>
    <w:rsid w:val="00A42A2D"/>
    <w:rsid w:val="00A42F4F"/>
    <w:rsid w:val="00A434DA"/>
    <w:rsid w:val="00A43AB4"/>
    <w:rsid w:val="00A44A0A"/>
    <w:rsid w:val="00A44CDD"/>
    <w:rsid w:val="00A44ED7"/>
    <w:rsid w:val="00A455CA"/>
    <w:rsid w:val="00A45753"/>
    <w:rsid w:val="00A45D42"/>
    <w:rsid w:val="00A45EB1"/>
    <w:rsid w:val="00A46058"/>
    <w:rsid w:val="00A46C91"/>
    <w:rsid w:val="00A479CF"/>
    <w:rsid w:val="00A47A94"/>
    <w:rsid w:val="00A50A2A"/>
    <w:rsid w:val="00A50A2E"/>
    <w:rsid w:val="00A51A5E"/>
    <w:rsid w:val="00A51CA9"/>
    <w:rsid w:val="00A51FD3"/>
    <w:rsid w:val="00A5288E"/>
    <w:rsid w:val="00A52C67"/>
    <w:rsid w:val="00A536A0"/>
    <w:rsid w:val="00A53CB7"/>
    <w:rsid w:val="00A55AAA"/>
    <w:rsid w:val="00A57197"/>
    <w:rsid w:val="00A57342"/>
    <w:rsid w:val="00A5785B"/>
    <w:rsid w:val="00A57C81"/>
    <w:rsid w:val="00A600A4"/>
    <w:rsid w:val="00A600CA"/>
    <w:rsid w:val="00A60629"/>
    <w:rsid w:val="00A609B4"/>
    <w:rsid w:val="00A60D1E"/>
    <w:rsid w:val="00A61060"/>
    <w:rsid w:val="00A61493"/>
    <w:rsid w:val="00A614C0"/>
    <w:rsid w:val="00A614C9"/>
    <w:rsid w:val="00A61E48"/>
    <w:rsid w:val="00A61F54"/>
    <w:rsid w:val="00A6238A"/>
    <w:rsid w:val="00A632F9"/>
    <w:rsid w:val="00A633D1"/>
    <w:rsid w:val="00A6381A"/>
    <w:rsid w:val="00A639B2"/>
    <w:rsid w:val="00A645E6"/>
    <w:rsid w:val="00A64DA3"/>
    <w:rsid w:val="00A64FD0"/>
    <w:rsid w:val="00A65459"/>
    <w:rsid w:val="00A663EB"/>
    <w:rsid w:val="00A6738D"/>
    <w:rsid w:val="00A67B6B"/>
    <w:rsid w:val="00A67D8D"/>
    <w:rsid w:val="00A704C8"/>
    <w:rsid w:val="00A704F4"/>
    <w:rsid w:val="00A70745"/>
    <w:rsid w:val="00A7182E"/>
    <w:rsid w:val="00A71BD5"/>
    <w:rsid w:val="00A71CD1"/>
    <w:rsid w:val="00A71F10"/>
    <w:rsid w:val="00A71F98"/>
    <w:rsid w:val="00A722AC"/>
    <w:rsid w:val="00A72D1D"/>
    <w:rsid w:val="00A72D44"/>
    <w:rsid w:val="00A72D72"/>
    <w:rsid w:val="00A73BFB"/>
    <w:rsid w:val="00A741A5"/>
    <w:rsid w:val="00A741BD"/>
    <w:rsid w:val="00A743CF"/>
    <w:rsid w:val="00A744E0"/>
    <w:rsid w:val="00A744EE"/>
    <w:rsid w:val="00A747FF"/>
    <w:rsid w:val="00A752D7"/>
    <w:rsid w:val="00A759C9"/>
    <w:rsid w:val="00A759F4"/>
    <w:rsid w:val="00A75C53"/>
    <w:rsid w:val="00A762CD"/>
    <w:rsid w:val="00A7656E"/>
    <w:rsid w:val="00A769A4"/>
    <w:rsid w:val="00A769BA"/>
    <w:rsid w:val="00A76DED"/>
    <w:rsid w:val="00A773EF"/>
    <w:rsid w:val="00A7778E"/>
    <w:rsid w:val="00A77ACF"/>
    <w:rsid w:val="00A77E7F"/>
    <w:rsid w:val="00A77ED3"/>
    <w:rsid w:val="00A80A65"/>
    <w:rsid w:val="00A81BDC"/>
    <w:rsid w:val="00A82006"/>
    <w:rsid w:val="00A8226D"/>
    <w:rsid w:val="00A826DD"/>
    <w:rsid w:val="00A82A1F"/>
    <w:rsid w:val="00A82E94"/>
    <w:rsid w:val="00A83162"/>
    <w:rsid w:val="00A838D8"/>
    <w:rsid w:val="00A839D2"/>
    <w:rsid w:val="00A84074"/>
    <w:rsid w:val="00A840D0"/>
    <w:rsid w:val="00A84698"/>
    <w:rsid w:val="00A84A1D"/>
    <w:rsid w:val="00A84A9E"/>
    <w:rsid w:val="00A85567"/>
    <w:rsid w:val="00A860B1"/>
    <w:rsid w:val="00A861F9"/>
    <w:rsid w:val="00A868CA"/>
    <w:rsid w:val="00A86E93"/>
    <w:rsid w:val="00A87540"/>
    <w:rsid w:val="00A87711"/>
    <w:rsid w:val="00A8780B"/>
    <w:rsid w:val="00A902C9"/>
    <w:rsid w:val="00A904DF"/>
    <w:rsid w:val="00A904EF"/>
    <w:rsid w:val="00A90585"/>
    <w:rsid w:val="00A90802"/>
    <w:rsid w:val="00A90813"/>
    <w:rsid w:val="00A90EA5"/>
    <w:rsid w:val="00A90F7F"/>
    <w:rsid w:val="00A91F32"/>
    <w:rsid w:val="00A925BD"/>
    <w:rsid w:val="00A9272D"/>
    <w:rsid w:val="00A928D4"/>
    <w:rsid w:val="00A9299A"/>
    <w:rsid w:val="00A93061"/>
    <w:rsid w:val="00A93A0C"/>
    <w:rsid w:val="00A95278"/>
    <w:rsid w:val="00A9567A"/>
    <w:rsid w:val="00A95A5C"/>
    <w:rsid w:val="00A95A9D"/>
    <w:rsid w:val="00A95AFE"/>
    <w:rsid w:val="00A95DD8"/>
    <w:rsid w:val="00A964EF"/>
    <w:rsid w:val="00A96800"/>
    <w:rsid w:val="00A96FFD"/>
    <w:rsid w:val="00A975D3"/>
    <w:rsid w:val="00A97ECE"/>
    <w:rsid w:val="00AA1320"/>
    <w:rsid w:val="00AA16EE"/>
    <w:rsid w:val="00AA1BD8"/>
    <w:rsid w:val="00AA1D23"/>
    <w:rsid w:val="00AA1DF5"/>
    <w:rsid w:val="00AA28E1"/>
    <w:rsid w:val="00AA3665"/>
    <w:rsid w:val="00AA4079"/>
    <w:rsid w:val="00AA415E"/>
    <w:rsid w:val="00AA47A7"/>
    <w:rsid w:val="00AA4821"/>
    <w:rsid w:val="00AA4A4A"/>
    <w:rsid w:val="00AA4B00"/>
    <w:rsid w:val="00AA4C84"/>
    <w:rsid w:val="00AA5868"/>
    <w:rsid w:val="00AA5919"/>
    <w:rsid w:val="00AA5D02"/>
    <w:rsid w:val="00AA5F9B"/>
    <w:rsid w:val="00AA60AA"/>
    <w:rsid w:val="00AA6172"/>
    <w:rsid w:val="00AA6201"/>
    <w:rsid w:val="00AA623D"/>
    <w:rsid w:val="00AA6E3C"/>
    <w:rsid w:val="00AA6F7E"/>
    <w:rsid w:val="00AA72E5"/>
    <w:rsid w:val="00AA73FA"/>
    <w:rsid w:val="00AA7588"/>
    <w:rsid w:val="00AA7AA8"/>
    <w:rsid w:val="00AA7EAF"/>
    <w:rsid w:val="00AA7F03"/>
    <w:rsid w:val="00AA7F96"/>
    <w:rsid w:val="00AB0185"/>
    <w:rsid w:val="00AB05F2"/>
    <w:rsid w:val="00AB07D2"/>
    <w:rsid w:val="00AB09B3"/>
    <w:rsid w:val="00AB0A11"/>
    <w:rsid w:val="00AB0F68"/>
    <w:rsid w:val="00AB109F"/>
    <w:rsid w:val="00AB11E4"/>
    <w:rsid w:val="00AB189A"/>
    <w:rsid w:val="00AB2CE0"/>
    <w:rsid w:val="00AB312B"/>
    <w:rsid w:val="00AB35D3"/>
    <w:rsid w:val="00AB3E53"/>
    <w:rsid w:val="00AB494F"/>
    <w:rsid w:val="00AB4A58"/>
    <w:rsid w:val="00AB4B73"/>
    <w:rsid w:val="00AB4F13"/>
    <w:rsid w:val="00AB50EE"/>
    <w:rsid w:val="00AB54AF"/>
    <w:rsid w:val="00AB54FB"/>
    <w:rsid w:val="00AB575D"/>
    <w:rsid w:val="00AB5BB5"/>
    <w:rsid w:val="00AB5F1C"/>
    <w:rsid w:val="00AB5F3B"/>
    <w:rsid w:val="00AB6268"/>
    <w:rsid w:val="00AB684D"/>
    <w:rsid w:val="00AB6BE2"/>
    <w:rsid w:val="00AB7527"/>
    <w:rsid w:val="00AB754C"/>
    <w:rsid w:val="00AB7DAF"/>
    <w:rsid w:val="00AC007A"/>
    <w:rsid w:val="00AC1258"/>
    <w:rsid w:val="00AC176E"/>
    <w:rsid w:val="00AC1897"/>
    <w:rsid w:val="00AC200B"/>
    <w:rsid w:val="00AC28E9"/>
    <w:rsid w:val="00AC33EC"/>
    <w:rsid w:val="00AC3E29"/>
    <w:rsid w:val="00AC46ED"/>
    <w:rsid w:val="00AC4731"/>
    <w:rsid w:val="00AC4AFF"/>
    <w:rsid w:val="00AC542C"/>
    <w:rsid w:val="00AC5577"/>
    <w:rsid w:val="00AC585B"/>
    <w:rsid w:val="00AC5E93"/>
    <w:rsid w:val="00AC6967"/>
    <w:rsid w:val="00AC6B8B"/>
    <w:rsid w:val="00AC6F47"/>
    <w:rsid w:val="00AC7486"/>
    <w:rsid w:val="00AC74A3"/>
    <w:rsid w:val="00AC76F3"/>
    <w:rsid w:val="00AC79E3"/>
    <w:rsid w:val="00AC7E3D"/>
    <w:rsid w:val="00AD00AF"/>
    <w:rsid w:val="00AD01BB"/>
    <w:rsid w:val="00AD05B8"/>
    <w:rsid w:val="00AD066C"/>
    <w:rsid w:val="00AD081E"/>
    <w:rsid w:val="00AD131A"/>
    <w:rsid w:val="00AD1489"/>
    <w:rsid w:val="00AD1554"/>
    <w:rsid w:val="00AD1782"/>
    <w:rsid w:val="00AD17D8"/>
    <w:rsid w:val="00AD2267"/>
    <w:rsid w:val="00AD2449"/>
    <w:rsid w:val="00AD2697"/>
    <w:rsid w:val="00AD26E5"/>
    <w:rsid w:val="00AD27CE"/>
    <w:rsid w:val="00AD2DBD"/>
    <w:rsid w:val="00AD2EB3"/>
    <w:rsid w:val="00AD3522"/>
    <w:rsid w:val="00AD4098"/>
    <w:rsid w:val="00AD430A"/>
    <w:rsid w:val="00AD45DE"/>
    <w:rsid w:val="00AD4C0F"/>
    <w:rsid w:val="00AD55AA"/>
    <w:rsid w:val="00AD59DF"/>
    <w:rsid w:val="00AD5A53"/>
    <w:rsid w:val="00AD6674"/>
    <w:rsid w:val="00AD72BA"/>
    <w:rsid w:val="00AD741A"/>
    <w:rsid w:val="00AE301C"/>
    <w:rsid w:val="00AE338A"/>
    <w:rsid w:val="00AE3A1D"/>
    <w:rsid w:val="00AE3C17"/>
    <w:rsid w:val="00AE3C4A"/>
    <w:rsid w:val="00AE435D"/>
    <w:rsid w:val="00AE4ACB"/>
    <w:rsid w:val="00AE4AD9"/>
    <w:rsid w:val="00AE4E31"/>
    <w:rsid w:val="00AE5799"/>
    <w:rsid w:val="00AE62CB"/>
    <w:rsid w:val="00AE62E3"/>
    <w:rsid w:val="00AE6764"/>
    <w:rsid w:val="00AE6D25"/>
    <w:rsid w:val="00AE6FBD"/>
    <w:rsid w:val="00AE73D8"/>
    <w:rsid w:val="00AE7BFE"/>
    <w:rsid w:val="00AF0461"/>
    <w:rsid w:val="00AF1C44"/>
    <w:rsid w:val="00AF1D64"/>
    <w:rsid w:val="00AF2017"/>
    <w:rsid w:val="00AF20CA"/>
    <w:rsid w:val="00AF313C"/>
    <w:rsid w:val="00AF4CC9"/>
    <w:rsid w:val="00AF4D43"/>
    <w:rsid w:val="00AF5095"/>
    <w:rsid w:val="00AF51A2"/>
    <w:rsid w:val="00AF54FD"/>
    <w:rsid w:val="00AF5D20"/>
    <w:rsid w:val="00AF5EAF"/>
    <w:rsid w:val="00AF6156"/>
    <w:rsid w:val="00AF6961"/>
    <w:rsid w:val="00AF7655"/>
    <w:rsid w:val="00AF7934"/>
    <w:rsid w:val="00AF7CCE"/>
    <w:rsid w:val="00AF7D56"/>
    <w:rsid w:val="00B009CF"/>
    <w:rsid w:val="00B00FEF"/>
    <w:rsid w:val="00B01584"/>
    <w:rsid w:val="00B01C59"/>
    <w:rsid w:val="00B021A8"/>
    <w:rsid w:val="00B0238B"/>
    <w:rsid w:val="00B032E0"/>
    <w:rsid w:val="00B03661"/>
    <w:rsid w:val="00B0390C"/>
    <w:rsid w:val="00B03975"/>
    <w:rsid w:val="00B04070"/>
    <w:rsid w:val="00B04208"/>
    <w:rsid w:val="00B04699"/>
    <w:rsid w:val="00B048B9"/>
    <w:rsid w:val="00B05B46"/>
    <w:rsid w:val="00B05E50"/>
    <w:rsid w:val="00B06372"/>
    <w:rsid w:val="00B06538"/>
    <w:rsid w:val="00B068EF"/>
    <w:rsid w:val="00B06C32"/>
    <w:rsid w:val="00B077B9"/>
    <w:rsid w:val="00B07846"/>
    <w:rsid w:val="00B07B72"/>
    <w:rsid w:val="00B07D10"/>
    <w:rsid w:val="00B1013C"/>
    <w:rsid w:val="00B10323"/>
    <w:rsid w:val="00B106BE"/>
    <w:rsid w:val="00B1080D"/>
    <w:rsid w:val="00B10870"/>
    <w:rsid w:val="00B10BB2"/>
    <w:rsid w:val="00B11193"/>
    <w:rsid w:val="00B116EE"/>
    <w:rsid w:val="00B11A4E"/>
    <w:rsid w:val="00B11BF2"/>
    <w:rsid w:val="00B11F3B"/>
    <w:rsid w:val="00B11F98"/>
    <w:rsid w:val="00B130F8"/>
    <w:rsid w:val="00B143EB"/>
    <w:rsid w:val="00B146B0"/>
    <w:rsid w:val="00B14F3E"/>
    <w:rsid w:val="00B14FFF"/>
    <w:rsid w:val="00B155D9"/>
    <w:rsid w:val="00B157EB"/>
    <w:rsid w:val="00B16297"/>
    <w:rsid w:val="00B16497"/>
    <w:rsid w:val="00B16A68"/>
    <w:rsid w:val="00B16B01"/>
    <w:rsid w:val="00B201FC"/>
    <w:rsid w:val="00B2031C"/>
    <w:rsid w:val="00B207BE"/>
    <w:rsid w:val="00B20CDE"/>
    <w:rsid w:val="00B2107B"/>
    <w:rsid w:val="00B212E1"/>
    <w:rsid w:val="00B21937"/>
    <w:rsid w:val="00B224DF"/>
    <w:rsid w:val="00B22675"/>
    <w:rsid w:val="00B227D2"/>
    <w:rsid w:val="00B22802"/>
    <w:rsid w:val="00B22BF9"/>
    <w:rsid w:val="00B23705"/>
    <w:rsid w:val="00B24313"/>
    <w:rsid w:val="00B2454C"/>
    <w:rsid w:val="00B249C3"/>
    <w:rsid w:val="00B2637C"/>
    <w:rsid w:val="00B270D8"/>
    <w:rsid w:val="00B271AE"/>
    <w:rsid w:val="00B27A23"/>
    <w:rsid w:val="00B303B3"/>
    <w:rsid w:val="00B30C71"/>
    <w:rsid w:val="00B30C8C"/>
    <w:rsid w:val="00B32A28"/>
    <w:rsid w:val="00B32A6E"/>
    <w:rsid w:val="00B32AC5"/>
    <w:rsid w:val="00B3394F"/>
    <w:rsid w:val="00B33AB0"/>
    <w:rsid w:val="00B350CB"/>
    <w:rsid w:val="00B3535E"/>
    <w:rsid w:val="00B35900"/>
    <w:rsid w:val="00B35BD4"/>
    <w:rsid w:val="00B3676D"/>
    <w:rsid w:val="00B37664"/>
    <w:rsid w:val="00B3766B"/>
    <w:rsid w:val="00B3775F"/>
    <w:rsid w:val="00B37B6E"/>
    <w:rsid w:val="00B40056"/>
    <w:rsid w:val="00B403A0"/>
    <w:rsid w:val="00B40E34"/>
    <w:rsid w:val="00B40F68"/>
    <w:rsid w:val="00B40FEC"/>
    <w:rsid w:val="00B4107D"/>
    <w:rsid w:val="00B4153C"/>
    <w:rsid w:val="00B421F1"/>
    <w:rsid w:val="00B4237C"/>
    <w:rsid w:val="00B42384"/>
    <w:rsid w:val="00B434E5"/>
    <w:rsid w:val="00B44C67"/>
    <w:rsid w:val="00B44EB7"/>
    <w:rsid w:val="00B453C4"/>
    <w:rsid w:val="00B45FA1"/>
    <w:rsid w:val="00B4660E"/>
    <w:rsid w:val="00B4663F"/>
    <w:rsid w:val="00B4719F"/>
    <w:rsid w:val="00B47468"/>
    <w:rsid w:val="00B478E0"/>
    <w:rsid w:val="00B47FA0"/>
    <w:rsid w:val="00B500FF"/>
    <w:rsid w:val="00B50391"/>
    <w:rsid w:val="00B507A9"/>
    <w:rsid w:val="00B50D66"/>
    <w:rsid w:val="00B52139"/>
    <w:rsid w:val="00B525DD"/>
    <w:rsid w:val="00B52E76"/>
    <w:rsid w:val="00B5356F"/>
    <w:rsid w:val="00B5378A"/>
    <w:rsid w:val="00B537D0"/>
    <w:rsid w:val="00B53F5F"/>
    <w:rsid w:val="00B54341"/>
    <w:rsid w:val="00B54A20"/>
    <w:rsid w:val="00B54C57"/>
    <w:rsid w:val="00B55389"/>
    <w:rsid w:val="00B556F8"/>
    <w:rsid w:val="00B55A25"/>
    <w:rsid w:val="00B56268"/>
    <w:rsid w:val="00B56467"/>
    <w:rsid w:val="00B56974"/>
    <w:rsid w:val="00B56BEC"/>
    <w:rsid w:val="00B6046E"/>
    <w:rsid w:val="00B60F57"/>
    <w:rsid w:val="00B61082"/>
    <w:rsid w:val="00B61271"/>
    <w:rsid w:val="00B61648"/>
    <w:rsid w:val="00B61920"/>
    <w:rsid w:val="00B622BF"/>
    <w:rsid w:val="00B62AEB"/>
    <w:rsid w:val="00B631D3"/>
    <w:rsid w:val="00B6329F"/>
    <w:rsid w:val="00B63625"/>
    <w:rsid w:val="00B63B4C"/>
    <w:rsid w:val="00B63C6B"/>
    <w:rsid w:val="00B650BC"/>
    <w:rsid w:val="00B6577F"/>
    <w:rsid w:val="00B65D82"/>
    <w:rsid w:val="00B66069"/>
    <w:rsid w:val="00B66731"/>
    <w:rsid w:val="00B668E4"/>
    <w:rsid w:val="00B67242"/>
    <w:rsid w:val="00B674CC"/>
    <w:rsid w:val="00B67623"/>
    <w:rsid w:val="00B677FB"/>
    <w:rsid w:val="00B67BD7"/>
    <w:rsid w:val="00B67C69"/>
    <w:rsid w:val="00B67CEF"/>
    <w:rsid w:val="00B70AD9"/>
    <w:rsid w:val="00B71420"/>
    <w:rsid w:val="00B71EE8"/>
    <w:rsid w:val="00B72792"/>
    <w:rsid w:val="00B72ABB"/>
    <w:rsid w:val="00B732EA"/>
    <w:rsid w:val="00B74600"/>
    <w:rsid w:val="00B74733"/>
    <w:rsid w:val="00B748BD"/>
    <w:rsid w:val="00B74E70"/>
    <w:rsid w:val="00B7560F"/>
    <w:rsid w:val="00B759EC"/>
    <w:rsid w:val="00B75C5C"/>
    <w:rsid w:val="00B766BA"/>
    <w:rsid w:val="00B76BD5"/>
    <w:rsid w:val="00B773CE"/>
    <w:rsid w:val="00B774AD"/>
    <w:rsid w:val="00B77E56"/>
    <w:rsid w:val="00B77F4A"/>
    <w:rsid w:val="00B8026F"/>
    <w:rsid w:val="00B80860"/>
    <w:rsid w:val="00B80AAF"/>
    <w:rsid w:val="00B8173C"/>
    <w:rsid w:val="00B81837"/>
    <w:rsid w:val="00B81F80"/>
    <w:rsid w:val="00B82A00"/>
    <w:rsid w:val="00B82F6E"/>
    <w:rsid w:val="00B8326C"/>
    <w:rsid w:val="00B834D1"/>
    <w:rsid w:val="00B83536"/>
    <w:rsid w:val="00B8360C"/>
    <w:rsid w:val="00B83796"/>
    <w:rsid w:val="00B8398B"/>
    <w:rsid w:val="00B83F46"/>
    <w:rsid w:val="00B83F76"/>
    <w:rsid w:val="00B84549"/>
    <w:rsid w:val="00B84ACF"/>
    <w:rsid w:val="00B84C55"/>
    <w:rsid w:val="00B858DB"/>
    <w:rsid w:val="00B8667E"/>
    <w:rsid w:val="00B9117E"/>
    <w:rsid w:val="00B91332"/>
    <w:rsid w:val="00B9171E"/>
    <w:rsid w:val="00B917C9"/>
    <w:rsid w:val="00B91F88"/>
    <w:rsid w:val="00B92391"/>
    <w:rsid w:val="00B92DE7"/>
    <w:rsid w:val="00B94258"/>
    <w:rsid w:val="00B94927"/>
    <w:rsid w:val="00B9584F"/>
    <w:rsid w:val="00B95A1B"/>
    <w:rsid w:val="00B95B83"/>
    <w:rsid w:val="00B95CFA"/>
    <w:rsid w:val="00B96738"/>
    <w:rsid w:val="00B96FAD"/>
    <w:rsid w:val="00B970FE"/>
    <w:rsid w:val="00B97327"/>
    <w:rsid w:val="00B97B4C"/>
    <w:rsid w:val="00B97C2C"/>
    <w:rsid w:val="00BA01AA"/>
    <w:rsid w:val="00BA0A77"/>
    <w:rsid w:val="00BA0FB5"/>
    <w:rsid w:val="00BA1A47"/>
    <w:rsid w:val="00BA3154"/>
    <w:rsid w:val="00BA369C"/>
    <w:rsid w:val="00BA42BA"/>
    <w:rsid w:val="00BA44FC"/>
    <w:rsid w:val="00BA48BA"/>
    <w:rsid w:val="00BA4905"/>
    <w:rsid w:val="00BA4E73"/>
    <w:rsid w:val="00BA4F95"/>
    <w:rsid w:val="00BA510E"/>
    <w:rsid w:val="00BA5A1F"/>
    <w:rsid w:val="00BA5B45"/>
    <w:rsid w:val="00BA5DB8"/>
    <w:rsid w:val="00BA674A"/>
    <w:rsid w:val="00BA6922"/>
    <w:rsid w:val="00BA7736"/>
    <w:rsid w:val="00BA7BF6"/>
    <w:rsid w:val="00BA7FAA"/>
    <w:rsid w:val="00BB0602"/>
    <w:rsid w:val="00BB0983"/>
    <w:rsid w:val="00BB1312"/>
    <w:rsid w:val="00BB1E5F"/>
    <w:rsid w:val="00BB1E97"/>
    <w:rsid w:val="00BB1F38"/>
    <w:rsid w:val="00BB20E8"/>
    <w:rsid w:val="00BB24AB"/>
    <w:rsid w:val="00BB24DB"/>
    <w:rsid w:val="00BB2667"/>
    <w:rsid w:val="00BB33E4"/>
    <w:rsid w:val="00BB34FA"/>
    <w:rsid w:val="00BB3CB0"/>
    <w:rsid w:val="00BB42AC"/>
    <w:rsid w:val="00BB4BA2"/>
    <w:rsid w:val="00BB51A8"/>
    <w:rsid w:val="00BB51C4"/>
    <w:rsid w:val="00BB589E"/>
    <w:rsid w:val="00BB648A"/>
    <w:rsid w:val="00BB6AF3"/>
    <w:rsid w:val="00BB6EA7"/>
    <w:rsid w:val="00BB72D0"/>
    <w:rsid w:val="00BB7762"/>
    <w:rsid w:val="00BC0CB7"/>
    <w:rsid w:val="00BC0FFD"/>
    <w:rsid w:val="00BC125C"/>
    <w:rsid w:val="00BC1389"/>
    <w:rsid w:val="00BC1A14"/>
    <w:rsid w:val="00BC1CED"/>
    <w:rsid w:val="00BC2783"/>
    <w:rsid w:val="00BC2FB5"/>
    <w:rsid w:val="00BC3ADA"/>
    <w:rsid w:val="00BC400B"/>
    <w:rsid w:val="00BC485A"/>
    <w:rsid w:val="00BC4AAB"/>
    <w:rsid w:val="00BC4D0E"/>
    <w:rsid w:val="00BC4D10"/>
    <w:rsid w:val="00BC4E61"/>
    <w:rsid w:val="00BC4F8A"/>
    <w:rsid w:val="00BC516F"/>
    <w:rsid w:val="00BC545C"/>
    <w:rsid w:val="00BC5587"/>
    <w:rsid w:val="00BC67F5"/>
    <w:rsid w:val="00BC693B"/>
    <w:rsid w:val="00BC7053"/>
    <w:rsid w:val="00BC7263"/>
    <w:rsid w:val="00BD0248"/>
    <w:rsid w:val="00BD0595"/>
    <w:rsid w:val="00BD07A7"/>
    <w:rsid w:val="00BD0C60"/>
    <w:rsid w:val="00BD12F2"/>
    <w:rsid w:val="00BD29BD"/>
    <w:rsid w:val="00BD30BC"/>
    <w:rsid w:val="00BD35FD"/>
    <w:rsid w:val="00BD368F"/>
    <w:rsid w:val="00BD395D"/>
    <w:rsid w:val="00BD3D76"/>
    <w:rsid w:val="00BD4047"/>
    <w:rsid w:val="00BD44DF"/>
    <w:rsid w:val="00BD4541"/>
    <w:rsid w:val="00BD47E6"/>
    <w:rsid w:val="00BD5157"/>
    <w:rsid w:val="00BD5453"/>
    <w:rsid w:val="00BD545F"/>
    <w:rsid w:val="00BD54E3"/>
    <w:rsid w:val="00BD5B5C"/>
    <w:rsid w:val="00BD5E1E"/>
    <w:rsid w:val="00BD605E"/>
    <w:rsid w:val="00BD62F2"/>
    <w:rsid w:val="00BD67DC"/>
    <w:rsid w:val="00BD6F3E"/>
    <w:rsid w:val="00BD7214"/>
    <w:rsid w:val="00BD7228"/>
    <w:rsid w:val="00BE069F"/>
    <w:rsid w:val="00BE06BB"/>
    <w:rsid w:val="00BE0700"/>
    <w:rsid w:val="00BE0B38"/>
    <w:rsid w:val="00BE207F"/>
    <w:rsid w:val="00BE2436"/>
    <w:rsid w:val="00BE2954"/>
    <w:rsid w:val="00BE2AD7"/>
    <w:rsid w:val="00BE2BBF"/>
    <w:rsid w:val="00BE38F0"/>
    <w:rsid w:val="00BE3CC1"/>
    <w:rsid w:val="00BE3DF1"/>
    <w:rsid w:val="00BE472E"/>
    <w:rsid w:val="00BE4AC7"/>
    <w:rsid w:val="00BE4B24"/>
    <w:rsid w:val="00BE5728"/>
    <w:rsid w:val="00BE59C0"/>
    <w:rsid w:val="00BE59D6"/>
    <w:rsid w:val="00BE5C5D"/>
    <w:rsid w:val="00BE5E76"/>
    <w:rsid w:val="00BE5EB5"/>
    <w:rsid w:val="00BE6D52"/>
    <w:rsid w:val="00BF1C79"/>
    <w:rsid w:val="00BF1DD4"/>
    <w:rsid w:val="00BF2006"/>
    <w:rsid w:val="00BF3883"/>
    <w:rsid w:val="00BF398E"/>
    <w:rsid w:val="00BF3E6D"/>
    <w:rsid w:val="00BF3F38"/>
    <w:rsid w:val="00BF5898"/>
    <w:rsid w:val="00BF5B6F"/>
    <w:rsid w:val="00BF5F4A"/>
    <w:rsid w:val="00BF64EF"/>
    <w:rsid w:val="00BF72F9"/>
    <w:rsid w:val="00BF74B4"/>
    <w:rsid w:val="00BF7E4A"/>
    <w:rsid w:val="00BF7FF0"/>
    <w:rsid w:val="00C00244"/>
    <w:rsid w:val="00C00265"/>
    <w:rsid w:val="00C00CA7"/>
    <w:rsid w:val="00C0137B"/>
    <w:rsid w:val="00C014F0"/>
    <w:rsid w:val="00C0165E"/>
    <w:rsid w:val="00C01B2D"/>
    <w:rsid w:val="00C01E38"/>
    <w:rsid w:val="00C02860"/>
    <w:rsid w:val="00C02A98"/>
    <w:rsid w:val="00C02DA6"/>
    <w:rsid w:val="00C032FF"/>
    <w:rsid w:val="00C03820"/>
    <w:rsid w:val="00C03914"/>
    <w:rsid w:val="00C03B77"/>
    <w:rsid w:val="00C0437D"/>
    <w:rsid w:val="00C0445D"/>
    <w:rsid w:val="00C050B9"/>
    <w:rsid w:val="00C05590"/>
    <w:rsid w:val="00C05AB0"/>
    <w:rsid w:val="00C05C96"/>
    <w:rsid w:val="00C060FC"/>
    <w:rsid w:val="00C06236"/>
    <w:rsid w:val="00C0690A"/>
    <w:rsid w:val="00C06EF1"/>
    <w:rsid w:val="00C077C0"/>
    <w:rsid w:val="00C079B1"/>
    <w:rsid w:val="00C11275"/>
    <w:rsid w:val="00C11AE0"/>
    <w:rsid w:val="00C11B11"/>
    <w:rsid w:val="00C11E03"/>
    <w:rsid w:val="00C12186"/>
    <w:rsid w:val="00C12A0F"/>
    <w:rsid w:val="00C13200"/>
    <w:rsid w:val="00C1358F"/>
    <w:rsid w:val="00C13D73"/>
    <w:rsid w:val="00C142EE"/>
    <w:rsid w:val="00C14529"/>
    <w:rsid w:val="00C14740"/>
    <w:rsid w:val="00C14B9F"/>
    <w:rsid w:val="00C1577F"/>
    <w:rsid w:val="00C15BF2"/>
    <w:rsid w:val="00C162D5"/>
    <w:rsid w:val="00C168FA"/>
    <w:rsid w:val="00C169B1"/>
    <w:rsid w:val="00C16EF6"/>
    <w:rsid w:val="00C16FCD"/>
    <w:rsid w:val="00C1791D"/>
    <w:rsid w:val="00C17C15"/>
    <w:rsid w:val="00C2107B"/>
    <w:rsid w:val="00C21F1D"/>
    <w:rsid w:val="00C2223A"/>
    <w:rsid w:val="00C224EE"/>
    <w:rsid w:val="00C23FD4"/>
    <w:rsid w:val="00C248BD"/>
    <w:rsid w:val="00C24BE7"/>
    <w:rsid w:val="00C252E4"/>
    <w:rsid w:val="00C25451"/>
    <w:rsid w:val="00C254F6"/>
    <w:rsid w:val="00C256BE"/>
    <w:rsid w:val="00C25A24"/>
    <w:rsid w:val="00C262E3"/>
    <w:rsid w:val="00C2678F"/>
    <w:rsid w:val="00C268EA"/>
    <w:rsid w:val="00C26D36"/>
    <w:rsid w:val="00C274F6"/>
    <w:rsid w:val="00C274FB"/>
    <w:rsid w:val="00C27568"/>
    <w:rsid w:val="00C2779D"/>
    <w:rsid w:val="00C27FF9"/>
    <w:rsid w:val="00C3005E"/>
    <w:rsid w:val="00C3041E"/>
    <w:rsid w:val="00C3087F"/>
    <w:rsid w:val="00C308BA"/>
    <w:rsid w:val="00C319E9"/>
    <w:rsid w:val="00C31C05"/>
    <w:rsid w:val="00C32688"/>
    <w:rsid w:val="00C33837"/>
    <w:rsid w:val="00C350FE"/>
    <w:rsid w:val="00C35417"/>
    <w:rsid w:val="00C35851"/>
    <w:rsid w:val="00C35A93"/>
    <w:rsid w:val="00C35E8E"/>
    <w:rsid w:val="00C363B2"/>
    <w:rsid w:val="00C364F6"/>
    <w:rsid w:val="00C3655E"/>
    <w:rsid w:val="00C36563"/>
    <w:rsid w:val="00C36DE3"/>
    <w:rsid w:val="00C371F6"/>
    <w:rsid w:val="00C37576"/>
    <w:rsid w:val="00C37596"/>
    <w:rsid w:val="00C37882"/>
    <w:rsid w:val="00C37D9D"/>
    <w:rsid w:val="00C37E6B"/>
    <w:rsid w:val="00C406C8"/>
    <w:rsid w:val="00C40722"/>
    <w:rsid w:val="00C411BB"/>
    <w:rsid w:val="00C414B9"/>
    <w:rsid w:val="00C42294"/>
    <w:rsid w:val="00C429A4"/>
    <w:rsid w:val="00C42C0F"/>
    <w:rsid w:val="00C42D9D"/>
    <w:rsid w:val="00C42E6B"/>
    <w:rsid w:val="00C43941"/>
    <w:rsid w:val="00C43A2A"/>
    <w:rsid w:val="00C440C0"/>
    <w:rsid w:val="00C442FE"/>
    <w:rsid w:val="00C44E18"/>
    <w:rsid w:val="00C44FA6"/>
    <w:rsid w:val="00C45353"/>
    <w:rsid w:val="00C4553F"/>
    <w:rsid w:val="00C45581"/>
    <w:rsid w:val="00C456F5"/>
    <w:rsid w:val="00C46034"/>
    <w:rsid w:val="00C468E0"/>
    <w:rsid w:val="00C471A2"/>
    <w:rsid w:val="00C47209"/>
    <w:rsid w:val="00C472E1"/>
    <w:rsid w:val="00C50E24"/>
    <w:rsid w:val="00C50FA6"/>
    <w:rsid w:val="00C51232"/>
    <w:rsid w:val="00C518F1"/>
    <w:rsid w:val="00C5201C"/>
    <w:rsid w:val="00C52020"/>
    <w:rsid w:val="00C53213"/>
    <w:rsid w:val="00C538A4"/>
    <w:rsid w:val="00C53BBB"/>
    <w:rsid w:val="00C53D52"/>
    <w:rsid w:val="00C55017"/>
    <w:rsid w:val="00C5544E"/>
    <w:rsid w:val="00C55B56"/>
    <w:rsid w:val="00C55E8E"/>
    <w:rsid w:val="00C5631C"/>
    <w:rsid w:val="00C56713"/>
    <w:rsid w:val="00C56959"/>
    <w:rsid w:val="00C569F3"/>
    <w:rsid w:val="00C56AD7"/>
    <w:rsid w:val="00C56C9D"/>
    <w:rsid w:val="00C60174"/>
    <w:rsid w:val="00C6061F"/>
    <w:rsid w:val="00C6098F"/>
    <w:rsid w:val="00C60C83"/>
    <w:rsid w:val="00C618DA"/>
    <w:rsid w:val="00C61915"/>
    <w:rsid w:val="00C61B81"/>
    <w:rsid w:val="00C62229"/>
    <w:rsid w:val="00C62884"/>
    <w:rsid w:val="00C6327C"/>
    <w:rsid w:val="00C63323"/>
    <w:rsid w:val="00C63A63"/>
    <w:rsid w:val="00C63BD3"/>
    <w:rsid w:val="00C640CA"/>
    <w:rsid w:val="00C646C7"/>
    <w:rsid w:val="00C6562B"/>
    <w:rsid w:val="00C656C0"/>
    <w:rsid w:val="00C656D8"/>
    <w:rsid w:val="00C6573E"/>
    <w:rsid w:val="00C659C1"/>
    <w:rsid w:val="00C65A08"/>
    <w:rsid w:val="00C65FBB"/>
    <w:rsid w:val="00C661F0"/>
    <w:rsid w:val="00C6624C"/>
    <w:rsid w:val="00C666A5"/>
    <w:rsid w:val="00C6746B"/>
    <w:rsid w:val="00C6757A"/>
    <w:rsid w:val="00C67655"/>
    <w:rsid w:val="00C67813"/>
    <w:rsid w:val="00C678E2"/>
    <w:rsid w:val="00C70A2F"/>
    <w:rsid w:val="00C70D33"/>
    <w:rsid w:val="00C711D6"/>
    <w:rsid w:val="00C713D0"/>
    <w:rsid w:val="00C71662"/>
    <w:rsid w:val="00C7185B"/>
    <w:rsid w:val="00C724F9"/>
    <w:rsid w:val="00C742C8"/>
    <w:rsid w:val="00C747AA"/>
    <w:rsid w:val="00C74935"/>
    <w:rsid w:val="00C75C6C"/>
    <w:rsid w:val="00C75FCF"/>
    <w:rsid w:val="00C76597"/>
    <w:rsid w:val="00C76644"/>
    <w:rsid w:val="00C76F27"/>
    <w:rsid w:val="00C7783F"/>
    <w:rsid w:val="00C77E4E"/>
    <w:rsid w:val="00C8076B"/>
    <w:rsid w:val="00C80BA1"/>
    <w:rsid w:val="00C8113D"/>
    <w:rsid w:val="00C81371"/>
    <w:rsid w:val="00C81C40"/>
    <w:rsid w:val="00C82012"/>
    <w:rsid w:val="00C82078"/>
    <w:rsid w:val="00C831EE"/>
    <w:rsid w:val="00C83203"/>
    <w:rsid w:val="00C8332B"/>
    <w:rsid w:val="00C83854"/>
    <w:rsid w:val="00C841C6"/>
    <w:rsid w:val="00C84245"/>
    <w:rsid w:val="00C848DB"/>
    <w:rsid w:val="00C84F70"/>
    <w:rsid w:val="00C85346"/>
    <w:rsid w:val="00C85860"/>
    <w:rsid w:val="00C8622B"/>
    <w:rsid w:val="00C86458"/>
    <w:rsid w:val="00C86550"/>
    <w:rsid w:val="00C86B36"/>
    <w:rsid w:val="00C86C18"/>
    <w:rsid w:val="00C86EE8"/>
    <w:rsid w:val="00C86F3D"/>
    <w:rsid w:val="00C8725D"/>
    <w:rsid w:val="00C8743C"/>
    <w:rsid w:val="00C876F0"/>
    <w:rsid w:val="00C87B4D"/>
    <w:rsid w:val="00C87F04"/>
    <w:rsid w:val="00C90103"/>
    <w:rsid w:val="00C902B0"/>
    <w:rsid w:val="00C90450"/>
    <w:rsid w:val="00C904FC"/>
    <w:rsid w:val="00C912DC"/>
    <w:rsid w:val="00C915AE"/>
    <w:rsid w:val="00C91601"/>
    <w:rsid w:val="00C91760"/>
    <w:rsid w:val="00C920A2"/>
    <w:rsid w:val="00C92C7C"/>
    <w:rsid w:val="00C9337D"/>
    <w:rsid w:val="00C93AE6"/>
    <w:rsid w:val="00C94411"/>
    <w:rsid w:val="00C94502"/>
    <w:rsid w:val="00C945F8"/>
    <w:rsid w:val="00C9480D"/>
    <w:rsid w:val="00C94DB3"/>
    <w:rsid w:val="00C94F47"/>
    <w:rsid w:val="00C95083"/>
    <w:rsid w:val="00C9545B"/>
    <w:rsid w:val="00C95AE3"/>
    <w:rsid w:val="00C961BA"/>
    <w:rsid w:val="00C96323"/>
    <w:rsid w:val="00C9658C"/>
    <w:rsid w:val="00C966F6"/>
    <w:rsid w:val="00C96BBD"/>
    <w:rsid w:val="00C96CA2"/>
    <w:rsid w:val="00C97948"/>
    <w:rsid w:val="00CA0541"/>
    <w:rsid w:val="00CA07CB"/>
    <w:rsid w:val="00CA0919"/>
    <w:rsid w:val="00CA0D4E"/>
    <w:rsid w:val="00CA1664"/>
    <w:rsid w:val="00CA21EF"/>
    <w:rsid w:val="00CA24C7"/>
    <w:rsid w:val="00CA29A7"/>
    <w:rsid w:val="00CA33A1"/>
    <w:rsid w:val="00CA34AE"/>
    <w:rsid w:val="00CA3A69"/>
    <w:rsid w:val="00CA3FB5"/>
    <w:rsid w:val="00CA4299"/>
    <w:rsid w:val="00CA4D8F"/>
    <w:rsid w:val="00CA4FE1"/>
    <w:rsid w:val="00CA67C6"/>
    <w:rsid w:val="00CA6A8E"/>
    <w:rsid w:val="00CA6B69"/>
    <w:rsid w:val="00CA70CF"/>
    <w:rsid w:val="00CA73B6"/>
    <w:rsid w:val="00CA74F1"/>
    <w:rsid w:val="00CA7AE8"/>
    <w:rsid w:val="00CB077E"/>
    <w:rsid w:val="00CB1247"/>
    <w:rsid w:val="00CB1A22"/>
    <w:rsid w:val="00CB22B3"/>
    <w:rsid w:val="00CB2838"/>
    <w:rsid w:val="00CB2A0D"/>
    <w:rsid w:val="00CB2AFE"/>
    <w:rsid w:val="00CB305C"/>
    <w:rsid w:val="00CB3CCD"/>
    <w:rsid w:val="00CB406A"/>
    <w:rsid w:val="00CB4DD6"/>
    <w:rsid w:val="00CB4F11"/>
    <w:rsid w:val="00CB51DB"/>
    <w:rsid w:val="00CB540B"/>
    <w:rsid w:val="00CB5586"/>
    <w:rsid w:val="00CB5783"/>
    <w:rsid w:val="00CB6468"/>
    <w:rsid w:val="00CB6F17"/>
    <w:rsid w:val="00CB7A90"/>
    <w:rsid w:val="00CC0080"/>
    <w:rsid w:val="00CC00DD"/>
    <w:rsid w:val="00CC02EA"/>
    <w:rsid w:val="00CC039D"/>
    <w:rsid w:val="00CC09DE"/>
    <w:rsid w:val="00CC0B9F"/>
    <w:rsid w:val="00CC11E0"/>
    <w:rsid w:val="00CC195B"/>
    <w:rsid w:val="00CC29C4"/>
    <w:rsid w:val="00CC3012"/>
    <w:rsid w:val="00CC312B"/>
    <w:rsid w:val="00CC37D8"/>
    <w:rsid w:val="00CC3A72"/>
    <w:rsid w:val="00CC4EA8"/>
    <w:rsid w:val="00CC64AD"/>
    <w:rsid w:val="00CC69E8"/>
    <w:rsid w:val="00CC6B58"/>
    <w:rsid w:val="00CC71D0"/>
    <w:rsid w:val="00CD08A2"/>
    <w:rsid w:val="00CD0932"/>
    <w:rsid w:val="00CD196D"/>
    <w:rsid w:val="00CD1B0C"/>
    <w:rsid w:val="00CD1E9A"/>
    <w:rsid w:val="00CD1FCC"/>
    <w:rsid w:val="00CD21C1"/>
    <w:rsid w:val="00CD2734"/>
    <w:rsid w:val="00CD328C"/>
    <w:rsid w:val="00CD34BA"/>
    <w:rsid w:val="00CD35E2"/>
    <w:rsid w:val="00CD3B93"/>
    <w:rsid w:val="00CD3F61"/>
    <w:rsid w:val="00CD42AD"/>
    <w:rsid w:val="00CD47B1"/>
    <w:rsid w:val="00CD4B4E"/>
    <w:rsid w:val="00CD4BBC"/>
    <w:rsid w:val="00CD501F"/>
    <w:rsid w:val="00CD5306"/>
    <w:rsid w:val="00CD5671"/>
    <w:rsid w:val="00CD57DB"/>
    <w:rsid w:val="00CD5832"/>
    <w:rsid w:val="00CD5F7E"/>
    <w:rsid w:val="00CD66E3"/>
    <w:rsid w:val="00CD6D15"/>
    <w:rsid w:val="00CD7071"/>
    <w:rsid w:val="00CD7220"/>
    <w:rsid w:val="00CE01BF"/>
    <w:rsid w:val="00CE04CF"/>
    <w:rsid w:val="00CE0943"/>
    <w:rsid w:val="00CE0C0D"/>
    <w:rsid w:val="00CE0CC4"/>
    <w:rsid w:val="00CE0F4A"/>
    <w:rsid w:val="00CE1109"/>
    <w:rsid w:val="00CE1417"/>
    <w:rsid w:val="00CE161C"/>
    <w:rsid w:val="00CE1DE9"/>
    <w:rsid w:val="00CE1FD9"/>
    <w:rsid w:val="00CE2777"/>
    <w:rsid w:val="00CE2DF0"/>
    <w:rsid w:val="00CE37AA"/>
    <w:rsid w:val="00CE38E6"/>
    <w:rsid w:val="00CE519F"/>
    <w:rsid w:val="00CE5C78"/>
    <w:rsid w:val="00CE5C81"/>
    <w:rsid w:val="00CE5D6A"/>
    <w:rsid w:val="00CE5EE9"/>
    <w:rsid w:val="00CE65EA"/>
    <w:rsid w:val="00CE6714"/>
    <w:rsid w:val="00CE7066"/>
    <w:rsid w:val="00CE737D"/>
    <w:rsid w:val="00CF006A"/>
    <w:rsid w:val="00CF07E9"/>
    <w:rsid w:val="00CF1316"/>
    <w:rsid w:val="00CF14F2"/>
    <w:rsid w:val="00CF1EAA"/>
    <w:rsid w:val="00CF1FFF"/>
    <w:rsid w:val="00CF2120"/>
    <w:rsid w:val="00CF216D"/>
    <w:rsid w:val="00CF2485"/>
    <w:rsid w:val="00CF2FC7"/>
    <w:rsid w:val="00CF33C9"/>
    <w:rsid w:val="00CF39F8"/>
    <w:rsid w:val="00CF3A6C"/>
    <w:rsid w:val="00CF3DC1"/>
    <w:rsid w:val="00CF40BC"/>
    <w:rsid w:val="00CF4206"/>
    <w:rsid w:val="00CF467C"/>
    <w:rsid w:val="00CF54EF"/>
    <w:rsid w:val="00CF57E8"/>
    <w:rsid w:val="00CF5837"/>
    <w:rsid w:val="00CF5EFD"/>
    <w:rsid w:val="00CF61B7"/>
    <w:rsid w:val="00CF6EF0"/>
    <w:rsid w:val="00CF7429"/>
    <w:rsid w:val="00D00D48"/>
    <w:rsid w:val="00D00E5C"/>
    <w:rsid w:val="00D01598"/>
    <w:rsid w:val="00D015A3"/>
    <w:rsid w:val="00D0163A"/>
    <w:rsid w:val="00D018FE"/>
    <w:rsid w:val="00D01DE3"/>
    <w:rsid w:val="00D0206B"/>
    <w:rsid w:val="00D023FB"/>
    <w:rsid w:val="00D02E86"/>
    <w:rsid w:val="00D02EC4"/>
    <w:rsid w:val="00D030EC"/>
    <w:rsid w:val="00D04AB2"/>
    <w:rsid w:val="00D04C30"/>
    <w:rsid w:val="00D0502C"/>
    <w:rsid w:val="00D062BF"/>
    <w:rsid w:val="00D06C8A"/>
    <w:rsid w:val="00D06ECF"/>
    <w:rsid w:val="00D07863"/>
    <w:rsid w:val="00D10DFF"/>
    <w:rsid w:val="00D11A4C"/>
    <w:rsid w:val="00D11BDE"/>
    <w:rsid w:val="00D11EF8"/>
    <w:rsid w:val="00D12E15"/>
    <w:rsid w:val="00D13330"/>
    <w:rsid w:val="00D137BF"/>
    <w:rsid w:val="00D13D2A"/>
    <w:rsid w:val="00D14124"/>
    <w:rsid w:val="00D1451B"/>
    <w:rsid w:val="00D14D0F"/>
    <w:rsid w:val="00D159DF"/>
    <w:rsid w:val="00D15D05"/>
    <w:rsid w:val="00D15E9A"/>
    <w:rsid w:val="00D16929"/>
    <w:rsid w:val="00D16DA7"/>
    <w:rsid w:val="00D17149"/>
    <w:rsid w:val="00D17775"/>
    <w:rsid w:val="00D1788A"/>
    <w:rsid w:val="00D17DC2"/>
    <w:rsid w:val="00D2011F"/>
    <w:rsid w:val="00D20141"/>
    <w:rsid w:val="00D2221D"/>
    <w:rsid w:val="00D22332"/>
    <w:rsid w:val="00D22B58"/>
    <w:rsid w:val="00D2381C"/>
    <w:rsid w:val="00D23B22"/>
    <w:rsid w:val="00D242F0"/>
    <w:rsid w:val="00D24645"/>
    <w:rsid w:val="00D249E5"/>
    <w:rsid w:val="00D24C2D"/>
    <w:rsid w:val="00D255F6"/>
    <w:rsid w:val="00D2567E"/>
    <w:rsid w:val="00D258D6"/>
    <w:rsid w:val="00D2603F"/>
    <w:rsid w:val="00D262D8"/>
    <w:rsid w:val="00D26777"/>
    <w:rsid w:val="00D267B0"/>
    <w:rsid w:val="00D26A1E"/>
    <w:rsid w:val="00D27DD0"/>
    <w:rsid w:val="00D31463"/>
    <w:rsid w:val="00D3155E"/>
    <w:rsid w:val="00D329E3"/>
    <w:rsid w:val="00D32EEC"/>
    <w:rsid w:val="00D331CE"/>
    <w:rsid w:val="00D33431"/>
    <w:rsid w:val="00D33556"/>
    <w:rsid w:val="00D337D9"/>
    <w:rsid w:val="00D34234"/>
    <w:rsid w:val="00D34B05"/>
    <w:rsid w:val="00D355FB"/>
    <w:rsid w:val="00D35DB0"/>
    <w:rsid w:val="00D35ED6"/>
    <w:rsid w:val="00D37466"/>
    <w:rsid w:val="00D37788"/>
    <w:rsid w:val="00D37CAF"/>
    <w:rsid w:val="00D37D79"/>
    <w:rsid w:val="00D37F64"/>
    <w:rsid w:val="00D37FAE"/>
    <w:rsid w:val="00D40512"/>
    <w:rsid w:val="00D40F3F"/>
    <w:rsid w:val="00D4118B"/>
    <w:rsid w:val="00D417C0"/>
    <w:rsid w:val="00D41865"/>
    <w:rsid w:val="00D41A05"/>
    <w:rsid w:val="00D41CF3"/>
    <w:rsid w:val="00D41ECE"/>
    <w:rsid w:val="00D426DE"/>
    <w:rsid w:val="00D42FCE"/>
    <w:rsid w:val="00D438F5"/>
    <w:rsid w:val="00D43985"/>
    <w:rsid w:val="00D43C28"/>
    <w:rsid w:val="00D44E2A"/>
    <w:rsid w:val="00D45219"/>
    <w:rsid w:val="00D45819"/>
    <w:rsid w:val="00D45D47"/>
    <w:rsid w:val="00D4604A"/>
    <w:rsid w:val="00D46291"/>
    <w:rsid w:val="00D4633F"/>
    <w:rsid w:val="00D4710C"/>
    <w:rsid w:val="00D474EB"/>
    <w:rsid w:val="00D47715"/>
    <w:rsid w:val="00D47914"/>
    <w:rsid w:val="00D479E4"/>
    <w:rsid w:val="00D51551"/>
    <w:rsid w:val="00D51887"/>
    <w:rsid w:val="00D52964"/>
    <w:rsid w:val="00D52FE0"/>
    <w:rsid w:val="00D53117"/>
    <w:rsid w:val="00D54770"/>
    <w:rsid w:val="00D54C1C"/>
    <w:rsid w:val="00D55362"/>
    <w:rsid w:val="00D55616"/>
    <w:rsid w:val="00D55EF0"/>
    <w:rsid w:val="00D564C0"/>
    <w:rsid w:val="00D569A0"/>
    <w:rsid w:val="00D56D2B"/>
    <w:rsid w:val="00D576C7"/>
    <w:rsid w:val="00D601B8"/>
    <w:rsid w:val="00D60EAB"/>
    <w:rsid w:val="00D617C1"/>
    <w:rsid w:val="00D61A12"/>
    <w:rsid w:val="00D63324"/>
    <w:rsid w:val="00D635E8"/>
    <w:rsid w:val="00D63B4D"/>
    <w:rsid w:val="00D640E1"/>
    <w:rsid w:val="00D648C2"/>
    <w:rsid w:val="00D64A27"/>
    <w:rsid w:val="00D64B45"/>
    <w:rsid w:val="00D64BB2"/>
    <w:rsid w:val="00D64C01"/>
    <w:rsid w:val="00D64C70"/>
    <w:rsid w:val="00D65C41"/>
    <w:rsid w:val="00D66298"/>
    <w:rsid w:val="00D66376"/>
    <w:rsid w:val="00D66391"/>
    <w:rsid w:val="00D665DA"/>
    <w:rsid w:val="00D67055"/>
    <w:rsid w:val="00D67428"/>
    <w:rsid w:val="00D70056"/>
    <w:rsid w:val="00D7006B"/>
    <w:rsid w:val="00D70449"/>
    <w:rsid w:val="00D70923"/>
    <w:rsid w:val="00D71704"/>
    <w:rsid w:val="00D717CB"/>
    <w:rsid w:val="00D71EF8"/>
    <w:rsid w:val="00D725C5"/>
    <w:rsid w:val="00D72D52"/>
    <w:rsid w:val="00D72E82"/>
    <w:rsid w:val="00D730DB"/>
    <w:rsid w:val="00D733C7"/>
    <w:rsid w:val="00D73467"/>
    <w:rsid w:val="00D737BF"/>
    <w:rsid w:val="00D738AB"/>
    <w:rsid w:val="00D73F85"/>
    <w:rsid w:val="00D7454C"/>
    <w:rsid w:val="00D7497A"/>
    <w:rsid w:val="00D74C0E"/>
    <w:rsid w:val="00D74F58"/>
    <w:rsid w:val="00D75062"/>
    <w:rsid w:val="00D7509E"/>
    <w:rsid w:val="00D75186"/>
    <w:rsid w:val="00D756C3"/>
    <w:rsid w:val="00D76757"/>
    <w:rsid w:val="00D7748A"/>
    <w:rsid w:val="00D775E5"/>
    <w:rsid w:val="00D77EC9"/>
    <w:rsid w:val="00D80761"/>
    <w:rsid w:val="00D80940"/>
    <w:rsid w:val="00D80BDD"/>
    <w:rsid w:val="00D8127A"/>
    <w:rsid w:val="00D8155E"/>
    <w:rsid w:val="00D816CC"/>
    <w:rsid w:val="00D81725"/>
    <w:rsid w:val="00D817AA"/>
    <w:rsid w:val="00D819A2"/>
    <w:rsid w:val="00D81A07"/>
    <w:rsid w:val="00D81EA2"/>
    <w:rsid w:val="00D8226A"/>
    <w:rsid w:val="00D823B7"/>
    <w:rsid w:val="00D8289B"/>
    <w:rsid w:val="00D82AA1"/>
    <w:rsid w:val="00D833A1"/>
    <w:rsid w:val="00D83C6C"/>
    <w:rsid w:val="00D8494C"/>
    <w:rsid w:val="00D84EB2"/>
    <w:rsid w:val="00D851EB"/>
    <w:rsid w:val="00D85536"/>
    <w:rsid w:val="00D855AA"/>
    <w:rsid w:val="00D85796"/>
    <w:rsid w:val="00D85B87"/>
    <w:rsid w:val="00D85FE8"/>
    <w:rsid w:val="00D86C4B"/>
    <w:rsid w:val="00D87106"/>
    <w:rsid w:val="00D8733D"/>
    <w:rsid w:val="00D877DC"/>
    <w:rsid w:val="00D87929"/>
    <w:rsid w:val="00D87ACF"/>
    <w:rsid w:val="00D9059A"/>
    <w:rsid w:val="00D90A99"/>
    <w:rsid w:val="00D90E31"/>
    <w:rsid w:val="00D9181E"/>
    <w:rsid w:val="00D91C5C"/>
    <w:rsid w:val="00D91F07"/>
    <w:rsid w:val="00D92181"/>
    <w:rsid w:val="00D923AB"/>
    <w:rsid w:val="00D92562"/>
    <w:rsid w:val="00D926EC"/>
    <w:rsid w:val="00D93BCE"/>
    <w:rsid w:val="00D93C9B"/>
    <w:rsid w:val="00D93E90"/>
    <w:rsid w:val="00D9467E"/>
    <w:rsid w:val="00D94DE2"/>
    <w:rsid w:val="00D94E8A"/>
    <w:rsid w:val="00D94EAB"/>
    <w:rsid w:val="00D954EA"/>
    <w:rsid w:val="00D967D5"/>
    <w:rsid w:val="00D969D9"/>
    <w:rsid w:val="00D972A7"/>
    <w:rsid w:val="00D97320"/>
    <w:rsid w:val="00D9788E"/>
    <w:rsid w:val="00DA04FA"/>
    <w:rsid w:val="00DA0BA3"/>
    <w:rsid w:val="00DA0D25"/>
    <w:rsid w:val="00DA1006"/>
    <w:rsid w:val="00DA107F"/>
    <w:rsid w:val="00DA249A"/>
    <w:rsid w:val="00DA2614"/>
    <w:rsid w:val="00DA2FE7"/>
    <w:rsid w:val="00DA3A2C"/>
    <w:rsid w:val="00DA4104"/>
    <w:rsid w:val="00DA435E"/>
    <w:rsid w:val="00DA4A3E"/>
    <w:rsid w:val="00DA4AE9"/>
    <w:rsid w:val="00DA4AEB"/>
    <w:rsid w:val="00DA4BE3"/>
    <w:rsid w:val="00DA5778"/>
    <w:rsid w:val="00DA5AF4"/>
    <w:rsid w:val="00DA5CBD"/>
    <w:rsid w:val="00DA678F"/>
    <w:rsid w:val="00DA70C9"/>
    <w:rsid w:val="00DA76F2"/>
    <w:rsid w:val="00DB04E4"/>
    <w:rsid w:val="00DB08C4"/>
    <w:rsid w:val="00DB0905"/>
    <w:rsid w:val="00DB0958"/>
    <w:rsid w:val="00DB0DD5"/>
    <w:rsid w:val="00DB0ECD"/>
    <w:rsid w:val="00DB16ED"/>
    <w:rsid w:val="00DB1BF3"/>
    <w:rsid w:val="00DB22D1"/>
    <w:rsid w:val="00DB2C54"/>
    <w:rsid w:val="00DB2D99"/>
    <w:rsid w:val="00DB3186"/>
    <w:rsid w:val="00DB337C"/>
    <w:rsid w:val="00DB364A"/>
    <w:rsid w:val="00DB36EB"/>
    <w:rsid w:val="00DB3778"/>
    <w:rsid w:val="00DB39B4"/>
    <w:rsid w:val="00DB3D23"/>
    <w:rsid w:val="00DB4551"/>
    <w:rsid w:val="00DB5AFE"/>
    <w:rsid w:val="00DB688B"/>
    <w:rsid w:val="00DB6BD9"/>
    <w:rsid w:val="00DB787E"/>
    <w:rsid w:val="00DB7966"/>
    <w:rsid w:val="00DB7D65"/>
    <w:rsid w:val="00DC0085"/>
    <w:rsid w:val="00DC0275"/>
    <w:rsid w:val="00DC0564"/>
    <w:rsid w:val="00DC0875"/>
    <w:rsid w:val="00DC1674"/>
    <w:rsid w:val="00DC1BD7"/>
    <w:rsid w:val="00DC20C7"/>
    <w:rsid w:val="00DC2C61"/>
    <w:rsid w:val="00DC3383"/>
    <w:rsid w:val="00DC3442"/>
    <w:rsid w:val="00DC3714"/>
    <w:rsid w:val="00DC3C84"/>
    <w:rsid w:val="00DC3CAD"/>
    <w:rsid w:val="00DC40DE"/>
    <w:rsid w:val="00DC495D"/>
    <w:rsid w:val="00DC5524"/>
    <w:rsid w:val="00DC595F"/>
    <w:rsid w:val="00DC596C"/>
    <w:rsid w:val="00DC598C"/>
    <w:rsid w:val="00DC5DF7"/>
    <w:rsid w:val="00DC6377"/>
    <w:rsid w:val="00DC69B8"/>
    <w:rsid w:val="00DC71AA"/>
    <w:rsid w:val="00DC728B"/>
    <w:rsid w:val="00DC739C"/>
    <w:rsid w:val="00DC7CA7"/>
    <w:rsid w:val="00DD03D9"/>
    <w:rsid w:val="00DD0582"/>
    <w:rsid w:val="00DD153E"/>
    <w:rsid w:val="00DD15F0"/>
    <w:rsid w:val="00DD1B21"/>
    <w:rsid w:val="00DD207C"/>
    <w:rsid w:val="00DD2110"/>
    <w:rsid w:val="00DD21E3"/>
    <w:rsid w:val="00DD28C5"/>
    <w:rsid w:val="00DD2A2A"/>
    <w:rsid w:val="00DD2BE1"/>
    <w:rsid w:val="00DD30BC"/>
    <w:rsid w:val="00DD3E3A"/>
    <w:rsid w:val="00DD3F3B"/>
    <w:rsid w:val="00DD40F2"/>
    <w:rsid w:val="00DD4A43"/>
    <w:rsid w:val="00DD4A45"/>
    <w:rsid w:val="00DD5476"/>
    <w:rsid w:val="00DD5493"/>
    <w:rsid w:val="00DD58ED"/>
    <w:rsid w:val="00DD6886"/>
    <w:rsid w:val="00DD6C48"/>
    <w:rsid w:val="00DD73B0"/>
    <w:rsid w:val="00DD753B"/>
    <w:rsid w:val="00DD7D88"/>
    <w:rsid w:val="00DE0B56"/>
    <w:rsid w:val="00DE0CB6"/>
    <w:rsid w:val="00DE0EE4"/>
    <w:rsid w:val="00DE12AE"/>
    <w:rsid w:val="00DE23E8"/>
    <w:rsid w:val="00DE2518"/>
    <w:rsid w:val="00DE2CEC"/>
    <w:rsid w:val="00DE30D5"/>
    <w:rsid w:val="00DE46ED"/>
    <w:rsid w:val="00DE475B"/>
    <w:rsid w:val="00DE4B22"/>
    <w:rsid w:val="00DE4C7E"/>
    <w:rsid w:val="00DE4D18"/>
    <w:rsid w:val="00DE5E1E"/>
    <w:rsid w:val="00DE6658"/>
    <w:rsid w:val="00DE6835"/>
    <w:rsid w:val="00DE6AA4"/>
    <w:rsid w:val="00DE6DCC"/>
    <w:rsid w:val="00DE6F4C"/>
    <w:rsid w:val="00DE704A"/>
    <w:rsid w:val="00DE77F8"/>
    <w:rsid w:val="00DE7E63"/>
    <w:rsid w:val="00DF0555"/>
    <w:rsid w:val="00DF07F8"/>
    <w:rsid w:val="00DF1037"/>
    <w:rsid w:val="00DF1368"/>
    <w:rsid w:val="00DF16A4"/>
    <w:rsid w:val="00DF2C2A"/>
    <w:rsid w:val="00DF32B5"/>
    <w:rsid w:val="00DF3766"/>
    <w:rsid w:val="00DF3F1E"/>
    <w:rsid w:val="00DF476C"/>
    <w:rsid w:val="00DF47A4"/>
    <w:rsid w:val="00DF4DE2"/>
    <w:rsid w:val="00DF516F"/>
    <w:rsid w:val="00DF5636"/>
    <w:rsid w:val="00DF5CB0"/>
    <w:rsid w:val="00DF6031"/>
    <w:rsid w:val="00DF677A"/>
    <w:rsid w:val="00DF6895"/>
    <w:rsid w:val="00DF6BC3"/>
    <w:rsid w:val="00DF6C86"/>
    <w:rsid w:val="00DF706B"/>
    <w:rsid w:val="00DF73AA"/>
    <w:rsid w:val="00DF74E7"/>
    <w:rsid w:val="00DF772F"/>
    <w:rsid w:val="00DF7E08"/>
    <w:rsid w:val="00DF7EB4"/>
    <w:rsid w:val="00E0042F"/>
    <w:rsid w:val="00E006B0"/>
    <w:rsid w:val="00E00F9D"/>
    <w:rsid w:val="00E0126D"/>
    <w:rsid w:val="00E01826"/>
    <w:rsid w:val="00E019A3"/>
    <w:rsid w:val="00E01C4D"/>
    <w:rsid w:val="00E034A8"/>
    <w:rsid w:val="00E035E4"/>
    <w:rsid w:val="00E0441F"/>
    <w:rsid w:val="00E04AA8"/>
    <w:rsid w:val="00E05548"/>
    <w:rsid w:val="00E059E0"/>
    <w:rsid w:val="00E0631F"/>
    <w:rsid w:val="00E06344"/>
    <w:rsid w:val="00E06A91"/>
    <w:rsid w:val="00E071B0"/>
    <w:rsid w:val="00E0793F"/>
    <w:rsid w:val="00E1047B"/>
    <w:rsid w:val="00E10AF1"/>
    <w:rsid w:val="00E10C0C"/>
    <w:rsid w:val="00E11382"/>
    <w:rsid w:val="00E1159A"/>
    <w:rsid w:val="00E1208D"/>
    <w:rsid w:val="00E12281"/>
    <w:rsid w:val="00E128CC"/>
    <w:rsid w:val="00E1332C"/>
    <w:rsid w:val="00E1334D"/>
    <w:rsid w:val="00E13CA0"/>
    <w:rsid w:val="00E13D54"/>
    <w:rsid w:val="00E14BA4"/>
    <w:rsid w:val="00E152E6"/>
    <w:rsid w:val="00E152F3"/>
    <w:rsid w:val="00E1553D"/>
    <w:rsid w:val="00E160BE"/>
    <w:rsid w:val="00E16278"/>
    <w:rsid w:val="00E1643C"/>
    <w:rsid w:val="00E16DFD"/>
    <w:rsid w:val="00E171E6"/>
    <w:rsid w:val="00E20C39"/>
    <w:rsid w:val="00E21F1F"/>
    <w:rsid w:val="00E21F54"/>
    <w:rsid w:val="00E21FB5"/>
    <w:rsid w:val="00E221C2"/>
    <w:rsid w:val="00E2228F"/>
    <w:rsid w:val="00E227EE"/>
    <w:rsid w:val="00E22D79"/>
    <w:rsid w:val="00E2305E"/>
    <w:rsid w:val="00E2311C"/>
    <w:rsid w:val="00E2349A"/>
    <w:rsid w:val="00E2445B"/>
    <w:rsid w:val="00E24587"/>
    <w:rsid w:val="00E25745"/>
    <w:rsid w:val="00E2615D"/>
    <w:rsid w:val="00E26679"/>
    <w:rsid w:val="00E26F41"/>
    <w:rsid w:val="00E2724D"/>
    <w:rsid w:val="00E27473"/>
    <w:rsid w:val="00E27915"/>
    <w:rsid w:val="00E27D16"/>
    <w:rsid w:val="00E27DE5"/>
    <w:rsid w:val="00E30178"/>
    <w:rsid w:val="00E30817"/>
    <w:rsid w:val="00E316AD"/>
    <w:rsid w:val="00E31A60"/>
    <w:rsid w:val="00E320AA"/>
    <w:rsid w:val="00E324B5"/>
    <w:rsid w:val="00E32F3A"/>
    <w:rsid w:val="00E32FCA"/>
    <w:rsid w:val="00E33139"/>
    <w:rsid w:val="00E332B8"/>
    <w:rsid w:val="00E33D85"/>
    <w:rsid w:val="00E33DB7"/>
    <w:rsid w:val="00E34149"/>
    <w:rsid w:val="00E34471"/>
    <w:rsid w:val="00E34783"/>
    <w:rsid w:val="00E3487F"/>
    <w:rsid w:val="00E34B67"/>
    <w:rsid w:val="00E34BD6"/>
    <w:rsid w:val="00E34C2C"/>
    <w:rsid w:val="00E35185"/>
    <w:rsid w:val="00E35474"/>
    <w:rsid w:val="00E35AA0"/>
    <w:rsid w:val="00E36A53"/>
    <w:rsid w:val="00E36B88"/>
    <w:rsid w:val="00E36D90"/>
    <w:rsid w:val="00E376E9"/>
    <w:rsid w:val="00E37791"/>
    <w:rsid w:val="00E37D7A"/>
    <w:rsid w:val="00E37F0C"/>
    <w:rsid w:val="00E40639"/>
    <w:rsid w:val="00E408D4"/>
    <w:rsid w:val="00E412EB"/>
    <w:rsid w:val="00E42256"/>
    <w:rsid w:val="00E4335F"/>
    <w:rsid w:val="00E43427"/>
    <w:rsid w:val="00E43602"/>
    <w:rsid w:val="00E4365E"/>
    <w:rsid w:val="00E43963"/>
    <w:rsid w:val="00E43BA1"/>
    <w:rsid w:val="00E440CC"/>
    <w:rsid w:val="00E443B7"/>
    <w:rsid w:val="00E44949"/>
    <w:rsid w:val="00E45047"/>
    <w:rsid w:val="00E4599E"/>
    <w:rsid w:val="00E46186"/>
    <w:rsid w:val="00E46474"/>
    <w:rsid w:val="00E46801"/>
    <w:rsid w:val="00E46DE8"/>
    <w:rsid w:val="00E47509"/>
    <w:rsid w:val="00E47921"/>
    <w:rsid w:val="00E479C8"/>
    <w:rsid w:val="00E5017A"/>
    <w:rsid w:val="00E509C1"/>
    <w:rsid w:val="00E509E2"/>
    <w:rsid w:val="00E50ABE"/>
    <w:rsid w:val="00E50AF0"/>
    <w:rsid w:val="00E513C0"/>
    <w:rsid w:val="00E51AA6"/>
    <w:rsid w:val="00E52398"/>
    <w:rsid w:val="00E53B34"/>
    <w:rsid w:val="00E53DAB"/>
    <w:rsid w:val="00E54106"/>
    <w:rsid w:val="00E54300"/>
    <w:rsid w:val="00E544C1"/>
    <w:rsid w:val="00E54E53"/>
    <w:rsid w:val="00E5531B"/>
    <w:rsid w:val="00E558E7"/>
    <w:rsid w:val="00E55EB5"/>
    <w:rsid w:val="00E5616D"/>
    <w:rsid w:val="00E56A89"/>
    <w:rsid w:val="00E56C03"/>
    <w:rsid w:val="00E57737"/>
    <w:rsid w:val="00E57AAD"/>
    <w:rsid w:val="00E60264"/>
    <w:rsid w:val="00E60D6B"/>
    <w:rsid w:val="00E613D3"/>
    <w:rsid w:val="00E61414"/>
    <w:rsid w:val="00E61A0E"/>
    <w:rsid w:val="00E61ADF"/>
    <w:rsid w:val="00E620D3"/>
    <w:rsid w:val="00E621DD"/>
    <w:rsid w:val="00E6289F"/>
    <w:rsid w:val="00E62AC4"/>
    <w:rsid w:val="00E63692"/>
    <w:rsid w:val="00E63696"/>
    <w:rsid w:val="00E63E45"/>
    <w:rsid w:val="00E64CF9"/>
    <w:rsid w:val="00E65138"/>
    <w:rsid w:val="00E652C5"/>
    <w:rsid w:val="00E65596"/>
    <w:rsid w:val="00E6579F"/>
    <w:rsid w:val="00E65F63"/>
    <w:rsid w:val="00E666B7"/>
    <w:rsid w:val="00E66AA1"/>
    <w:rsid w:val="00E66B5A"/>
    <w:rsid w:val="00E67449"/>
    <w:rsid w:val="00E674F0"/>
    <w:rsid w:val="00E674FA"/>
    <w:rsid w:val="00E6762F"/>
    <w:rsid w:val="00E678B8"/>
    <w:rsid w:val="00E6793D"/>
    <w:rsid w:val="00E679BA"/>
    <w:rsid w:val="00E67E26"/>
    <w:rsid w:val="00E67F42"/>
    <w:rsid w:val="00E70017"/>
    <w:rsid w:val="00E705A9"/>
    <w:rsid w:val="00E7082C"/>
    <w:rsid w:val="00E70C07"/>
    <w:rsid w:val="00E713FF"/>
    <w:rsid w:val="00E71504"/>
    <w:rsid w:val="00E7179F"/>
    <w:rsid w:val="00E718C5"/>
    <w:rsid w:val="00E71A0D"/>
    <w:rsid w:val="00E71E90"/>
    <w:rsid w:val="00E7247C"/>
    <w:rsid w:val="00E72618"/>
    <w:rsid w:val="00E73049"/>
    <w:rsid w:val="00E731D3"/>
    <w:rsid w:val="00E73800"/>
    <w:rsid w:val="00E739E2"/>
    <w:rsid w:val="00E73BD0"/>
    <w:rsid w:val="00E743D3"/>
    <w:rsid w:val="00E7491E"/>
    <w:rsid w:val="00E7509E"/>
    <w:rsid w:val="00E75116"/>
    <w:rsid w:val="00E758CA"/>
    <w:rsid w:val="00E75967"/>
    <w:rsid w:val="00E7598A"/>
    <w:rsid w:val="00E762B4"/>
    <w:rsid w:val="00E769E5"/>
    <w:rsid w:val="00E76A6B"/>
    <w:rsid w:val="00E77D83"/>
    <w:rsid w:val="00E80395"/>
    <w:rsid w:val="00E80580"/>
    <w:rsid w:val="00E80659"/>
    <w:rsid w:val="00E812E9"/>
    <w:rsid w:val="00E81858"/>
    <w:rsid w:val="00E8248D"/>
    <w:rsid w:val="00E828E8"/>
    <w:rsid w:val="00E830FB"/>
    <w:rsid w:val="00E83A21"/>
    <w:rsid w:val="00E83BEE"/>
    <w:rsid w:val="00E83CFA"/>
    <w:rsid w:val="00E84062"/>
    <w:rsid w:val="00E866A7"/>
    <w:rsid w:val="00E868EC"/>
    <w:rsid w:val="00E86A27"/>
    <w:rsid w:val="00E8718A"/>
    <w:rsid w:val="00E8748D"/>
    <w:rsid w:val="00E8771B"/>
    <w:rsid w:val="00E877F1"/>
    <w:rsid w:val="00E900A6"/>
    <w:rsid w:val="00E9037D"/>
    <w:rsid w:val="00E90934"/>
    <w:rsid w:val="00E90DEB"/>
    <w:rsid w:val="00E91B05"/>
    <w:rsid w:val="00E91E05"/>
    <w:rsid w:val="00E91E2A"/>
    <w:rsid w:val="00E92659"/>
    <w:rsid w:val="00E9298E"/>
    <w:rsid w:val="00E93183"/>
    <w:rsid w:val="00E940F5"/>
    <w:rsid w:val="00E94914"/>
    <w:rsid w:val="00E94EAE"/>
    <w:rsid w:val="00E95001"/>
    <w:rsid w:val="00E95164"/>
    <w:rsid w:val="00E952A7"/>
    <w:rsid w:val="00E95479"/>
    <w:rsid w:val="00E95D1C"/>
    <w:rsid w:val="00E9694E"/>
    <w:rsid w:val="00E96DE9"/>
    <w:rsid w:val="00E97BE4"/>
    <w:rsid w:val="00EA027F"/>
    <w:rsid w:val="00EA054B"/>
    <w:rsid w:val="00EA0B94"/>
    <w:rsid w:val="00EA1034"/>
    <w:rsid w:val="00EA192A"/>
    <w:rsid w:val="00EA19C7"/>
    <w:rsid w:val="00EA1AEC"/>
    <w:rsid w:val="00EA25F5"/>
    <w:rsid w:val="00EA27EC"/>
    <w:rsid w:val="00EA294F"/>
    <w:rsid w:val="00EA33A6"/>
    <w:rsid w:val="00EA3BA8"/>
    <w:rsid w:val="00EA4221"/>
    <w:rsid w:val="00EA4310"/>
    <w:rsid w:val="00EA440B"/>
    <w:rsid w:val="00EA4642"/>
    <w:rsid w:val="00EA4E03"/>
    <w:rsid w:val="00EA5393"/>
    <w:rsid w:val="00EA57C3"/>
    <w:rsid w:val="00EA5FFE"/>
    <w:rsid w:val="00EA6184"/>
    <w:rsid w:val="00EA681C"/>
    <w:rsid w:val="00EA68B3"/>
    <w:rsid w:val="00EA70A4"/>
    <w:rsid w:val="00EA717A"/>
    <w:rsid w:val="00EA72F2"/>
    <w:rsid w:val="00EA7835"/>
    <w:rsid w:val="00EA7CAA"/>
    <w:rsid w:val="00EB088D"/>
    <w:rsid w:val="00EB0AE3"/>
    <w:rsid w:val="00EB0BF7"/>
    <w:rsid w:val="00EB10EC"/>
    <w:rsid w:val="00EB147B"/>
    <w:rsid w:val="00EB16BF"/>
    <w:rsid w:val="00EB1EFB"/>
    <w:rsid w:val="00EB2069"/>
    <w:rsid w:val="00EB22B0"/>
    <w:rsid w:val="00EB2488"/>
    <w:rsid w:val="00EB27B3"/>
    <w:rsid w:val="00EB31B1"/>
    <w:rsid w:val="00EB366A"/>
    <w:rsid w:val="00EB38B1"/>
    <w:rsid w:val="00EB45A6"/>
    <w:rsid w:val="00EB481E"/>
    <w:rsid w:val="00EB4992"/>
    <w:rsid w:val="00EB584D"/>
    <w:rsid w:val="00EB5E39"/>
    <w:rsid w:val="00EB6010"/>
    <w:rsid w:val="00EB6A36"/>
    <w:rsid w:val="00EB7870"/>
    <w:rsid w:val="00EC030B"/>
    <w:rsid w:val="00EC08E7"/>
    <w:rsid w:val="00EC10C1"/>
    <w:rsid w:val="00EC14DC"/>
    <w:rsid w:val="00EC18BE"/>
    <w:rsid w:val="00EC2B7A"/>
    <w:rsid w:val="00EC308B"/>
    <w:rsid w:val="00EC31E2"/>
    <w:rsid w:val="00EC348B"/>
    <w:rsid w:val="00EC3841"/>
    <w:rsid w:val="00EC3972"/>
    <w:rsid w:val="00EC3A59"/>
    <w:rsid w:val="00EC42EC"/>
    <w:rsid w:val="00EC44BE"/>
    <w:rsid w:val="00EC4620"/>
    <w:rsid w:val="00EC4676"/>
    <w:rsid w:val="00EC4678"/>
    <w:rsid w:val="00EC4B06"/>
    <w:rsid w:val="00EC5968"/>
    <w:rsid w:val="00EC5B70"/>
    <w:rsid w:val="00EC6194"/>
    <w:rsid w:val="00EC620E"/>
    <w:rsid w:val="00EC687D"/>
    <w:rsid w:val="00EC68BD"/>
    <w:rsid w:val="00EC7487"/>
    <w:rsid w:val="00EC7A5B"/>
    <w:rsid w:val="00ED08D3"/>
    <w:rsid w:val="00ED16BC"/>
    <w:rsid w:val="00ED19FD"/>
    <w:rsid w:val="00ED1B16"/>
    <w:rsid w:val="00ED20F6"/>
    <w:rsid w:val="00ED22BB"/>
    <w:rsid w:val="00ED3025"/>
    <w:rsid w:val="00ED360A"/>
    <w:rsid w:val="00ED378B"/>
    <w:rsid w:val="00ED3DA0"/>
    <w:rsid w:val="00ED427A"/>
    <w:rsid w:val="00ED48C7"/>
    <w:rsid w:val="00ED49AC"/>
    <w:rsid w:val="00ED4C8D"/>
    <w:rsid w:val="00ED5241"/>
    <w:rsid w:val="00ED5742"/>
    <w:rsid w:val="00ED58E8"/>
    <w:rsid w:val="00ED594D"/>
    <w:rsid w:val="00ED5A56"/>
    <w:rsid w:val="00ED5C46"/>
    <w:rsid w:val="00ED681F"/>
    <w:rsid w:val="00ED6B2A"/>
    <w:rsid w:val="00ED707F"/>
    <w:rsid w:val="00ED78DA"/>
    <w:rsid w:val="00ED7B96"/>
    <w:rsid w:val="00ED7D4A"/>
    <w:rsid w:val="00ED7D94"/>
    <w:rsid w:val="00ED7F04"/>
    <w:rsid w:val="00ED7F51"/>
    <w:rsid w:val="00ED7F81"/>
    <w:rsid w:val="00EE04A4"/>
    <w:rsid w:val="00EE04A6"/>
    <w:rsid w:val="00EE0A40"/>
    <w:rsid w:val="00EE11DE"/>
    <w:rsid w:val="00EE1816"/>
    <w:rsid w:val="00EE234C"/>
    <w:rsid w:val="00EE2528"/>
    <w:rsid w:val="00EE2FE4"/>
    <w:rsid w:val="00EE309B"/>
    <w:rsid w:val="00EE37E7"/>
    <w:rsid w:val="00EE407B"/>
    <w:rsid w:val="00EE50A9"/>
    <w:rsid w:val="00EE5B8C"/>
    <w:rsid w:val="00EE6785"/>
    <w:rsid w:val="00EE6B04"/>
    <w:rsid w:val="00EE6D51"/>
    <w:rsid w:val="00EE6DCD"/>
    <w:rsid w:val="00EE709B"/>
    <w:rsid w:val="00EE7523"/>
    <w:rsid w:val="00EE755D"/>
    <w:rsid w:val="00EE75FE"/>
    <w:rsid w:val="00EE798C"/>
    <w:rsid w:val="00EE7A3E"/>
    <w:rsid w:val="00EF112F"/>
    <w:rsid w:val="00EF1143"/>
    <w:rsid w:val="00EF13C4"/>
    <w:rsid w:val="00EF163B"/>
    <w:rsid w:val="00EF16D2"/>
    <w:rsid w:val="00EF204D"/>
    <w:rsid w:val="00EF2A19"/>
    <w:rsid w:val="00EF316C"/>
    <w:rsid w:val="00EF33A9"/>
    <w:rsid w:val="00EF34F0"/>
    <w:rsid w:val="00EF37FA"/>
    <w:rsid w:val="00EF4312"/>
    <w:rsid w:val="00EF4774"/>
    <w:rsid w:val="00EF4A08"/>
    <w:rsid w:val="00EF4AD0"/>
    <w:rsid w:val="00EF4BF2"/>
    <w:rsid w:val="00EF551A"/>
    <w:rsid w:val="00EF5AB4"/>
    <w:rsid w:val="00EF5FAE"/>
    <w:rsid w:val="00EF65A9"/>
    <w:rsid w:val="00EF6F4F"/>
    <w:rsid w:val="00F00820"/>
    <w:rsid w:val="00F012F8"/>
    <w:rsid w:val="00F01990"/>
    <w:rsid w:val="00F01A1B"/>
    <w:rsid w:val="00F01B11"/>
    <w:rsid w:val="00F02C30"/>
    <w:rsid w:val="00F02D3E"/>
    <w:rsid w:val="00F02E2D"/>
    <w:rsid w:val="00F02FCA"/>
    <w:rsid w:val="00F03D51"/>
    <w:rsid w:val="00F04EB6"/>
    <w:rsid w:val="00F051F8"/>
    <w:rsid w:val="00F0536B"/>
    <w:rsid w:val="00F060BF"/>
    <w:rsid w:val="00F06173"/>
    <w:rsid w:val="00F0638E"/>
    <w:rsid w:val="00F069B7"/>
    <w:rsid w:val="00F074DA"/>
    <w:rsid w:val="00F07902"/>
    <w:rsid w:val="00F1026F"/>
    <w:rsid w:val="00F10339"/>
    <w:rsid w:val="00F10739"/>
    <w:rsid w:val="00F121CC"/>
    <w:rsid w:val="00F133DA"/>
    <w:rsid w:val="00F13E42"/>
    <w:rsid w:val="00F13F6D"/>
    <w:rsid w:val="00F1494C"/>
    <w:rsid w:val="00F149B3"/>
    <w:rsid w:val="00F14ED5"/>
    <w:rsid w:val="00F159A0"/>
    <w:rsid w:val="00F15AE3"/>
    <w:rsid w:val="00F15ED4"/>
    <w:rsid w:val="00F1639C"/>
    <w:rsid w:val="00F16470"/>
    <w:rsid w:val="00F164CE"/>
    <w:rsid w:val="00F169E8"/>
    <w:rsid w:val="00F169E9"/>
    <w:rsid w:val="00F16A1D"/>
    <w:rsid w:val="00F16E84"/>
    <w:rsid w:val="00F16F25"/>
    <w:rsid w:val="00F17A1C"/>
    <w:rsid w:val="00F17E74"/>
    <w:rsid w:val="00F17F2F"/>
    <w:rsid w:val="00F21429"/>
    <w:rsid w:val="00F222B7"/>
    <w:rsid w:val="00F223A3"/>
    <w:rsid w:val="00F22488"/>
    <w:rsid w:val="00F227BE"/>
    <w:rsid w:val="00F22BEA"/>
    <w:rsid w:val="00F22D5F"/>
    <w:rsid w:val="00F23089"/>
    <w:rsid w:val="00F238A5"/>
    <w:rsid w:val="00F24AB9"/>
    <w:rsid w:val="00F24F9F"/>
    <w:rsid w:val="00F25D65"/>
    <w:rsid w:val="00F261F0"/>
    <w:rsid w:val="00F27DA9"/>
    <w:rsid w:val="00F30239"/>
    <w:rsid w:val="00F31A8E"/>
    <w:rsid w:val="00F324BE"/>
    <w:rsid w:val="00F3339D"/>
    <w:rsid w:val="00F33851"/>
    <w:rsid w:val="00F33C61"/>
    <w:rsid w:val="00F341EC"/>
    <w:rsid w:val="00F34322"/>
    <w:rsid w:val="00F346A3"/>
    <w:rsid w:val="00F348DE"/>
    <w:rsid w:val="00F34918"/>
    <w:rsid w:val="00F356C8"/>
    <w:rsid w:val="00F35F9D"/>
    <w:rsid w:val="00F36361"/>
    <w:rsid w:val="00F366E0"/>
    <w:rsid w:val="00F369CE"/>
    <w:rsid w:val="00F36A0D"/>
    <w:rsid w:val="00F36B1B"/>
    <w:rsid w:val="00F371D6"/>
    <w:rsid w:val="00F37856"/>
    <w:rsid w:val="00F37B44"/>
    <w:rsid w:val="00F4016A"/>
    <w:rsid w:val="00F40497"/>
    <w:rsid w:val="00F40760"/>
    <w:rsid w:val="00F4077B"/>
    <w:rsid w:val="00F40A35"/>
    <w:rsid w:val="00F40C6A"/>
    <w:rsid w:val="00F40E02"/>
    <w:rsid w:val="00F41603"/>
    <w:rsid w:val="00F417A6"/>
    <w:rsid w:val="00F417F0"/>
    <w:rsid w:val="00F41A0C"/>
    <w:rsid w:val="00F41C4B"/>
    <w:rsid w:val="00F41C5E"/>
    <w:rsid w:val="00F42975"/>
    <w:rsid w:val="00F42BD9"/>
    <w:rsid w:val="00F43270"/>
    <w:rsid w:val="00F435E3"/>
    <w:rsid w:val="00F4401E"/>
    <w:rsid w:val="00F4454B"/>
    <w:rsid w:val="00F44721"/>
    <w:rsid w:val="00F45246"/>
    <w:rsid w:val="00F45426"/>
    <w:rsid w:val="00F455EA"/>
    <w:rsid w:val="00F45CB9"/>
    <w:rsid w:val="00F45D06"/>
    <w:rsid w:val="00F4682B"/>
    <w:rsid w:val="00F46A95"/>
    <w:rsid w:val="00F46BA4"/>
    <w:rsid w:val="00F4704B"/>
    <w:rsid w:val="00F4775B"/>
    <w:rsid w:val="00F5005A"/>
    <w:rsid w:val="00F5048C"/>
    <w:rsid w:val="00F50FF6"/>
    <w:rsid w:val="00F5106C"/>
    <w:rsid w:val="00F5142C"/>
    <w:rsid w:val="00F514AD"/>
    <w:rsid w:val="00F51645"/>
    <w:rsid w:val="00F5224C"/>
    <w:rsid w:val="00F52793"/>
    <w:rsid w:val="00F53D93"/>
    <w:rsid w:val="00F54CE2"/>
    <w:rsid w:val="00F555B3"/>
    <w:rsid w:val="00F5658E"/>
    <w:rsid w:val="00F57772"/>
    <w:rsid w:val="00F577DE"/>
    <w:rsid w:val="00F57A0E"/>
    <w:rsid w:val="00F603A4"/>
    <w:rsid w:val="00F604F0"/>
    <w:rsid w:val="00F60BFC"/>
    <w:rsid w:val="00F60EE9"/>
    <w:rsid w:val="00F61527"/>
    <w:rsid w:val="00F6241F"/>
    <w:rsid w:val="00F624FA"/>
    <w:rsid w:val="00F628E0"/>
    <w:rsid w:val="00F62B30"/>
    <w:rsid w:val="00F63C4D"/>
    <w:rsid w:val="00F63DED"/>
    <w:rsid w:val="00F63FDB"/>
    <w:rsid w:val="00F64DB4"/>
    <w:rsid w:val="00F65035"/>
    <w:rsid w:val="00F65280"/>
    <w:rsid w:val="00F65303"/>
    <w:rsid w:val="00F6578F"/>
    <w:rsid w:val="00F65CA3"/>
    <w:rsid w:val="00F66200"/>
    <w:rsid w:val="00F66EA2"/>
    <w:rsid w:val="00F6759F"/>
    <w:rsid w:val="00F7051E"/>
    <w:rsid w:val="00F70544"/>
    <w:rsid w:val="00F70AC7"/>
    <w:rsid w:val="00F71113"/>
    <w:rsid w:val="00F71248"/>
    <w:rsid w:val="00F716A1"/>
    <w:rsid w:val="00F71E9F"/>
    <w:rsid w:val="00F7246C"/>
    <w:rsid w:val="00F72895"/>
    <w:rsid w:val="00F728E1"/>
    <w:rsid w:val="00F7342C"/>
    <w:rsid w:val="00F735BD"/>
    <w:rsid w:val="00F73625"/>
    <w:rsid w:val="00F736AE"/>
    <w:rsid w:val="00F739F8"/>
    <w:rsid w:val="00F73F62"/>
    <w:rsid w:val="00F74220"/>
    <w:rsid w:val="00F74D65"/>
    <w:rsid w:val="00F754F1"/>
    <w:rsid w:val="00F76068"/>
    <w:rsid w:val="00F76AEC"/>
    <w:rsid w:val="00F76B51"/>
    <w:rsid w:val="00F777B3"/>
    <w:rsid w:val="00F77AD6"/>
    <w:rsid w:val="00F801DD"/>
    <w:rsid w:val="00F8084A"/>
    <w:rsid w:val="00F80C6D"/>
    <w:rsid w:val="00F80D99"/>
    <w:rsid w:val="00F81596"/>
    <w:rsid w:val="00F8182C"/>
    <w:rsid w:val="00F81B27"/>
    <w:rsid w:val="00F81B3C"/>
    <w:rsid w:val="00F81B7D"/>
    <w:rsid w:val="00F83090"/>
    <w:rsid w:val="00F83805"/>
    <w:rsid w:val="00F839C8"/>
    <w:rsid w:val="00F848C3"/>
    <w:rsid w:val="00F849ED"/>
    <w:rsid w:val="00F850BB"/>
    <w:rsid w:val="00F85263"/>
    <w:rsid w:val="00F85569"/>
    <w:rsid w:val="00F86616"/>
    <w:rsid w:val="00F869E0"/>
    <w:rsid w:val="00F86BBA"/>
    <w:rsid w:val="00F87676"/>
    <w:rsid w:val="00F87BA5"/>
    <w:rsid w:val="00F87C3A"/>
    <w:rsid w:val="00F87CB7"/>
    <w:rsid w:val="00F87D10"/>
    <w:rsid w:val="00F9022E"/>
    <w:rsid w:val="00F909DD"/>
    <w:rsid w:val="00F90B2A"/>
    <w:rsid w:val="00F912EF"/>
    <w:rsid w:val="00F914D4"/>
    <w:rsid w:val="00F9180F"/>
    <w:rsid w:val="00F91CD3"/>
    <w:rsid w:val="00F91E47"/>
    <w:rsid w:val="00F92C0A"/>
    <w:rsid w:val="00F938E4"/>
    <w:rsid w:val="00F93A57"/>
    <w:rsid w:val="00F93E94"/>
    <w:rsid w:val="00F946B0"/>
    <w:rsid w:val="00F94EB2"/>
    <w:rsid w:val="00F95C5B"/>
    <w:rsid w:val="00F96124"/>
    <w:rsid w:val="00F97252"/>
    <w:rsid w:val="00F9759A"/>
    <w:rsid w:val="00F97727"/>
    <w:rsid w:val="00F97736"/>
    <w:rsid w:val="00FA084D"/>
    <w:rsid w:val="00FA0E37"/>
    <w:rsid w:val="00FA183D"/>
    <w:rsid w:val="00FA1C76"/>
    <w:rsid w:val="00FA1DA4"/>
    <w:rsid w:val="00FA28C4"/>
    <w:rsid w:val="00FA3226"/>
    <w:rsid w:val="00FA3A09"/>
    <w:rsid w:val="00FA3AD0"/>
    <w:rsid w:val="00FA4038"/>
    <w:rsid w:val="00FA462A"/>
    <w:rsid w:val="00FA4980"/>
    <w:rsid w:val="00FA4EB4"/>
    <w:rsid w:val="00FA505F"/>
    <w:rsid w:val="00FA54D5"/>
    <w:rsid w:val="00FA5C58"/>
    <w:rsid w:val="00FA64CD"/>
    <w:rsid w:val="00FA66ED"/>
    <w:rsid w:val="00FA68DE"/>
    <w:rsid w:val="00FA6BE4"/>
    <w:rsid w:val="00FB0768"/>
    <w:rsid w:val="00FB0CF0"/>
    <w:rsid w:val="00FB1136"/>
    <w:rsid w:val="00FB1B0A"/>
    <w:rsid w:val="00FB1C0C"/>
    <w:rsid w:val="00FB1C24"/>
    <w:rsid w:val="00FB1D51"/>
    <w:rsid w:val="00FB1FB3"/>
    <w:rsid w:val="00FB21D7"/>
    <w:rsid w:val="00FB2976"/>
    <w:rsid w:val="00FB29D8"/>
    <w:rsid w:val="00FB2CD0"/>
    <w:rsid w:val="00FB2DE3"/>
    <w:rsid w:val="00FB2E95"/>
    <w:rsid w:val="00FB2F72"/>
    <w:rsid w:val="00FB3414"/>
    <w:rsid w:val="00FB43AE"/>
    <w:rsid w:val="00FB441D"/>
    <w:rsid w:val="00FB4534"/>
    <w:rsid w:val="00FB4EE4"/>
    <w:rsid w:val="00FB5022"/>
    <w:rsid w:val="00FB55A7"/>
    <w:rsid w:val="00FB5BB8"/>
    <w:rsid w:val="00FB5D1E"/>
    <w:rsid w:val="00FB6012"/>
    <w:rsid w:val="00FB6136"/>
    <w:rsid w:val="00FB61B3"/>
    <w:rsid w:val="00FB6231"/>
    <w:rsid w:val="00FB7002"/>
    <w:rsid w:val="00FB7032"/>
    <w:rsid w:val="00FC06C3"/>
    <w:rsid w:val="00FC0902"/>
    <w:rsid w:val="00FC0929"/>
    <w:rsid w:val="00FC0A01"/>
    <w:rsid w:val="00FC120A"/>
    <w:rsid w:val="00FC173A"/>
    <w:rsid w:val="00FC1DF2"/>
    <w:rsid w:val="00FC2130"/>
    <w:rsid w:val="00FC2C1D"/>
    <w:rsid w:val="00FC2DCB"/>
    <w:rsid w:val="00FC35AD"/>
    <w:rsid w:val="00FC3675"/>
    <w:rsid w:val="00FC36A3"/>
    <w:rsid w:val="00FC3BA0"/>
    <w:rsid w:val="00FC3D08"/>
    <w:rsid w:val="00FC3F23"/>
    <w:rsid w:val="00FC4B6B"/>
    <w:rsid w:val="00FC54A9"/>
    <w:rsid w:val="00FC5895"/>
    <w:rsid w:val="00FC5B3C"/>
    <w:rsid w:val="00FC5C84"/>
    <w:rsid w:val="00FC6506"/>
    <w:rsid w:val="00FC6545"/>
    <w:rsid w:val="00FC6C2D"/>
    <w:rsid w:val="00FC7207"/>
    <w:rsid w:val="00FC7995"/>
    <w:rsid w:val="00FC7AF1"/>
    <w:rsid w:val="00FC7E57"/>
    <w:rsid w:val="00FD0743"/>
    <w:rsid w:val="00FD0754"/>
    <w:rsid w:val="00FD0A36"/>
    <w:rsid w:val="00FD115A"/>
    <w:rsid w:val="00FD19C7"/>
    <w:rsid w:val="00FD1B62"/>
    <w:rsid w:val="00FD1D8E"/>
    <w:rsid w:val="00FD2A69"/>
    <w:rsid w:val="00FD2E93"/>
    <w:rsid w:val="00FD2EA3"/>
    <w:rsid w:val="00FD3338"/>
    <w:rsid w:val="00FD34C8"/>
    <w:rsid w:val="00FD3737"/>
    <w:rsid w:val="00FD3E33"/>
    <w:rsid w:val="00FD40AC"/>
    <w:rsid w:val="00FD4DA0"/>
    <w:rsid w:val="00FD5292"/>
    <w:rsid w:val="00FD58D9"/>
    <w:rsid w:val="00FD5EF4"/>
    <w:rsid w:val="00FD689C"/>
    <w:rsid w:val="00FD702B"/>
    <w:rsid w:val="00FD73CA"/>
    <w:rsid w:val="00FD74BA"/>
    <w:rsid w:val="00FE0152"/>
    <w:rsid w:val="00FE02B3"/>
    <w:rsid w:val="00FE1660"/>
    <w:rsid w:val="00FE1DD3"/>
    <w:rsid w:val="00FE1FB6"/>
    <w:rsid w:val="00FE2BEB"/>
    <w:rsid w:val="00FE2F30"/>
    <w:rsid w:val="00FE34DB"/>
    <w:rsid w:val="00FE6142"/>
    <w:rsid w:val="00FE6516"/>
    <w:rsid w:val="00FE6CA5"/>
    <w:rsid w:val="00FE7145"/>
    <w:rsid w:val="00FE7325"/>
    <w:rsid w:val="00FE7B85"/>
    <w:rsid w:val="00FE7DC5"/>
    <w:rsid w:val="00FF00E2"/>
    <w:rsid w:val="00FF00ED"/>
    <w:rsid w:val="00FF097D"/>
    <w:rsid w:val="00FF1103"/>
    <w:rsid w:val="00FF1558"/>
    <w:rsid w:val="00FF2C31"/>
    <w:rsid w:val="00FF308F"/>
    <w:rsid w:val="00FF3600"/>
    <w:rsid w:val="00FF3717"/>
    <w:rsid w:val="00FF3B21"/>
    <w:rsid w:val="00FF3D16"/>
    <w:rsid w:val="00FF44BD"/>
    <w:rsid w:val="00FF468E"/>
    <w:rsid w:val="00FF481E"/>
    <w:rsid w:val="00FF51C8"/>
    <w:rsid w:val="00FF5532"/>
    <w:rsid w:val="00FF55F6"/>
    <w:rsid w:val="00FF5B7B"/>
    <w:rsid w:val="00FF6E5C"/>
    <w:rsid w:val="00FF707E"/>
    <w:rsid w:val="00FF717A"/>
    <w:rsid w:val="00FF75C6"/>
    <w:rsid w:val="00FF763C"/>
    <w:rsid w:val="00FF76F1"/>
    <w:rsid w:val="00FF79B6"/>
    <w:rsid w:val="00FF7ABB"/>
    <w:rsid w:val="012936C8"/>
    <w:rsid w:val="019F8BC5"/>
    <w:rsid w:val="01A8FD75"/>
    <w:rsid w:val="01D6B0ED"/>
    <w:rsid w:val="024EDE15"/>
    <w:rsid w:val="02E89370"/>
    <w:rsid w:val="03FCC10F"/>
    <w:rsid w:val="0407A011"/>
    <w:rsid w:val="04487599"/>
    <w:rsid w:val="045A4103"/>
    <w:rsid w:val="049464C4"/>
    <w:rsid w:val="0509E149"/>
    <w:rsid w:val="05D13742"/>
    <w:rsid w:val="06595EB8"/>
    <w:rsid w:val="06983143"/>
    <w:rsid w:val="06D66228"/>
    <w:rsid w:val="071C1681"/>
    <w:rsid w:val="0781A6CE"/>
    <w:rsid w:val="07AFDE90"/>
    <w:rsid w:val="07C67434"/>
    <w:rsid w:val="091EA4E3"/>
    <w:rsid w:val="095922F6"/>
    <w:rsid w:val="09626E61"/>
    <w:rsid w:val="0D8BA9E8"/>
    <w:rsid w:val="0DD45C59"/>
    <w:rsid w:val="0DFCDBE0"/>
    <w:rsid w:val="0E920554"/>
    <w:rsid w:val="0EA3475E"/>
    <w:rsid w:val="0F83557A"/>
    <w:rsid w:val="1085E36F"/>
    <w:rsid w:val="11770322"/>
    <w:rsid w:val="1540CEFA"/>
    <w:rsid w:val="16861B29"/>
    <w:rsid w:val="18CF0BDB"/>
    <w:rsid w:val="192B4CEB"/>
    <w:rsid w:val="19F88515"/>
    <w:rsid w:val="1BF219B8"/>
    <w:rsid w:val="1C892975"/>
    <w:rsid w:val="1CBF7543"/>
    <w:rsid w:val="1D05D3F9"/>
    <w:rsid w:val="1E8F04E0"/>
    <w:rsid w:val="1F30136E"/>
    <w:rsid w:val="1F9B7ED4"/>
    <w:rsid w:val="2264BFD3"/>
    <w:rsid w:val="263AA977"/>
    <w:rsid w:val="26485F7A"/>
    <w:rsid w:val="275AB1F4"/>
    <w:rsid w:val="29CC2500"/>
    <w:rsid w:val="2A16D967"/>
    <w:rsid w:val="2A762014"/>
    <w:rsid w:val="2BE5A377"/>
    <w:rsid w:val="2D527D1D"/>
    <w:rsid w:val="2E555CD1"/>
    <w:rsid w:val="2EA57A7D"/>
    <w:rsid w:val="2EEC1BB1"/>
    <w:rsid w:val="2F18C376"/>
    <w:rsid w:val="30FF365A"/>
    <w:rsid w:val="311DBB8C"/>
    <w:rsid w:val="31C71F6B"/>
    <w:rsid w:val="3205D577"/>
    <w:rsid w:val="3274DF1A"/>
    <w:rsid w:val="33BF906E"/>
    <w:rsid w:val="35197858"/>
    <w:rsid w:val="3576816A"/>
    <w:rsid w:val="359E8701"/>
    <w:rsid w:val="35D1E467"/>
    <w:rsid w:val="3658A413"/>
    <w:rsid w:val="3660AE53"/>
    <w:rsid w:val="36713BCA"/>
    <w:rsid w:val="36B42E7B"/>
    <w:rsid w:val="36EFF163"/>
    <w:rsid w:val="37AC8BDD"/>
    <w:rsid w:val="3A194E8F"/>
    <w:rsid w:val="3A65E46F"/>
    <w:rsid w:val="3AFAA55D"/>
    <w:rsid w:val="3B202CB0"/>
    <w:rsid w:val="3B9962C3"/>
    <w:rsid w:val="3BB8D2E8"/>
    <w:rsid w:val="3CBBFD11"/>
    <w:rsid w:val="3F9873DF"/>
    <w:rsid w:val="3FD94A62"/>
    <w:rsid w:val="40A7B17C"/>
    <w:rsid w:val="40C6B042"/>
    <w:rsid w:val="4129CAE0"/>
    <w:rsid w:val="41CBBE6C"/>
    <w:rsid w:val="41FA22DB"/>
    <w:rsid w:val="4322BA4F"/>
    <w:rsid w:val="437364C2"/>
    <w:rsid w:val="4384B7C6"/>
    <w:rsid w:val="43AD22FF"/>
    <w:rsid w:val="44376657"/>
    <w:rsid w:val="446231CC"/>
    <w:rsid w:val="47C76788"/>
    <w:rsid w:val="488BA067"/>
    <w:rsid w:val="48CF9A3C"/>
    <w:rsid w:val="49266056"/>
    <w:rsid w:val="49547D74"/>
    <w:rsid w:val="49679BC3"/>
    <w:rsid w:val="49F9F593"/>
    <w:rsid w:val="4B00918C"/>
    <w:rsid w:val="4BD78FCE"/>
    <w:rsid w:val="4BF037F0"/>
    <w:rsid w:val="4C7595DE"/>
    <w:rsid w:val="4D3D57B1"/>
    <w:rsid w:val="4D6D0943"/>
    <w:rsid w:val="4E0980B5"/>
    <w:rsid w:val="4E109C39"/>
    <w:rsid w:val="4E2F9FEA"/>
    <w:rsid w:val="4FC4E26E"/>
    <w:rsid w:val="502A13F2"/>
    <w:rsid w:val="50F92973"/>
    <w:rsid w:val="5275B334"/>
    <w:rsid w:val="52900662"/>
    <w:rsid w:val="529986E0"/>
    <w:rsid w:val="531737F1"/>
    <w:rsid w:val="53883258"/>
    <w:rsid w:val="53BF1845"/>
    <w:rsid w:val="53D1FC3F"/>
    <w:rsid w:val="53ED9EAD"/>
    <w:rsid w:val="54B1D90B"/>
    <w:rsid w:val="54B3AF7A"/>
    <w:rsid w:val="54C2E32C"/>
    <w:rsid w:val="54CCC1EF"/>
    <w:rsid w:val="55952159"/>
    <w:rsid w:val="5721B98F"/>
    <w:rsid w:val="57963AA2"/>
    <w:rsid w:val="5877FB19"/>
    <w:rsid w:val="588DE098"/>
    <w:rsid w:val="58E35567"/>
    <w:rsid w:val="5906067C"/>
    <w:rsid w:val="5ABCEC28"/>
    <w:rsid w:val="5AF9D609"/>
    <w:rsid w:val="5B39A593"/>
    <w:rsid w:val="5B4DB0AD"/>
    <w:rsid w:val="5C35265F"/>
    <w:rsid w:val="5C87B344"/>
    <w:rsid w:val="5DB1429E"/>
    <w:rsid w:val="5DF5A215"/>
    <w:rsid w:val="5E70AEDD"/>
    <w:rsid w:val="5F333CD8"/>
    <w:rsid w:val="5F4E1B67"/>
    <w:rsid w:val="60208763"/>
    <w:rsid w:val="62AAF3A8"/>
    <w:rsid w:val="64D44464"/>
    <w:rsid w:val="65314DB6"/>
    <w:rsid w:val="653C70C6"/>
    <w:rsid w:val="658D7888"/>
    <w:rsid w:val="65ACA66C"/>
    <w:rsid w:val="65C08CAF"/>
    <w:rsid w:val="662CE54D"/>
    <w:rsid w:val="67630D6F"/>
    <w:rsid w:val="69023BBF"/>
    <w:rsid w:val="6C86EBF5"/>
    <w:rsid w:val="6D00D7A5"/>
    <w:rsid w:val="6E2BDBC7"/>
    <w:rsid w:val="6E30D6D6"/>
    <w:rsid w:val="6E597280"/>
    <w:rsid w:val="6EB49C74"/>
    <w:rsid w:val="6F698C99"/>
    <w:rsid w:val="700E0A98"/>
    <w:rsid w:val="70611E92"/>
    <w:rsid w:val="70F7F6B1"/>
    <w:rsid w:val="70FDAB8D"/>
    <w:rsid w:val="7154D125"/>
    <w:rsid w:val="7163B54F"/>
    <w:rsid w:val="719608A2"/>
    <w:rsid w:val="73EFB8BF"/>
    <w:rsid w:val="740CE860"/>
    <w:rsid w:val="74347CDD"/>
    <w:rsid w:val="7514311C"/>
    <w:rsid w:val="76EAB9E8"/>
    <w:rsid w:val="78097BFB"/>
    <w:rsid w:val="79180ABF"/>
    <w:rsid w:val="7977DCBA"/>
    <w:rsid w:val="7A0F13F8"/>
    <w:rsid w:val="7AA80706"/>
    <w:rsid w:val="7AE22667"/>
    <w:rsid w:val="7D13D834"/>
    <w:rsid w:val="7D80C983"/>
    <w:rsid w:val="7EDBD109"/>
    <w:rsid w:val="7FF6A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AE8FC28"/>
  <w15:docId w15:val="{C609401C-8293-4CCE-8630-928C34706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7066"/>
  </w:style>
  <w:style w:type="paragraph" w:styleId="Ttulo1">
    <w:name w:val="heading 1"/>
    <w:basedOn w:val="ndice1"/>
    <w:next w:val="Normal"/>
    <w:link w:val="Ttulo1Car"/>
    <w:autoRedefine/>
    <w:uiPriority w:val="9"/>
    <w:qFormat/>
    <w:rsid w:val="00C42294"/>
    <w:pPr>
      <w:keepNext/>
      <w:keepLines/>
      <w:numPr>
        <w:ilvl w:val="1"/>
        <w:numId w:val="31"/>
      </w:numPr>
      <w:spacing w:line="360" w:lineRule="auto"/>
      <w:ind w:left="587"/>
      <w:outlineLvl w:val="0"/>
    </w:pPr>
    <w:rPr>
      <w:b/>
      <w:bCs/>
      <w:color w:val="000000" w:themeColor="text1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9D280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2A664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7417F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1"/>
    <w:qFormat/>
    <w:rsid w:val="00CE7066"/>
    <w:pPr>
      <w:ind w:left="720"/>
      <w:contextualSpacing/>
    </w:pPr>
  </w:style>
  <w:style w:type="character" w:customStyle="1" w:styleId="Ttulo1Car">
    <w:name w:val="Título 1 Car"/>
    <w:basedOn w:val="Fuentedeprrafopredeter"/>
    <w:link w:val="Ttulo1"/>
    <w:uiPriority w:val="9"/>
    <w:rsid w:val="00C42294"/>
    <w:rPr>
      <w:rFonts w:cstheme="minorHAnsi"/>
      <w:b/>
      <w:bCs/>
      <w:color w:val="000000" w:themeColor="text1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9D2800"/>
    <w:rPr>
      <w:rFonts w:asciiTheme="majorHAnsi" w:eastAsiaTheme="majorEastAsia" w:hAnsiTheme="majorHAnsi" w:cstheme="majorBidi"/>
      <w:sz w:val="26"/>
      <w:szCs w:val="26"/>
      <w:lang w:val="en-GB"/>
    </w:rPr>
  </w:style>
  <w:style w:type="character" w:customStyle="1" w:styleId="Ttulo3Car">
    <w:name w:val="Título 3 Car"/>
    <w:basedOn w:val="Fuentedeprrafopredeter"/>
    <w:link w:val="Ttulo3"/>
    <w:uiPriority w:val="9"/>
    <w:rsid w:val="002A6640"/>
    <w:rPr>
      <w:rFonts w:asciiTheme="majorHAnsi" w:eastAsiaTheme="majorEastAsia" w:hAnsiTheme="majorHAnsi" w:cstheme="majorBidi"/>
      <w:sz w:val="24"/>
      <w:szCs w:val="24"/>
      <w:lang w:val="en-GB"/>
    </w:rPr>
  </w:style>
  <w:style w:type="paragraph" w:styleId="ndice2">
    <w:name w:val="index 2"/>
    <w:basedOn w:val="Normal"/>
    <w:next w:val="Normal"/>
    <w:autoRedefine/>
    <w:uiPriority w:val="99"/>
    <w:unhideWhenUsed/>
    <w:rsid w:val="00EA57C3"/>
    <w:pPr>
      <w:spacing w:after="0"/>
      <w:ind w:left="440" w:hanging="220"/>
    </w:pPr>
    <w:rPr>
      <w:rFonts w:cstheme="minorHAnsi"/>
      <w:sz w:val="20"/>
      <w:szCs w:val="20"/>
    </w:rPr>
  </w:style>
  <w:style w:type="paragraph" w:styleId="ndice1">
    <w:name w:val="index 1"/>
    <w:basedOn w:val="Normal"/>
    <w:next w:val="Normal"/>
    <w:autoRedefine/>
    <w:uiPriority w:val="99"/>
    <w:unhideWhenUsed/>
    <w:rsid w:val="00DE2CEC"/>
    <w:pPr>
      <w:spacing w:after="0"/>
      <w:ind w:left="220" w:hanging="220"/>
    </w:pPr>
    <w:rPr>
      <w:rFonts w:cstheme="minorHAnsi"/>
      <w:sz w:val="20"/>
      <w:szCs w:val="20"/>
    </w:rPr>
  </w:style>
  <w:style w:type="paragraph" w:styleId="Ttulodendice">
    <w:name w:val="index heading"/>
    <w:basedOn w:val="Normal"/>
    <w:next w:val="ndice1"/>
    <w:uiPriority w:val="99"/>
    <w:unhideWhenUsed/>
    <w:rsid w:val="00DE2CEC"/>
    <w:pPr>
      <w:spacing w:after="0"/>
    </w:pPr>
    <w:rPr>
      <w:rFonts w:cstheme="minorHAnsi"/>
      <w:sz w:val="20"/>
      <w:szCs w:val="20"/>
    </w:rPr>
  </w:style>
  <w:style w:type="paragraph" w:styleId="ndice3">
    <w:name w:val="index 3"/>
    <w:basedOn w:val="Normal"/>
    <w:next w:val="Normal"/>
    <w:autoRedefine/>
    <w:uiPriority w:val="99"/>
    <w:unhideWhenUsed/>
    <w:rsid w:val="00EA57C3"/>
    <w:pPr>
      <w:spacing w:after="0"/>
      <w:ind w:left="660" w:hanging="220"/>
    </w:pPr>
    <w:rPr>
      <w:rFonts w:cstheme="minorHAnsi"/>
      <w:sz w:val="20"/>
      <w:szCs w:val="20"/>
    </w:rPr>
  </w:style>
  <w:style w:type="paragraph" w:styleId="ndice4">
    <w:name w:val="index 4"/>
    <w:basedOn w:val="Normal"/>
    <w:next w:val="Normal"/>
    <w:autoRedefine/>
    <w:uiPriority w:val="99"/>
    <w:unhideWhenUsed/>
    <w:rsid w:val="00EA57C3"/>
    <w:pPr>
      <w:spacing w:after="0"/>
      <w:ind w:left="880" w:hanging="220"/>
    </w:pPr>
    <w:rPr>
      <w:rFonts w:cstheme="minorHAnsi"/>
      <w:sz w:val="20"/>
      <w:szCs w:val="20"/>
    </w:rPr>
  </w:style>
  <w:style w:type="paragraph" w:styleId="ndice5">
    <w:name w:val="index 5"/>
    <w:basedOn w:val="Normal"/>
    <w:next w:val="Normal"/>
    <w:autoRedefine/>
    <w:uiPriority w:val="99"/>
    <w:unhideWhenUsed/>
    <w:rsid w:val="00EA57C3"/>
    <w:pPr>
      <w:spacing w:after="0"/>
      <w:ind w:left="1100" w:hanging="220"/>
    </w:pPr>
    <w:rPr>
      <w:rFonts w:cstheme="minorHAnsi"/>
      <w:sz w:val="20"/>
      <w:szCs w:val="20"/>
    </w:rPr>
  </w:style>
  <w:style w:type="paragraph" w:styleId="ndice6">
    <w:name w:val="index 6"/>
    <w:basedOn w:val="Normal"/>
    <w:next w:val="Normal"/>
    <w:autoRedefine/>
    <w:uiPriority w:val="99"/>
    <w:unhideWhenUsed/>
    <w:rsid w:val="00EA57C3"/>
    <w:pPr>
      <w:spacing w:after="0"/>
      <w:ind w:left="1320" w:hanging="220"/>
    </w:pPr>
    <w:rPr>
      <w:rFonts w:cstheme="minorHAnsi"/>
      <w:sz w:val="20"/>
      <w:szCs w:val="20"/>
    </w:rPr>
  </w:style>
  <w:style w:type="paragraph" w:styleId="ndice7">
    <w:name w:val="index 7"/>
    <w:basedOn w:val="Normal"/>
    <w:next w:val="Normal"/>
    <w:autoRedefine/>
    <w:uiPriority w:val="99"/>
    <w:unhideWhenUsed/>
    <w:rsid w:val="00EA57C3"/>
    <w:pPr>
      <w:spacing w:after="0"/>
      <w:ind w:left="1540" w:hanging="220"/>
    </w:pPr>
    <w:rPr>
      <w:rFonts w:cstheme="minorHAnsi"/>
      <w:sz w:val="20"/>
      <w:szCs w:val="20"/>
    </w:rPr>
  </w:style>
  <w:style w:type="paragraph" w:styleId="ndice8">
    <w:name w:val="index 8"/>
    <w:basedOn w:val="Normal"/>
    <w:next w:val="Normal"/>
    <w:autoRedefine/>
    <w:uiPriority w:val="99"/>
    <w:unhideWhenUsed/>
    <w:rsid w:val="00EA57C3"/>
    <w:pPr>
      <w:spacing w:after="0"/>
      <w:ind w:left="1760" w:hanging="220"/>
    </w:pPr>
    <w:rPr>
      <w:rFonts w:cstheme="minorHAnsi"/>
      <w:sz w:val="20"/>
      <w:szCs w:val="20"/>
    </w:rPr>
  </w:style>
  <w:style w:type="paragraph" w:styleId="ndice9">
    <w:name w:val="index 9"/>
    <w:basedOn w:val="Normal"/>
    <w:next w:val="Normal"/>
    <w:autoRedefine/>
    <w:uiPriority w:val="99"/>
    <w:unhideWhenUsed/>
    <w:rsid w:val="00EA57C3"/>
    <w:pPr>
      <w:spacing w:after="0"/>
      <w:ind w:left="1980" w:hanging="220"/>
    </w:pPr>
    <w:rPr>
      <w:rFonts w:cstheme="minorHAnsi"/>
      <w:sz w:val="20"/>
      <w:szCs w:val="20"/>
    </w:rPr>
  </w:style>
  <w:style w:type="paragraph" w:styleId="TtuloTDC">
    <w:name w:val="TOC Heading"/>
    <w:basedOn w:val="Ttulo1"/>
    <w:next w:val="Normal"/>
    <w:uiPriority w:val="39"/>
    <w:unhideWhenUsed/>
    <w:qFormat/>
    <w:rsid w:val="00F97727"/>
    <w:pPr>
      <w:outlineLvl w:val="9"/>
    </w:pPr>
    <w:rPr>
      <w:rFonts w:asciiTheme="majorHAnsi" w:eastAsiaTheme="majorEastAsia" w:hAnsiTheme="majorHAnsi" w:cstheme="majorBidi"/>
      <w:color w:val="2F5496" w:themeColor="accent1" w:themeShade="BF"/>
      <w:lang w:eastAsia="es-CL"/>
    </w:rPr>
  </w:style>
  <w:style w:type="paragraph" w:styleId="TDC2">
    <w:name w:val="toc 2"/>
    <w:basedOn w:val="Normal"/>
    <w:next w:val="Normal"/>
    <w:autoRedefine/>
    <w:uiPriority w:val="39"/>
    <w:unhideWhenUsed/>
    <w:rsid w:val="00F97727"/>
    <w:pPr>
      <w:spacing w:after="100"/>
      <w:ind w:left="220"/>
    </w:pPr>
    <w:rPr>
      <w:rFonts w:eastAsiaTheme="minorEastAsia" w:cs="Times New Roman"/>
      <w:lang w:eastAsia="es-CL"/>
    </w:rPr>
  </w:style>
  <w:style w:type="paragraph" w:styleId="TDC1">
    <w:name w:val="toc 1"/>
    <w:basedOn w:val="Normal"/>
    <w:next w:val="Normal"/>
    <w:autoRedefine/>
    <w:uiPriority w:val="39"/>
    <w:unhideWhenUsed/>
    <w:rsid w:val="00024416"/>
    <w:pPr>
      <w:tabs>
        <w:tab w:val="left" w:pos="440"/>
        <w:tab w:val="left" w:pos="880"/>
        <w:tab w:val="right" w:leader="dot" w:pos="8789"/>
      </w:tabs>
      <w:spacing w:after="100"/>
    </w:pPr>
    <w:rPr>
      <w:rFonts w:eastAsiaTheme="minorEastAsia" w:cs="Times New Roman"/>
      <w:noProof/>
      <w:sz w:val="28"/>
      <w:szCs w:val="28"/>
      <w:lang w:eastAsia="es-CL"/>
    </w:rPr>
  </w:style>
  <w:style w:type="paragraph" w:styleId="TDC3">
    <w:name w:val="toc 3"/>
    <w:basedOn w:val="Normal"/>
    <w:next w:val="Normal"/>
    <w:autoRedefine/>
    <w:uiPriority w:val="39"/>
    <w:unhideWhenUsed/>
    <w:rsid w:val="00024416"/>
    <w:pPr>
      <w:tabs>
        <w:tab w:val="left" w:pos="1134"/>
        <w:tab w:val="right" w:leader="dot" w:pos="8364"/>
      </w:tabs>
      <w:spacing w:after="100"/>
      <w:ind w:left="440"/>
    </w:pPr>
    <w:rPr>
      <w:rFonts w:eastAsiaTheme="minorEastAsia" w:cs="Times New Roman"/>
      <w:lang w:eastAsia="es-CL"/>
    </w:rPr>
  </w:style>
  <w:style w:type="character" w:styleId="Refdecomentario">
    <w:name w:val="annotation reference"/>
    <w:basedOn w:val="Fuentedeprrafopredeter"/>
    <w:uiPriority w:val="99"/>
    <w:semiHidden/>
    <w:unhideWhenUsed/>
    <w:rsid w:val="00F40C6A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F40C6A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F40C6A"/>
    <w:rPr>
      <w:sz w:val="20"/>
      <w:szCs w:val="20"/>
      <w:lang w:val="en-GB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40C6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F40C6A"/>
    <w:rPr>
      <w:b/>
      <w:bCs/>
      <w:sz w:val="20"/>
      <w:szCs w:val="20"/>
      <w:lang w:val="en-GB"/>
    </w:rPr>
  </w:style>
  <w:style w:type="paragraph" w:styleId="Revisin">
    <w:name w:val="Revision"/>
    <w:hidden/>
    <w:uiPriority w:val="99"/>
    <w:semiHidden/>
    <w:rsid w:val="009D197D"/>
    <w:pPr>
      <w:spacing w:after="0" w:line="240" w:lineRule="auto"/>
    </w:pPr>
    <w:rPr>
      <w:lang w:val="en-GB"/>
    </w:rPr>
  </w:style>
  <w:style w:type="paragraph" w:styleId="Textoindependiente">
    <w:name w:val="Body Text"/>
    <w:basedOn w:val="Normal"/>
    <w:link w:val="TextoindependienteCar"/>
    <w:uiPriority w:val="1"/>
    <w:qFormat/>
    <w:rsid w:val="002D01F1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s-ES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2D01F1"/>
    <w:rPr>
      <w:rFonts w:ascii="Calibri" w:eastAsia="Calibri" w:hAnsi="Calibri" w:cs="Calibri"/>
      <w:lang w:val="es-ES"/>
    </w:rPr>
  </w:style>
  <w:style w:type="character" w:styleId="Hipervnculo">
    <w:name w:val="Hyperlink"/>
    <w:basedOn w:val="Fuentedeprrafopredeter"/>
    <w:uiPriority w:val="99"/>
    <w:unhideWhenUsed/>
    <w:rsid w:val="0059413F"/>
    <w:rPr>
      <w:color w:val="0563C1" w:themeColor="hyperlink"/>
      <w:u w:val="single"/>
    </w:rPr>
  </w:style>
  <w:style w:type="paragraph" w:styleId="Ttulo">
    <w:name w:val="Title"/>
    <w:basedOn w:val="Normal"/>
    <w:link w:val="TtuloCar"/>
    <w:uiPriority w:val="10"/>
    <w:qFormat/>
    <w:rsid w:val="005F739A"/>
    <w:pPr>
      <w:widowControl w:val="0"/>
      <w:autoSpaceDE w:val="0"/>
      <w:autoSpaceDN w:val="0"/>
      <w:spacing w:before="99" w:after="0" w:line="240" w:lineRule="auto"/>
      <w:ind w:left="2123" w:hanging="1585"/>
    </w:pPr>
    <w:rPr>
      <w:rFonts w:ascii="Arial" w:eastAsia="Arial" w:hAnsi="Arial" w:cs="Arial"/>
      <w:b/>
      <w:bCs/>
      <w:sz w:val="36"/>
      <w:szCs w:val="36"/>
      <w:lang w:val="es-ES"/>
    </w:rPr>
  </w:style>
  <w:style w:type="character" w:customStyle="1" w:styleId="TtuloCar">
    <w:name w:val="Título Car"/>
    <w:basedOn w:val="Fuentedeprrafopredeter"/>
    <w:link w:val="Ttulo"/>
    <w:uiPriority w:val="10"/>
    <w:rsid w:val="005F739A"/>
    <w:rPr>
      <w:rFonts w:ascii="Arial" w:eastAsia="Arial" w:hAnsi="Arial" w:cs="Arial"/>
      <w:b/>
      <w:bCs/>
      <w:sz w:val="36"/>
      <w:szCs w:val="36"/>
      <w:lang w:val="es-ES"/>
    </w:rPr>
  </w:style>
  <w:style w:type="paragraph" w:styleId="Encabezado">
    <w:name w:val="header"/>
    <w:basedOn w:val="Normal"/>
    <w:link w:val="EncabezadoCar"/>
    <w:uiPriority w:val="99"/>
    <w:unhideWhenUsed/>
    <w:rsid w:val="00D315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D3155E"/>
  </w:style>
  <w:style w:type="paragraph" w:styleId="Piedepgina">
    <w:name w:val="footer"/>
    <w:basedOn w:val="Normal"/>
    <w:link w:val="PiedepginaCar"/>
    <w:uiPriority w:val="99"/>
    <w:unhideWhenUsed/>
    <w:rsid w:val="00D315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3155E"/>
  </w:style>
  <w:style w:type="character" w:styleId="Hipervnculovisitado">
    <w:name w:val="FollowedHyperlink"/>
    <w:basedOn w:val="Fuentedeprrafopredeter"/>
    <w:uiPriority w:val="99"/>
    <w:semiHidden/>
    <w:unhideWhenUsed/>
    <w:rsid w:val="003060F2"/>
    <w:rPr>
      <w:color w:val="954F72" w:themeColor="followed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A639B2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lang w:val="es-ES"/>
    </w:rPr>
  </w:style>
  <w:style w:type="paragraph" w:styleId="Descripcin">
    <w:name w:val="caption"/>
    <w:basedOn w:val="Normal"/>
    <w:next w:val="Normal"/>
    <w:uiPriority w:val="35"/>
    <w:unhideWhenUsed/>
    <w:qFormat/>
    <w:rsid w:val="0058083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aconcuadrcula">
    <w:name w:val="Table Grid"/>
    <w:basedOn w:val="Tablanormal"/>
    <w:uiPriority w:val="39"/>
    <w:rsid w:val="004573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93442B"/>
    <w:rPr>
      <w:color w:val="808080"/>
    </w:rPr>
  </w:style>
  <w:style w:type="character" w:styleId="Mencinsinresolver">
    <w:name w:val="Unresolved Mention"/>
    <w:basedOn w:val="Fuentedeprrafopredeter"/>
    <w:uiPriority w:val="99"/>
    <w:semiHidden/>
    <w:unhideWhenUsed/>
    <w:rsid w:val="002622F2"/>
    <w:rPr>
      <w:color w:val="605E5C"/>
      <w:shd w:val="clear" w:color="auto" w:fill="E1DFDD"/>
    </w:rPr>
  </w:style>
  <w:style w:type="table" w:customStyle="1" w:styleId="TableNormal1">
    <w:name w:val="Table Normal1"/>
    <w:uiPriority w:val="2"/>
    <w:semiHidden/>
    <w:unhideWhenUsed/>
    <w:qFormat/>
    <w:rsid w:val="00A7656E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NormalTable0">
    <w:name w:val="Normal Table0"/>
    <w:uiPriority w:val="2"/>
    <w:semiHidden/>
    <w:unhideWhenUsed/>
    <w:qFormat/>
    <w:rsid w:val="00FC3BA0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cf01">
    <w:name w:val="cf01"/>
    <w:basedOn w:val="Fuentedeprrafopredeter"/>
    <w:rsid w:val="002E219C"/>
    <w:rPr>
      <w:rFonts w:ascii="Segoe UI" w:hAnsi="Segoe UI" w:cs="Segoe UI" w:hint="default"/>
      <w:sz w:val="18"/>
      <w:szCs w:val="18"/>
    </w:rPr>
  </w:style>
  <w:style w:type="character" w:customStyle="1" w:styleId="Ttulo4Car">
    <w:name w:val="Título 4 Car"/>
    <w:basedOn w:val="Fuentedeprrafopredeter"/>
    <w:link w:val="Ttulo4"/>
    <w:uiPriority w:val="9"/>
    <w:rsid w:val="007417F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abladeilustraciones">
    <w:name w:val="table of figures"/>
    <w:basedOn w:val="Normal"/>
    <w:next w:val="Normal"/>
    <w:uiPriority w:val="99"/>
    <w:unhideWhenUsed/>
    <w:rsid w:val="00E32F3A"/>
    <w:pPr>
      <w:spacing w:after="0"/>
    </w:pPr>
  </w:style>
  <w:style w:type="paragraph" w:styleId="TDC4">
    <w:name w:val="toc 4"/>
    <w:basedOn w:val="Normal"/>
    <w:next w:val="Normal"/>
    <w:autoRedefine/>
    <w:uiPriority w:val="39"/>
    <w:unhideWhenUsed/>
    <w:rsid w:val="00D60EAB"/>
    <w:pPr>
      <w:spacing w:after="100"/>
      <w:ind w:left="660"/>
    </w:pPr>
    <w:rPr>
      <w:rFonts w:eastAsiaTheme="minorEastAsia"/>
      <w:kern w:val="2"/>
      <w:lang w:eastAsia="es-CL"/>
    </w:rPr>
  </w:style>
  <w:style w:type="paragraph" w:styleId="TDC5">
    <w:name w:val="toc 5"/>
    <w:basedOn w:val="Normal"/>
    <w:next w:val="Normal"/>
    <w:autoRedefine/>
    <w:uiPriority w:val="39"/>
    <w:unhideWhenUsed/>
    <w:rsid w:val="00D60EAB"/>
    <w:pPr>
      <w:spacing w:after="100"/>
      <w:ind w:left="880"/>
    </w:pPr>
    <w:rPr>
      <w:rFonts w:eastAsiaTheme="minorEastAsia"/>
      <w:kern w:val="2"/>
      <w:lang w:eastAsia="es-CL"/>
    </w:rPr>
  </w:style>
  <w:style w:type="paragraph" w:styleId="TDC6">
    <w:name w:val="toc 6"/>
    <w:basedOn w:val="Normal"/>
    <w:next w:val="Normal"/>
    <w:autoRedefine/>
    <w:uiPriority w:val="39"/>
    <w:unhideWhenUsed/>
    <w:rsid w:val="00D60EAB"/>
    <w:pPr>
      <w:spacing w:after="100"/>
      <w:ind w:left="1100"/>
    </w:pPr>
    <w:rPr>
      <w:rFonts w:eastAsiaTheme="minorEastAsia"/>
      <w:kern w:val="2"/>
      <w:lang w:eastAsia="es-CL"/>
    </w:rPr>
  </w:style>
  <w:style w:type="paragraph" w:styleId="TDC7">
    <w:name w:val="toc 7"/>
    <w:basedOn w:val="Normal"/>
    <w:next w:val="Normal"/>
    <w:autoRedefine/>
    <w:uiPriority w:val="39"/>
    <w:unhideWhenUsed/>
    <w:rsid w:val="00D60EAB"/>
    <w:pPr>
      <w:spacing w:after="100"/>
      <w:ind w:left="1320"/>
    </w:pPr>
    <w:rPr>
      <w:rFonts w:eastAsiaTheme="minorEastAsia"/>
      <w:kern w:val="2"/>
      <w:lang w:eastAsia="es-CL"/>
    </w:rPr>
  </w:style>
  <w:style w:type="paragraph" w:styleId="TDC8">
    <w:name w:val="toc 8"/>
    <w:basedOn w:val="Normal"/>
    <w:next w:val="Normal"/>
    <w:autoRedefine/>
    <w:uiPriority w:val="39"/>
    <w:unhideWhenUsed/>
    <w:rsid w:val="00D60EAB"/>
    <w:pPr>
      <w:spacing w:after="100"/>
      <w:ind w:left="1540"/>
    </w:pPr>
    <w:rPr>
      <w:rFonts w:eastAsiaTheme="minorEastAsia"/>
      <w:kern w:val="2"/>
      <w:lang w:eastAsia="es-CL"/>
    </w:rPr>
  </w:style>
  <w:style w:type="paragraph" w:styleId="TDC9">
    <w:name w:val="toc 9"/>
    <w:basedOn w:val="Normal"/>
    <w:next w:val="Normal"/>
    <w:autoRedefine/>
    <w:uiPriority w:val="39"/>
    <w:unhideWhenUsed/>
    <w:rsid w:val="00D60EAB"/>
    <w:pPr>
      <w:spacing w:after="100"/>
      <w:ind w:left="1760"/>
    </w:pPr>
    <w:rPr>
      <w:rFonts w:eastAsiaTheme="minorEastAsia"/>
      <w:kern w:val="2"/>
      <w:lang w:eastAsia="es-CL"/>
    </w:rPr>
  </w:style>
  <w:style w:type="paragraph" w:customStyle="1" w:styleId="paragraph">
    <w:name w:val="paragraph"/>
    <w:basedOn w:val="Normal"/>
    <w:rsid w:val="00473F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L"/>
    </w:rPr>
  </w:style>
  <w:style w:type="character" w:customStyle="1" w:styleId="normaltextrun">
    <w:name w:val="normaltextrun"/>
    <w:basedOn w:val="Fuentedeprrafopredeter"/>
    <w:rsid w:val="00473F71"/>
  </w:style>
  <w:style w:type="character" w:customStyle="1" w:styleId="eop">
    <w:name w:val="eop"/>
    <w:basedOn w:val="Fuentedeprrafopredeter"/>
    <w:rsid w:val="00473F71"/>
  </w:style>
  <w:style w:type="paragraph" w:styleId="Textonotapie">
    <w:name w:val="footnote text"/>
    <w:basedOn w:val="Normal"/>
    <w:link w:val="TextonotapieCar"/>
    <w:uiPriority w:val="99"/>
    <w:semiHidden/>
    <w:unhideWhenUsed/>
    <w:rsid w:val="00BD0C60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BD0C60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BD0C60"/>
    <w:rPr>
      <w:vertAlign w:val="superscript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7921B8"/>
    <w:pPr>
      <w:spacing w:after="0" w:line="240" w:lineRule="auto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7921B8"/>
    <w:rPr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7921B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80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9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3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34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1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1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3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6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07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579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0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9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7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22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66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3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10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5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5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2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4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1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15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1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46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5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2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23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2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4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06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3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2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7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1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24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0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82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3B5BB0-3353-4F42-979F-3EE181EF64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5</Words>
  <Characters>1294</Characters>
  <Application>Microsoft Office Word</Application>
  <DocSecurity>0</DocSecurity>
  <Lines>10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 Corcoran</dc:creator>
  <cp:keywords/>
  <dc:description/>
  <cp:lastModifiedBy>Sebastian Coronado Navarro</cp:lastModifiedBy>
  <cp:revision>2</cp:revision>
  <cp:lastPrinted>2023-08-10T01:23:00Z</cp:lastPrinted>
  <dcterms:created xsi:type="dcterms:W3CDTF">2023-10-04T13:00:00Z</dcterms:created>
  <dcterms:modified xsi:type="dcterms:W3CDTF">2023-10-04T13:00:00Z</dcterms:modified>
</cp:coreProperties>
</file>